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96B3A5" w14:textId="6AD80060" w:rsidR="00AE419A" w:rsidRPr="00F53E5D" w:rsidRDefault="00C75516" w:rsidP="4A59FA2A">
      <w:pPr>
        <w:pStyle w:val="Tittel"/>
        <w:jc w:val="left"/>
        <w:rPr>
          <w:rFonts w:asciiTheme="majorHAnsi" w:hAnsiTheme="majorHAnsi" w:cstheme="majorBidi"/>
          <w:sz w:val="48"/>
          <w:szCs w:val="48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82096D" wp14:editId="47B8A114">
                <wp:simplePos x="0" y="0"/>
                <wp:positionH relativeFrom="column">
                  <wp:posOffset>5905500</wp:posOffset>
                </wp:positionH>
                <wp:positionV relativeFrom="paragraph">
                  <wp:posOffset>6350</wp:posOffset>
                </wp:positionV>
                <wp:extent cx="3838575" cy="6654800"/>
                <wp:effectExtent l="0" t="0" r="28575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8575" cy="665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544D1" w14:textId="317169FB" w:rsidR="0019702C" w:rsidRPr="00DC2291" w:rsidRDefault="000A0857" w:rsidP="0019702C">
                            <w:pPr>
                              <w:rPr>
                                <w:noProof/>
                                <w:sz w:val="32"/>
                                <w:szCs w:val="32"/>
                              </w:rPr>
                            </w:pP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 xml:space="preserve">PERIODE </w:t>
                            </w:r>
                            <w:r w:rsidR="00861157" w:rsidRPr="00DC2291">
                              <w:rPr>
                                <w:b/>
                                <w:sz w:val="32"/>
                                <w:szCs w:val="32"/>
                              </w:rPr>
                              <w:t>5</w:t>
                            </w: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 xml:space="preserve">: </w:t>
                            </w:r>
                            <w:r w:rsidR="00732CFB" w:rsidRPr="00DC2291">
                              <w:rPr>
                                <w:b/>
                                <w:sz w:val="32"/>
                                <w:szCs w:val="32"/>
                              </w:rPr>
                              <w:t>“</w:t>
                            </w:r>
                            <w:r w:rsidR="00861157" w:rsidRPr="00DC2291">
                              <w:rPr>
                                <w:b/>
                                <w:sz w:val="32"/>
                                <w:szCs w:val="32"/>
                              </w:rPr>
                              <w:t>Operasjon sjølvdisiplin</w:t>
                            </w:r>
                            <w:r w:rsidRPr="00DC2291">
                              <w:rPr>
                                <w:b/>
                                <w:sz w:val="32"/>
                                <w:szCs w:val="32"/>
                              </w:rPr>
                              <w:t>”</w:t>
                            </w:r>
                            <w:r w:rsidRPr="00DC2291">
                              <w:rPr>
                                <w:noProof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42E2C9A0" w14:textId="77777777" w:rsidR="00AC4FA1" w:rsidRPr="00126A83" w:rsidRDefault="00AC4FA1" w:rsidP="0019702C">
                            <w:pPr>
                              <w:rPr>
                                <w:b/>
                                <w:sz w:val="28"/>
                                <w:szCs w:val="28"/>
                                <w:lang w:val="de-DE"/>
                              </w:rPr>
                            </w:pPr>
                          </w:p>
                          <w:p w14:paraId="61D9F29D" w14:textId="77777777" w:rsidR="00771CB6" w:rsidRPr="00126A83" w:rsidRDefault="00771CB6" w:rsidP="008E7CAC">
                            <w:pPr>
                              <w:jc w:val="center"/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Ver den beste utgåva av deg sjølv!</w:t>
                            </w:r>
                          </w:p>
                          <w:p w14:paraId="6A05A809" w14:textId="632D7477" w:rsidR="0019702C" w:rsidRPr="00126A83" w:rsidRDefault="0019702C" w:rsidP="00941222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582690A" w14:textId="0E122FD6" w:rsidR="00FC7017" w:rsidRPr="00126A83" w:rsidRDefault="002F02C5" w:rsidP="006702B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>Hugs denne veka:</w:t>
                            </w:r>
                          </w:p>
                          <w:p w14:paraId="346B52C7" w14:textId="77777777" w:rsidR="00CD1890" w:rsidRPr="00500304" w:rsidRDefault="00CD1890" w:rsidP="00CD1890">
                            <w:pPr>
                              <w:pStyle w:val="Ingenmellomrom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02325B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1.15</w:t>
                            </w:r>
                          </w:p>
                          <w:p w14:paraId="14537EFA" w14:textId="77777777" w:rsidR="00CD1890" w:rsidRDefault="00CD1890" w:rsidP="00CD1890">
                            <w:pPr>
                              <w:pStyle w:val="Ingenmellomrom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Onsdag 17.april: trekk av fag</w:t>
                            </w:r>
                          </w:p>
                          <w:p w14:paraId="623AF8C3" w14:textId="77777777" w:rsidR="00CD1890" w:rsidRDefault="00CD1890" w:rsidP="00CD1890">
                            <w:pPr>
                              <w:pStyle w:val="Ingenmellomrom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Torsdag 18.april: trekk av tema</w:t>
                            </w:r>
                          </w:p>
                          <w:p w14:paraId="0B6636AC" w14:textId="77777777" w:rsidR="00CD1890" w:rsidRDefault="00CD1890" w:rsidP="00CD1890">
                            <w:pPr>
                              <w:pStyle w:val="Ingenmellomrom"/>
                              <w:numPr>
                                <w:ilvl w:val="0"/>
                                <w:numId w:val="28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Fredag 19.april: prøvemunnleg</w:t>
                            </w:r>
                          </w:p>
                          <w:p w14:paraId="5D17E01A" w14:textId="77777777" w:rsidR="00921127" w:rsidRPr="001947ED" w:rsidRDefault="00921127" w:rsidP="00921127">
                            <w:pPr>
                              <w:pStyle w:val="Ingenmellomrom"/>
                              <w:ind w:left="1440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  <w:lang w:val="nn-NO"/>
                              </w:rPr>
                            </w:pPr>
                          </w:p>
                          <w:p w14:paraId="5A1B3E40" w14:textId="2C1A07BE" w:rsidR="00967712" w:rsidRDefault="00A96818" w:rsidP="00C461D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Hugs </w:t>
                            </w:r>
                            <w:r w:rsidR="00545C90">
                              <w:rPr>
                                <w:b/>
                                <w:sz w:val="28"/>
                                <w:szCs w:val="28"/>
                              </w:rPr>
                              <w:t>neste veke</w:t>
                            </w:r>
                            <w:r w:rsidR="002F02C5" w:rsidRPr="00126A83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7DA7DB29" w14:textId="19C35FD0" w:rsidR="00EE7639" w:rsidRPr="00626984" w:rsidRDefault="00B22D65" w:rsidP="00626984">
                            <w:pPr>
                              <w:pStyle w:val="Listeavsnitt"/>
                              <w:numPr>
                                <w:ilvl w:val="0"/>
                                <w:numId w:val="32"/>
                              </w:numPr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Cs/>
                                <w:sz w:val="22"/>
                                <w:szCs w:val="22"/>
                              </w:rPr>
                              <w:t>F</w:t>
                            </w:r>
                            <w:r w:rsidR="001D2394">
                              <w:rPr>
                                <w:bCs/>
                                <w:sz w:val="22"/>
                                <w:szCs w:val="22"/>
                              </w:rPr>
                              <w:t>rist bokmelding 2</w:t>
                            </w:r>
                            <w:r w:rsidR="00585C35">
                              <w:rPr>
                                <w:bCs/>
                                <w:sz w:val="22"/>
                                <w:szCs w:val="22"/>
                              </w:rPr>
                              <w:t>8</w:t>
                            </w:r>
                            <w:r w:rsidR="001D2394">
                              <w:rPr>
                                <w:bCs/>
                                <w:sz w:val="22"/>
                                <w:szCs w:val="22"/>
                              </w:rPr>
                              <w:t>.april</w:t>
                            </w:r>
                          </w:p>
                          <w:p w14:paraId="0AF372B5" w14:textId="38843AE8" w:rsidR="009B36E5" w:rsidRDefault="009B36E5" w:rsidP="009B36E5">
                            <w:pPr>
                              <w:pStyle w:val="Ingenmellomrom"/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60707936" w14:textId="77777777" w:rsidR="009B36E5" w:rsidRDefault="009B36E5" w:rsidP="009B36E5">
                            <w:pPr>
                              <w:pStyle w:val="Ingenmellomrom"/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  <w:lang w:val="nn-NO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  <w:lang w:val="nn-NO"/>
                              </w:rPr>
                              <w:t>Hugs veke 21:</w:t>
                            </w:r>
                          </w:p>
                          <w:p w14:paraId="4E0DFE11" w14:textId="15A8A93A" w:rsidR="006473C7" w:rsidRPr="005B2FFF" w:rsidRDefault="009B36E5" w:rsidP="00921127">
                            <w:pPr>
                              <w:pStyle w:val="Ingenmellomrom"/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  <w:t>Innleveringfrist: 24.mai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  <w:lang w:val="nn-NO"/>
                              </w:rPr>
                              <w:t xml:space="preserve"> Foto-oppgåve</w:t>
                            </w:r>
                          </w:p>
                          <w:p w14:paraId="3B402BD5" w14:textId="77777777" w:rsidR="00AC4044" w:rsidRPr="009B36E5" w:rsidRDefault="00AC4044" w:rsidP="00AC4044">
                            <w:pPr>
                              <w:pStyle w:val="Ingenmellomrom"/>
                              <w:ind w:left="720"/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</w:pPr>
                          </w:p>
                          <w:p w14:paraId="4D803007" w14:textId="27DE59A8" w:rsidR="006473C7" w:rsidRDefault="004E7E12" w:rsidP="006473C7">
                            <w:pPr>
                              <w:pStyle w:val="Ingenmellomrom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Eksamensdatoar:</w:t>
                            </w:r>
                            <w:r w:rsidR="00AC4044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24500117" w14:textId="30DC84C4" w:rsidR="00D8347C" w:rsidRPr="00435386" w:rsidRDefault="008A78A3" w:rsidP="00FB059E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Trekkdato</w:t>
                            </w:r>
                            <w:r w:rsidR="00A1336B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skriftleg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A1336B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7</w:t>
                            </w:r>
                            <w:r w:rsidR="005D59DF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.</w:t>
                            </w:r>
                            <w:r w:rsidR="00D8347C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mai</w:t>
                            </w:r>
                          </w:p>
                          <w:p w14:paraId="26574341" w14:textId="7A9C77F7" w:rsidR="00FB059E" w:rsidRDefault="00FB059E" w:rsidP="00FB059E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Eksamen skriftleg: 14</w:t>
                            </w:r>
                            <w:r w:rsidR="0045280A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(eng)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,</w:t>
                            </w:r>
                            <w:r w:rsidR="0019409C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15</w:t>
                            </w:r>
                            <w:r w:rsidR="0045280A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(norsk</w:t>
                            </w:r>
                            <w:r w:rsidR="0019409C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hm</w:t>
                            </w:r>
                            <w:r w:rsidR="0045280A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)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,</w:t>
                            </w:r>
                            <w:r w:rsidR="0019409C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16</w:t>
                            </w:r>
                            <w:r w:rsidR="0045280A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(norsk</w:t>
                            </w:r>
                            <w:r w:rsidR="0019409C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sm</w:t>
                            </w:r>
                            <w:r w:rsidR="0045280A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)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,</w:t>
                            </w:r>
                            <w:r w:rsidR="0019409C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21.mai</w:t>
                            </w:r>
                            <w:r w:rsidR="0045280A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(matematikk)</w:t>
                            </w:r>
                          </w:p>
                          <w:p w14:paraId="733C1431" w14:textId="7D9532B8" w:rsidR="00CC7B11" w:rsidRPr="00435386" w:rsidRDefault="00CC7B11" w:rsidP="00FB059E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Trekkdato munnleg: 10.juni</w:t>
                            </w:r>
                          </w:p>
                          <w:p w14:paraId="68FDC97B" w14:textId="0BAC8B11" w:rsidR="004E7E12" w:rsidRPr="00435386" w:rsidRDefault="00FB059E" w:rsidP="006473C7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Eksamen munnleg</w:t>
                            </w:r>
                            <w:r w:rsidR="006540C3"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:</w:t>
                            </w:r>
                            <w:r w:rsidRPr="0043538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12.juni</w:t>
                            </w:r>
                          </w:p>
                          <w:p w14:paraId="16E04083" w14:textId="77777777" w:rsidR="006F3EB9" w:rsidRPr="00763829" w:rsidRDefault="006F3EB9" w:rsidP="00763829">
                            <w:pPr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0F76E26E" w14:textId="15EBDE17" w:rsidR="00BC6DCC" w:rsidRPr="00126A83" w:rsidRDefault="00042EFC" w:rsidP="00A96818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Kontaktlærarar: </w:t>
                            </w:r>
                          </w:p>
                          <w:p w14:paraId="246C8B20" w14:textId="6392B031" w:rsidR="00F62EEB" w:rsidRPr="00126A83" w:rsidRDefault="00796D64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Ingelinn </w:t>
                            </w:r>
                            <w:r w:rsidR="00751730" w:rsidRPr="00126A83">
                              <w:rPr>
                                <w:sz w:val="22"/>
                                <w:szCs w:val="22"/>
                              </w:rPr>
                              <w:t>Meling Hausberg</w:t>
                            </w:r>
                            <w:r w:rsidR="00074C57" w:rsidRPr="00126A83">
                              <w:rPr>
                                <w:sz w:val="22"/>
                                <w:szCs w:val="22"/>
                              </w:rPr>
                              <w:t>:</w:t>
                            </w:r>
                            <w:r w:rsidR="001F65D6"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8" w:history="1">
                              <w:r w:rsidR="00F62EEB" w:rsidRPr="00126A83">
                                <w:rPr>
                                  <w:rStyle w:val="Hyperkopling"/>
                                  <w:sz w:val="22"/>
                                  <w:szCs w:val="22"/>
                                </w:rPr>
                                <w:t>ingelinn.meling.hausberg@austevoll.kommune.no</w:t>
                              </w:r>
                            </w:hyperlink>
                          </w:p>
                          <w:p w14:paraId="18600CD9" w14:textId="462DE086" w:rsidR="00C25D7A" w:rsidRPr="00126A83" w:rsidRDefault="001F65D6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FA0E4D3" w14:textId="77777777" w:rsidR="006542BF" w:rsidRPr="0068447B" w:rsidRDefault="003008BA" w:rsidP="00A96818">
                            <w:pPr>
                              <w:rPr>
                                <w:sz w:val="22"/>
                                <w:szCs w:val="22"/>
                                <w:lang w:val="nb-NO"/>
                              </w:rPr>
                            </w:pPr>
                            <w:r w:rsidRPr="0068447B">
                              <w:rPr>
                                <w:sz w:val="22"/>
                                <w:szCs w:val="22"/>
                                <w:lang w:val="nb-NO"/>
                              </w:rPr>
                              <w:t>Therese Melvær:</w:t>
                            </w:r>
                            <w:r w:rsidR="008B3834" w:rsidRPr="0068447B">
                              <w:rPr>
                                <w:sz w:val="22"/>
                                <w:szCs w:val="22"/>
                                <w:lang w:val="nb-NO"/>
                              </w:rPr>
                              <w:t xml:space="preserve"> </w:t>
                            </w:r>
                          </w:p>
                          <w:p w14:paraId="3BA1B6D0" w14:textId="357AE84C" w:rsidR="003008BA" w:rsidRPr="0068447B" w:rsidRDefault="00000000" w:rsidP="00A96818">
                            <w:pPr>
                              <w:rPr>
                                <w:sz w:val="22"/>
                                <w:szCs w:val="22"/>
                                <w:lang w:val="nb-NO"/>
                              </w:rPr>
                            </w:pPr>
                            <w:hyperlink r:id="rId9" w:history="1">
                              <w:r w:rsidR="00E124C3" w:rsidRPr="0068447B">
                                <w:rPr>
                                  <w:rStyle w:val="Hyperkopling"/>
                                  <w:sz w:val="22"/>
                                  <w:szCs w:val="22"/>
                                  <w:lang w:val="nb-NO"/>
                                </w:rPr>
                                <w:t>therese.melver@austevoll.kommune.no</w:t>
                              </w:r>
                            </w:hyperlink>
                            <w:r w:rsidR="00D960E7" w:rsidRPr="0068447B">
                              <w:rPr>
                                <w:sz w:val="22"/>
                                <w:szCs w:val="22"/>
                                <w:lang w:val="nb-NO"/>
                              </w:rPr>
                              <w:t xml:space="preserve"> </w:t>
                            </w:r>
                          </w:p>
                          <w:p w14:paraId="0BC3908D" w14:textId="77777777" w:rsidR="006F3EB9" w:rsidRPr="0068447B" w:rsidRDefault="006F3EB9" w:rsidP="00A96818">
                            <w:pPr>
                              <w:rPr>
                                <w:rFonts w:ascii="Verdana" w:hAnsi="Verdana"/>
                                <w:sz w:val="22"/>
                                <w:szCs w:val="22"/>
                                <w:lang w:val="nb-NO"/>
                              </w:rPr>
                            </w:pPr>
                          </w:p>
                          <w:p w14:paraId="1962D16E" w14:textId="39B78AB2" w:rsidR="00C25D7A" w:rsidRPr="00D960E7" w:rsidRDefault="00C25D7A" w:rsidP="00002FC0">
                            <w:pPr>
                              <w:jc w:val="center"/>
                              <w:rPr>
                                <w:rFonts w:ascii="Verdana" w:hAnsi="Verdana"/>
                                <w:lang w:val="nb-NO"/>
                              </w:rPr>
                            </w:pPr>
                          </w:p>
                          <w:p w14:paraId="72A3D3EC" w14:textId="07A072CC" w:rsidR="0019702C" w:rsidRDefault="00402C09" w:rsidP="006B2D41">
                            <w:pPr>
                              <w:jc w:val="center"/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60AD0A" wp14:editId="0CFBB5AD">
                                  <wp:extent cx="3646805" cy="1231265"/>
                                  <wp:effectExtent l="0" t="0" r="0" b="6985"/>
                                  <wp:docPr id="662252723" name="Bilde 1" descr="Et bilde som inneholder blomster, Fargerikt&#10;&#10;Automatisk generert beskrivels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62252723" name="Bilde 1" descr="Et bilde som inneholder blomster, Fargerikt&#10;&#10;Automatisk generert beskrivelse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46805" cy="12312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0B940D" w14:textId="0D86EF5E" w:rsidR="00595818" w:rsidRDefault="000372CB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 w:rsidRPr="005D1AC0">
                              <w:rPr>
                                <w:noProof/>
                                <w:lang w:val="nb-NO"/>
                              </w:rPr>
                              <w:t xml:space="preserve">           </w:t>
                            </w:r>
                          </w:p>
                          <w:p w14:paraId="29D6B04F" w14:textId="64BBF5EF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>
                              <w:rPr>
                                <w:rFonts w:ascii="Verdana" w:hAnsi="Verdana"/>
                                <w:lang w:val="de-DE"/>
                              </w:rPr>
                              <w:t xml:space="preserve"> </w:t>
                            </w:r>
                          </w:p>
                          <w:p w14:paraId="0E27B00A" w14:textId="77777777" w:rsidR="00595818" w:rsidRP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3DEEC669" w14:textId="65344DE1" w:rsidR="002F02C5" w:rsidRPr="0019702C" w:rsidRDefault="002F02C5" w:rsidP="004335E6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8209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5pt;margin-top:.5pt;width:302.25pt;height:5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">
                <v:textbox>
                  <w:txbxContent>
                    <w:p w14:paraId="334544D1" w14:textId="317169FB" w:rsidR="0019702C" w:rsidRPr="00DC2291" w:rsidRDefault="000A0857" w:rsidP="0019702C">
                      <w:pPr>
                        <w:rPr>
                          <w:noProof/>
                          <w:sz w:val="32"/>
                          <w:szCs w:val="32"/>
                        </w:rPr>
                      </w:pPr>
                      <w:r w:rsidRPr="00DC2291">
                        <w:rPr>
                          <w:b/>
                          <w:sz w:val="32"/>
                          <w:szCs w:val="32"/>
                        </w:rPr>
                        <w:t xml:space="preserve">PERIODE </w:t>
                      </w:r>
                      <w:r w:rsidR="00861157" w:rsidRPr="00DC2291">
                        <w:rPr>
                          <w:b/>
                          <w:sz w:val="32"/>
                          <w:szCs w:val="32"/>
                        </w:rPr>
                        <w:t>5</w:t>
                      </w:r>
                      <w:r w:rsidRPr="00DC2291">
                        <w:rPr>
                          <w:b/>
                          <w:sz w:val="32"/>
                          <w:szCs w:val="32"/>
                        </w:rPr>
                        <w:t xml:space="preserve">: </w:t>
                      </w:r>
                      <w:r w:rsidR="00732CFB" w:rsidRPr="00DC2291">
                        <w:rPr>
                          <w:b/>
                          <w:sz w:val="32"/>
                          <w:szCs w:val="32"/>
                        </w:rPr>
                        <w:t>“</w:t>
                      </w:r>
                      <w:r w:rsidR="00861157" w:rsidRPr="00DC2291">
                        <w:rPr>
                          <w:b/>
                          <w:sz w:val="32"/>
                          <w:szCs w:val="32"/>
                        </w:rPr>
                        <w:t>Operasjon sjølvdisiplin</w:t>
                      </w:r>
                      <w:r w:rsidRPr="00DC2291">
                        <w:rPr>
                          <w:b/>
                          <w:sz w:val="32"/>
                          <w:szCs w:val="32"/>
                        </w:rPr>
                        <w:t>”</w:t>
                      </w:r>
                      <w:r w:rsidRPr="00DC2291">
                        <w:rPr>
                          <w:noProof/>
                          <w:sz w:val="32"/>
                          <w:szCs w:val="32"/>
                        </w:rPr>
                        <w:t xml:space="preserve"> </w:t>
                      </w:r>
                    </w:p>
                    <w:p w14:paraId="42E2C9A0" w14:textId="77777777" w:rsidR="00AC4FA1" w:rsidRPr="00126A83" w:rsidRDefault="00AC4FA1" w:rsidP="0019702C">
                      <w:pPr>
                        <w:rPr>
                          <w:b/>
                          <w:sz w:val="28"/>
                          <w:szCs w:val="28"/>
                          <w:lang w:val="de-DE"/>
                        </w:rPr>
                      </w:pPr>
                    </w:p>
                    <w:p w14:paraId="61D9F29D" w14:textId="77777777" w:rsidR="00771CB6" w:rsidRPr="00126A83" w:rsidRDefault="00771CB6" w:rsidP="008E7CAC">
                      <w:pPr>
                        <w:jc w:val="center"/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Ver den beste utgåva av deg sjølv!</w:t>
                      </w:r>
                    </w:p>
                    <w:p w14:paraId="6A05A809" w14:textId="632D7477" w:rsidR="0019702C" w:rsidRPr="00126A83" w:rsidRDefault="0019702C" w:rsidP="00941222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582690A" w14:textId="0E122FD6" w:rsidR="00FC7017" w:rsidRPr="00126A83" w:rsidRDefault="002F02C5" w:rsidP="006702BE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>Hugs denne veka:</w:t>
                      </w:r>
                    </w:p>
                    <w:p w14:paraId="346B52C7" w14:textId="77777777" w:rsidR="00CD1890" w:rsidRPr="00500304" w:rsidRDefault="00CD1890" w:rsidP="00CD1890">
                      <w:pPr>
                        <w:pStyle w:val="Ingenmellomrom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02325B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1.15</w:t>
                      </w:r>
                    </w:p>
                    <w:p w14:paraId="14537EFA" w14:textId="77777777" w:rsidR="00CD1890" w:rsidRDefault="00CD1890" w:rsidP="00CD1890">
                      <w:pPr>
                        <w:pStyle w:val="Ingenmellomrom"/>
                        <w:numPr>
                          <w:ilvl w:val="0"/>
                          <w:numId w:val="28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Onsdag 17.april: trekk av fag</w:t>
                      </w:r>
                    </w:p>
                    <w:p w14:paraId="623AF8C3" w14:textId="77777777" w:rsidR="00CD1890" w:rsidRDefault="00CD1890" w:rsidP="00CD1890">
                      <w:pPr>
                        <w:pStyle w:val="Ingenmellomrom"/>
                        <w:numPr>
                          <w:ilvl w:val="0"/>
                          <w:numId w:val="28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Torsdag 18.april: trekk av tema</w:t>
                      </w:r>
                    </w:p>
                    <w:p w14:paraId="0B6636AC" w14:textId="77777777" w:rsidR="00CD1890" w:rsidRDefault="00CD1890" w:rsidP="00CD1890">
                      <w:pPr>
                        <w:pStyle w:val="Ingenmellomrom"/>
                        <w:numPr>
                          <w:ilvl w:val="0"/>
                          <w:numId w:val="28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Fredag 19.april: prøvemunnleg</w:t>
                      </w:r>
                    </w:p>
                    <w:p w14:paraId="5D17E01A" w14:textId="77777777" w:rsidR="00921127" w:rsidRPr="001947ED" w:rsidRDefault="00921127" w:rsidP="00921127">
                      <w:pPr>
                        <w:pStyle w:val="Ingenmellomrom"/>
                        <w:ind w:left="1440"/>
                        <w:rPr>
                          <w:rFonts w:ascii="Times New Roman" w:hAnsi="Times New Roman" w:cs="Times New Roman"/>
                          <w:sz w:val="22"/>
                          <w:szCs w:val="22"/>
                          <w:lang w:val="nn-NO"/>
                        </w:rPr>
                      </w:pPr>
                    </w:p>
                    <w:p w14:paraId="5A1B3E40" w14:textId="2C1A07BE" w:rsidR="00967712" w:rsidRDefault="00A96818" w:rsidP="00C461D7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Hugs </w:t>
                      </w:r>
                      <w:r w:rsidR="00545C90">
                        <w:rPr>
                          <w:b/>
                          <w:sz w:val="28"/>
                          <w:szCs w:val="28"/>
                        </w:rPr>
                        <w:t>neste veke</w:t>
                      </w:r>
                      <w:r w:rsidR="002F02C5" w:rsidRPr="00126A83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7DA7DB29" w14:textId="19C35FD0" w:rsidR="00EE7639" w:rsidRPr="00626984" w:rsidRDefault="00B22D65" w:rsidP="00626984">
                      <w:pPr>
                        <w:pStyle w:val="Listeavsnitt"/>
                        <w:numPr>
                          <w:ilvl w:val="0"/>
                          <w:numId w:val="32"/>
                        </w:numPr>
                        <w:rPr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bCs/>
                          <w:sz w:val="22"/>
                          <w:szCs w:val="22"/>
                        </w:rPr>
                        <w:t>F</w:t>
                      </w:r>
                      <w:r w:rsidR="001D2394">
                        <w:rPr>
                          <w:bCs/>
                          <w:sz w:val="22"/>
                          <w:szCs w:val="22"/>
                        </w:rPr>
                        <w:t>rist bokmelding 2</w:t>
                      </w:r>
                      <w:r w:rsidR="00585C35">
                        <w:rPr>
                          <w:bCs/>
                          <w:sz w:val="22"/>
                          <w:szCs w:val="22"/>
                        </w:rPr>
                        <w:t>8</w:t>
                      </w:r>
                      <w:r w:rsidR="001D2394">
                        <w:rPr>
                          <w:bCs/>
                          <w:sz w:val="22"/>
                          <w:szCs w:val="22"/>
                        </w:rPr>
                        <w:t>.april</w:t>
                      </w:r>
                    </w:p>
                    <w:p w14:paraId="0AF372B5" w14:textId="38843AE8" w:rsidR="009B36E5" w:rsidRDefault="009B36E5" w:rsidP="009B36E5">
                      <w:pPr>
                        <w:pStyle w:val="Ingenmellomrom"/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</w:p>
                    <w:p w14:paraId="60707936" w14:textId="77777777" w:rsidR="009B36E5" w:rsidRDefault="009B36E5" w:rsidP="009B36E5">
                      <w:pPr>
                        <w:pStyle w:val="Ingenmellomrom"/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  <w:lang w:val="nn-NO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  <w:lang w:val="nn-NO"/>
                        </w:rPr>
                        <w:t>Hugs veke 21:</w:t>
                      </w:r>
                    </w:p>
                    <w:p w14:paraId="4E0DFE11" w14:textId="15A8A93A" w:rsidR="006473C7" w:rsidRPr="005B2FFF" w:rsidRDefault="009B36E5" w:rsidP="00921127">
                      <w:pPr>
                        <w:pStyle w:val="Ingenmellomrom"/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  <w:t>Innleveringfrist: 24.mai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  <w:lang w:val="nn-NO"/>
                        </w:rPr>
                        <w:t xml:space="preserve"> Foto-oppgåve</w:t>
                      </w:r>
                    </w:p>
                    <w:p w14:paraId="3B402BD5" w14:textId="77777777" w:rsidR="00AC4044" w:rsidRPr="009B36E5" w:rsidRDefault="00AC4044" w:rsidP="00AC4044">
                      <w:pPr>
                        <w:pStyle w:val="Ingenmellomrom"/>
                        <w:ind w:left="720"/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</w:pPr>
                    </w:p>
                    <w:p w14:paraId="4D803007" w14:textId="27DE59A8" w:rsidR="006473C7" w:rsidRDefault="004E7E12" w:rsidP="006473C7">
                      <w:pPr>
                        <w:pStyle w:val="Ingenmellomrom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Eksamensdatoar:</w:t>
                      </w:r>
                      <w:r w:rsidR="00AC4044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24500117" w14:textId="30DC84C4" w:rsidR="00D8347C" w:rsidRPr="00435386" w:rsidRDefault="008A78A3" w:rsidP="00FB059E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Trekkdato</w:t>
                      </w:r>
                      <w:r w:rsidR="00A1336B"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skriftleg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: </w:t>
                      </w:r>
                      <w:r w:rsidR="00A1336B"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7</w:t>
                      </w:r>
                      <w:r w:rsidR="005D59DF"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.</w:t>
                      </w:r>
                      <w:r w:rsidR="00D8347C"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mai</w:t>
                      </w:r>
                    </w:p>
                    <w:p w14:paraId="26574341" w14:textId="7A9C77F7" w:rsidR="00FB059E" w:rsidRDefault="00FB059E" w:rsidP="00FB059E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Eksamen skriftleg: 14</w:t>
                      </w:r>
                      <w:r w:rsidR="0045280A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(eng)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,</w:t>
                      </w:r>
                      <w:r w:rsidR="0019409C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15</w:t>
                      </w:r>
                      <w:r w:rsidR="0045280A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(norsk</w:t>
                      </w:r>
                      <w:r w:rsidR="0019409C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hm</w:t>
                      </w:r>
                      <w:r w:rsidR="0045280A">
                        <w:rPr>
                          <w:rFonts w:ascii="Calibri" w:hAnsi="Calibri" w:cs="Calibri"/>
                          <w:sz w:val="22"/>
                          <w:szCs w:val="22"/>
                        </w:rPr>
                        <w:t>)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,</w:t>
                      </w:r>
                      <w:r w:rsidR="0019409C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16</w:t>
                      </w:r>
                      <w:r w:rsidR="0045280A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(norsk</w:t>
                      </w:r>
                      <w:r w:rsidR="0019409C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sm</w:t>
                      </w:r>
                      <w:r w:rsidR="0045280A">
                        <w:rPr>
                          <w:rFonts w:ascii="Calibri" w:hAnsi="Calibri" w:cs="Calibri"/>
                          <w:sz w:val="22"/>
                          <w:szCs w:val="22"/>
                        </w:rPr>
                        <w:t>)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,</w:t>
                      </w:r>
                      <w:r w:rsidR="0019409C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21.mai</w:t>
                      </w:r>
                      <w:r w:rsidR="0045280A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(matematikk)</w:t>
                      </w:r>
                    </w:p>
                    <w:p w14:paraId="733C1431" w14:textId="7D9532B8" w:rsidR="00CC7B11" w:rsidRPr="00435386" w:rsidRDefault="00CC7B11" w:rsidP="00FB059E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2"/>
                        </w:rPr>
                        <w:t>Trekkdato munnleg: 10.juni</w:t>
                      </w:r>
                    </w:p>
                    <w:p w14:paraId="68FDC97B" w14:textId="0BAC8B11" w:rsidR="004E7E12" w:rsidRPr="00435386" w:rsidRDefault="00FB059E" w:rsidP="006473C7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Eksamen munnleg</w:t>
                      </w:r>
                      <w:r w:rsidR="006540C3"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>:</w:t>
                      </w:r>
                      <w:r w:rsidRPr="00435386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12.juni</w:t>
                      </w:r>
                    </w:p>
                    <w:p w14:paraId="16E04083" w14:textId="77777777" w:rsidR="006F3EB9" w:rsidRPr="00763829" w:rsidRDefault="006F3EB9" w:rsidP="00763829">
                      <w:pPr>
                        <w:rPr>
                          <w:bCs/>
                          <w:sz w:val="22"/>
                          <w:szCs w:val="22"/>
                        </w:rPr>
                      </w:pPr>
                    </w:p>
                    <w:p w14:paraId="0F76E26E" w14:textId="15EBDE17" w:rsidR="00BC6DCC" w:rsidRPr="00126A83" w:rsidRDefault="00042EFC" w:rsidP="00A96818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Kontaktlærarar: </w:t>
                      </w:r>
                    </w:p>
                    <w:p w14:paraId="246C8B20" w14:textId="6392B031" w:rsidR="00F62EEB" w:rsidRPr="00126A83" w:rsidRDefault="00796D64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Ingelinn </w:t>
                      </w:r>
                      <w:r w:rsidR="00751730" w:rsidRPr="00126A83">
                        <w:rPr>
                          <w:sz w:val="22"/>
                          <w:szCs w:val="22"/>
                        </w:rPr>
                        <w:t>Meling Hausberg</w:t>
                      </w:r>
                      <w:r w:rsidR="00074C57" w:rsidRPr="00126A83">
                        <w:rPr>
                          <w:sz w:val="22"/>
                          <w:szCs w:val="22"/>
                        </w:rPr>
                        <w:t>:</w:t>
                      </w:r>
                      <w:r w:rsidR="001F65D6"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11" w:history="1">
                        <w:r w:rsidR="00F62EEB" w:rsidRPr="00126A83">
                          <w:rPr>
                            <w:rStyle w:val="Hyperkopling"/>
                            <w:sz w:val="22"/>
                            <w:szCs w:val="22"/>
                          </w:rPr>
                          <w:t>ingelinn.meling.hausberg@austevoll.kommune.no</w:t>
                        </w:r>
                      </w:hyperlink>
                    </w:p>
                    <w:p w14:paraId="18600CD9" w14:textId="462DE086" w:rsidR="00C25D7A" w:rsidRPr="00126A83" w:rsidRDefault="001F65D6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0FA0E4D3" w14:textId="77777777" w:rsidR="006542BF" w:rsidRPr="0068447B" w:rsidRDefault="003008BA" w:rsidP="00A96818">
                      <w:pPr>
                        <w:rPr>
                          <w:sz w:val="22"/>
                          <w:szCs w:val="22"/>
                          <w:lang w:val="nb-NO"/>
                        </w:rPr>
                      </w:pPr>
                      <w:r w:rsidRPr="0068447B">
                        <w:rPr>
                          <w:sz w:val="22"/>
                          <w:szCs w:val="22"/>
                          <w:lang w:val="nb-NO"/>
                        </w:rPr>
                        <w:t>Therese Melvær:</w:t>
                      </w:r>
                      <w:r w:rsidR="008B3834" w:rsidRPr="0068447B">
                        <w:rPr>
                          <w:sz w:val="22"/>
                          <w:szCs w:val="22"/>
                          <w:lang w:val="nb-NO"/>
                        </w:rPr>
                        <w:t xml:space="preserve"> </w:t>
                      </w:r>
                    </w:p>
                    <w:p w14:paraId="3BA1B6D0" w14:textId="357AE84C" w:rsidR="003008BA" w:rsidRPr="0068447B" w:rsidRDefault="00000000" w:rsidP="00A96818">
                      <w:pPr>
                        <w:rPr>
                          <w:sz w:val="22"/>
                          <w:szCs w:val="22"/>
                          <w:lang w:val="nb-NO"/>
                        </w:rPr>
                      </w:pPr>
                      <w:hyperlink r:id="rId12" w:history="1">
                        <w:r w:rsidR="00E124C3" w:rsidRPr="0068447B">
                          <w:rPr>
                            <w:rStyle w:val="Hyperkopling"/>
                            <w:sz w:val="22"/>
                            <w:szCs w:val="22"/>
                            <w:lang w:val="nb-NO"/>
                          </w:rPr>
                          <w:t>therese.melver@austevoll.kommune.no</w:t>
                        </w:r>
                      </w:hyperlink>
                      <w:r w:rsidR="00D960E7" w:rsidRPr="0068447B">
                        <w:rPr>
                          <w:sz w:val="22"/>
                          <w:szCs w:val="22"/>
                          <w:lang w:val="nb-NO"/>
                        </w:rPr>
                        <w:t xml:space="preserve"> </w:t>
                      </w:r>
                    </w:p>
                    <w:p w14:paraId="0BC3908D" w14:textId="77777777" w:rsidR="006F3EB9" w:rsidRPr="0068447B" w:rsidRDefault="006F3EB9" w:rsidP="00A96818">
                      <w:pPr>
                        <w:rPr>
                          <w:rFonts w:ascii="Verdana" w:hAnsi="Verdana"/>
                          <w:sz w:val="22"/>
                          <w:szCs w:val="22"/>
                          <w:lang w:val="nb-NO"/>
                        </w:rPr>
                      </w:pPr>
                    </w:p>
                    <w:p w14:paraId="1962D16E" w14:textId="39B78AB2" w:rsidR="00C25D7A" w:rsidRPr="00D960E7" w:rsidRDefault="00C25D7A" w:rsidP="00002FC0">
                      <w:pPr>
                        <w:jc w:val="center"/>
                        <w:rPr>
                          <w:rFonts w:ascii="Verdana" w:hAnsi="Verdana"/>
                          <w:lang w:val="nb-NO"/>
                        </w:rPr>
                      </w:pPr>
                    </w:p>
                    <w:p w14:paraId="72A3D3EC" w14:textId="07A072CC" w:rsidR="0019702C" w:rsidRDefault="00402C09" w:rsidP="006B2D41">
                      <w:pPr>
                        <w:jc w:val="center"/>
                        <w:rPr>
                          <w:rFonts w:ascii="Verdana" w:hAnsi="Verdana"/>
                          <w:lang w:val="de-DE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160AD0A" wp14:editId="0CFBB5AD">
                            <wp:extent cx="3646805" cy="1231265"/>
                            <wp:effectExtent l="0" t="0" r="0" b="6985"/>
                            <wp:docPr id="662252723" name="Bilde 1" descr="Et bilde som inneholder blomster, Fargerikt&#10;&#10;Automatisk generert beskrivels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62252723" name="Bilde 1" descr="Et bilde som inneholder blomster, Fargerikt&#10;&#10;Automatisk generert beskrivelse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46805" cy="12312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D0B940D" w14:textId="0D86EF5E" w:rsidR="00595818" w:rsidRDefault="000372CB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  <w:r w:rsidRPr="005D1AC0">
                        <w:rPr>
                          <w:noProof/>
                          <w:lang w:val="nb-NO"/>
                        </w:rPr>
                        <w:t xml:space="preserve">           </w:t>
                      </w:r>
                    </w:p>
                    <w:p w14:paraId="29D6B04F" w14:textId="64BBF5EF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  <w:r>
                        <w:rPr>
                          <w:rFonts w:ascii="Verdana" w:hAnsi="Verdana"/>
                          <w:lang w:val="de-DE"/>
                        </w:rPr>
                        <w:t xml:space="preserve"> </w:t>
                      </w:r>
                    </w:p>
                    <w:p w14:paraId="0E27B00A" w14:textId="77777777" w:rsidR="00595818" w:rsidRP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3DEEC669" w14:textId="65344DE1" w:rsidR="002F02C5" w:rsidRPr="0019702C" w:rsidRDefault="002F02C5" w:rsidP="004335E6">
                      <w:pPr>
                        <w:rPr>
                          <w:rFonts w:ascii="Comic Sans MS" w:hAnsi="Comic Sans MS"/>
                          <w:sz w:val="20"/>
                          <w:szCs w:val="20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A4BAC" w:rsidRPr="00F53E5D">
        <w:rPr>
          <w:rFonts w:asciiTheme="majorHAnsi" w:hAnsiTheme="majorHAnsi" w:cstheme="majorBidi"/>
          <w:sz w:val="48"/>
          <w:szCs w:val="48"/>
          <w:lang w:val="nn-NO"/>
        </w:rPr>
        <w:t>ARBEIDSPLAN</w:t>
      </w:r>
      <w:r w:rsidR="00AE419A" w:rsidRPr="00F53E5D">
        <w:rPr>
          <w:rFonts w:asciiTheme="majorHAnsi" w:hAnsiTheme="majorHAnsi" w:cstheme="majorBidi"/>
          <w:sz w:val="48"/>
          <w:szCs w:val="48"/>
          <w:lang w:val="nn-NO"/>
        </w:rPr>
        <w:t xml:space="preserve"> 10C</w:t>
      </w:r>
    </w:p>
    <w:p w14:paraId="77FC683E" w14:textId="0DB03FAA" w:rsidR="00AE419A" w:rsidRPr="00F53E5D" w:rsidRDefault="00AE419A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80C2016" w14:textId="37EB833F" w:rsidR="0047492F" w:rsidRPr="00F53E5D" w:rsidRDefault="007E7BE8" w:rsidP="53C965D6">
      <w:pPr>
        <w:pStyle w:val="Tittel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526C615B" wp14:editId="47CD3C88">
                <wp:simplePos x="0" y="0"/>
                <wp:positionH relativeFrom="column">
                  <wp:posOffset>3734435</wp:posOffset>
                </wp:positionH>
                <wp:positionV relativeFrom="paragraph">
                  <wp:posOffset>8255</wp:posOffset>
                </wp:positionV>
                <wp:extent cx="1418590" cy="1430655"/>
                <wp:effectExtent l="0" t="0" r="0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8590" cy="1430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4A434D" w14:textId="5E816A4C" w:rsidR="00260D4F" w:rsidRDefault="004A4CA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5D7C2BF" wp14:editId="6156EAC2">
                                  <wp:extent cx="972185" cy="1330325"/>
                                  <wp:effectExtent l="0" t="0" r="0" b="3175"/>
                                  <wp:docPr id="1062030995" name="Bilde 1" descr="Et bilde som inneholder tekst, bok, Font, plakat&#10;&#10;Automatisk generert beskrivels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62030995" name="Bilde 1" descr="Et bilde som inneholder tekst, bok, Font, plakat&#10;&#10;Automatisk generert beskrivelse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72185" cy="13303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C615B" id="Text Box 217" o:spid="_x0000_s1027" type="#_x0000_t202" style="position:absolute;margin-left:294.05pt;margin-top:.65pt;width:111.7pt;height:112.6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" stroked="f">
                <v:textbox>
                  <w:txbxContent>
                    <w:p w14:paraId="5D4A434D" w14:textId="5E816A4C" w:rsidR="00260D4F" w:rsidRDefault="004A4CA1">
                      <w:r>
                        <w:rPr>
                          <w:noProof/>
                        </w:rPr>
                        <w:drawing>
                          <wp:inline distT="0" distB="0" distL="0" distR="0" wp14:anchorId="25D7C2BF" wp14:editId="6156EAC2">
                            <wp:extent cx="972185" cy="1330325"/>
                            <wp:effectExtent l="0" t="0" r="0" b="3175"/>
                            <wp:docPr id="1062030995" name="Bilde 1" descr="Et bilde som inneholder tekst, bok, Font, plakat&#10;&#10;Automatisk generert beskrivels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62030995" name="Bilde 1" descr="Et bilde som inneholder tekst, bok, Font, plakat&#10;&#10;Automatisk generert beskrivelse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72185" cy="13303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75B2A" w:rsidRPr="53C965D6">
        <w:rPr>
          <w:rFonts w:asciiTheme="majorHAnsi" w:hAnsiTheme="majorHAnsi" w:cstheme="majorBidi"/>
          <w:sz w:val="24"/>
          <w:szCs w:val="24"/>
          <w:lang w:val="nn-NO"/>
        </w:rPr>
        <w:t xml:space="preserve">Veke </w:t>
      </w:r>
      <w:r w:rsidR="1888B7CB" w:rsidRPr="53C965D6">
        <w:rPr>
          <w:rFonts w:asciiTheme="majorHAnsi" w:hAnsiTheme="majorHAnsi" w:cstheme="majorBidi"/>
          <w:sz w:val="24"/>
          <w:szCs w:val="24"/>
          <w:lang w:val="nn-NO"/>
        </w:rPr>
        <w:t>1</w:t>
      </w:r>
      <w:r w:rsidR="58EE95CA" w:rsidRPr="53C965D6">
        <w:rPr>
          <w:rFonts w:asciiTheme="majorHAnsi" w:hAnsiTheme="majorHAnsi" w:cstheme="majorBidi"/>
          <w:sz w:val="24"/>
          <w:szCs w:val="24"/>
          <w:lang w:val="nn-NO"/>
        </w:rPr>
        <w:t xml:space="preserve">6  </w:t>
      </w:r>
      <w:r w:rsidR="5003C46C" w:rsidRPr="53C965D6">
        <w:rPr>
          <w:rFonts w:asciiTheme="majorHAnsi" w:hAnsiTheme="majorHAnsi" w:cstheme="majorBidi"/>
          <w:sz w:val="24"/>
          <w:szCs w:val="24"/>
          <w:lang w:val="nn-NO"/>
        </w:rPr>
        <w:t>.</w:t>
      </w:r>
      <w:r w:rsidR="00EC0959" w:rsidRPr="53C965D6">
        <w:rPr>
          <w:rFonts w:asciiTheme="majorHAnsi" w:hAnsiTheme="majorHAnsi" w:cstheme="majorBidi"/>
          <w:sz w:val="24"/>
          <w:szCs w:val="24"/>
          <w:lang w:val="nn-NO"/>
        </w:rPr>
        <w:t>april</w:t>
      </w:r>
      <w:r w:rsidR="00975383" w:rsidRPr="53C965D6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021763" w:rsidRPr="53C965D6">
        <w:rPr>
          <w:rFonts w:asciiTheme="majorHAnsi" w:hAnsiTheme="majorHAnsi" w:cstheme="majorBidi"/>
          <w:sz w:val="24"/>
          <w:szCs w:val="24"/>
          <w:lang w:val="nn-NO"/>
        </w:rPr>
        <w:t>–</w:t>
      </w:r>
      <w:r w:rsidR="00975383" w:rsidRPr="53C965D6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5B129614" w:rsidRPr="53C965D6">
        <w:rPr>
          <w:rFonts w:asciiTheme="majorHAnsi" w:hAnsiTheme="majorHAnsi" w:cstheme="majorBidi"/>
          <w:sz w:val="24"/>
          <w:szCs w:val="24"/>
          <w:lang w:val="nn-NO"/>
        </w:rPr>
        <w:t>1</w:t>
      </w:r>
      <w:r w:rsidR="7F1DBF45" w:rsidRPr="53C965D6">
        <w:rPr>
          <w:rFonts w:asciiTheme="majorHAnsi" w:hAnsiTheme="majorHAnsi" w:cstheme="majorBidi"/>
          <w:sz w:val="24"/>
          <w:szCs w:val="24"/>
          <w:lang w:val="nn-NO"/>
        </w:rPr>
        <w:t>9</w:t>
      </w:r>
      <w:r w:rsidR="00EC0959" w:rsidRPr="53C965D6">
        <w:rPr>
          <w:rFonts w:asciiTheme="majorHAnsi" w:hAnsiTheme="majorHAnsi" w:cstheme="majorBidi"/>
          <w:sz w:val="24"/>
          <w:szCs w:val="24"/>
          <w:lang w:val="nn-NO"/>
        </w:rPr>
        <w:t>.april</w:t>
      </w:r>
    </w:p>
    <w:p w14:paraId="639B64B3" w14:textId="193A5021" w:rsidR="00AE419A" w:rsidRPr="00F53E5D" w:rsidRDefault="00AE419A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46D2C343" w14:textId="77777777" w:rsidR="00260D4F" w:rsidRPr="00F53E5D" w:rsidRDefault="00260D4F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C801E4D" w14:textId="01193D15" w:rsidR="00260D4F" w:rsidRPr="00C03414" w:rsidRDefault="00260D4F" w:rsidP="00C03414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5666F10D" w14:textId="77777777" w:rsidR="00260D4F" w:rsidRPr="00F53E5D" w:rsidRDefault="00260D4F" w:rsidP="00260D4F"/>
    <w:p w14:paraId="6917123C" w14:textId="77777777" w:rsidR="00AE419A" w:rsidRPr="00F53E5D" w:rsidRDefault="002F02C5" w:rsidP="4A59FA2A">
      <w:pPr>
        <w:pStyle w:val="Overskrift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lang w:val="nn-NO"/>
        </w:rPr>
        <w:tab/>
      </w:r>
    </w:p>
    <w:p w14:paraId="5A9874BE" w14:textId="75923072" w:rsidR="00CD386C" w:rsidRPr="00F53E5D" w:rsidRDefault="009D4F54" w:rsidP="6614A4EB">
      <w:pPr>
        <w:pStyle w:val="Overskrift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6614A4EB">
        <w:rPr>
          <w:rFonts w:asciiTheme="majorHAnsi" w:hAnsiTheme="majorHAnsi" w:cstheme="majorBidi"/>
          <w:sz w:val="24"/>
          <w:szCs w:val="24"/>
          <w:lang w:val="nn-NO"/>
        </w:rPr>
        <w:t>Ordenselevar</w:t>
      </w:r>
      <w:r w:rsidR="0085444E">
        <w:rPr>
          <w:rFonts w:asciiTheme="majorHAnsi" w:hAnsiTheme="majorHAnsi" w:cstheme="majorBidi"/>
          <w:sz w:val="24"/>
          <w:szCs w:val="24"/>
          <w:lang w:val="nn-NO"/>
        </w:rPr>
        <w:t>: Henrik og Bertin</w:t>
      </w:r>
    </w:p>
    <w:p w14:paraId="5C920F18" w14:textId="77777777" w:rsidR="00592368" w:rsidRPr="00F53E5D" w:rsidRDefault="00592368" w:rsidP="4A59FA2A">
      <w:pPr>
        <w:rPr>
          <w:rFonts w:asciiTheme="majorHAnsi" w:hAnsiTheme="majorHAnsi" w:cstheme="majorBidi"/>
          <w:sz w:val="16"/>
          <w:szCs w:val="16"/>
        </w:rPr>
      </w:pPr>
    </w:p>
    <w:p w14:paraId="3CF7D4E7" w14:textId="77777777" w:rsidR="0047492F" w:rsidRPr="00F53E5D" w:rsidRDefault="0047492F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754"/>
        <w:gridCol w:w="1759"/>
        <w:gridCol w:w="1503"/>
        <w:gridCol w:w="1800"/>
        <w:gridCol w:w="1801"/>
        <w:gridCol w:w="1503"/>
      </w:tblGrid>
      <w:tr w:rsidR="00BE28E5" w:rsidRPr="00F53E5D" w14:paraId="65DEFC23" w14:textId="77777777" w:rsidTr="0147FC47">
        <w:tc>
          <w:tcPr>
            <w:tcW w:w="754" w:type="dxa"/>
            <w:shd w:val="clear" w:color="auto" w:fill="D1A2FC"/>
          </w:tcPr>
          <w:p w14:paraId="22A70F2B" w14:textId="77777777" w:rsidR="00CD386C" w:rsidRPr="00F53E5D" w:rsidRDefault="00CD38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tcBorders>
              <w:bottom w:val="single" w:sz="4" w:space="0" w:color="auto"/>
            </w:tcBorders>
            <w:shd w:val="clear" w:color="auto" w:fill="D1A2FC"/>
          </w:tcPr>
          <w:p w14:paraId="7DFDAFEC" w14:textId="2BA75A11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>Måndag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0852DFA2" w14:textId="2F39BC2B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ysdag 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D1A2FC"/>
          </w:tcPr>
          <w:p w14:paraId="6E59F6BB" w14:textId="77387618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Onsdag </w:t>
            </w:r>
          </w:p>
        </w:tc>
        <w:tc>
          <w:tcPr>
            <w:tcW w:w="1801" w:type="dxa"/>
            <w:tcBorders>
              <w:bottom w:val="single" w:sz="4" w:space="0" w:color="auto"/>
            </w:tcBorders>
            <w:shd w:val="clear" w:color="auto" w:fill="D1A2FC"/>
          </w:tcPr>
          <w:p w14:paraId="0C5B5C92" w14:textId="5F7A7092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orsdag 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27FB119A" w14:textId="15AC7BD1" w:rsidR="00CD386C" w:rsidRPr="00F53E5D" w:rsidRDefault="286E5F42" w:rsidP="4A59FA2A">
            <w:pPr>
              <w:pStyle w:val="Tittel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Fredag </w:t>
            </w:r>
          </w:p>
        </w:tc>
      </w:tr>
      <w:tr w:rsidR="00247056" w:rsidRPr="00F53E5D" w14:paraId="37F62158" w14:textId="77777777" w:rsidTr="00AC4044">
        <w:tc>
          <w:tcPr>
            <w:tcW w:w="754" w:type="dxa"/>
          </w:tcPr>
          <w:p w14:paraId="367BB796" w14:textId="50D06BDD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</w:t>
            </w:r>
          </w:p>
        </w:tc>
        <w:tc>
          <w:tcPr>
            <w:tcW w:w="1759" w:type="dxa"/>
            <w:vMerge w:val="restart"/>
            <w:shd w:val="clear" w:color="auto" w:fill="F2F2F2" w:themeFill="background1" w:themeFillShade="F2"/>
          </w:tcPr>
          <w:p w14:paraId="5FE036F0" w14:textId="77777777" w:rsidR="00A127B7" w:rsidRDefault="00A127B7" w:rsidP="00A127B7">
            <w:pPr>
              <w:pStyle w:val="Tittel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433ECC69" w14:textId="018107D2" w:rsidR="00247056" w:rsidRPr="00F53E5D" w:rsidRDefault="00247056" w:rsidP="00A127B7">
            <w:pPr>
              <w:pStyle w:val="Tittel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8B30DE5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7B73EF7C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5B34A698" w14:textId="3F906DE6" w:rsidR="007F037D" w:rsidRPr="00F53E5D" w:rsidRDefault="46ADBB5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634C4805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800" w:type="dxa"/>
            <w:vMerge w:val="restart"/>
            <w:shd w:val="clear" w:color="auto" w:fill="F4B083" w:themeFill="accent2" w:themeFillTint="99"/>
          </w:tcPr>
          <w:p w14:paraId="53055610" w14:textId="21B357BF" w:rsidR="00247056" w:rsidRPr="00F53E5D" w:rsidRDefault="00AC4044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LE</w:t>
            </w:r>
          </w:p>
          <w:p w14:paraId="1AF74A8B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0DE7F5E1" w14:textId="5EC9944B" w:rsidR="00D94630" w:rsidRPr="00F53E5D" w:rsidRDefault="5F2EC00F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1C24FDB4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801" w:type="dxa"/>
            <w:vMerge w:val="restart"/>
            <w:shd w:val="clear" w:color="auto" w:fill="C5E0B3" w:themeFill="accent6" w:themeFillTint="66"/>
          </w:tcPr>
          <w:p w14:paraId="3E65B673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7A317B4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6D0785B" w14:textId="165408C6" w:rsidR="006D396A" w:rsidRPr="00F53E5D" w:rsidRDefault="591EB16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55326C4D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503" w:type="dxa"/>
            <w:vMerge w:val="restart"/>
            <w:shd w:val="clear" w:color="auto" w:fill="8EAADB" w:themeFill="accent1" w:themeFillTint="99"/>
          </w:tcPr>
          <w:p w14:paraId="4DE427BD" w14:textId="7DC4BBC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Engelsk</w:t>
            </w:r>
          </w:p>
          <w:p w14:paraId="77FC15BB" w14:textId="7777777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elinn</w:t>
            </w:r>
          </w:p>
          <w:p w14:paraId="56A5F6B3" w14:textId="4CA8F723" w:rsidR="00DE7C79" w:rsidRPr="00F53E5D" w:rsidRDefault="5A0A11F7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2EF75E27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</w:t>
            </w:r>
            <w:r w:rsidR="7DAFB820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30</w:t>
            </w:r>
          </w:p>
        </w:tc>
      </w:tr>
      <w:tr w:rsidR="00247056" w:rsidRPr="00F53E5D" w14:paraId="58790FEA" w14:textId="77777777" w:rsidTr="66C4E53F">
        <w:tc>
          <w:tcPr>
            <w:tcW w:w="754" w:type="dxa"/>
          </w:tcPr>
          <w:p w14:paraId="786A1185" w14:textId="61062CE7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30</w:t>
            </w:r>
          </w:p>
        </w:tc>
        <w:tc>
          <w:tcPr>
            <w:tcW w:w="1759" w:type="dxa"/>
            <w:vMerge/>
          </w:tcPr>
          <w:p w14:paraId="182F1261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E0DED7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DD1C283" w14:textId="7D58958F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31FDE59" w14:textId="2D6A84A0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8A1F677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6448B140" w14:textId="77777777" w:rsidTr="66C4E53F">
        <w:tc>
          <w:tcPr>
            <w:tcW w:w="754" w:type="dxa"/>
          </w:tcPr>
          <w:p w14:paraId="27ADCDC3" w14:textId="2A34292D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45</w:t>
            </w:r>
          </w:p>
        </w:tc>
        <w:tc>
          <w:tcPr>
            <w:tcW w:w="1759" w:type="dxa"/>
            <w:vMerge/>
          </w:tcPr>
          <w:p w14:paraId="51BB6850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D9DA0ED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43337219" w14:textId="7D79CE5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7AD064B" w14:textId="51C94FF1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3D74396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2B60DC87" w14:textId="77777777" w:rsidTr="66C4E53F">
        <w:tc>
          <w:tcPr>
            <w:tcW w:w="754" w:type="dxa"/>
          </w:tcPr>
          <w:p w14:paraId="522BCB3F" w14:textId="130DCBD1" w:rsidR="00247056" w:rsidRPr="00F53E5D" w:rsidRDefault="149659C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759" w:type="dxa"/>
            <w:vMerge/>
          </w:tcPr>
          <w:p w14:paraId="75211B68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122557B9" w14:textId="48AAA19B" w:rsidR="00247056" w:rsidRPr="00F53E5D" w:rsidRDefault="0024705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DA32042" w14:textId="430E42FE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6196BD4" w14:textId="799A554C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4A746B" w14:textId="77777777" w:rsidR="00247056" w:rsidRPr="00F53E5D" w:rsidRDefault="00247056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565B6D29" w14:textId="77777777" w:rsidTr="00AC4044">
        <w:tc>
          <w:tcPr>
            <w:tcW w:w="754" w:type="dxa"/>
          </w:tcPr>
          <w:p w14:paraId="6DB21124" w14:textId="1AB45028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759" w:type="dxa"/>
            <w:vMerge/>
          </w:tcPr>
          <w:p w14:paraId="63488863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D8A0E0"/>
          </w:tcPr>
          <w:p w14:paraId="2E5253B3" w14:textId="77777777" w:rsidR="005159F9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Norsk </w:t>
            </w:r>
          </w:p>
          <w:p w14:paraId="46E48AFD" w14:textId="77777777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0A536F9" w14:textId="0BE89DCE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-10.30</w:t>
            </w:r>
          </w:p>
        </w:tc>
        <w:tc>
          <w:tcPr>
            <w:tcW w:w="1800" w:type="dxa"/>
            <w:shd w:val="clear" w:color="auto" w:fill="FFE599" w:themeFill="accent4" w:themeFillTint="66"/>
          </w:tcPr>
          <w:p w14:paraId="0D3AD5B6" w14:textId="757FE306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5256649" w14:textId="28A8D210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D1B6B8" w14:textId="3BA36E7C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40CED2AE" w14:textId="77777777" w:rsidTr="66C4E53F">
        <w:tc>
          <w:tcPr>
            <w:tcW w:w="754" w:type="dxa"/>
          </w:tcPr>
          <w:p w14:paraId="5B8BA6B1" w14:textId="6FB804F8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</w:t>
            </w:r>
          </w:p>
        </w:tc>
        <w:tc>
          <w:tcPr>
            <w:tcW w:w="1759" w:type="dxa"/>
            <w:vMerge/>
          </w:tcPr>
          <w:p w14:paraId="1786C84B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8BE9F9E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9BE5E1"/>
          </w:tcPr>
          <w:p w14:paraId="6A4D0D08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Ø</w:t>
            </w:r>
          </w:p>
          <w:p w14:paraId="33BD6A65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rond Fredrik</w:t>
            </w:r>
          </w:p>
          <w:p w14:paraId="33FE36FB" w14:textId="7A4D6E1B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-11.00</w:t>
            </w:r>
          </w:p>
        </w:tc>
        <w:tc>
          <w:tcPr>
            <w:tcW w:w="1801" w:type="dxa"/>
            <w:vMerge/>
          </w:tcPr>
          <w:p w14:paraId="3A901912" w14:textId="2A3DC72A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51E91DE" w14:textId="6420B1C8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063A78F7" w14:textId="77777777" w:rsidTr="66C4E53F">
        <w:trPr>
          <w:trHeight w:val="156"/>
        </w:trPr>
        <w:tc>
          <w:tcPr>
            <w:tcW w:w="754" w:type="dxa"/>
          </w:tcPr>
          <w:p w14:paraId="3764784C" w14:textId="063393FB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759" w:type="dxa"/>
            <w:vMerge w:val="restart"/>
            <w:shd w:val="clear" w:color="auto" w:fill="8EAADB" w:themeFill="accent1" w:themeFillTint="99"/>
          </w:tcPr>
          <w:p w14:paraId="3D2125AE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Engelsk</w:t>
            </w:r>
          </w:p>
          <w:p w14:paraId="61316D4C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elinn</w:t>
            </w:r>
          </w:p>
          <w:p w14:paraId="2467D1DB" w14:textId="2CB4995D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9.45-10.30</w:t>
            </w:r>
          </w:p>
        </w:tc>
        <w:tc>
          <w:tcPr>
            <w:tcW w:w="1503" w:type="dxa"/>
            <w:vMerge/>
          </w:tcPr>
          <w:p w14:paraId="3DEA74A8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668A306A" w14:textId="683CFE4D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5E70351D" w14:textId="28B4DED1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25BDB36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58CC819" w14:textId="7777777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1B274E0" w14:textId="5450F7A2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-10.15</w:t>
            </w:r>
          </w:p>
        </w:tc>
      </w:tr>
      <w:tr w:rsidR="005159F9" w:rsidRPr="00F53E5D" w14:paraId="599A65D1" w14:textId="77777777" w:rsidTr="66C4E53F">
        <w:trPr>
          <w:trHeight w:val="195"/>
        </w:trPr>
        <w:tc>
          <w:tcPr>
            <w:tcW w:w="754" w:type="dxa"/>
          </w:tcPr>
          <w:p w14:paraId="0C88D757" w14:textId="7134E72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</w:t>
            </w:r>
          </w:p>
        </w:tc>
        <w:tc>
          <w:tcPr>
            <w:tcW w:w="1759" w:type="dxa"/>
            <w:vMerge/>
          </w:tcPr>
          <w:p w14:paraId="78B9EF02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01307BB" w14:textId="4534C4A8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451C48E8" w14:textId="771A82D3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D8A0E0"/>
          </w:tcPr>
          <w:p w14:paraId="51DFCD08" w14:textId="0AC19316" w:rsidR="005159F9" w:rsidRPr="00F53E5D" w:rsidRDefault="00AC4044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4CD39A15" w14:textId="4E060795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6925BA0E" w14:textId="77381307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-11.00</w:t>
            </w:r>
          </w:p>
        </w:tc>
        <w:tc>
          <w:tcPr>
            <w:tcW w:w="1503" w:type="dxa"/>
            <w:vMerge/>
          </w:tcPr>
          <w:p w14:paraId="675F99C1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678BE16B" w14:textId="77777777" w:rsidTr="66C4E53F">
        <w:trPr>
          <w:trHeight w:val="195"/>
        </w:trPr>
        <w:tc>
          <w:tcPr>
            <w:tcW w:w="754" w:type="dxa"/>
          </w:tcPr>
          <w:p w14:paraId="1340E190" w14:textId="08A2FE04" w:rsidR="005159F9" w:rsidRPr="00F53E5D" w:rsidRDefault="005159F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15</w:t>
            </w:r>
          </w:p>
        </w:tc>
        <w:tc>
          <w:tcPr>
            <w:tcW w:w="1759" w:type="dxa"/>
            <w:vMerge/>
          </w:tcPr>
          <w:p w14:paraId="3B1A1499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72950FC4" w14:textId="77777777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5B8AB867" w14:textId="49F3E64C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73D13E54" w14:textId="472C0A35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D510078" w14:textId="1E55ABF1" w:rsidR="005159F9" w:rsidRPr="00F53E5D" w:rsidRDefault="005159F9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623D3D" w:rsidRPr="00F53E5D" w14:paraId="4DB0DF74" w14:textId="77777777" w:rsidTr="66C4E53F">
        <w:trPr>
          <w:trHeight w:val="220"/>
        </w:trPr>
        <w:tc>
          <w:tcPr>
            <w:tcW w:w="754" w:type="dxa"/>
          </w:tcPr>
          <w:p w14:paraId="4F882A55" w14:textId="4DF6FE65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30</w:t>
            </w:r>
          </w:p>
        </w:tc>
        <w:tc>
          <w:tcPr>
            <w:tcW w:w="1759" w:type="dxa"/>
            <w:vMerge w:val="restart"/>
            <w:shd w:val="clear" w:color="auto" w:fill="D8A0E0"/>
          </w:tcPr>
          <w:p w14:paraId="49F607F1" w14:textId="05BDE34F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orsk</w:t>
            </w:r>
            <w:r w:rsidR="0097413F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 xml:space="preserve"> Therese</w:t>
            </w:r>
          </w:p>
          <w:p w14:paraId="35CCEA41" w14:textId="2F3BB8D6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0.30-11.00</w:t>
            </w:r>
          </w:p>
        </w:tc>
        <w:tc>
          <w:tcPr>
            <w:tcW w:w="1503" w:type="dxa"/>
            <w:vMerge w:val="restart"/>
            <w:shd w:val="clear" w:color="auto" w:fill="FBE4D5" w:themeFill="accent2" w:themeFillTint="33"/>
          </w:tcPr>
          <w:p w14:paraId="314031EF" w14:textId="7EB0F0AB" w:rsidR="001F2818" w:rsidRPr="00F53E5D" w:rsidRDefault="001F2818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Utdanningsval</w:t>
            </w:r>
          </w:p>
          <w:p w14:paraId="11437E42" w14:textId="0EDF8D66" w:rsidR="00326A20" w:rsidRPr="00F53E5D" w:rsidRDefault="5F8DEE7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 10.30-11.00</w:t>
            </w:r>
          </w:p>
        </w:tc>
        <w:tc>
          <w:tcPr>
            <w:tcW w:w="1800" w:type="dxa"/>
            <w:vMerge/>
          </w:tcPr>
          <w:p w14:paraId="654F57C1" w14:textId="6ADE72B4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FE686A4" w14:textId="6229AA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046CFB17" w14:textId="77777777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39C82143" w14:textId="055C9431" w:rsidR="00623D3D" w:rsidRPr="00F53E5D" w:rsidRDefault="516627BC" w:rsidP="0147FC47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147FC4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Heidi</w:t>
            </w:r>
            <w:r w:rsidR="757846CC" w:rsidRPr="0147FC4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 10.15-11.00</w:t>
            </w:r>
          </w:p>
        </w:tc>
      </w:tr>
      <w:tr w:rsidR="00623D3D" w:rsidRPr="00F53E5D" w14:paraId="0EDC9049" w14:textId="77777777" w:rsidTr="66C4E53F">
        <w:trPr>
          <w:trHeight w:val="220"/>
        </w:trPr>
        <w:tc>
          <w:tcPr>
            <w:tcW w:w="754" w:type="dxa"/>
          </w:tcPr>
          <w:p w14:paraId="74DF1687" w14:textId="54465F9D" w:rsidR="00623D3D" w:rsidRPr="00F53E5D" w:rsidRDefault="39FC640D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45</w:t>
            </w:r>
          </w:p>
        </w:tc>
        <w:tc>
          <w:tcPr>
            <w:tcW w:w="1759" w:type="dxa"/>
            <w:vMerge/>
          </w:tcPr>
          <w:p w14:paraId="2D7028C3" w14:textId="777777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2D89416" w14:textId="777777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09B5E244" w14:textId="7B012F80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1B60F1D" w14:textId="4E189CBA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6E9F27" w14:textId="77777777" w:rsidR="00623D3D" w:rsidRPr="00F53E5D" w:rsidRDefault="00623D3D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24CE1" w:rsidRPr="00F53E5D" w14:paraId="1AF0474C" w14:textId="77777777" w:rsidTr="0147FC47">
        <w:trPr>
          <w:trHeight w:val="170"/>
        </w:trPr>
        <w:tc>
          <w:tcPr>
            <w:tcW w:w="754" w:type="dxa"/>
            <w:shd w:val="clear" w:color="auto" w:fill="D9D9D9" w:themeFill="background1" w:themeFillShade="D9"/>
          </w:tcPr>
          <w:p w14:paraId="001A9357" w14:textId="09EBAF4E" w:rsidR="005C7C6C" w:rsidRPr="00F53E5D" w:rsidRDefault="364A5959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00-11.45</w:t>
            </w:r>
          </w:p>
        </w:tc>
        <w:tc>
          <w:tcPr>
            <w:tcW w:w="1759" w:type="dxa"/>
            <w:shd w:val="clear" w:color="auto" w:fill="D9D9D9" w:themeFill="background1" w:themeFillShade="D9"/>
          </w:tcPr>
          <w:p w14:paraId="169322E3" w14:textId="6E8623B7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25AE0D60" w14:textId="255CA72D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143D27B" w14:textId="65450EFB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D9D9D9" w:themeFill="background1" w:themeFillShade="D9"/>
          </w:tcPr>
          <w:p w14:paraId="41EE83FD" w14:textId="5757FB00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764A4970" w14:textId="3BDAE38A" w:rsidR="005C7C6C" w:rsidRPr="00F53E5D" w:rsidRDefault="005C7C6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99D803D" w14:textId="77777777" w:rsidTr="00AC4044">
        <w:tc>
          <w:tcPr>
            <w:tcW w:w="754" w:type="dxa"/>
          </w:tcPr>
          <w:p w14:paraId="0C3F4911" w14:textId="07869215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</w:t>
            </w:r>
          </w:p>
        </w:tc>
        <w:tc>
          <w:tcPr>
            <w:tcW w:w="1759" w:type="dxa"/>
            <w:vMerge w:val="restart"/>
            <w:shd w:val="clear" w:color="auto" w:fill="A8D08D" w:themeFill="accent6" w:themeFillTint="99"/>
          </w:tcPr>
          <w:p w14:paraId="62D8E2D4" w14:textId="75CA323C" w:rsidR="002D7340" w:rsidRPr="00F53E5D" w:rsidRDefault="0CB7B1A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aturfag</w:t>
            </w:r>
          </w:p>
          <w:p w14:paraId="68F61AF6" w14:textId="751CD471" w:rsidR="004D125A" w:rsidRPr="00F53E5D" w:rsidRDefault="0083A872" w:rsidP="0147FC47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147FC47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Heidi</w:t>
            </w:r>
          </w:p>
          <w:p w14:paraId="72E2C087" w14:textId="7BAFE45A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26847435" w14:textId="39770F80" w:rsidR="002D7340" w:rsidRPr="00F53E5D" w:rsidRDefault="75EC5168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57E6DEE1" w14:textId="620EA39D" w:rsidR="002D7340" w:rsidRPr="00F53E5D" w:rsidRDefault="325CE6FC" w:rsidP="0147FC47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147FC4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Heidi</w:t>
            </w:r>
          </w:p>
          <w:p w14:paraId="0000F375" w14:textId="6181C0D4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2.30</w:t>
            </w:r>
          </w:p>
        </w:tc>
        <w:tc>
          <w:tcPr>
            <w:tcW w:w="1800" w:type="dxa"/>
            <w:vMerge w:val="restart"/>
            <w:shd w:val="clear" w:color="auto" w:fill="F7CAAC" w:themeFill="accent2" w:themeFillTint="66"/>
          </w:tcPr>
          <w:p w14:paraId="2399AB1B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38281FF2" w14:textId="46FBE707" w:rsidR="002D7340" w:rsidRPr="00F53E5D" w:rsidRDefault="006D25D1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3F887F15" w14:textId="27846F39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801" w:type="dxa"/>
            <w:vMerge w:val="restart"/>
            <w:shd w:val="clear" w:color="auto" w:fill="D8A0E0"/>
          </w:tcPr>
          <w:p w14:paraId="2E12C496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2F9600B0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2802F94" w14:textId="73698940" w:rsidR="00E41040" w:rsidRPr="00F53E5D" w:rsidRDefault="7D0B92D2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0F2C6B8B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503" w:type="dxa"/>
            <w:vMerge w:val="restart"/>
            <w:shd w:val="clear" w:color="auto" w:fill="D1A2FC"/>
          </w:tcPr>
          <w:p w14:paraId="36EA288A" w14:textId="3F9FC048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&amp;H</w:t>
            </w:r>
          </w:p>
          <w:p w14:paraId="53F16C4B" w14:textId="4FAC3929" w:rsidR="00E830E5" w:rsidRPr="00F53E5D" w:rsidRDefault="028D0CB2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</w:t>
            </w:r>
            <w:r w:rsidR="4C592663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i-Britt, Kjartan</w:t>
            </w:r>
          </w:p>
          <w:p w14:paraId="3AAE3E6C" w14:textId="4B709AA6" w:rsidR="00C30AA7" w:rsidRPr="00F53E5D" w:rsidRDefault="4A92BAC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2D3D1416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</w:tr>
      <w:tr w:rsidR="002D7340" w:rsidRPr="00F53E5D" w14:paraId="09640832" w14:textId="77777777" w:rsidTr="66C4E53F">
        <w:tc>
          <w:tcPr>
            <w:tcW w:w="754" w:type="dxa"/>
          </w:tcPr>
          <w:p w14:paraId="3A4D772E" w14:textId="3CBA9C71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00</w:t>
            </w:r>
          </w:p>
        </w:tc>
        <w:tc>
          <w:tcPr>
            <w:tcW w:w="1759" w:type="dxa"/>
            <w:vMerge/>
          </w:tcPr>
          <w:p w14:paraId="48E20371" w14:textId="32BE5093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1AAD6D3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2002F26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4C1D9E1E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747D285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BA9F63B" w14:textId="77777777" w:rsidTr="66C4E53F">
        <w:tc>
          <w:tcPr>
            <w:tcW w:w="754" w:type="dxa"/>
          </w:tcPr>
          <w:p w14:paraId="47828626" w14:textId="4667059D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15</w:t>
            </w:r>
          </w:p>
        </w:tc>
        <w:tc>
          <w:tcPr>
            <w:tcW w:w="1759" w:type="dxa"/>
            <w:vMerge/>
          </w:tcPr>
          <w:p w14:paraId="75613A3D" w14:textId="47E28D50" w:rsidR="002D7340" w:rsidRPr="00F53E5D" w:rsidRDefault="002D7340" w:rsidP="000A0857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E043F94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7407EFB2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F83852F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399504A" w14:textId="77777777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313772EF" w14:textId="77777777" w:rsidTr="0147FC47">
        <w:tc>
          <w:tcPr>
            <w:tcW w:w="754" w:type="dxa"/>
          </w:tcPr>
          <w:p w14:paraId="1A83F61F" w14:textId="60D134AB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759" w:type="dxa"/>
            <w:vMerge/>
          </w:tcPr>
          <w:p w14:paraId="5385D143" w14:textId="4FBEC180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FB9D48D" w14:textId="21E9C0D8" w:rsidR="002D7340" w:rsidRPr="00F53E5D" w:rsidRDefault="002D7340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71BFD91" w14:textId="54898741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77DB5D11" w14:textId="77777777" w:rsidR="002D7340" w:rsidRPr="00F53E5D" w:rsidRDefault="002D7340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58E5AA0" w14:textId="797BD2BD" w:rsidR="002D7340" w:rsidRPr="00F53E5D" w:rsidRDefault="002D7340" w:rsidP="006A242E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7D9B2BE9" w14:textId="77777777" w:rsidTr="0147FC47">
        <w:tc>
          <w:tcPr>
            <w:tcW w:w="754" w:type="dxa"/>
          </w:tcPr>
          <w:p w14:paraId="5D9B0B67" w14:textId="20FCC8C3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</w:t>
            </w:r>
          </w:p>
        </w:tc>
        <w:tc>
          <w:tcPr>
            <w:tcW w:w="1759" w:type="dxa"/>
            <w:vMerge/>
          </w:tcPr>
          <w:p w14:paraId="201152D3" w14:textId="46C13CF6" w:rsidR="002D7340" w:rsidRPr="00F53E5D" w:rsidRDefault="002D7340" w:rsidP="4199C7C9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3EFED"/>
          </w:tcPr>
          <w:p w14:paraId="35C12ED9" w14:textId="77777777" w:rsidR="002D7340" w:rsidRPr="00F53E5D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Valfag</w:t>
            </w:r>
          </w:p>
          <w:p w14:paraId="3378A191" w14:textId="77777777" w:rsidR="002D7340" w:rsidRDefault="42C04E03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  <w:p w14:paraId="2CA9AFC1" w14:textId="77777777" w:rsidR="003B2F37" w:rsidRDefault="003B2F37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7604149" w14:textId="77777777" w:rsidR="003B2F37" w:rsidRDefault="003B2F37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nsats for andre</w:t>
            </w:r>
          </w:p>
          <w:p w14:paraId="1D2FEDBC" w14:textId="77777777" w:rsidR="003B2F37" w:rsidRDefault="003B2F37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Fysisk aktivitet</w:t>
            </w:r>
          </w:p>
          <w:p w14:paraId="06F9B332" w14:textId="77777777" w:rsidR="003B2F37" w:rsidRDefault="004D2600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Design/redesign</w:t>
            </w:r>
          </w:p>
          <w:p w14:paraId="53A32B6A" w14:textId="7092075D" w:rsidR="002D7340" w:rsidRPr="00F53E5D" w:rsidRDefault="00C9770C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 og miljø</w:t>
            </w:r>
          </w:p>
        </w:tc>
        <w:tc>
          <w:tcPr>
            <w:tcW w:w="1800" w:type="dxa"/>
            <w:vMerge/>
          </w:tcPr>
          <w:p w14:paraId="35C55547" w14:textId="73970A3D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1A66BCB0" w14:textId="7DE64F92" w:rsidR="003F2C0E" w:rsidRPr="00F53E5D" w:rsidRDefault="786A154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66C4E53F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ymjing</w:t>
            </w:r>
          </w:p>
          <w:p w14:paraId="54382D8D" w14:textId="77777777" w:rsidR="00D134D4" w:rsidRPr="00F53E5D" w:rsidRDefault="00D134D4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E65617A" w14:textId="29B8B263" w:rsidR="00F05CA8" w:rsidRPr="00F53E5D" w:rsidRDefault="0F2C6B8B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</w:tc>
        <w:tc>
          <w:tcPr>
            <w:tcW w:w="1503" w:type="dxa"/>
            <w:vMerge/>
          </w:tcPr>
          <w:p w14:paraId="4259799C" w14:textId="0AF5926F" w:rsidR="002D7340" w:rsidRPr="00F53E5D" w:rsidRDefault="002D734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AE24A5" w:rsidRPr="00F53E5D" w14:paraId="1699794A" w14:textId="77777777" w:rsidTr="0147FC47">
        <w:trPr>
          <w:trHeight w:val="210"/>
        </w:trPr>
        <w:tc>
          <w:tcPr>
            <w:tcW w:w="754" w:type="dxa"/>
          </w:tcPr>
          <w:p w14:paraId="33D4494A" w14:textId="5563F3A7" w:rsidR="00AE24A5" w:rsidRPr="00F53E5D" w:rsidRDefault="7ACF4288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  <w:tc>
          <w:tcPr>
            <w:tcW w:w="1759" w:type="dxa"/>
            <w:shd w:val="clear" w:color="auto" w:fill="FFE599" w:themeFill="accent4" w:themeFillTint="66"/>
          </w:tcPr>
          <w:p w14:paraId="720C5F21" w14:textId="77777777" w:rsidR="00AE24A5" w:rsidRPr="00F53E5D" w:rsidRDefault="00AE24A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FAA62DE" w14:textId="77777777" w:rsidR="00AE24A5" w:rsidRPr="00F53E5D" w:rsidRDefault="00AE24A5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FFE599" w:themeFill="accent4" w:themeFillTint="66"/>
          </w:tcPr>
          <w:p w14:paraId="269FDA35" w14:textId="77777777" w:rsidR="00AE24A5" w:rsidRPr="00F53E5D" w:rsidRDefault="00AE24A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F4DF064" w14:textId="16D096D9" w:rsidR="00AE24A5" w:rsidRPr="00F53E5D" w:rsidRDefault="00AE24A5" w:rsidP="7F72AB54">
            <w:pPr>
              <w:pStyle w:val="Tittel"/>
              <w:rPr>
                <w:rFonts w:asciiTheme="majorHAnsi" w:hAnsiTheme="majorHAnsi" w:cstheme="majorHAnsi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0279D2D2" w14:textId="77777777" w:rsidR="00AE24A5" w:rsidRPr="00F53E5D" w:rsidRDefault="00AE24A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893BE01" w14:textId="77777777" w:rsidTr="0147FC47">
        <w:tc>
          <w:tcPr>
            <w:tcW w:w="754" w:type="dxa"/>
          </w:tcPr>
          <w:p w14:paraId="70614E25" w14:textId="2C56896C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</w:t>
            </w:r>
          </w:p>
        </w:tc>
        <w:tc>
          <w:tcPr>
            <w:tcW w:w="1759" w:type="dxa"/>
            <w:vMerge w:val="restart"/>
            <w:shd w:val="clear" w:color="auto" w:fill="FF99FF"/>
          </w:tcPr>
          <w:p w14:paraId="74CE9CE5" w14:textId="77777777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Språk, arb.fag</w:t>
            </w:r>
          </w:p>
          <w:p w14:paraId="5FFFD4C1" w14:textId="7CBD8551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3.</w:t>
            </w:r>
            <w:r w:rsidR="7493250E"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5</w:t>
            </w: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-14.15</w:t>
            </w:r>
          </w:p>
        </w:tc>
        <w:tc>
          <w:tcPr>
            <w:tcW w:w="1503" w:type="dxa"/>
            <w:vMerge/>
          </w:tcPr>
          <w:p w14:paraId="7491DEEE" w14:textId="0869BCB9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FF99FF"/>
          </w:tcPr>
          <w:p w14:paraId="39D8E81F" w14:textId="77777777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pråk, arb.fag</w:t>
            </w:r>
          </w:p>
          <w:p w14:paraId="1B22431B" w14:textId="7698A9E9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  <w:tc>
          <w:tcPr>
            <w:tcW w:w="1801" w:type="dxa"/>
            <w:vMerge/>
          </w:tcPr>
          <w:p w14:paraId="47DD32E5" w14:textId="60E995B3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F7CAAC" w:themeFill="accent2" w:themeFillTint="66"/>
          </w:tcPr>
          <w:p w14:paraId="31D2F857" w14:textId="1FB5D043" w:rsidR="005D60F7" w:rsidRPr="00F53E5D" w:rsidRDefault="00E93D35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54165DC5" w14:textId="4E0D497E" w:rsidR="005D60F7" w:rsidRPr="00F53E5D" w:rsidRDefault="006D25D1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026645E3" w14:textId="76CEDB09" w:rsidR="004D6616" w:rsidRPr="00F53E5D" w:rsidRDefault="2D3D141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</w:tr>
      <w:tr w:rsidR="005D60F7" w:rsidRPr="00F53E5D" w14:paraId="27FE2772" w14:textId="77777777" w:rsidTr="0147FC47">
        <w:tc>
          <w:tcPr>
            <w:tcW w:w="754" w:type="dxa"/>
          </w:tcPr>
          <w:p w14:paraId="5E43A5AE" w14:textId="72261F07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30</w:t>
            </w:r>
          </w:p>
        </w:tc>
        <w:tc>
          <w:tcPr>
            <w:tcW w:w="1759" w:type="dxa"/>
            <w:vMerge/>
          </w:tcPr>
          <w:p w14:paraId="6437DCED" w14:textId="0CF1CCD5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E234C55" w14:textId="7ECC9AC4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B3449B9" w14:textId="51042FA3" w:rsidR="005D60F7" w:rsidRPr="00F53E5D" w:rsidRDefault="005D60F7" w:rsidP="002C0711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5FFD06D0" w14:textId="2C4E5E80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FB33C8" w14:textId="047B053C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</w:tr>
      <w:tr w:rsidR="005D60F7" w:rsidRPr="00F53E5D" w14:paraId="20565446" w14:textId="77777777" w:rsidTr="0147FC47">
        <w:tc>
          <w:tcPr>
            <w:tcW w:w="754" w:type="dxa"/>
          </w:tcPr>
          <w:p w14:paraId="474AE715" w14:textId="0F83683C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45</w:t>
            </w:r>
          </w:p>
        </w:tc>
        <w:tc>
          <w:tcPr>
            <w:tcW w:w="1759" w:type="dxa"/>
            <w:vMerge/>
          </w:tcPr>
          <w:p w14:paraId="1F8FE48D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E3FB97B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1DBB8FBC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F85D013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B8C4C43" w14:textId="77777777" w:rsidR="005D60F7" w:rsidRPr="00F53E5D" w:rsidRDefault="005D60F7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45C90" w:rsidRPr="00F53E5D" w14:paraId="07743D64" w14:textId="77777777" w:rsidTr="0147FC47">
        <w:tc>
          <w:tcPr>
            <w:tcW w:w="754" w:type="dxa"/>
          </w:tcPr>
          <w:p w14:paraId="74C20473" w14:textId="77777777" w:rsidR="00545C90" w:rsidRPr="00F53E5D" w:rsidRDefault="00545C90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vMerge/>
          </w:tcPr>
          <w:p w14:paraId="5231A7F6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6056FB1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99AC5A6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19D3DCF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7858F321" w14:textId="77777777" w:rsidR="00545C90" w:rsidRPr="00F53E5D" w:rsidRDefault="00545C90" w:rsidP="002F02C5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6CAD6755" w14:textId="77777777" w:rsidTr="0147FC47">
        <w:tc>
          <w:tcPr>
            <w:tcW w:w="754" w:type="dxa"/>
          </w:tcPr>
          <w:p w14:paraId="5F9C4DAD" w14:textId="2B5DCC59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00</w:t>
            </w:r>
          </w:p>
        </w:tc>
        <w:tc>
          <w:tcPr>
            <w:tcW w:w="1759" w:type="dxa"/>
            <w:vMerge/>
          </w:tcPr>
          <w:p w14:paraId="0A5CD365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269299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0D2C74F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134DF5E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469DF6F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712E2A1" w14:textId="77777777" w:rsidTr="0147FC47">
        <w:tc>
          <w:tcPr>
            <w:tcW w:w="754" w:type="dxa"/>
          </w:tcPr>
          <w:p w14:paraId="7E68AA05" w14:textId="0C4B8E64" w:rsidR="005D60F7" w:rsidRPr="00F53E5D" w:rsidRDefault="20C19F76" w:rsidP="4A59FA2A">
            <w:pPr>
              <w:pStyle w:val="Tittel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15</w:t>
            </w:r>
          </w:p>
        </w:tc>
        <w:tc>
          <w:tcPr>
            <w:tcW w:w="1759" w:type="dxa"/>
            <w:vMerge/>
          </w:tcPr>
          <w:p w14:paraId="104F8252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5474B0B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B16DB3C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6E55867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77D2575" w14:textId="77777777" w:rsidR="005D60F7" w:rsidRPr="00F53E5D" w:rsidRDefault="005D60F7" w:rsidP="00076FCF">
            <w:pPr>
              <w:pStyle w:val="Tittel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</w:tbl>
    <w:p w14:paraId="26766DE0" w14:textId="2836D50F" w:rsidR="00BC5F20" w:rsidRPr="00F53E5D" w:rsidRDefault="00BC5F20" w:rsidP="4A59FA2A">
      <w:pPr>
        <w:pStyle w:val="Tittel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562CB0E" w14:textId="77777777" w:rsidR="009360A6" w:rsidRPr="00F53E5D" w:rsidRDefault="009360A6" w:rsidP="4A59FA2A">
      <w:pPr>
        <w:rPr>
          <w:rFonts w:asciiTheme="majorHAnsi" w:hAnsiTheme="majorHAnsi" w:cstheme="majorBidi"/>
          <w:color w:val="0000CC"/>
          <w:sz w:val="16"/>
          <w:szCs w:val="16"/>
        </w:rPr>
        <w:sectPr w:rsidR="009360A6" w:rsidRPr="00F53E5D" w:rsidSect="0070355B">
          <w:pgSz w:w="16840" w:h="11907" w:orient="landscape" w:code="9"/>
          <w:pgMar w:top="720" w:right="720" w:bottom="720" w:left="720" w:header="709" w:footer="709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9"/>
        <w:gridCol w:w="3268"/>
        <w:gridCol w:w="1579"/>
        <w:gridCol w:w="3455"/>
      </w:tblGrid>
      <w:tr w:rsidR="00DB6D63" w:rsidRPr="00F53E5D" w14:paraId="223BED4B" w14:textId="77777777" w:rsidTr="0C149AC7">
        <w:tc>
          <w:tcPr>
            <w:tcW w:w="1689" w:type="dxa"/>
            <w:shd w:val="clear" w:color="auto" w:fill="D1A2FC"/>
          </w:tcPr>
          <w:p w14:paraId="461D9DE3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lastRenderedPageBreak/>
              <w:t>FAG</w:t>
            </w:r>
          </w:p>
        </w:tc>
        <w:tc>
          <w:tcPr>
            <w:tcW w:w="3268" w:type="dxa"/>
            <w:shd w:val="clear" w:color="auto" w:fill="D1A2FC"/>
          </w:tcPr>
          <w:p w14:paraId="557C53DC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: Du skal kunne</w:t>
            </w:r>
          </w:p>
        </w:tc>
        <w:tc>
          <w:tcPr>
            <w:tcW w:w="1579" w:type="dxa"/>
            <w:shd w:val="clear" w:color="auto" w:fill="D1A2FC"/>
          </w:tcPr>
          <w:p w14:paraId="1D49733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455" w:type="dxa"/>
            <w:shd w:val="clear" w:color="auto" w:fill="D1A2FC"/>
          </w:tcPr>
          <w:p w14:paraId="55FF7EC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</w:t>
            </w:r>
          </w:p>
        </w:tc>
      </w:tr>
      <w:tr w:rsidR="00E90DE4" w:rsidRPr="00F53E5D" w14:paraId="3D3972B8" w14:textId="77777777" w:rsidTr="0C149AC7">
        <w:tc>
          <w:tcPr>
            <w:tcW w:w="1689" w:type="dxa"/>
            <w:shd w:val="clear" w:color="auto" w:fill="D1A2FC"/>
          </w:tcPr>
          <w:p w14:paraId="7E9819F5" w14:textId="77777777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LÆRESTRATEGI</w:t>
            </w:r>
          </w:p>
        </w:tc>
        <w:tc>
          <w:tcPr>
            <w:tcW w:w="3268" w:type="dxa"/>
          </w:tcPr>
          <w:p w14:paraId="46FD52A1" w14:textId="38EE2176" w:rsidR="006E304C" w:rsidRPr="002E7DE6" w:rsidRDefault="172334F2" w:rsidP="4A59FA2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>T</w:t>
            </w:r>
            <w:r w:rsidR="4F94AF5C" w:rsidRPr="002E7DE6">
              <w:rPr>
                <w:rFonts w:asciiTheme="majorHAnsi" w:hAnsiTheme="majorHAnsi" w:cstheme="majorHAnsi"/>
                <w:sz w:val="16"/>
                <w:szCs w:val="16"/>
              </w:rPr>
              <w:t>okolonne</w:t>
            </w: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</w:tc>
        <w:tc>
          <w:tcPr>
            <w:tcW w:w="1579" w:type="dxa"/>
            <w:shd w:val="clear" w:color="auto" w:fill="D1A2FC"/>
          </w:tcPr>
          <w:p w14:paraId="7AB23D77" w14:textId="0F2C6B12" w:rsidR="0030298B" w:rsidRPr="00660B10" w:rsidRDefault="0030298B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3455" w:type="dxa"/>
          </w:tcPr>
          <w:p w14:paraId="75717E39" w14:textId="26957394" w:rsidR="0030298B" w:rsidRPr="002E7DE6" w:rsidRDefault="0030298B" w:rsidP="4A59FA2A">
            <w:pPr>
              <w:rPr>
                <w:rFonts w:asciiTheme="majorHAnsi" w:eastAsia="Calibri" w:hAnsiTheme="majorHAnsi" w:cstheme="majorHAnsi"/>
                <w:sz w:val="16"/>
                <w:szCs w:val="16"/>
              </w:rPr>
            </w:pPr>
          </w:p>
        </w:tc>
      </w:tr>
      <w:tr w:rsidR="00E90DE4" w:rsidRPr="00F53E5D" w14:paraId="387171D4" w14:textId="77777777" w:rsidTr="0C149AC7">
        <w:trPr>
          <w:trHeight w:val="420"/>
        </w:trPr>
        <w:tc>
          <w:tcPr>
            <w:tcW w:w="1689" w:type="dxa"/>
            <w:shd w:val="clear" w:color="auto" w:fill="D1A2FC"/>
          </w:tcPr>
          <w:p w14:paraId="4199F616" w14:textId="77777777" w:rsidR="0030298B" w:rsidRPr="00F53E5D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268" w:type="dxa"/>
          </w:tcPr>
          <w:p w14:paraId="051B9F51" w14:textId="77777777" w:rsidR="00DA7768" w:rsidRDefault="00DD078E" w:rsidP="002515A2">
            <w:pPr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</w:pPr>
            <w:r>
              <w:rPr>
                <w:rFonts w:asciiTheme="majorHAnsi" w:eastAsia="Calibri" w:hAnsiTheme="majorHAnsi" w:cstheme="majorHAnsi"/>
                <w:sz w:val="16"/>
                <w:szCs w:val="16"/>
                <w:lang w:eastAsia="en-US"/>
              </w:rPr>
              <w:t>-skrive bokomtale</w:t>
            </w:r>
          </w:p>
          <w:p w14:paraId="57726029" w14:textId="2C85FC37" w:rsidR="00DD078E" w:rsidRPr="002E7DE6" w:rsidRDefault="00DD078E" w:rsidP="61C182AD">
            <w:pPr>
              <w:rPr>
                <w:rFonts w:asciiTheme="majorHAnsi" w:eastAsia="Calibri" w:hAnsiTheme="majorHAnsi" w:cstheme="majorBidi"/>
                <w:sz w:val="16"/>
                <w:szCs w:val="16"/>
                <w:lang w:eastAsia="en-US"/>
              </w:rPr>
            </w:pPr>
            <w:r w:rsidRPr="61C182AD">
              <w:rPr>
                <w:rFonts w:asciiTheme="majorHAnsi" w:eastAsia="Calibri" w:hAnsiTheme="majorHAnsi" w:cstheme="majorBidi"/>
                <w:sz w:val="16"/>
                <w:szCs w:val="16"/>
                <w:lang w:eastAsia="en-US"/>
              </w:rPr>
              <w:t>-saktekst</w:t>
            </w:r>
            <w:r w:rsidR="1537C375" w:rsidRPr="61C182AD">
              <w:rPr>
                <w:rFonts w:asciiTheme="majorHAnsi" w:eastAsia="Calibri" w:hAnsiTheme="majorHAnsi" w:cstheme="majorBidi"/>
                <w:sz w:val="16"/>
                <w:szCs w:val="16"/>
                <w:lang w:eastAsia="en-US"/>
              </w:rPr>
              <w:t>ar</w:t>
            </w:r>
          </w:p>
        </w:tc>
        <w:tc>
          <w:tcPr>
            <w:tcW w:w="1579" w:type="dxa"/>
            <w:shd w:val="clear" w:color="auto" w:fill="D1A2FC"/>
          </w:tcPr>
          <w:p w14:paraId="636A534E" w14:textId="77777777" w:rsidR="0030298B" w:rsidRPr="00660B10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SAMFUNN</w:t>
            </w:r>
          </w:p>
        </w:tc>
        <w:tc>
          <w:tcPr>
            <w:tcW w:w="3455" w:type="dxa"/>
          </w:tcPr>
          <w:p w14:paraId="3845BDC6" w14:textId="022662E4" w:rsidR="00352075" w:rsidRPr="002E7DE6" w:rsidRDefault="00A71948" w:rsidP="002515A2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Forstå nokre årsakar og verknader av ulike historiske hendingar i Midtausten. </w:t>
            </w:r>
          </w:p>
        </w:tc>
      </w:tr>
      <w:tr w:rsidR="00E90DE4" w:rsidRPr="008044FC" w14:paraId="03354D16" w14:textId="77777777" w:rsidTr="0C149AC7">
        <w:trPr>
          <w:trHeight w:val="1081"/>
        </w:trPr>
        <w:tc>
          <w:tcPr>
            <w:tcW w:w="1689" w:type="dxa"/>
            <w:shd w:val="clear" w:color="auto" w:fill="D1A2FC"/>
          </w:tcPr>
          <w:p w14:paraId="57C97392" w14:textId="713A871F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MAT</w:t>
            </w:r>
            <w:r w:rsidR="31648396" w:rsidRPr="00F53E5D">
              <w:rPr>
                <w:rFonts w:asciiTheme="majorHAnsi" w:hAnsiTheme="majorHAnsi" w:cstheme="majorBidi"/>
                <w:sz w:val="16"/>
                <w:szCs w:val="16"/>
              </w:rPr>
              <w:t>EMATIKK</w:t>
            </w:r>
          </w:p>
        </w:tc>
        <w:tc>
          <w:tcPr>
            <w:tcW w:w="3268" w:type="dxa"/>
          </w:tcPr>
          <w:p w14:paraId="62EBF3C5" w14:textId="1623250E" w:rsidR="0030298B" w:rsidRPr="002E7DE6" w:rsidRDefault="00604C8C" w:rsidP="0C149AC7">
            <w:pPr>
              <w:pStyle w:val="Ingenmellomrom"/>
              <w:spacing w:line="259" w:lineRule="auto"/>
              <w:rPr>
                <w:rFonts w:asciiTheme="majorHAnsi" w:eastAsia="Calibri" w:hAnsiTheme="majorHAnsi" w:cstheme="majorBidi"/>
                <w:sz w:val="16"/>
                <w:szCs w:val="16"/>
                <w:lang w:val="nn-NO"/>
              </w:rPr>
            </w:pPr>
            <w:r>
              <w:rPr>
                <w:rFonts w:asciiTheme="majorHAnsi" w:eastAsia="Calibri" w:hAnsiTheme="majorHAnsi" w:cstheme="majorBidi"/>
                <w:sz w:val="16"/>
                <w:szCs w:val="16"/>
                <w:lang w:val="nn-NO"/>
              </w:rPr>
              <w:t>Repetisjon frå fagdagen</w:t>
            </w:r>
          </w:p>
        </w:tc>
        <w:tc>
          <w:tcPr>
            <w:tcW w:w="1579" w:type="dxa"/>
            <w:shd w:val="clear" w:color="auto" w:fill="D1A2FC"/>
          </w:tcPr>
          <w:p w14:paraId="5FEB466F" w14:textId="77777777" w:rsidR="0030298B" w:rsidRPr="00660B10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LE</w:t>
            </w:r>
          </w:p>
        </w:tc>
        <w:tc>
          <w:tcPr>
            <w:tcW w:w="3455" w:type="dxa"/>
          </w:tcPr>
          <w:p w14:paraId="6D98A12B" w14:textId="27505AF7" w:rsidR="006F6FF3" w:rsidRPr="002E7DE6" w:rsidRDefault="00D71C09" w:rsidP="001061E3">
            <w:pPr>
              <w:shd w:val="clear" w:color="auto" w:fill="FFFFFF"/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-u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tforske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 og 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bdr w:val="none" w:sz="0" w:space="0" w:color="auto" w:frame="1"/>
                <w:lang w:eastAsia="nn-NO"/>
              </w:rPr>
              <w:t>presentere</w:t>
            </w:r>
            <w:r w:rsidR="00421BB2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 religiøst mangfald og religiøse praksisar utanfor etablerte religionssamfunn: </w:t>
            </w:r>
            <w:r w:rsidR="00A95327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nyrel</w:t>
            </w:r>
            <w:r w:rsidR="00C64DE5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i</w:t>
            </w:r>
            <w:r w:rsidR="00A95327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giøsitet, </w:t>
            </w:r>
            <w:r w:rsidR="00C64DE5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 xml:space="preserve">nysjamanisme, yoga, </w:t>
            </w:r>
            <w:r w:rsidR="001061E3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alternativbevegelsen, wicca, naturreligionar</w:t>
            </w:r>
            <w:r w:rsidR="000671F0"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eastAsia="nn-NO"/>
              </w:rPr>
              <w:t>, New Age</w:t>
            </w:r>
          </w:p>
        </w:tc>
      </w:tr>
      <w:tr w:rsidR="00B34E53" w:rsidRPr="00F53E5D" w14:paraId="53BD7D2E" w14:textId="77777777" w:rsidTr="00D7446F">
        <w:trPr>
          <w:trHeight w:val="325"/>
        </w:trPr>
        <w:tc>
          <w:tcPr>
            <w:tcW w:w="1689" w:type="dxa"/>
            <w:shd w:val="clear" w:color="auto" w:fill="D1A2FC"/>
          </w:tcPr>
          <w:p w14:paraId="24FA9E86" w14:textId="77777777" w:rsidR="00B34E53" w:rsidRPr="00F53E5D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268" w:type="dxa"/>
          </w:tcPr>
          <w:p w14:paraId="5997CC1D" w14:textId="2C3CBF6A" w:rsidR="00DE54B3" w:rsidRPr="00773EE8" w:rsidRDefault="4A032510" w:rsidP="16663356">
            <w:pPr>
              <w:shd w:val="clear" w:color="auto" w:fill="FFFFFF" w:themeFill="background1"/>
              <w:spacing w:beforeAutospacing="1" w:afterAutospacing="1"/>
              <w:rPr>
                <w:rFonts w:ascii="Roboto" w:hAnsi="Roboto"/>
                <w:color w:val="303030"/>
                <w:sz w:val="14"/>
                <w:szCs w:val="14"/>
                <w:lang w:val="nb-NO"/>
              </w:rPr>
            </w:pPr>
            <w:r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>Learn about the US</w:t>
            </w:r>
            <w:r w:rsidR="256835E9">
              <w:rPr>
                <w:rFonts w:ascii="Roboto" w:hAnsi="Roboto"/>
                <w:color w:val="303030"/>
                <w:sz w:val="14"/>
                <w:szCs w:val="14"/>
                <w:lang w:val="nb-NO"/>
              </w:rPr>
              <w:t>.</w:t>
            </w:r>
          </w:p>
        </w:tc>
        <w:tc>
          <w:tcPr>
            <w:tcW w:w="1579" w:type="dxa"/>
            <w:shd w:val="clear" w:color="auto" w:fill="D1A2FC"/>
          </w:tcPr>
          <w:p w14:paraId="7347E2F3" w14:textId="2016F25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455" w:type="dxa"/>
          </w:tcPr>
          <w:p w14:paraId="60C9ECF5" w14:textId="531510D3" w:rsidR="2513E5A9" w:rsidRPr="002E7DE6" w:rsidRDefault="000C70BB" w:rsidP="3AE16DC8">
            <w:pPr>
              <w:pStyle w:val="Ingenmellomrom"/>
              <w:rPr>
                <w:rFonts w:asciiTheme="majorHAnsi" w:eastAsia="Calibri" w:hAnsiTheme="majorHAnsi" w:cstheme="majorBidi"/>
                <w:sz w:val="16"/>
                <w:szCs w:val="16"/>
              </w:rPr>
            </w:pPr>
            <w:r>
              <w:rPr>
                <w:rFonts w:asciiTheme="majorHAnsi" w:eastAsia="Calibri" w:hAnsiTheme="majorHAnsi" w:cstheme="majorBidi"/>
                <w:sz w:val="16"/>
                <w:szCs w:val="16"/>
              </w:rPr>
              <w:t>Skal kunne forklare nitrogenkrinsløpet.</w:t>
            </w:r>
          </w:p>
        </w:tc>
      </w:tr>
      <w:tr w:rsidR="00B34E53" w:rsidRPr="00585C35" w14:paraId="36AD9760" w14:textId="77777777" w:rsidTr="0C149AC7">
        <w:trPr>
          <w:trHeight w:val="50"/>
        </w:trPr>
        <w:tc>
          <w:tcPr>
            <w:tcW w:w="1689" w:type="dxa"/>
            <w:shd w:val="clear" w:color="auto" w:fill="D1A2FC"/>
          </w:tcPr>
          <w:p w14:paraId="537E1711" w14:textId="2C9A2E31" w:rsidR="00B34E53" w:rsidRPr="00F53E5D" w:rsidRDefault="008072C5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52CEBEB6">
              <w:rPr>
                <w:rFonts w:asciiTheme="majorHAnsi" w:hAnsiTheme="majorHAnsi" w:cstheme="majorBidi"/>
                <w:sz w:val="16"/>
                <w:szCs w:val="16"/>
              </w:rPr>
              <w:t>Arb.fag</w:t>
            </w:r>
            <w:r w:rsidRPr="00F53E5D">
              <w:rPr>
                <w:rFonts w:asciiTheme="majorHAnsi" w:hAnsiTheme="majorHAns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268" w:type="dxa"/>
          </w:tcPr>
          <w:p w14:paraId="48319E27" w14:textId="77777777" w:rsidR="008072C5" w:rsidRPr="002E7DE6" w:rsidRDefault="008072C5" w:rsidP="008072C5">
            <w:pPr>
              <w:shd w:val="clear" w:color="auto" w:fill="FFFFFF" w:themeFill="background1"/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Elevene skal få trening i å vurdere hva som trengs i samfunnet.</w:t>
            </w:r>
          </w:p>
          <w:p w14:paraId="328D275E" w14:textId="77777777" w:rsidR="008072C5" w:rsidRPr="002E7DE6" w:rsidRDefault="008072C5" w:rsidP="008072C5">
            <w:pPr>
              <w:spacing w:beforeAutospacing="1" w:afterAutospacing="1"/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Elevene skal sammen finne en ide som både de og målgruppen blir engasjert og motivert av.</w:t>
            </w:r>
          </w:p>
          <w:p w14:paraId="6B699379" w14:textId="5B731118" w:rsidR="0070105D" w:rsidRPr="002E7DE6" w:rsidRDefault="008072C5" w:rsidP="008072C5">
            <w:pPr>
              <w:spacing w:line="259" w:lineRule="auto"/>
              <w:rPr>
                <w:rFonts w:asciiTheme="majorHAnsi" w:eastAsia="Calibri" w:hAnsiTheme="majorHAnsi" w:cstheme="majorHAnsi"/>
                <w:sz w:val="16"/>
                <w:szCs w:val="16"/>
                <w:lang w:val="nb-NO"/>
              </w:rPr>
            </w:pPr>
            <w:r w:rsidRPr="002E7DE6">
              <w:rPr>
                <w:rFonts w:asciiTheme="majorHAnsi" w:hAnsiTheme="majorHAnsi" w:cstheme="majorHAnsi"/>
                <w:color w:val="303030"/>
                <w:sz w:val="16"/>
                <w:szCs w:val="16"/>
                <w:lang w:val="nb-NO"/>
              </w:rPr>
              <w:t>Forretningsideen skal være til nytte og verdi for andre enn dem selv.</w:t>
            </w:r>
            <w:r w:rsidR="00986AF5" w:rsidRPr="002E7DE6">
              <w:rPr>
                <w:rFonts w:asciiTheme="majorHAnsi" w:eastAsia="Calibri" w:hAnsiTheme="majorHAnsi" w:cstheme="majorHAnsi"/>
                <w:sz w:val="16"/>
                <w:szCs w:val="16"/>
                <w:lang w:val="nb-NO"/>
              </w:rPr>
              <w:t>)</w:t>
            </w:r>
          </w:p>
        </w:tc>
        <w:tc>
          <w:tcPr>
            <w:tcW w:w="1579" w:type="dxa"/>
            <w:shd w:val="clear" w:color="auto" w:fill="D1A2FC"/>
          </w:tcPr>
          <w:p w14:paraId="2832DB9D" w14:textId="77777777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OPPSØVING</w:t>
            </w:r>
          </w:p>
        </w:tc>
        <w:tc>
          <w:tcPr>
            <w:tcW w:w="3455" w:type="dxa"/>
          </w:tcPr>
          <w:p w14:paraId="62F6CFA9" w14:textId="2FF37F9B" w:rsidR="2B2E11A5" w:rsidRPr="002E7DE6" w:rsidRDefault="3A9BE5B5" w:rsidP="00433C49">
            <w:pPr>
              <w:spacing w:after="120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Relevante kompetansemål:</w:t>
            </w:r>
            <w:r w:rsidRPr="002E7DE6">
              <w:rPr>
                <w:rFonts w:asciiTheme="majorHAnsi" w:eastAsia="Roboto" w:hAnsiTheme="majorHAnsi" w:cstheme="majorHAnsi"/>
                <w:color w:val="303030"/>
                <w:sz w:val="16"/>
                <w:szCs w:val="16"/>
                <w:lang w:val="nb-NO"/>
              </w:rPr>
              <w:t xml:space="preserve"> </w:t>
            </w: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utforske egne muligheter til trening, helse og velvære gjennom lek, dans, friluftsliv, idrettsaktiviteter og andre bevegelsesaktiviteter</w:t>
            </w:r>
          </w:p>
          <w:p w14:paraId="0B65A3D5" w14:textId="0B1224D4" w:rsidR="2B2E11A5" w:rsidRPr="002E7DE6" w:rsidRDefault="3A9BE5B5" w:rsidP="00433C49">
            <w:pPr>
              <w:spacing w:after="120" w:line="264" w:lineRule="auto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trene på og utvikle ferdigheter i varierte bevegelsesaktiviteter</w:t>
            </w:r>
          </w:p>
          <w:p w14:paraId="15C1B7C6" w14:textId="7D0AEE44" w:rsidR="2B2E11A5" w:rsidRPr="002E7DE6" w:rsidRDefault="3A9BE5B5" w:rsidP="00433C49">
            <w:pPr>
              <w:spacing w:after="120" w:line="264" w:lineRule="auto"/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  <w:lang w:val="nb-NO"/>
              </w:rPr>
              <w:t>bruke egne ferdigheter og kunnskaper på en slik måte at det kan medvirke til framgang for andre</w:t>
            </w:r>
          </w:p>
        </w:tc>
      </w:tr>
      <w:tr w:rsidR="00B34E53" w:rsidRPr="00F53E5D" w14:paraId="6D97B4AC" w14:textId="77777777" w:rsidTr="0C149AC7">
        <w:trPr>
          <w:trHeight w:val="359"/>
        </w:trPr>
        <w:tc>
          <w:tcPr>
            <w:tcW w:w="1689" w:type="dxa"/>
            <w:shd w:val="clear" w:color="auto" w:fill="D1A2FC"/>
          </w:tcPr>
          <w:p w14:paraId="443EF948" w14:textId="31EAC912" w:rsidR="00B34E53" w:rsidRPr="00F53E5D" w:rsidRDefault="008072C5" w:rsidP="52CEBEB6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268" w:type="dxa"/>
          </w:tcPr>
          <w:p w14:paraId="3EEE2655" w14:textId="7E38FAF3" w:rsidR="00B34E53" w:rsidRPr="002E7DE6" w:rsidRDefault="00052457" w:rsidP="52CEBEB6">
            <w:pPr>
              <w:shd w:val="clear" w:color="auto" w:fill="FFFFFF" w:themeFill="background1"/>
              <w:spacing w:beforeAutospacing="1" w:afterAutospacing="1"/>
              <w:rPr>
                <w:rFonts w:asciiTheme="majorHAnsi" w:hAnsiTheme="majorHAnsi" w:cstheme="majorHAnsi"/>
                <w:sz w:val="16"/>
                <w:szCs w:val="16"/>
              </w:rPr>
            </w:pPr>
            <w:r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Snakke om seg sjølv, fritid, familie og vener, </w:t>
            </w:r>
            <w:r w:rsidR="00B00B0D" w:rsidRPr="002E7DE6">
              <w:rPr>
                <w:rFonts w:asciiTheme="majorHAnsi" w:hAnsiTheme="majorHAnsi" w:cstheme="majorHAnsi"/>
                <w:sz w:val="16"/>
                <w:szCs w:val="16"/>
              </w:rPr>
              <w:t xml:space="preserve">kva ein har gjort og om planar framover. </w:t>
            </w:r>
          </w:p>
        </w:tc>
        <w:tc>
          <w:tcPr>
            <w:tcW w:w="1579" w:type="dxa"/>
            <w:shd w:val="clear" w:color="auto" w:fill="D1A2FC"/>
          </w:tcPr>
          <w:p w14:paraId="5141694A" w14:textId="140D7FD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r w:rsidR="00A0636F" w:rsidRPr="00660B10">
              <w:rPr>
                <w:rFonts w:asciiTheme="majorHAnsi" w:hAnsiTheme="majorHAnsi" w:cstheme="majorBidi"/>
                <w:sz w:val="16"/>
                <w:szCs w:val="16"/>
              </w:rPr>
              <w:t>fordjuping</w:t>
            </w:r>
          </w:p>
        </w:tc>
        <w:tc>
          <w:tcPr>
            <w:tcW w:w="3455" w:type="dxa"/>
          </w:tcPr>
          <w:p w14:paraId="557110A0" w14:textId="349402C4" w:rsidR="00B34E53" w:rsidRPr="002E7DE6" w:rsidRDefault="3F1F79A1" w:rsidP="4A59FA2A">
            <w:pPr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</w:rPr>
            </w:pPr>
            <w:r w:rsidRPr="002E7DE6">
              <w:rPr>
                <w:rFonts w:asciiTheme="majorHAnsi" w:eastAsia="Calibri" w:hAnsiTheme="majorHAnsi" w:cstheme="majorHAnsi"/>
                <w:color w:val="000000" w:themeColor="text1"/>
                <w:sz w:val="16"/>
                <w:szCs w:val="16"/>
              </w:rPr>
              <w:t>De skal skrive bokmelding</w:t>
            </w:r>
          </w:p>
        </w:tc>
      </w:tr>
    </w:tbl>
    <w:p w14:paraId="1F72F646" w14:textId="77777777" w:rsidR="00FA2836" w:rsidRPr="00F53E5D" w:rsidRDefault="00FA2836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5"/>
        <w:gridCol w:w="3576"/>
        <w:gridCol w:w="4568"/>
      </w:tblGrid>
      <w:tr w:rsidR="00290670" w:rsidRPr="00F53E5D" w14:paraId="5E8DFBFE" w14:textId="77777777" w:rsidTr="2CC8BD5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7300A55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518956C0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Heimearbeid 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4F8EFA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å skulen</w:t>
            </w:r>
          </w:p>
        </w:tc>
      </w:tr>
      <w:tr w:rsidR="00290670" w:rsidRPr="00F53E5D" w14:paraId="19041DC4" w14:textId="77777777" w:rsidTr="2CC8BD57">
        <w:trPr>
          <w:trHeight w:val="24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3E3101C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ån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8CE6F91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CDCEAD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E5BB5" w:rsidRPr="00BF4491" w14:paraId="27DF42C7" w14:textId="77777777" w:rsidTr="2CC8BD57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87D46" w14:textId="368872DE" w:rsidR="005E5BB5" w:rsidRPr="00AF39C3" w:rsidRDefault="005E5BB5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BB9E253" w14:textId="2788D7B5" w:rsidR="005E5BB5" w:rsidRPr="00A55C4C" w:rsidRDefault="005E5BB5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0069DD" w14:textId="77777777" w:rsidR="005E5BB5" w:rsidRDefault="00BF4491" w:rsidP="00B67F64">
            <w:pPr>
              <w:spacing w:line="276" w:lineRule="auto"/>
              <w:rPr>
                <w:rStyle w:val="ui-provider"/>
                <w:sz w:val="18"/>
                <w:szCs w:val="18"/>
                <w:lang w:val="en-GB"/>
              </w:rPr>
            </w:pPr>
            <w:r>
              <w:rPr>
                <w:rStyle w:val="ui-provider"/>
                <w:sz w:val="18"/>
                <w:szCs w:val="18"/>
                <w:lang w:val="en-GB"/>
              </w:rPr>
              <w:t>“Turning 15 on the Road to Freedom”</w:t>
            </w:r>
            <w:r w:rsidR="007403B2">
              <w:rPr>
                <w:rStyle w:val="ui-provider"/>
                <w:sz w:val="18"/>
                <w:szCs w:val="18"/>
                <w:lang w:val="en-GB"/>
              </w:rPr>
              <w:t xml:space="preserve"> p.72</w:t>
            </w:r>
          </w:p>
          <w:p w14:paraId="331AD65C" w14:textId="3F26BCE3" w:rsidR="007403B2" w:rsidRPr="00A55C4C" w:rsidRDefault="007403B2" w:rsidP="00B67F64">
            <w:pPr>
              <w:spacing w:line="276" w:lineRule="auto"/>
              <w:rPr>
                <w:rStyle w:val="ui-provider"/>
                <w:sz w:val="18"/>
                <w:szCs w:val="18"/>
                <w:lang w:val="en-GB"/>
              </w:rPr>
            </w:pPr>
            <w:r>
              <w:rPr>
                <w:rStyle w:val="ui-provider"/>
                <w:sz w:val="18"/>
                <w:szCs w:val="18"/>
                <w:lang w:val="en-GB"/>
              </w:rPr>
              <w:t>“Inspiring Speeches” p.</w:t>
            </w:r>
            <w:r w:rsidR="00442321">
              <w:rPr>
                <w:rStyle w:val="ui-provider"/>
                <w:sz w:val="18"/>
                <w:szCs w:val="18"/>
                <w:lang w:val="en-GB"/>
              </w:rPr>
              <w:t>78</w:t>
            </w:r>
          </w:p>
        </w:tc>
      </w:tr>
      <w:tr w:rsidR="005E5BB5" w:rsidRPr="00C21432" w14:paraId="29AD0137" w14:textId="77777777" w:rsidTr="2CC8BD57">
        <w:trPr>
          <w:trHeight w:val="28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AABBE" w14:textId="3F3B3F67" w:rsidR="005E5BB5" w:rsidRPr="00AF39C3" w:rsidRDefault="005E5BB5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3DE523C" w14:textId="77777777" w:rsidR="005E5BB5" w:rsidRPr="00A55C4C" w:rsidRDefault="005E5BB5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52E56223" w14:textId="5FF75E7E" w:rsidR="005E5BB5" w:rsidRPr="00A55C4C" w:rsidRDefault="2064E6AA" w:rsidP="00344985">
            <w:pPr>
              <w:spacing w:line="276" w:lineRule="auto"/>
              <w:rPr>
                <w:rStyle w:val="ui-provider"/>
                <w:sz w:val="18"/>
                <w:szCs w:val="18"/>
              </w:rPr>
            </w:pPr>
            <w:r w:rsidRPr="4C457670">
              <w:rPr>
                <w:rStyle w:val="ui-provider"/>
                <w:sz w:val="18"/>
                <w:szCs w:val="18"/>
              </w:rPr>
              <w:t xml:space="preserve">Gå gjennom vekeplan, jobbe med realismen </w:t>
            </w:r>
          </w:p>
        </w:tc>
      </w:tr>
      <w:tr w:rsidR="005E5BB5" w:rsidRPr="00F53E5D" w14:paraId="3FBA10DC" w14:textId="77777777" w:rsidTr="2CC8BD57">
        <w:trPr>
          <w:trHeight w:val="25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F599F" w14:textId="1986AE0D" w:rsidR="005E5BB5" w:rsidRPr="00AF39C3" w:rsidRDefault="005E5BB5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547A01" w14:textId="77777777" w:rsidR="005E5BB5" w:rsidRPr="00A55C4C" w:rsidRDefault="005E5BB5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029A1464" w14:textId="0FB6969C" w:rsidR="005E5BB5" w:rsidRPr="00A55C4C" w:rsidRDefault="008C1EA6" w:rsidP="0C849AD4">
            <w:pPr>
              <w:spacing w:line="276" w:lineRule="auto"/>
              <w:rPr>
                <w:rStyle w:val="ui-provider"/>
                <w:sz w:val="18"/>
                <w:szCs w:val="18"/>
              </w:rPr>
            </w:pPr>
            <w:r>
              <w:rPr>
                <w:rStyle w:val="ui-provider"/>
                <w:sz w:val="18"/>
                <w:szCs w:val="18"/>
              </w:rPr>
              <w:t xml:space="preserve">Vi jobbar vidare med </w:t>
            </w:r>
            <w:r w:rsidR="0027643F">
              <w:rPr>
                <w:rStyle w:val="ui-provider"/>
                <w:sz w:val="18"/>
                <w:szCs w:val="18"/>
              </w:rPr>
              <w:t>naturressursar og økosystem s.165-</w:t>
            </w:r>
            <w:r w:rsidR="000C70BB">
              <w:rPr>
                <w:rStyle w:val="ui-provider"/>
                <w:sz w:val="18"/>
                <w:szCs w:val="18"/>
              </w:rPr>
              <w:t>170. Vi skal sjå nærmare på nitrogenkrinsløpet.</w:t>
            </w:r>
          </w:p>
        </w:tc>
      </w:tr>
      <w:tr w:rsidR="00D96381" w:rsidRPr="00F53E5D" w14:paraId="74B76BA1" w14:textId="77777777" w:rsidTr="2CC8BD5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2556F" w14:textId="6436E6B1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B744138" w14:textId="77777777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2E177D8D" w14:textId="0ACEBF32" w:rsidR="00D96381" w:rsidRPr="00A55C4C" w:rsidRDefault="00D96381" w:rsidP="00D96381">
            <w:pPr>
              <w:spacing w:after="120" w:line="276" w:lineRule="auto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008E0B8D">
              <w:rPr>
                <w:rFonts w:asciiTheme="minorHAnsi" w:hAnsiTheme="minorHAnsi" w:cstheme="minorHAnsi"/>
                <w:sz w:val="18"/>
                <w:szCs w:val="18"/>
              </w:rPr>
              <w:t>Me jobbar med teksten «Comer en Elche»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side 64-65</w:t>
            </w:r>
            <w:r w:rsidRPr="008E0B8D">
              <w:rPr>
                <w:rFonts w:asciiTheme="minorHAnsi" w:hAnsiTheme="minorHAnsi" w:cstheme="minorHAnsi"/>
                <w:sz w:val="18"/>
                <w:szCs w:val="18"/>
              </w:rPr>
              <w:t>, finn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e</w:t>
            </w:r>
            <w:r w:rsidRPr="008E0B8D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nokre</w:t>
            </w:r>
            <w:r w:rsidRPr="008E0B8D">
              <w:rPr>
                <w:rFonts w:asciiTheme="minorHAnsi" w:hAnsiTheme="minorHAnsi" w:cstheme="minorHAnsi"/>
                <w:sz w:val="18"/>
                <w:szCs w:val="18"/>
              </w:rPr>
              <w:t xml:space="preserve"> fakta om Elche og dramatisere dialogen. </w:t>
            </w:r>
          </w:p>
        </w:tc>
      </w:tr>
      <w:tr w:rsidR="00D96381" w:rsidRPr="00F53E5D" w14:paraId="526E5883" w14:textId="77777777" w:rsidTr="2CC8BD57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7E66E" w14:textId="06940097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459315" w14:textId="77777777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537F28F" w14:textId="13B9B548" w:rsidR="00D96381" w:rsidRPr="00A55C4C" w:rsidRDefault="00D96381" w:rsidP="00D96381">
            <w:pPr>
              <w:spacing w:line="276" w:lineRule="auto"/>
              <w:rPr>
                <w:rStyle w:val="ui-provider"/>
                <w:sz w:val="18"/>
                <w:szCs w:val="18"/>
              </w:rPr>
            </w:pPr>
            <w:r w:rsidRPr="69BDEB30">
              <w:rPr>
                <w:rStyle w:val="ui-provider"/>
                <w:sz w:val="18"/>
                <w:szCs w:val="18"/>
              </w:rPr>
              <w:t>Elevbedrift</w:t>
            </w:r>
          </w:p>
        </w:tc>
      </w:tr>
      <w:tr w:rsidR="00D96381" w:rsidRPr="00B9297C" w14:paraId="1C8B47FD" w14:textId="77777777" w:rsidTr="2CC8BD57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4E600" w14:textId="3DBFB428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 ford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E04B951" w14:textId="4382691D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3695461E" w14:textId="131824B8" w:rsidR="00D96381" w:rsidRPr="0097413F" w:rsidRDefault="00D96381" w:rsidP="00D96381">
            <w:pPr>
              <w:spacing w:line="276" w:lineRule="auto"/>
              <w:rPr>
                <w:rStyle w:val="ui-provider"/>
                <w:sz w:val="18"/>
                <w:szCs w:val="18"/>
              </w:rPr>
            </w:pPr>
            <w:r w:rsidRPr="00590F89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Jobbe med individuelt prosjekt. Munnleg del skal leverast inn onsdag. Dei som skal presentere for klassa må gje beskjed i dag kor lang tid de treng.</w:t>
            </w:r>
          </w:p>
        </w:tc>
      </w:tr>
      <w:tr w:rsidR="00D96381" w:rsidRPr="00F53E5D" w14:paraId="50ACC916" w14:textId="77777777" w:rsidTr="2CC8BD5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A1F1DB" w14:textId="77777777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y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FB9E20" w14:textId="77777777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DF9E56" w14:textId="77777777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D96381" w:rsidRPr="00F53E5D" w14:paraId="2E1AF454" w14:textId="77777777" w:rsidTr="2CC8BD5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56DF51" w14:textId="698A09C8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Matematikk 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E871BC" w14:textId="5F4A854B" w:rsidR="00D96381" w:rsidRPr="00A55C4C" w:rsidRDefault="00E86813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Gjer oppgåve 4.72 side 275 i Maximum Grunnbok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98BAEE" w14:textId="0E8DD9B7" w:rsidR="00D96381" w:rsidRPr="003510D7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Vi går gjennom oppgåve frå del 2 frå matematikk fagdagen.</w:t>
            </w:r>
          </w:p>
        </w:tc>
      </w:tr>
      <w:tr w:rsidR="00D96381" w:rsidRPr="0048208B" w14:paraId="05FB37EA" w14:textId="77777777" w:rsidTr="00EE5569">
        <w:trPr>
          <w:trHeight w:val="522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3E802E" w14:textId="77777777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  <w:p w14:paraId="388508F6" w14:textId="6687CF9D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533006CC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Les i låneboka di</w:t>
            </w:r>
          </w:p>
        </w:tc>
        <w:tc>
          <w:tcPr>
            <w:tcW w:w="4568" w:type="dxa"/>
            <w:shd w:val="clear" w:color="auto" w:fill="FFFFFF" w:themeFill="background1"/>
          </w:tcPr>
          <w:p w14:paraId="65D977EE" w14:textId="77777777" w:rsidR="00D96381" w:rsidRDefault="00D96381" w:rsidP="00D96381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 w:rsidRPr="4C457670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Lese i låneboka + </w:t>
            </w: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>j</w:t>
            </w:r>
            <w:r w:rsidRPr="4C457670">
              <w:rPr>
                <w:rFonts w:asciiTheme="minorHAnsi" w:eastAsiaTheme="minorEastAsia" w:hAnsiTheme="minorHAnsi" w:cstheme="minorBidi"/>
                <w:sz w:val="18"/>
                <w:szCs w:val="18"/>
              </w:rPr>
              <w:t>obbe med bokomtale</w:t>
            </w:r>
          </w:p>
          <w:p w14:paraId="738610EB" w14:textId="3C2FCB11" w:rsidR="00D96381" w:rsidRPr="0048208B" w:rsidRDefault="00D96381" w:rsidP="00D96381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>Triks og tips til munnleg eksamen</w:t>
            </w:r>
          </w:p>
        </w:tc>
      </w:tr>
      <w:tr w:rsidR="00D96381" w:rsidRPr="005D6F4B" w14:paraId="682C2D31" w14:textId="77777777" w:rsidTr="2CC8BD57">
        <w:trPr>
          <w:trHeight w:val="3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2E951" w14:textId="724498F3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31009D" w14:textId="2B9D062E" w:rsidR="00D96381" w:rsidRPr="00574FF1" w:rsidRDefault="00D96381" w:rsidP="00D96381">
            <w:pPr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ær deg å forklare nitrogenkrinsløpet (s.168 i boka).</w:t>
            </w:r>
            <w:r w:rsidRPr="00574FF1"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568" w:type="dxa"/>
            <w:shd w:val="clear" w:color="auto" w:fill="FFFFFF" w:themeFill="background1"/>
          </w:tcPr>
          <w:p w14:paraId="6E4A9B78" w14:textId="4A4DDEB1" w:rsidR="00D96381" w:rsidRPr="00574FF1" w:rsidRDefault="00D96381" w:rsidP="00D96381">
            <w:pPr>
              <w:pStyle w:val="Ingenmellomrom"/>
              <w:rPr>
                <w:color w:val="000000" w:themeColor="text1"/>
                <w:sz w:val="18"/>
                <w:szCs w:val="18"/>
                <w:lang w:val="nn-NO"/>
              </w:rPr>
            </w:pPr>
            <w:r w:rsidRPr="000C6280">
              <w:rPr>
                <w:rStyle w:val="eop"/>
                <w:color w:val="000000"/>
                <w:sz w:val="18"/>
                <w:szCs w:val="18"/>
                <w:shd w:val="clear" w:color="auto" w:fill="FFFFFF"/>
              </w:rPr>
              <w:t>Alle skal få komme fram å forklare nitrogenkrinsløpet for klassen.</w:t>
            </w:r>
            <w:r w:rsidRPr="000C6280">
              <w:rPr>
                <w:rStyle w:val="eop"/>
                <w:rFonts w:ascii="Calibri" w:hAnsi="Calibri" w:cs="Calibri"/>
                <w:color w:val="000000"/>
                <w:sz w:val="14"/>
                <w:szCs w:val="14"/>
                <w:shd w:val="clear" w:color="auto" w:fill="FFFFFF"/>
                <w:lang w:val="nn-NO"/>
              </w:rPr>
              <w:t> </w:t>
            </w:r>
          </w:p>
        </w:tc>
      </w:tr>
      <w:tr w:rsidR="00D96381" w:rsidRPr="00585C35" w14:paraId="01850189" w14:textId="77777777" w:rsidTr="2CC8BD5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6A328" w14:textId="4C633A94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Val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023D4057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shd w:val="clear" w:color="auto" w:fill="FFFFFF" w:themeFill="background1"/>
          </w:tcPr>
          <w:p w14:paraId="5CAA04BF" w14:textId="22F25C93" w:rsidR="00D96381" w:rsidRPr="0097413F" w:rsidRDefault="00D96381" w:rsidP="00D96381">
            <w:pPr>
              <w:spacing w:line="276" w:lineRule="auto"/>
              <w:rPr>
                <w:rFonts w:asciiTheme="minorHAnsi" w:eastAsia="Calibri" w:hAnsiTheme="minorHAnsi" w:cstheme="minorBidi"/>
                <w:sz w:val="18"/>
                <w:szCs w:val="18"/>
                <w:lang w:val="nb-NO"/>
              </w:rPr>
            </w:pPr>
            <w:r w:rsidRPr="0097413F">
              <w:rPr>
                <w:rFonts w:asciiTheme="minorHAnsi" w:eastAsia="Calibri" w:hAnsiTheme="minorHAnsi" w:cstheme="minorBidi"/>
                <w:sz w:val="18"/>
                <w:szCs w:val="18"/>
                <w:lang w:val="nb-NO"/>
              </w:rPr>
              <w:t xml:space="preserve">Innsats for andre: skrive økt, husk pc og lader. </w:t>
            </w:r>
          </w:p>
        </w:tc>
      </w:tr>
      <w:tr w:rsidR="00D96381" w:rsidRPr="00F53E5D" w14:paraId="177C8B29" w14:textId="77777777" w:rsidTr="2CC8BD57">
        <w:trPr>
          <w:trHeight w:val="129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E1B9A64" w14:textId="77777777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n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AD93B2" w14:textId="77777777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DE4B5B7" w14:textId="77777777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D96381" w:rsidRPr="00813ACE" w14:paraId="3D63D760" w14:textId="77777777" w:rsidTr="2CC8BD57">
        <w:trPr>
          <w:trHeight w:val="32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4EA4F" w14:textId="1CE23671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KRLE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4FF1" w14:textId="6994CC23" w:rsidR="00D96381" w:rsidRPr="00A55C4C" w:rsidRDefault="00D96381" w:rsidP="00D96381">
            <w:pPr>
              <w:pStyle w:val="Ingenmellomrom"/>
              <w:rPr>
                <w:rFonts w:eastAsia="Calibri" w:cstheme="minorHAnsi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5E8BD3" w14:textId="464F7A9A" w:rsidR="00D96381" w:rsidRPr="00121ED5" w:rsidRDefault="00D96381" w:rsidP="00D96381">
            <w:pPr>
              <w:spacing w:line="276" w:lineRule="auto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Prøvemunnleg. </w:t>
            </w:r>
          </w:p>
        </w:tc>
      </w:tr>
      <w:tr w:rsidR="00D96381" w:rsidRPr="00BC6C2E" w14:paraId="5A232CD2" w14:textId="77777777" w:rsidTr="2CC8BD5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0BD6D" w14:textId="5905A9EA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oppsøvin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0D7D" w14:textId="4F976B31" w:rsidR="00D96381" w:rsidRPr="00A55C4C" w:rsidRDefault="00D96381" w:rsidP="00D96381">
            <w:pPr>
              <w:spacing w:line="259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B62F1B3" w14:textId="5EE72B2D" w:rsidR="00D96381" w:rsidRPr="00A55C4C" w:rsidRDefault="0019409C" w:rsidP="00D96381">
            <w:pPr>
              <w:spacing w:line="276" w:lineRule="auto"/>
              <w:rPr>
                <w:rFonts w:eastAsia="Calibri"/>
                <w:sz w:val="18"/>
                <w:szCs w:val="18"/>
              </w:rPr>
            </w:pPr>
            <w:r w:rsidRPr="008E0B8D">
              <w:rPr>
                <w:rFonts w:asciiTheme="minorHAnsi" w:eastAsiaTheme="minorEastAsia" w:hAnsiTheme="minorHAnsi" w:cstheme="minorHAnsi"/>
                <w:sz w:val="18"/>
                <w:szCs w:val="18"/>
              </w:rPr>
              <w:t>Trekk av fag</w:t>
            </w:r>
          </w:p>
        </w:tc>
      </w:tr>
      <w:tr w:rsidR="00D96381" w:rsidRPr="00F53E5D" w14:paraId="3D0DD38C" w14:textId="77777777" w:rsidTr="2CC8BD57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4E619" w14:textId="59BEC415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C34E" w14:textId="7EF81F79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80A4E5D" w14:textId="1391E411" w:rsidR="00D96381" w:rsidRPr="008E0B8D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D96381" w:rsidRPr="00A31291" w14:paraId="0FD16D2B" w14:textId="77777777" w:rsidTr="2CC8BD57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90F1B" w14:textId="4EE50A4C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4D9D0" w14:textId="6DA80E38" w:rsidR="00D96381" w:rsidRDefault="00D96381" w:rsidP="00D96381">
            <w:pPr>
              <w:pStyle w:val="Ingenmellomrom"/>
            </w:pPr>
          </w:p>
        </w:tc>
        <w:tc>
          <w:tcPr>
            <w:tcW w:w="4568" w:type="dxa"/>
          </w:tcPr>
          <w:p w14:paraId="3989AE55" w14:textId="5D98C5E0" w:rsidR="00D96381" w:rsidRPr="008E0B8D" w:rsidRDefault="00D96381" w:rsidP="00D96381">
            <w:pPr>
              <w:ind w:right="-2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D96381" w:rsidRPr="00F53E5D" w14:paraId="2C296D66" w14:textId="77777777" w:rsidTr="2CC8BD57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64CC0" w14:textId="72CB841F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E5C69" w14:textId="6AF59483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599BE3F4" w14:textId="7E4EF8CE" w:rsidR="00D96381" w:rsidRPr="00A55C4C" w:rsidRDefault="00D96381" w:rsidP="00D96381">
            <w:pPr>
              <w:pStyle w:val="Ingenmellomrom"/>
              <w:spacing w:line="259" w:lineRule="auto"/>
              <w:rPr>
                <w:sz w:val="18"/>
                <w:szCs w:val="18"/>
                <w:lang w:val="nn-NO"/>
              </w:rPr>
            </w:pPr>
          </w:p>
        </w:tc>
      </w:tr>
      <w:tr w:rsidR="00D96381" w:rsidRPr="002D2878" w14:paraId="02127187" w14:textId="77777777" w:rsidTr="2CC8BD57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54F10" w14:textId="6EB30A19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 ford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BCB30" w14:textId="226B4B7A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068E2E9D" w14:textId="19C38EEE" w:rsidR="00D96381" w:rsidRPr="00120ED1" w:rsidRDefault="00D96381" w:rsidP="00D96381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Bidi"/>
                <w:color w:val="202124"/>
                <w:sz w:val="18"/>
                <w:szCs w:val="18"/>
              </w:rPr>
            </w:pPr>
          </w:p>
        </w:tc>
      </w:tr>
      <w:tr w:rsidR="00D96381" w:rsidRPr="00F53E5D" w14:paraId="1AC5D246" w14:textId="77777777" w:rsidTr="2CC8BD5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B8596E2" w14:textId="77777777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or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94DBDC" w14:textId="77777777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D0D3C" w14:textId="77777777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D96381" w:rsidRPr="00F53E5D" w14:paraId="4589BF20" w14:textId="77777777" w:rsidTr="2CC8BD5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FCC04A" w14:textId="4A8B2F4D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69B224" w14:textId="1BDDDB6B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E4186C" w14:textId="1BD5DBCB" w:rsidR="00D96381" w:rsidRPr="00A84DD4" w:rsidRDefault="00D96381" w:rsidP="00D96381">
            <w:pPr>
              <w:textAlignment w:val="baseline"/>
              <w:rPr>
                <w:rFonts w:ascii="Segoe UI" w:hAnsi="Segoe UI" w:cs="Segoe UI"/>
                <w:sz w:val="18"/>
                <w:szCs w:val="18"/>
                <w:lang w:val="nb-NO"/>
              </w:rPr>
            </w:pPr>
            <w:r>
              <w:rPr>
                <w:rFonts w:ascii="Segoe UI" w:hAnsi="Segoe UI" w:cs="Segoe UI"/>
                <w:sz w:val="18"/>
                <w:szCs w:val="18"/>
                <w:lang w:val="nb-NO"/>
              </w:rPr>
              <w:t>Prøvemunnleg</w:t>
            </w:r>
          </w:p>
        </w:tc>
      </w:tr>
      <w:tr w:rsidR="00D96381" w:rsidRPr="00713840" w14:paraId="3BDA816F" w14:textId="77777777" w:rsidTr="2CC8BD57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F2873" w14:textId="5807211B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D064" w14:textId="2280206F" w:rsidR="00D96381" w:rsidRPr="009142DA" w:rsidRDefault="00D96381" w:rsidP="00D96381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  <w:lang w:val="nb-NO"/>
              </w:rPr>
            </w:pPr>
          </w:p>
        </w:tc>
        <w:tc>
          <w:tcPr>
            <w:tcW w:w="4568" w:type="dxa"/>
            <w:shd w:val="clear" w:color="auto" w:fill="FFFFFF" w:themeFill="background1"/>
          </w:tcPr>
          <w:p w14:paraId="630D6E9A" w14:textId="63331A6B" w:rsidR="00D96381" w:rsidRPr="00C33632" w:rsidRDefault="00D96381" w:rsidP="00D96381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>Trekk av tema</w:t>
            </w:r>
          </w:p>
        </w:tc>
      </w:tr>
      <w:tr w:rsidR="00D96381" w:rsidRPr="00DB0BCD" w14:paraId="05811C6E" w14:textId="77777777" w:rsidTr="2CC8BD57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0A1D3" w14:textId="4D6CA634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LE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21919" w14:textId="0CF7FFAA" w:rsidR="00D96381" w:rsidRPr="00E56098" w:rsidRDefault="00D96381" w:rsidP="00D96381">
            <w:pPr>
              <w:pStyle w:val="paragraph"/>
              <w:spacing w:beforeAutospacing="0" w:afterAutospacing="0"/>
              <w:textAlignment w:val="baseline"/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</w:pPr>
          </w:p>
        </w:tc>
        <w:tc>
          <w:tcPr>
            <w:tcW w:w="4568" w:type="dxa"/>
            <w:shd w:val="clear" w:color="auto" w:fill="FFFFFF" w:themeFill="background1"/>
          </w:tcPr>
          <w:p w14:paraId="6BD18F9B" w14:textId="58858E9F" w:rsidR="00D96381" w:rsidRPr="00DB0BCD" w:rsidRDefault="00D96381" w:rsidP="00D96381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</w:p>
        </w:tc>
      </w:tr>
      <w:tr w:rsidR="00D96381" w:rsidRPr="00F53E5D" w14:paraId="3ACA3249" w14:textId="77777777" w:rsidTr="2CC8BD57">
        <w:trPr>
          <w:trHeight w:val="348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EA93B9" w14:textId="77777777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re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8601FE" w14:textId="77777777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3CABC7" w14:textId="77777777" w:rsidR="00D96381" w:rsidRPr="00A55C4C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D96381" w:rsidRPr="00BC6C2E" w14:paraId="6CD3104B" w14:textId="77777777" w:rsidTr="2CC8BD57">
        <w:trPr>
          <w:trHeight w:val="201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A8440" w14:textId="10A0C2E9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8B5D1" w14:textId="32EEC493" w:rsidR="00D96381" w:rsidRPr="00A55C4C" w:rsidRDefault="00D96381" w:rsidP="00D96381">
            <w:pPr>
              <w:shd w:val="clear" w:color="auto" w:fill="F9F9F9"/>
              <w:rPr>
                <w:rFonts w:ascii="Calibri" w:eastAsia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DEB4AB" w14:textId="7C1C3E6F" w:rsidR="00D96381" w:rsidRPr="00A55C4C" w:rsidRDefault="00D96381" w:rsidP="00D96381">
            <w:pPr>
              <w:spacing w:line="276" w:lineRule="auto"/>
              <w:rPr>
                <w:rFonts w:ascii="Calibri" w:eastAsia="Calibri" w:hAnsi="Calibri" w:cs="Calibri"/>
                <w:color w:val="080808"/>
                <w:sz w:val="18"/>
                <w:szCs w:val="18"/>
              </w:rPr>
            </w:pPr>
            <w:r>
              <w:rPr>
                <w:rFonts w:ascii="Calibri" w:eastAsia="Calibri" w:hAnsi="Calibri" w:cs="Calibri"/>
                <w:color w:val="080808"/>
                <w:sz w:val="18"/>
                <w:szCs w:val="18"/>
              </w:rPr>
              <w:t>Prøvemunnleg</w:t>
            </w:r>
          </w:p>
        </w:tc>
      </w:tr>
      <w:tr w:rsidR="00D96381" w:rsidRPr="00F53E5D" w14:paraId="7257D93C" w14:textId="77777777" w:rsidTr="2CC8BD57">
        <w:trPr>
          <w:trHeight w:val="10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FC652" w14:textId="38C399CD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E133" w14:textId="14995E20" w:rsidR="00D96381" w:rsidRPr="00AF39C3" w:rsidRDefault="00D96381" w:rsidP="00D96381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050B427F" w14:textId="4758F05D" w:rsidR="00D96381" w:rsidRPr="00AF39C3" w:rsidRDefault="0019409C" w:rsidP="00D96381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Gjennomføring </w:t>
            </w:r>
          </w:p>
        </w:tc>
      </w:tr>
      <w:tr w:rsidR="00D96381" w:rsidRPr="00F53E5D" w14:paraId="07399DA4" w14:textId="77777777" w:rsidTr="2CC8BD57">
        <w:trPr>
          <w:trHeight w:val="1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5F134" w14:textId="6F0E0398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5EFE9" w14:textId="768A6096" w:rsidR="00D96381" w:rsidRPr="000835B1" w:rsidRDefault="00D96381" w:rsidP="00D96381">
            <w:pPr>
              <w:pStyle w:val="Ingenmellomrom"/>
              <w:rPr>
                <w:lang w:val="nn-NO"/>
              </w:rPr>
            </w:pPr>
          </w:p>
        </w:tc>
        <w:tc>
          <w:tcPr>
            <w:tcW w:w="4568" w:type="dxa"/>
          </w:tcPr>
          <w:p w14:paraId="4B1F511A" w14:textId="62942202" w:rsidR="00D96381" w:rsidRPr="008D1220" w:rsidRDefault="00D96381" w:rsidP="00D96381">
            <w:pPr>
              <w:pStyle w:val="Ingenmellomrom"/>
              <w:spacing w:line="257" w:lineRule="auto"/>
              <w:rPr>
                <w:color w:val="000000" w:themeColor="text1"/>
                <w:sz w:val="18"/>
                <w:szCs w:val="18"/>
                <w:lang w:val="nn-NO"/>
              </w:rPr>
            </w:pPr>
          </w:p>
        </w:tc>
      </w:tr>
      <w:tr w:rsidR="00D96381" w:rsidRPr="00F53E5D" w14:paraId="05FEBE0F" w14:textId="77777777" w:rsidTr="2CC8BD57">
        <w:trPr>
          <w:trHeight w:val="6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142AA" w14:textId="28DC115B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&amp;H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02CC" w14:textId="1F113C99" w:rsidR="00D96381" w:rsidRPr="00AF39C3" w:rsidRDefault="00D96381" w:rsidP="00D96381">
            <w:pPr>
              <w:pStyle w:val="Ingenmellomrom"/>
              <w:rPr>
                <w:rFonts w:eastAsia="Calibri" w:cstheme="minorHAnsi"/>
                <w:color w:val="000000" w:themeColor="text1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</w:tcPr>
          <w:p w14:paraId="40935899" w14:textId="67E97FF7" w:rsidR="00D96381" w:rsidRPr="00026BBD" w:rsidRDefault="00D96381" w:rsidP="00D96381">
            <w:pPr>
              <w:pStyle w:val="Ingenmellomrom"/>
              <w:rPr>
                <w:rFonts w:cstheme="minorHAnsi"/>
                <w:b/>
                <w:sz w:val="18"/>
                <w:szCs w:val="18"/>
                <w:lang w:val="nn-NO"/>
              </w:rPr>
            </w:pPr>
          </w:p>
        </w:tc>
      </w:tr>
      <w:tr w:rsidR="00D96381" w:rsidRPr="00C03414" w14:paraId="4DB96A8B" w14:textId="77777777" w:rsidTr="2CC8BD57">
        <w:trPr>
          <w:trHeight w:val="11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6B527" w14:textId="0DD4F771" w:rsidR="00D96381" w:rsidRPr="00AF39C3" w:rsidRDefault="00D96381" w:rsidP="00D96381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1409" w14:textId="72F5DA02" w:rsidR="00D96381" w:rsidRPr="00AF39C3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562C75D1" w14:textId="03DF0D63" w:rsidR="00D96381" w:rsidRPr="000835B1" w:rsidRDefault="00D96381" w:rsidP="00D96381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</w:pPr>
          </w:p>
        </w:tc>
      </w:tr>
    </w:tbl>
    <w:p w14:paraId="7DF4E37C" w14:textId="77777777" w:rsidR="008C4069" w:rsidRPr="000835B1" w:rsidRDefault="008C4069" w:rsidP="4A59FA2A">
      <w:pPr>
        <w:rPr>
          <w:rFonts w:asciiTheme="majorHAnsi" w:hAnsiTheme="majorHAnsi" w:cstheme="majorBidi"/>
          <w:sz w:val="16"/>
          <w:szCs w:val="16"/>
          <w:lang w:val="nb-NO"/>
        </w:rPr>
      </w:pPr>
    </w:p>
    <w:sectPr w:rsidR="008C4069" w:rsidRPr="000835B1" w:rsidSect="0070355B">
      <w:pgSz w:w="11907" w:h="16840" w:code="9"/>
      <w:pgMar w:top="360" w:right="720" w:bottom="180" w:left="902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charset w:val="00"/>
    <w:family w:val="decorative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Punk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E51A44"/>
    <w:multiLevelType w:val="hybridMultilevel"/>
    <w:tmpl w:val="AFD88A4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50AE3"/>
    <w:multiLevelType w:val="hybridMultilevel"/>
    <w:tmpl w:val="2CB0E558"/>
    <w:lvl w:ilvl="0" w:tplc="EA381F3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6422D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08DF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4A7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A0AC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EBD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42D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F2F7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6C3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F59A4"/>
    <w:multiLevelType w:val="hybridMultilevel"/>
    <w:tmpl w:val="7848BD06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8A5674"/>
    <w:multiLevelType w:val="hybridMultilevel"/>
    <w:tmpl w:val="EE222582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B972C56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23ABD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A0060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B62F89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AD2073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E6C448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94A61D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35453A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A43418"/>
    <w:multiLevelType w:val="hybridMultilevel"/>
    <w:tmpl w:val="76DEA338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F23101"/>
    <w:multiLevelType w:val="hybridMultilevel"/>
    <w:tmpl w:val="771E57EA"/>
    <w:lvl w:ilvl="0" w:tplc="081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E9F73DC"/>
    <w:multiLevelType w:val="multilevel"/>
    <w:tmpl w:val="12A4A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F7F0500"/>
    <w:multiLevelType w:val="multilevel"/>
    <w:tmpl w:val="DFD8E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916513"/>
    <w:multiLevelType w:val="hybridMultilevel"/>
    <w:tmpl w:val="FFFFFFFF"/>
    <w:lvl w:ilvl="0" w:tplc="8D08E96C">
      <w:start w:val="1"/>
      <w:numFmt w:val="decimal"/>
      <w:lvlText w:val="%1."/>
      <w:lvlJc w:val="left"/>
      <w:pPr>
        <w:ind w:left="720" w:hanging="360"/>
      </w:pPr>
    </w:lvl>
    <w:lvl w:ilvl="1" w:tplc="6EDEAC70">
      <w:start w:val="1"/>
      <w:numFmt w:val="lowerLetter"/>
      <w:lvlText w:val="%2."/>
      <w:lvlJc w:val="left"/>
      <w:pPr>
        <w:ind w:left="1440" w:hanging="360"/>
      </w:pPr>
    </w:lvl>
    <w:lvl w:ilvl="2" w:tplc="F0B8874E">
      <w:start w:val="1"/>
      <w:numFmt w:val="lowerRoman"/>
      <w:lvlText w:val="%3."/>
      <w:lvlJc w:val="right"/>
      <w:pPr>
        <w:ind w:left="2160" w:hanging="180"/>
      </w:pPr>
    </w:lvl>
    <w:lvl w:ilvl="3" w:tplc="223CC1F6">
      <w:start w:val="1"/>
      <w:numFmt w:val="decimal"/>
      <w:lvlText w:val="%4."/>
      <w:lvlJc w:val="left"/>
      <w:pPr>
        <w:ind w:left="2880" w:hanging="360"/>
      </w:pPr>
    </w:lvl>
    <w:lvl w:ilvl="4" w:tplc="AD1EE64A">
      <w:start w:val="1"/>
      <w:numFmt w:val="lowerLetter"/>
      <w:lvlText w:val="%5."/>
      <w:lvlJc w:val="left"/>
      <w:pPr>
        <w:ind w:left="3600" w:hanging="360"/>
      </w:pPr>
    </w:lvl>
    <w:lvl w:ilvl="5" w:tplc="6A8C0262">
      <w:start w:val="1"/>
      <w:numFmt w:val="lowerRoman"/>
      <w:lvlText w:val="%6."/>
      <w:lvlJc w:val="right"/>
      <w:pPr>
        <w:ind w:left="4320" w:hanging="180"/>
      </w:pPr>
    </w:lvl>
    <w:lvl w:ilvl="6" w:tplc="AE023178">
      <w:start w:val="1"/>
      <w:numFmt w:val="decimal"/>
      <w:lvlText w:val="%7."/>
      <w:lvlJc w:val="left"/>
      <w:pPr>
        <w:ind w:left="5040" w:hanging="360"/>
      </w:pPr>
    </w:lvl>
    <w:lvl w:ilvl="7" w:tplc="499C4DD8">
      <w:start w:val="1"/>
      <w:numFmt w:val="lowerLetter"/>
      <w:lvlText w:val="%8."/>
      <w:lvlJc w:val="left"/>
      <w:pPr>
        <w:ind w:left="5760" w:hanging="360"/>
      </w:pPr>
    </w:lvl>
    <w:lvl w:ilvl="8" w:tplc="D3F05A9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191213"/>
    <w:multiLevelType w:val="hybridMultilevel"/>
    <w:tmpl w:val="FFFFFFFF"/>
    <w:lvl w:ilvl="0" w:tplc="7C02F80C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94203C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82D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BCB4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072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049A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E54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083D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8690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8E646C"/>
    <w:multiLevelType w:val="hybridMultilevel"/>
    <w:tmpl w:val="8E2E09CA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087F96"/>
    <w:multiLevelType w:val="hybridMultilevel"/>
    <w:tmpl w:val="4F9443DA"/>
    <w:lvl w:ilvl="0" w:tplc="8F52A790">
      <w:start w:val="1"/>
      <w:numFmt w:val="decimal"/>
      <w:lvlText w:val="%1."/>
      <w:lvlJc w:val="left"/>
      <w:pPr>
        <w:ind w:left="720" w:hanging="360"/>
      </w:pPr>
    </w:lvl>
    <w:lvl w:ilvl="1" w:tplc="D5942C92">
      <w:start w:val="1"/>
      <w:numFmt w:val="lowerLetter"/>
      <w:lvlText w:val="%2."/>
      <w:lvlJc w:val="left"/>
      <w:pPr>
        <w:ind w:left="1440" w:hanging="360"/>
      </w:pPr>
    </w:lvl>
    <w:lvl w:ilvl="2" w:tplc="30300568">
      <w:start w:val="1"/>
      <w:numFmt w:val="lowerRoman"/>
      <w:lvlText w:val="%3."/>
      <w:lvlJc w:val="right"/>
      <w:pPr>
        <w:ind w:left="2160" w:hanging="180"/>
      </w:pPr>
    </w:lvl>
    <w:lvl w:ilvl="3" w:tplc="B63A6CAC">
      <w:start w:val="1"/>
      <w:numFmt w:val="decimal"/>
      <w:lvlText w:val="%4."/>
      <w:lvlJc w:val="left"/>
      <w:pPr>
        <w:ind w:left="2880" w:hanging="360"/>
      </w:pPr>
    </w:lvl>
    <w:lvl w:ilvl="4" w:tplc="7E12D730">
      <w:start w:val="1"/>
      <w:numFmt w:val="lowerLetter"/>
      <w:lvlText w:val="%5."/>
      <w:lvlJc w:val="left"/>
      <w:pPr>
        <w:ind w:left="3600" w:hanging="360"/>
      </w:pPr>
    </w:lvl>
    <w:lvl w:ilvl="5" w:tplc="0E6A6C06">
      <w:start w:val="1"/>
      <w:numFmt w:val="lowerRoman"/>
      <w:lvlText w:val="%6."/>
      <w:lvlJc w:val="right"/>
      <w:pPr>
        <w:ind w:left="4320" w:hanging="180"/>
      </w:pPr>
    </w:lvl>
    <w:lvl w:ilvl="6" w:tplc="9C421570">
      <w:start w:val="1"/>
      <w:numFmt w:val="decimal"/>
      <w:lvlText w:val="%7."/>
      <w:lvlJc w:val="left"/>
      <w:pPr>
        <w:ind w:left="5040" w:hanging="360"/>
      </w:pPr>
    </w:lvl>
    <w:lvl w:ilvl="7" w:tplc="CB4E29A8">
      <w:start w:val="1"/>
      <w:numFmt w:val="lowerLetter"/>
      <w:lvlText w:val="%8."/>
      <w:lvlJc w:val="left"/>
      <w:pPr>
        <w:ind w:left="5760" w:hanging="360"/>
      </w:pPr>
    </w:lvl>
    <w:lvl w:ilvl="8" w:tplc="58FAF0C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96DFC"/>
    <w:multiLevelType w:val="hybridMultilevel"/>
    <w:tmpl w:val="FFFFFFFF"/>
    <w:lvl w:ilvl="0" w:tplc="12606B2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5B506A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8291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2416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8F4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C883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3AD8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DA8D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B66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5838BE"/>
    <w:multiLevelType w:val="hybridMultilevel"/>
    <w:tmpl w:val="00A294B2"/>
    <w:lvl w:ilvl="0" w:tplc="081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3C583A34"/>
    <w:multiLevelType w:val="multilevel"/>
    <w:tmpl w:val="5330D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8261A5C"/>
    <w:multiLevelType w:val="hybridMultilevel"/>
    <w:tmpl w:val="E4B0E314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C53DCB"/>
    <w:multiLevelType w:val="hybridMultilevel"/>
    <w:tmpl w:val="E92E1394"/>
    <w:lvl w:ilvl="0" w:tplc="55063AA2">
      <w:start w:val="1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1511A6"/>
    <w:multiLevelType w:val="multilevel"/>
    <w:tmpl w:val="6226C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3F79EB"/>
    <w:multiLevelType w:val="hybridMultilevel"/>
    <w:tmpl w:val="EBCEE492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4E38B9"/>
    <w:multiLevelType w:val="hybridMultilevel"/>
    <w:tmpl w:val="A67202E2"/>
    <w:lvl w:ilvl="0" w:tplc="08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67C1F80"/>
    <w:multiLevelType w:val="hybridMultilevel"/>
    <w:tmpl w:val="52842A84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1B0B95"/>
    <w:multiLevelType w:val="hybridMultilevel"/>
    <w:tmpl w:val="E24287AE"/>
    <w:lvl w:ilvl="0" w:tplc="C7A0EFAA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D26BF0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2FC525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76E393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87EE54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07E830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57A8E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1E60B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F360C6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0E164EA"/>
    <w:multiLevelType w:val="hybridMultilevel"/>
    <w:tmpl w:val="335E1A9A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1E14671"/>
    <w:multiLevelType w:val="hybridMultilevel"/>
    <w:tmpl w:val="3ADEB6C0"/>
    <w:lvl w:ilvl="0" w:tplc="CD6EB264">
      <w:numFmt w:val="bullet"/>
      <w:lvlText w:val="-"/>
      <w:lvlJc w:val="left"/>
      <w:pPr>
        <w:ind w:left="360" w:hanging="360"/>
      </w:pPr>
      <w:rPr>
        <w:rFonts w:ascii="Calibri Light" w:eastAsia="Calibri" w:hAnsi="Calibri Light" w:cs="Calibri Light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7DF153D"/>
    <w:multiLevelType w:val="hybridMultilevel"/>
    <w:tmpl w:val="9E26A29A"/>
    <w:lvl w:ilvl="0" w:tplc="20AAA3B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CB51A3"/>
    <w:multiLevelType w:val="hybridMultilevel"/>
    <w:tmpl w:val="D31A4A9C"/>
    <w:lvl w:ilvl="0" w:tplc="CE425062">
      <w:start w:val="1"/>
      <w:numFmt w:val="decimal"/>
      <w:lvlText w:val="%1."/>
      <w:lvlJc w:val="left"/>
      <w:pPr>
        <w:ind w:left="720" w:hanging="360"/>
      </w:pPr>
    </w:lvl>
    <w:lvl w:ilvl="1" w:tplc="2DC2B556">
      <w:start w:val="1"/>
      <w:numFmt w:val="lowerLetter"/>
      <w:lvlText w:val="%2."/>
      <w:lvlJc w:val="left"/>
      <w:pPr>
        <w:ind w:left="1440" w:hanging="360"/>
      </w:pPr>
    </w:lvl>
    <w:lvl w:ilvl="2" w:tplc="292023FA">
      <w:start w:val="1"/>
      <w:numFmt w:val="lowerRoman"/>
      <w:lvlText w:val="%3."/>
      <w:lvlJc w:val="right"/>
      <w:pPr>
        <w:ind w:left="2160" w:hanging="180"/>
      </w:pPr>
    </w:lvl>
    <w:lvl w:ilvl="3" w:tplc="AABEBB42">
      <w:start w:val="1"/>
      <w:numFmt w:val="decimal"/>
      <w:lvlText w:val="%4."/>
      <w:lvlJc w:val="left"/>
      <w:pPr>
        <w:ind w:left="2880" w:hanging="360"/>
      </w:pPr>
    </w:lvl>
    <w:lvl w:ilvl="4" w:tplc="6308B5E6">
      <w:start w:val="1"/>
      <w:numFmt w:val="lowerLetter"/>
      <w:lvlText w:val="%5."/>
      <w:lvlJc w:val="left"/>
      <w:pPr>
        <w:ind w:left="3600" w:hanging="360"/>
      </w:pPr>
    </w:lvl>
    <w:lvl w:ilvl="5" w:tplc="F0BAACCC">
      <w:start w:val="1"/>
      <w:numFmt w:val="lowerRoman"/>
      <w:lvlText w:val="%6."/>
      <w:lvlJc w:val="right"/>
      <w:pPr>
        <w:ind w:left="4320" w:hanging="180"/>
      </w:pPr>
    </w:lvl>
    <w:lvl w:ilvl="6" w:tplc="9672F976">
      <w:start w:val="1"/>
      <w:numFmt w:val="decimal"/>
      <w:lvlText w:val="%7."/>
      <w:lvlJc w:val="left"/>
      <w:pPr>
        <w:ind w:left="5040" w:hanging="360"/>
      </w:pPr>
    </w:lvl>
    <w:lvl w:ilvl="7" w:tplc="B69AC5B0">
      <w:start w:val="1"/>
      <w:numFmt w:val="lowerLetter"/>
      <w:lvlText w:val="%8."/>
      <w:lvlJc w:val="left"/>
      <w:pPr>
        <w:ind w:left="5760" w:hanging="360"/>
      </w:pPr>
    </w:lvl>
    <w:lvl w:ilvl="8" w:tplc="A4189DE0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7E76BD"/>
    <w:multiLevelType w:val="hybridMultilevel"/>
    <w:tmpl w:val="16143EC4"/>
    <w:lvl w:ilvl="0" w:tplc="08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9" w15:restartNumberingAfterBreak="0">
    <w:nsid w:val="707038A0"/>
    <w:multiLevelType w:val="hybridMultilevel"/>
    <w:tmpl w:val="9C12FD9E"/>
    <w:lvl w:ilvl="0" w:tplc="CA08416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B4025B"/>
    <w:multiLevelType w:val="hybridMultilevel"/>
    <w:tmpl w:val="B7ACFB42"/>
    <w:lvl w:ilvl="0" w:tplc="DD468B40">
      <w:start w:val="12"/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 Light" w:hint="default"/>
        <w:color w:val="303030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88F3657"/>
    <w:multiLevelType w:val="hybridMultilevel"/>
    <w:tmpl w:val="FFFFFFFF"/>
    <w:lvl w:ilvl="0" w:tplc="3318884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CEA671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BE8D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4A5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5E42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2864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A685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B251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C8D5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3047872">
    <w:abstractNumId w:val="27"/>
  </w:num>
  <w:num w:numId="2" w16cid:durableId="870919897">
    <w:abstractNumId w:val="12"/>
  </w:num>
  <w:num w:numId="3" w16cid:durableId="458955623">
    <w:abstractNumId w:val="22"/>
  </w:num>
  <w:num w:numId="4" w16cid:durableId="632095910">
    <w:abstractNumId w:val="2"/>
  </w:num>
  <w:num w:numId="5" w16cid:durableId="30157707">
    <w:abstractNumId w:val="0"/>
  </w:num>
  <w:num w:numId="6" w16cid:durableId="251013655">
    <w:abstractNumId w:val="4"/>
  </w:num>
  <w:num w:numId="7" w16cid:durableId="850148109">
    <w:abstractNumId w:val="23"/>
  </w:num>
  <w:num w:numId="8" w16cid:durableId="98764142">
    <w:abstractNumId w:val="3"/>
  </w:num>
  <w:num w:numId="9" w16cid:durableId="1244295530">
    <w:abstractNumId w:val="25"/>
  </w:num>
  <w:num w:numId="10" w16cid:durableId="1787698270">
    <w:abstractNumId w:val="28"/>
  </w:num>
  <w:num w:numId="11" w16cid:durableId="1125662097">
    <w:abstractNumId w:val="17"/>
  </w:num>
  <w:num w:numId="12" w16cid:durableId="264777786">
    <w:abstractNumId w:val="29"/>
  </w:num>
  <w:num w:numId="13" w16cid:durableId="1012026315">
    <w:abstractNumId w:val="24"/>
  </w:num>
  <w:num w:numId="14" w16cid:durableId="652612077">
    <w:abstractNumId w:val="18"/>
  </w:num>
  <w:num w:numId="15" w16cid:durableId="1954826076">
    <w:abstractNumId w:val="8"/>
  </w:num>
  <w:num w:numId="16" w16cid:durableId="1633294133">
    <w:abstractNumId w:val="30"/>
  </w:num>
  <w:num w:numId="17" w16cid:durableId="1739784329">
    <w:abstractNumId w:val="31"/>
  </w:num>
  <w:num w:numId="18" w16cid:durableId="1219825186">
    <w:abstractNumId w:val="13"/>
  </w:num>
  <w:num w:numId="19" w16cid:durableId="1463041092">
    <w:abstractNumId w:val="10"/>
  </w:num>
  <w:num w:numId="20" w16cid:durableId="882640392">
    <w:abstractNumId w:val="9"/>
  </w:num>
  <w:num w:numId="21" w16cid:durableId="154149964">
    <w:abstractNumId w:val="7"/>
  </w:num>
  <w:num w:numId="22" w16cid:durableId="1346404210">
    <w:abstractNumId w:val="15"/>
  </w:num>
  <w:num w:numId="23" w16cid:durableId="441339422">
    <w:abstractNumId w:val="26"/>
  </w:num>
  <w:num w:numId="24" w16cid:durableId="1979533541">
    <w:abstractNumId w:val="14"/>
  </w:num>
  <w:num w:numId="25" w16cid:durableId="273100237">
    <w:abstractNumId w:val="19"/>
  </w:num>
  <w:num w:numId="26" w16cid:durableId="636450714">
    <w:abstractNumId w:val="11"/>
  </w:num>
  <w:num w:numId="27" w16cid:durableId="1069617137">
    <w:abstractNumId w:val="16"/>
  </w:num>
  <w:num w:numId="28" w16cid:durableId="1815483178">
    <w:abstractNumId w:val="20"/>
  </w:num>
  <w:num w:numId="29" w16cid:durableId="1710492862">
    <w:abstractNumId w:val="5"/>
  </w:num>
  <w:num w:numId="30" w16cid:durableId="1555313480">
    <w:abstractNumId w:val="1"/>
  </w:num>
  <w:num w:numId="31" w16cid:durableId="192812939">
    <w:abstractNumId w:val="21"/>
  </w:num>
  <w:num w:numId="32" w16cid:durableId="1467971438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2FB6"/>
    <w:rsid w:val="00002FC0"/>
    <w:rsid w:val="00003C9B"/>
    <w:rsid w:val="0000421B"/>
    <w:rsid w:val="00004FD8"/>
    <w:rsid w:val="00005050"/>
    <w:rsid w:val="00005175"/>
    <w:rsid w:val="0000551F"/>
    <w:rsid w:val="00005A0B"/>
    <w:rsid w:val="00005E20"/>
    <w:rsid w:val="000062D7"/>
    <w:rsid w:val="00006586"/>
    <w:rsid w:val="000066CD"/>
    <w:rsid w:val="000066FB"/>
    <w:rsid w:val="00006E4E"/>
    <w:rsid w:val="0000711C"/>
    <w:rsid w:val="000071F2"/>
    <w:rsid w:val="0000738A"/>
    <w:rsid w:val="00007548"/>
    <w:rsid w:val="00007635"/>
    <w:rsid w:val="0000793A"/>
    <w:rsid w:val="00007A18"/>
    <w:rsid w:val="00007E61"/>
    <w:rsid w:val="00010709"/>
    <w:rsid w:val="000109F9"/>
    <w:rsid w:val="000110C6"/>
    <w:rsid w:val="000119AB"/>
    <w:rsid w:val="0001239B"/>
    <w:rsid w:val="000123FF"/>
    <w:rsid w:val="00012A7F"/>
    <w:rsid w:val="000132F0"/>
    <w:rsid w:val="00013379"/>
    <w:rsid w:val="00014334"/>
    <w:rsid w:val="00014901"/>
    <w:rsid w:val="00014F75"/>
    <w:rsid w:val="00015BB0"/>
    <w:rsid w:val="00015EF1"/>
    <w:rsid w:val="0001617E"/>
    <w:rsid w:val="000164E6"/>
    <w:rsid w:val="00016507"/>
    <w:rsid w:val="00016A7C"/>
    <w:rsid w:val="00016AE0"/>
    <w:rsid w:val="00016BCA"/>
    <w:rsid w:val="000176A9"/>
    <w:rsid w:val="00017980"/>
    <w:rsid w:val="00017CFE"/>
    <w:rsid w:val="0002008F"/>
    <w:rsid w:val="00020A45"/>
    <w:rsid w:val="000210C5"/>
    <w:rsid w:val="00021728"/>
    <w:rsid w:val="00021763"/>
    <w:rsid w:val="00021B87"/>
    <w:rsid w:val="00021BD2"/>
    <w:rsid w:val="00021BF0"/>
    <w:rsid w:val="00021E4D"/>
    <w:rsid w:val="00022009"/>
    <w:rsid w:val="00022373"/>
    <w:rsid w:val="00022500"/>
    <w:rsid w:val="0002262A"/>
    <w:rsid w:val="00022812"/>
    <w:rsid w:val="000231C3"/>
    <w:rsid w:val="0002325B"/>
    <w:rsid w:val="000232B0"/>
    <w:rsid w:val="00023B21"/>
    <w:rsid w:val="00023CA7"/>
    <w:rsid w:val="00023E43"/>
    <w:rsid w:val="0002427C"/>
    <w:rsid w:val="00024B88"/>
    <w:rsid w:val="00024D1A"/>
    <w:rsid w:val="00024D70"/>
    <w:rsid w:val="00024EF0"/>
    <w:rsid w:val="00024F64"/>
    <w:rsid w:val="000252AE"/>
    <w:rsid w:val="00025A40"/>
    <w:rsid w:val="00025EA3"/>
    <w:rsid w:val="00025FFF"/>
    <w:rsid w:val="00026754"/>
    <w:rsid w:val="00026BBD"/>
    <w:rsid w:val="00026BEF"/>
    <w:rsid w:val="00026D7C"/>
    <w:rsid w:val="00027579"/>
    <w:rsid w:val="0002770D"/>
    <w:rsid w:val="000278DC"/>
    <w:rsid w:val="00027A3D"/>
    <w:rsid w:val="00027B05"/>
    <w:rsid w:val="000305DE"/>
    <w:rsid w:val="000306E2"/>
    <w:rsid w:val="00030849"/>
    <w:rsid w:val="000308BB"/>
    <w:rsid w:val="000313ED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3899"/>
    <w:rsid w:val="00034137"/>
    <w:rsid w:val="000353AD"/>
    <w:rsid w:val="00035477"/>
    <w:rsid w:val="00035857"/>
    <w:rsid w:val="00035B15"/>
    <w:rsid w:val="000362F5"/>
    <w:rsid w:val="000364D1"/>
    <w:rsid w:val="00036A91"/>
    <w:rsid w:val="000372CB"/>
    <w:rsid w:val="000404CB"/>
    <w:rsid w:val="00041711"/>
    <w:rsid w:val="00042EFC"/>
    <w:rsid w:val="00043860"/>
    <w:rsid w:val="00043D9C"/>
    <w:rsid w:val="00044027"/>
    <w:rsid w:val="00044239"/>
    <w:rsid w:val="00044B1A"/>
    <w:rsid w:val="00044DA8"/>
    <w:rsid w:val="00044E08"/>
    <w:rsid w:val="00044F86"/>
    <w:rsid w:val="000464F8"/>
    <w:rsid w:val="00046AD2"/>
    <w:rsid w:val="00046ADF"/>
    <w:rsid w:val="00046F06"/>
    <w:rsid w:val="00047168"/>
    <w:rsid w:val="0004742B"/>
    <w:rsid w:val="00047A8A"/>
    <w:rsid w:val="000509E7"/>
    <w:rsid w:val="00050DFD"/>
    <w:rsid w:val="0005134F"/>
    <w:rsid w:val="00051AE1"/>
    <w:rsid w:val="00052457"/>
    <w:rsid w:val="000527D5"/>
    <w:rsid w:val="00052E21"/>
    <w:rsid w:val="00053252"/>
    <w:rsid w:val="000532D2"/>
    <w:rsid w:val="0005372B"/>
    <w:rsid w:val="00053D9B"/>
    <w:rsid w:val="000545CF"/>
    <w:rsid w:val="00054DF2"/>
    <w:rsid w:val="00055203"/>
    <w:rsid w:val="000554F4"/>
    <w:rsid w:val="0005616E"/>
    <w:rsid w:val="000563B5"/>
    <w:rsid w:val="00056A7E"/>
    <w:rsid w:val="00056A9C"/>
    <w:rsid w:val="00056C72"/>
    <w:rsid w:val="00056C78"/>
    <w:rsid w:val="00056CD5"/>
    <w:rsid w:val="00057260"/>
    <w:rsid w:val="000572CA"/>
    <w:rsid w:val="00060C20"/>
    <w:rsid w:val="000613A4"/>
    <w:rsid w:val="000619AF"/>
    <w:rsid w:val="00061C7B"/>
    <w:rsid w:val="000627B5"/>
    <w:rsid w:val="00062975"/>
    <w:rsid w:val="00063793"/>
    <w:rsid w:val="00064976"/>
    <w:rsid w:val="00064DF0"/>
    <w:rsid w:val="00064E9F"/>
    <w:rsid w:val="000656E5"/>
    <w:rsid w:val="000658BD"/>
    <w:rsid w:val="00065A7C"/>
    <w:rsid w:val="00065B61"/>
    <w:rsid w:val="00065FD9"/>
    <w:rsid w:val="0006626C"/>
    <w:rsid w:val="000664EF"/>
    <w:rsid w:val="000668D6"/>
    <w:rsid w:val="000669E3"/>
    <w:rsid w:val="00066BC9"/>
    <w:rsid w:val="00066E72"/>
    <w:rsid w:val="000671F0"/>
    <w:rsid w:val="0006760E"/>
    <w:rsid w:val="00071A5F"/>
    <w:rsid w:val="00071A9A"/>
    <w:rsid w:val="00071BDE"/>
    <w:rsid w:val="000720D4"/>
    <w:rsid w:val="00072487"/>
    <w:rsid w:val="00072C08"/>
    <w:rsid w:val="00072D74"/>
    <w:rsid w:val="000733B5"/>
    <w:rsid w:val="00073DAE"/>
    <w:rsid w:val="00074331"/>
    <w:rsid w:val="00074C57"/>
    <w:rsid w:val="00074D48"/>
    <w:rsid w:val="00075917"/>
    <w:rsid w:val="00075BDB"/>
    <w:rsid w:val="00075D6E"/>
    <w:rsid w:val="000764BB"/>
    <w:rsid w:val="00076C21"/>
    <w:rsid w:val="00076FCF"/>
    <w:rsid w:val="00077B1E"/>
    <w:rsid w:val="00080015"/>
    <w:rsid w:val="00080048"/>
    <w:rsid w:val="00080087"/>
    <w:rsid w:val="000800F1"/>
    <w:rsid w:val="000811AD"/>
    <w:rsid w:val="00081CA4"/>
    <w:rsid w:val="00081F62"/>
    <w:rsid w:val="00082110"/>
    <w:rsid w:val="00082B65"/>
    <w:rsid w:val="00083007"/>
    <w:rsid w:val="000835B1"/>
    <w:rsid w:val="00083682"/>
    <w:rsid w:val="00083944"/>
    <w:rsid w:val="00084484"/>
    <w:rsid w:val="000849C6"/>
    <w:rsid w:val="00084F92"/>
    <w:rsid w:val="00085070"/>
    <w:rsid w:val="000853AE"/>
    <w:rsid w:val="000853B9"/>
    <w:rsid w:val="00085AB5"/>
    <w:rsid w:val="00085C08"/>
    <w:rsid w:val="000861CE"/>
    <w:rsid w:val="00086382"/>
    <w:rsid w:val="00087757"/>
    <w:rsid w:val="00087971"/>
    <w:rsid w:val="00087A44"/>
    <w:rsid w:val="00087A76"/>
    <w:rsid w:val="00087F23"/>
    <w:rsid w:val="00090168"/>
    <w:rsid w:val="000901F3"/>
    <w:rsid w:val="00090C60"/>
    <w:rsid w:val="00090D68"/>
    <w:rsid w:val="0009105C"/>
    <w:rsid w:val="00091251"/>
    <w:rsid w:val="00091253"/>
    <w:rsid w:val="00091288"/>
    <w:rsid w:val="000917FC"/>
    <w:rsid w:val="00091A86"/>
    <w:rsid w:val="000923D5"/>
    <w:rsid w:val="00092B7A"/>
    <w:rsid w:val="00092F4B"/>
    <w:rsid w:val="000937D3"/>
    <w:rsid w:val="00093AF2"/>
    <w:rsid w:val="00093C28"/>
    <w:rsid w:val="00093E11"/>
    <w:rsid w:val="000941AD"/>
    <w:rsid w:val="0009454C"/>
    <w:rsid w:val="00094BD5"/>
    <w:rsid w:val="00094D7D"/>
    <w:rsid w:val="00094EDD"/>
    <w:rsid w:val="00095084"/>
    <w:rsid w:val="000950C3"/>
    <w:rsid w:val="000956F4"/>
    <w:rsid w:val="000957EF"/>
    <w:rsid w:val="00095D0A"/>
    <w:rsid w:val="00095D85"/>
    <w:rsid w:val="0009631A"/>
    <w:rsid w:val="0009690F"/>
    <w:rsid w:val="00096A04"/>
    <w:rsid w:val="0009742C"/>
    <w:rsid w:val="00097660"/>
    <w:rsid w:val="000A0229"/>
    <w:rsid w:val="000A0857"/>
    <w:rsid w:val="000A0DD2"/>
    <w:rsid w:val="000A1444"/>
    <w:rsid w:val="000A1CBA"/>
    <w:rsid w:val="000A29DC"/>
    <w:rsid w:val="000A2B7E"/>
    <w:rsid w:val="000A3131"/>
    <w:rsid w:val="000A3495"/>
    <w:rsid w:val="000A3ADC"/>
    <w:rsid w:val="000A3C5F"/>
    <w:rsid w:val="000A3FF2"/>
    <w:rsid w:val="000A4882"/>
    <w:rsid w:val="000A4B4D"/>
    <w:rsid w:val="000A4F05"/>
    <w:rsid w:val="000A63C8"/>
    <w:rsid w:val="000A646D"/>
    <w:rsid w:val="000A6AED"/>
    <w:rsid w:val="000A7344"/>
    <w:rsid w:val="000B0B80"/>
    <w:rsid w:val="000B1E01"/>
    <w:rsid w:val="000B2B73"/>
    <w:rsid w:val="000B30C3"/>
    <w:rsid w:val="000B3A7E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1E9"/>
    <w:rsid w:val="000B65CF"/>
    <w:rsid w:val="000B6A8C"/>
    <w:rsid w:val="000B71D1"/>
    <w:rsid w:val="000B74EC"/>
    <w:rsid w:val="000B7F0B"/>
    <w:rsid w:val="000C0063"/>
    <w:rsid w:val="000C0118"/>
    <w:rsid w:val="000C0714"/>
    <w:rsid w:val="000C25BC"/>
    <w:rsid w:val="000C2818"/>
    <w:rsid w:val="000C28C7"/>
    <w:rsid w:val="000C34C1"/>
    <w:rsid w:val="000C3BB3"/>
    <w:rsid w:val="000C429F"/>
    <w:rsid w:val="000C44B9"/>
    <w:rsid w:val="000C4525"/>
    <w:rsid w:val="000C45A1"/>
    <w:rsid w:val="000C48E6"/>
    <w:rsid w:val="000C5F94"/>
    <w:rsid w:val="000C6280"/>
    <w:rsid w:val="000C648D"/>
    <w:rsid w:val="000C6963"/>
    <w:rsid w:val="000C6BE4"/>
    <w:rsid w:val="000C6E77"/>
    <w:rsid w:val="000C70BB"/>
    <w:rsid w:val="000C75CC"/>
    <w:rsid w:val="000D0113"/>
    <w:rsid w:val="000D02C7"/>
    <w:rsid w:val="000D0303"/>
    <w:rsid w:val="000D06FF"/>
    <w:rsid w:val="000D0735"/>
    <w:rsid w:val="000D085A"/>
    <w:rsid w:val="000D08D4"/>
    <w:rsid w:val="000D0E0F"/>
    <w:rsid w:val="000D129A"/>
    <w:rsid w:val="000D2E40"/>
    <w:rsid w:val="000D4D5E"/>
    <w:rsid w:val="000D4F1A"/>
    <w:rsid w:val="000D569D"/>
    <w:rsid w:val="000D6029"/>
    <w:rsid w:val="000D62BC"/>
    <w:rsid w:val="000D66A6"/>
    <w:rsid w:val="000D7529"/>
    <w:rsid w:val="000E0185"/>
    <w:rsid w:val="000E0A5E"/>
    <w:rsid w:val="000E0ABD"/>
    <w:rsid w:val="000E0FEA"/>
    <w:rsid w:val="000E116B"/>
    <w:rsid w:val="000E18F9"/>
    <w:rsid w:val="000E1DD4"/>
    <w:rsid w:val="000E22D2"/>
    <w:rsid w:val="000E2CC9"/>
    <w:rsid w:val="000E2DAA"/>
    <w:rsid w:val="000E4B90"/>
    <w:rsid w:val="000E5170"/>
    <w:rsid w:val="000E528D"/>
    <w:rsid w:val="000E5739"/>
    <w:rsid w:val="000E5896"/>
    <w:rsid w:val="000E5C2C"/>
    <w:rsid w:val="000E60D3"/>
    <w:rsid w:val="000E6C9D"/>
    <w:rsid w:val="000E6F10"/>
    <w:rsid w:val="000E7E7E"/>
    <w:rsid w:val="000F0A3D"/>
    <w:rsid w:val="000F0A5F"/>
    <w:rsid w:val="000F1BA0"/>
    <w:rsid w:val="000F1F6E"/>
    <w:rsid w:val="000F203B"/>
    <w:rsid w:val="000F2175"/>
    <w:rsid w:val="000F25F5"/>
    <w:rsid w:val="000F2CD4"/>
    <w:rsid w:val="000F3377"/>
    <w:rsid w:val="000F44D3"/>
    <w:rsid w:val="000F5480"/>
    <w:rsid w:val="000F59C1"/>
    <w:rsid w:val="000F5DEB"/>
    <w:rsid w:val="000F62A3"/>
    <w:rsid w:val="000F62C6"/>
    <w:rsid w:val="000F63EF"/>
    <w:rsid w:val="000F6408"/>
    <w:rsid w:val="000F6E2A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D40"/>
    <w:rsid w:val="00100F0C"/>
    <w:rsid w:val="0010106E"/>
    <w:rsid w:val="0010149E"/>
    <w:rsid w:val="001021E5"/>
    <w:rsid w:val="00102818"/>
    <w:rsid w:val="001028CC"/>
    <w:rsid w:val="00103AC8"/>
    <w:rsid w:val="00103DDB"/>
    <w:rsid w:val="001046C4"/>
    <w:rsid w:val="00104A3A"/>
    <w:rsid w:val="00104D92"/>
    <w:rsid w:val="00104EDD"/>
    <w:rsid w:val="0010525B"/>
    <w:rsid w:val="001052C3"/>
    <w:rsid w:val="0010553C"/>
    <w:rsid w:val="001056C5"/>
    <w:rsid w:val="001061E3"/>
    <w:rsid w:val="001068E7"/>
    <w:rsid w:val="00106AE4"/>
    <w:rsid w:val="00106F74"/>
    <w:rsid w:val="00106FCE"/>
    <w:rsid w:val="001072B7"/>
    <w:rsid w:val="00107A15"/>
    <w:rsid w:val="00107A4B"/>
    <w:rsid w:val="001102EC"/>
    <w:rsid w:val="001103F4"/>
    <w:rsid w:val="001106AF"/>
    <w:rsid w:val="0011082E"/>
    <w:rsid w:val="00110D2C"/>
    <w:rsid w:val="00110EAF"/>
    <w:rsid w:val="00111766"/>
    <w:rsid w:val="001118B1"/>
    <w:rsid w:val="00111A8C"/>
    <w:rsid w:val="00112592"/>
    <w:rsid w:val="0011270C"/>
    <w:rsid w:val="0011270D"/>
    <w:rsid w:val="0011274B"/>
    <w:rsid w:val="00112B45"/>
    <w:rsid w:val="00113125"/>
    <w:rsid w:val="00114554"/>
    <w:rsid w:val="0011500F"/>
    <w:rsid w:val="0011527E"/>
    <w:rsid w:val="001154AF"/>
    <w:rsid w:val="001155A5"/>
    <w:rsid w:val="00115A10"/>
    <w:rsid w:val="00115EEF"/>
    <w:rsid w:val="00116501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0ED1"/>
    <w:rsid w:val="00121003"/>
    <w:rsid w:val="00121446"/>
    <w:rsid w:val="001214E8"/>
    <w:rsid w:val="00121634"/>
    <w:rsid w:val="00121810"/>
    <w:rsid w:val="00121ED5"/>
    <w:rsid w:val="00122281"/>
    <w:rsid w:val="00122BE1"/>
    <w:rsid w:val="001235FC"/>
    <w:rsid w:val="001236E4"/>
    <w:rsid w:val="0012374E"/>
    <w:rsid w:val="00123A71"/>
    <w:rsid w:val="00123CCB"/>
    <w:rsid w:val="00123CDB"/>
    <w:rsid w:val="00124402"/>
    <w:rsid w:val="0012468A"/>
    <w:rsid w:val="00124D11"/>
    <w:rsid w:val="00124D88"/>
    <w:rsid w:val="001250AE"/>
    <w:rsid w:val="00125550"/>
    <w:rsid w:val="0012596C"/>
    <w:rsid w:val="00125BB6"/>
    <w:rsid w:val="00125E3D"/>
    <w:rsid w:val="00126875"/>
    <w:rsid w:val="00126A83"/>
    <w:rsid w:val="0012792B"/>
    <w:rsid w:val="00130328"/>
    <w:rsid w:val="00130363"/>
    <w:rsid w:val="00130563"/>
    <w:rsid w:val="00130E88"/>
    <w:rsid w:val="00131271"/>
    <w:rsid w:val="0013170C"/>
    <w:rsid w:val="00131A46"/>
    <w:rsid w:val="00131EAB"/>
    <w:rsid w:val="00131FBF"/>
    <w:rsid w:val="001324F0"/>
    <w:rsid w:val="0013272A"/>
    <w:rsid w:val="00132923"/>
    <w:rsid w:val="00132BAC"/>
    <w:rsid w:val="00133142"/>
    <w:rsid w:val="00133268"/>
    <w:rsid w:val="00133314"/>
    <w:rsid w:val="00133412"/>
    <w:rsid w:val="001340AF"/>
    <w:rsid w:val="0013443D"/>
    <w:rsid w:val="00134603"/>
    <w:rsid w:val="00134868"/>
    <w:rsid w:val="00134AF5"/>
    <w:rsid w:val="0013527B"/>
    <w:rsid w:val="001353BD"/>
    <w:rsid w:val="001353C1"/>
    <w:rsid w:val="00135997"/>
    <w:rsid w:val="00135B20"/>
    <w:rsid w:val="00135D33"/>
    <w:rsid w:val="00136219"/>
    <w:rsid w:val="001364FA"/>
    <w:rsid w:val="00136924"/>
    <w:rsid w:val="00137030"/>
    <w:rsid w:val="0013782E"/>
    <w:rsid w:val="00137857"/>
    <w:rsid w:val="0013789D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2F57"/>
    <w:rsid w:val="00144066"/>
    <w:rsid w:val="00144522"/>
    <w:rsid w:val="00144ADA"/>
    <w:rsid w:val="00144F99"/>
    <w:rsid w:val="001453DE"/>
    <w:rsid w:val="00145AF6"/>
    <w:rsid w:val="00146BE0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2671"/>
    <w:rsid w:val="00153102"/>
    <w:rsid w:val="00153345"/>
    <w:rsid w:val="0015368B"/>
    <w:rsid w:val="0015387C"/>
    <w:rsid w:val="00153A9B"/>
    <w:rsid w:val="00153F18"/>
    <w:rsid w:val="0015444F"/>
    <w:rsid w:val="001544DA"/>
    <w:rsid w:val="0015468B"/>
    <w:rsid w:val="001547E7"/>
    <w:rsid w:val="00154D41"/>
    <w:rsid w:val="00154FA9"/>
    <w:rsid w:val="0015608A"/>
    <w:rsid w:val="001563AA"/>
    <w:rsid w:val="00156A39"/>
    <w:rsid w:val="00156D86"/>
    <w:rsid w:val="00157A1C"/>
    <w:rsid w:val="00160A73"/>
    <w:rsid w:val="00160B9B"/>
    <w:rsid w:val="00160C70"/>
    <w:rsid w:val="00160D84"/>
    <w:rsid w:val="00160E6A"/>
    <w:rsid w:val="0016132B"/>
    <w:rsid w:val="001617D2"/>
    <w:rsid w:val="00161A1C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D2A"/>
    <w:rsid w:val="0016467C"/>
    <w:rsid w:val="0016471A"/>
    <w:rsid w:val="00164AC0"/>
    <w:rsid w:val="00165510"/>
    <w:rsid w:val="00165735"/>
    <w:rsid w:val="00166B23"/>
    <w:rsid w:val="0016709E"/>
    <w:rsid w:val="00167278"/>
    <w:rsid w:val="0016739A"/>
    <w:rsid w:val="00170103"/>
    <w:rsid w:val="00170FAF"/>
    <w:rsid w:val="00171120"/>
    <w:rsid w:val="0017226E"/>
    <w:rsid w:val="001722D9"/>
    <w:rsid w:val="001727B6"/>
    <w:rsid w:val="001729C8"/>
    <w:rsid w:val="001735EE"/>
    <w:rsid w:val="00174398"/>
    <w:rsid w:val="00174E06"/>
    <w:rsid w:val="00175352"/>
    <w:rsid w:val="0017574F"/>
    <w:rsid w:val="00175B79"/>
    <w:rsid w:val="0017682F"/>
    <w:rsid w:val="00176C2C"/>
    <w:rsid w:val="00176DBE"/>
    <w:rsid w:val="00177181"/>
    <w:rsid w:val="001773F3"/>
    <w:rsid w:val="00177474"/>
    <w:rsid w:val="00177AE5"/>
    <w:rsid w:val="00177CC3"/>
    <w:rsid w:val="00177DA3"/>
    <w:rsid w:val="00180428"/>
    <w:rsid w:val="001810BD"/>
    <w:rsid w:val="001813F3"/>
    <w:rsid w:val="001816A0"/>
    <w:rsid w:val="00181BDE"/>
    <w:rsid w:val="0018217B"/>
    <w:rsid w:val="00182AE6"/>
    <w:rsid w:val="00182AEF"/>
    <w:rsid w:val="00182B25"/>
    <w:rsid w:val="00183015"/>
    <w:rsid w:val="001832F4"/>
    <w:rsid w:val="001835D0"/>
    <w:rsid w:val="00183720"/>
    <w:rsid w:val="00183E37"/>
    <w:rsid w:val="00185807"/>
    <w:rsid w:val="00185F38"/>
    <w:rsid w:val="001862BA"/>
    <w:rsid w:val="001867E9"/>
    <w:rsid w:val="00186D5D"/>
    <w:rsid w:val="0018703E"/>
    <w:rsid w:val="00187614"/>
    <w:rsid w:val="00187995"/>
    <w:rsid w:val="001900CE"/>
    <w:rsid w:val="00190133"/>
    <w:rsid w:val="00190E8E"/>
    <w:rsid w:val="001914C6"/>
    <w:rsid w:val="001915B8"/>
    <w:rsid w:val="00191650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09C"/>
    <w:rsid w:val="00194570"/>
    <w:rsid w:val="001947ED"/>
    <w:rsid w:val="00194CC5"/>
    <w:rsid w:val="00194CCA"/>
    <w:rsid w:val="001958C1"/>
    <w:rsid w:val="00195C7F"/>
    <w:rsid w:val="00196B3E"/>
    <w:rsid w:val="0019702C"/>
    <w:rsid w:val="0019716F"/>
    <w:rsid w:val="00197C0F"/>
    <w:rsid w:val="00197F25"/>
    <w:rsid w:val="001A0325"/>
    <w:rsid w:val="001A05F7"/>
    <w:rsid w:val="001A20FE"/>
    <w:rsid w:val="001A2190"/>
    <w:rsid w:val="001A240D"/>
    <w:rsid w:val="001A2757"/>
    <w:rsid w:val="001A303C"/>
    <w:rsid w:val="001A3861"/>
    <w:rsid w:val="001A3D43"/>
    <w:rsid w:val="001A407F"/>
    <w:rsid w:val="001A4AE2"/>
    <w:rsid w:val="001A51C8"/>
    <w:rsid w:val="001A534C"/>
    <w:rsid w:val="001A54E1"/>
    <w:rsid w:val="001A5556"/>
    <w:rsid w:val="001A5716"/>
    <w:rsid w:val="001A60EB"/>
    <w:rsid w:val="001A62D0"/>
    <w:rsid w:val="001A6410"/>
    <w:rsid w:val="001A6445"/>
    <w:rsid w:val="001A6A5E"/>
    <w:rsid w:val="001A6B59"/>
    <w:rsid w:val="001A718C"/>
    <w:rsid w:val="001A77FC"/>
    <w:rsid w:val="001A7B96"/>
    <w:rsid w:val="001B1DC9"/>
    <w:rsid w:val="001B1FBC"/>
    <w:rsid w:val="001B2598"/>
    <w:rsid w:val="001B270F"/>
    <w:rsid w:val="001B2AC2"/>
    <w:rsid w:val="001B30D2"/>
    <w:rsid w:val="001B3406"/>
    <w:rsid w:val="001B3AEE"/>
    <w:rsid w:val="001B428D"/>
    <w:rsid w:val="001B43D2"/>
    <w:rsid w:val="001B4438"/>
    <w:rsid w:val="001B4469"/>
    <w:rsid w:val="001B48B5"/>
    <w:rsid w:val="001B4B66"/>
    <w:rsid w:val="001B4DA7"/>
    <w:rsid w:val="001B5383"/>
    <w:rsid w:val="001B53BC"/>
    <w:rsid w:val="001B5622"/>
    <w:rsid w:val="001B58C5"/>
    <w:rsid w:val="001B5B0E"/>
    <w:rsid w:val="001B5D0D"/>
    <w:rsid w:val="001B6343"/>
    <w:rsid w:val="001B67D1"/>
    <w:rsid w:val="001B6D01"/>
    <w:rsid w:val="001B6F0D"/>
    <w:rsid w:val="001B6F9F"/>
    <w:rsid w:val="001B7133"/>
    <w:rsid w:val="001B735B"/>
    <w:rsid w:val="001B79FB"/>
    <w:rsid w:val="001B7EA8"/>
    <w:rsid w:val="001C01A8"/>
    <w:rsid w:val="001C0706"/>
    <w:rsid w:val="001C0DD1"/>
    <w:rsid w:val="001C143B"/>
    <w:rsid w:val="001C16F4"/>
    <w:rsid w:val="001C1D28"/>
    <w:rsid w:val="001C2103"/>
    <w:rsid w:val="001C2121"/>
    <w:rsid w:val="001C28FA"/>
    <w:rsid w:val="001C3436"/>
    <w:rsid w:val="001C35B0"/>
    <w:rsid w:val="001C43D0"/>
    <w:rsid w:val="001C4830"/>
    <w:rsid w:val="001C495F"/>
    <w:rsid w:val="001C4A58"/>
    <w:rsid w:val="001C4C86"/>
    <w:rsid w:val="001C5155"/>
    <w:rsid w:val="001C5864"/>
    <w:rsid w:val="001C5C05"/>
    <w:rsid w:val="001C661E"/>
    <w:rsid w:val="001D00DA"/>
    <w:rsid w:val="001D04E9"/>
    <w:rsid w:val="001D054B"/>
    <w:rsid w:val="001D1303"/>
    <w:rsid w:val="001D163C"/>
    <w:rsid w:val="001D1CAC"/>
    <w:rsid w:val="001D1E32"/>
    <w:rsid w:val="001D1FA1"/>
    <w:rsid w:val="001D2394"/>
    <w:rsid w:val="001D258B"/>
    <w:rsid w:val="001D27D7"/>
    <w:rsid w:val="001D2C70"/>
    <w:rsid w:val="001D2CFF"/>
    <w:rsid w:val="001D2EEC"/>
    <w:rsid w:val="001D2FB5"/>
    <w:rsid w:val="001D3369"/>
    <w:rsid w:val="001D36E3"/>
    <w:rsid w:val="001D50A0"/>
    <w:rsid w:val="001D5942"/>
    <w:rsid w:val="001D682D"/>
    <w:rsid w:val="001D6CFE"/>
    <w:rsid w:val="001D7556"/>
    <w:rsid w:val="001E05B1"/>
    <w:rsid w:val="001E17DE"/>
    <w:rsid w:val="001E2AB6"/>
    <w:rsid w:val="001E2DD0"/>
    <w:rsid w:val="001E3453"/>
    <w:rsid w:val="001E35F2"/>
    <w:rsid w:val="001E3B91"/>
    <w:rsid w:val="001E443C"/>
    <w:rsid w:val="001E4469"/>
    <w:rsid w:val="001E4752"/>
    <w:rsid w:val="001E5A3A"/>
    <w:rsid w:val="001E74E8"/>
    <w:rsid w:val="001E770E"/>
    <w:rsid w:val="001E791B"/>
    <w:rsid w:val="001E7930"/>
    <w:rsid w:val="001E7F35"/>
    <w:rsid w:val="001F0971"/>
    <w:rsid w:val="001F0ACB"/>
    <w:rsid w:val="001F1345"/>
    <w:rsid w:val="001F2086"/>
    <w:rsid w:val="001F2640"/>
    <w:rsid w:val="001F2818"/>
    <w:rsid w:val="001F29D3"/>
    <w:rsid w:val="001F46A0"/>
    <w:rsid w:val="001F4929"/>
    <w:rsid w:val="001F51C1"/>
    <w:rsid w:val="001F607E"/>
    <w:rsid w:val="001F65D6"/>
    <w:rsid w:val="001F738A"/>
    <w:rsid w:val="001F7800"/>
    <w:rsid w:val="001F7DF4"/>
    <w:rsid w:val="0020004D"/>
    <w:rsid w:val="00200736"/>
    <w:rsid w:val="00201233"/>
    <w:rsid w:val="0020126F"/>
    <w:rsid w:val="00201F30"/>
    <w:rsid w:val="0020243C"/>
    <w:rsid w:val="002033C5"/>
    <w:rsid w:val="002036B0"/>
    <w:rsid w:val="0020381E"/>
    <w:rsid w:val="00204129"/>
    <w:rsid w:val="0020437E"/>
    <w:rsid w:val="002046E1"/>
    <w:rsid w:val="00204759"/>
    <w:rsid w:val="00204FDD"/>
    <w:rsid w:val="00206CAD"/>
    <w:rsid w:val="00206FC7"/>
    <w:rsid w:val="00207000"/>
    <w:rsid w:val="0020702B"/>
    <w:rsid w:val="00207514"/>
    <w:rsid w:val="00207844"/>
    <w:rsid w:val="0020798C"/>
    <w:rsid w:val="00210077"/>
    <w:rsid w:val="002106B4"/>
    <w:rsid w:val="002108AE"/>
    <w:rsid w:val="00210F17"/>
    <w:rsid w:val="002111C9"/>
    <w:rsid w:val="00211DA5"/>
    <w:rsid w:val="0021203B"/>
    <w:rsid w:val="00212BC0"/>
    <w:rsid w:val="00212E65"/>
    <w:rsid w:val="002133B2"/>
    <w:rsid w:val="0021348F"/>
    <w:rsid w:val="002139E0"/>
    <w:rsid w:val="00214B0A"/>
    <w:rsid w:val="00215E74"/>
    <w:rsid w:val="00215F0D"/>
    <w:rsid w:val="002160E3"/>
    <w:rsid w:val="002162F4"/>
    <w:rsid w:val="0021655B"/>
    <w:rsid w:val="00216623"/>
    <w:rsid w:val="00216CB4"/>
    <w:rsid w:val="00216D44"/>
    <w:rsid w:val="00217559"/>
    <w:rsid w:val="002176B2"/>
    <w:rsid w:val="00217B89"/>
    <w:rsid w:val="0022017C"/>
    <w:rsid w:val="00220472"/>
    <w:rsid w:val="002206B2"/>
    <w:rsid w:val="00220F21"/>
    <w:rsid w:val="0022121C"/>
    <w:rsid w:val="002215BA"/>
    <w:rsid w:val="00221BCA"/>
    <w:rsid w:val="00222794"/>
    <w:rsid w:val="0022285F"/>
    <w:rsid w:val="00222B64"/>
    <w:rsid w:val="00222DF1"/>
    <w:rsid w:val="002246BC"/>
    <w:rsid w:val="002250F4"/>
    <w:rsid w:val="002251C0"/>
    <w:rsid w:val="00225AF2"/>
    <w:rsid w:val="002265BD"/>
    <w:rsid w:val="00227822"/>
    <w:rsid w:val="00227BAF"/>
    <w:rsid w:val="00227D5E"/>
    <w:rsid w:val="00227DB9"/>
    <w:rsid w:val="00227F55"/>
    <w:rsid w:val="002301D9"/>
    <w:rsid w:val="0023040F"/>
    <w:rsid w:val="0023085A"/>
    <w:rsid w:val="00230B93"/>
    <w:rsid w:val="00231426"/>
    <w:rsid w:val="002315EA"/>
    <w:rsid w:val="00231673"/>
    <w:rsid w:val="002317D8"/>
    <w:rsid w:val="00231A09"/>
    <w:rsid w:val="00231C14"/>
    <w:rsid w:val="002321C4"/>
    <w:rsid w:val="0023234D"/>
    <w:rsid w:val="00232EB2"/>
    <w:rsid w:val="00232F14"/>
    <w:rsid w:val="00233170"/>
    <w:rsid w:val="00233365"/>
    <w:rsid w:val="00233C62"/>
    <w:rsid w:val="002344DE"/>
    <w:rsid w:val="0023452F"/>
    <w:rsid w:val="00234B81"/>
    <w:rsid w:val="00234E0B"/>
    <w:rsid w:val="00234F89"/>
    <w:rsid w:val="002355B8"/>
    <w:rsid w:val="002356A3"/>
    <w:rsid w:val="00235709"/>
    <w:rsid w:val="0023605E"/>
    <w:rsid w:val="00236461"/>
    <w:rsid w:val="0023672E"/>
    <w:rsid w:val="00236CFB"/>
    <w:rsid w:val="0023748F"/>
    <w:rsid w:val="002375D0"/>
    <w:rsid w:val="002376D1"/>
    <w:rsid w:val="00237B6A"/>
    <w:rsid w:val="00240094"/>
    <w:rsid w:val="00240129"/>
    <w:rsid w:val="00240498"/>
    <w:rsid w:val="00240528"/>
    <w:rsid w:val="0024079C"/>
    <w:rsid w:val="0024083C"/>
    <w:rsid w:val="00240B4E"/>
    <w:rsid w:val="00240DC4"/>
    <w:rsid w:val="00241DC2"/>
    <w:rsid w:val="00241E87"/>
    <w:rsid w:val="00242153"/>
    <w:rsid w:val="00242187"/>
    <w:rsid w:val="002426BE"/>
    <w:rsid w:val="002429BE"/>
    <w:rsid w:val="00242E35"/>
    <w:rsid w:val="00242ED4"/>
    <w:rsid w:val="00243DE2"/>
    <w:rsid w:val="00244084"/>
    <w:rsid w:val="0024416D"/>
    <w:rsid w:val="00244306"/>
    <w:rsid w:val="00244F0E"/>
    <w:rsid w:val="0024509C"/>
    <w:rsid w:val="00245175"/>
    <w:rsid w:val="00245281"/>
    <w:rsid w:val="00246642"/>
    <w:rsid w:val="0024697F"/>
    <w:rsid w:val="00246A59"/>
    <w:rsid w:val="00246BCE"/>
    <w:rsid w:val="00246DD2"/>
    <w:rsid w:val="00246E59"/>
    <w:rsid w:val="00246F78"/>
    <w:rsid w:val="00247056"/>
    <w:rsid w:val="00247086"/>
    <w:rsid w:val="0024760B"/>
    <w:rsid w:val="00247A23"/>
    <w:rsid w:val="00247F1F"/>
    <w:rsid w:val="00250E1A"/>
    <w:rsid w:val="00251563"/>
    <w:rsid w:val="002515A2"/>
    <w:rsid w:val="00251660"/>
    <w:rsid w:val="00251905"/>
    <w:rsid w:val="00251CC1"/>
    <w:rsid w:val="00252231"/>
    <w:rsid w:val="002522CB"/>
    <w:rsid w:val="002523BD"/>
    <w:rsid w:val="00252AC3"/>
    <w:rsid w:val="00252FA4"/>
    <w:rsid w:val="002531E8"/>
    <w:rsid w:val="002535D5"/>
    <w:rsid w:val="0025375C"/>
    <w:rsid w:val="0025383C"/>
    <w:rsid w:val="00253B29"/>
    <w:rsid w:val="0025404E"/>
    <w:rsid w:val="0025420A"/>
    <w:rsid w:val="00254225"/>
    <w:rsid w:val="00254326"/>
    <w:rsid w:val="002546EC"/>
    <w:rsid w:val="00254E57"/>
    <w:rsid w:val="00255149"/>
    <w:rsid w:val="00256883"/>
    <w:rsid w:val="00256A66"/>
    <w:rsid w:val="002573E2"/>
    <w:rsid w:val="00257B7B"/>
    <w:rsid w:val="00257E7E"/>
    <w:rsid w:val="0026075B"/>
    <w:rsid w:val="002609EB"/>
    <w:rsid w:val="00260C2D"/>
    <w:rsid w:val="00260D4F"/>
    <w:rsid w:val="00261082"/>
    <w:rsid w:val="0026253D"/>
    <w:rsid w:val="002625ED"/>
    <w:rsid w:val="002626A2"/>
    <w:rsid w:val="00262CEF"/>
    <w:rsid w:val="00262F6D"/>
    <w:rsid w:val="002630F7"/>
    <w:rsid w:val="00263337"/>
    <w:rsid w:val="0026350D"/>
    <w:rsid w:val="0026421B"/>
    <w:rsid w:val="00264268"/>
    <w:rsid w:val="002642E2"/>
    <w:rsid w:val="00264B28"/>
    <w:rsid w:val="0026580B"/>
    <w:rsid w:val="002662CD"/>
    <w:rsid w:val="002663F2"/>
    <w:rsid w:val="00266B0C"/>
    <w:rsid w:val="00267021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3DA0"/>
    <w:rsid w:val="00274032"/>
    <w:rsid w:val="0027473F"/>
    <w:rsid w:val="00274D6E"/>
    <w:rsid w:val="002752B9"/>
    <w:rsid w:val="002753E4"/>
    <w:rsid w:val="002755BC"/>
    <w:rsid w:val="0027597D"/>
    <w:rsid w:val="0027643F"/>
    <w:rsid w:val="00276594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179"/>
    <w:rsid w:val="002819BC"/>
    <w:rsid w:val="00282AE9"/>
    <w:rsid w:val="00283190"/>
    <w:rsid w:val="0028381F"/>
    <w:rsid w:val="002838C3"/>
    <w:rsid w:val="00283C97"/>
    <w:rsid w:val="00283FAD"/>
    <w:rsid w:val="00284434"/>
    <w:rsid w:val="00284499"/>
    <w:rsid w:val="002845A6"/>
    <w:rsid w:val="00284950"/>
    <w:rsid w:val="002853AE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25F6"/>
    <w:rsid w:val="0029290B"/>
    <w:rsid w:val="00292E5D"/>
    <w:rsid w:val="00292F9B"/>
    <w:rsid w:val="00293191"/>
    <w:rsid w:val="00293431"/>
    <w:rsid w:val="002939BA"/>
    <w:rsid w:val="00293D44"/>
    <w:rsid w:val="00294213"/>
    <w:rsid w:val="0029472C"/>
    <w:rsid w:val="0029473B"/>
    <w:rsid w:val="00294790"/>
    <w:rsid w:val="00294AF4"/>
    <w:rsid w:val="00294F9F"/>
    <w:rsid w:val="0029515E"/>
    <w:rsid w:val="00295303"/>
    <w:rsid w:val="00295C4B"/>
    <w:rsid w:val="002968F2"/>
    <w:rsid w:val="00296A29"/>
    <w:rsid w:val="00296E1B"/>
    <w:rsid w:val="0029719B"/>
    <w:rsid w:val="00297F51"/>
    <w:rsid w:val="002A1629"/>
    <w:rsid w:val="002A1703"/>
    <w:rsid w:val="002A279C"/>
    <w:rsid w:val="002A287B"/>
    <w:rsid w:val="002A2887"/>
    <w:rsid w:val="002A2B3E"/>
    <w:rsid w:val="002A2BC8"/>
    <w:rsid w:val="002A2D06"/>
    <w:rsid w:val="002A2F34"/>
    <w:rsid w:val="002A3F2B"/>
    <w:rsid w:val="002A401E"/>
    <w:rsid w:val="002A590B"/>
    <w:rsid w:val="002A5B49"/>
    <w:rsid w:val="002A6D92"/>
    <w:rsid w:val="002A6D98"/>
    <w:rsid w:val="002A6FA3"/>
    <w:rsid w:val="002A779A"/>
    <w:rsid w:val="002A7B7F"/>
    <w:rsid w:val="002A7D02"/>
    <w:rsid w:val="002B0166"/>
    <w:rsid w:val="002B0694"/>
    <w:rsid w:val="002B084E"/>
    <w:rsid w:val="002B09C5"/>
    <w:rsid w:val="002B1148"/>
    <w:rsid w:val="002B1641"/>
    <w:rsid w:val="002B1D6A"/>
    <w:rsid w:val="002B1D72"/>
    <w:rsid w:val="002B225F"/>
    <w:rsid w:val="002B2666"/>
    <w:rsid w:val="002B26A8"/>
    <w:rsid w:val="002B32AF"/>
    <w:rsid w:val="002B3B22"/>
    <w:rsid w:val="002B46FC"/>
    <w:rsid w:val="002B4777"/>
    <w:rsid w:val="002B4FF8"/>
    <w:rsid w:val="002B536B"/>
    <w:rsid w:val="002B568C"/>
    <w:rsid w:val="002B570A"/>
    <w:rsid w:val="002B577F"/>
    <w:rsid w:val="002B57B6"/>
    <w:rsid w:val="002B5C24"/>
    <w:rsid w:val="002B5EAE"/>
    <w:rsid w:val="002B5EB9"/>
    <w:rsid w:val="002B630C"/>
    <w:rsid w:val="002B64D2"/>
    <w:rsid w:val="002B656B"/>
    <w:rsid w:val="002B6732"/>
    <w:rsid w:val="002B69EF"/>
    <w:rsid w:val="002B71D3"/>
    <w:rsid w:val="002B740E"/>
    <w:rsid w:val="002B761E"/>
    <w:rsid w:val="002B7BD2"/>
    <w:rsid w:val="002B7E09"/>
    <w:rsid w:val="002B7F41"/>
    <w:rsid w:val="002C0409"/>
    <w:rsid w:val="002C0711"/>
    <w:rsid w:val="002C08AB"/>
    <w:rsid w:val="002C0D91"/>
    <w:rsid w:val="002C0E3A"/>
    <w:rsid w:val="002C0F97"/>
    <w:rsid w:val="002C185F"/>
    <w:rsid w:val="002C1B85"/>
    <w:rsid w:val="002C2628"/>
    <w:rsid w:val="002C294C"/>
    <w:rsid w:val="002C2DEF"/>
    <w:rsid w:val="002C33C7"/>
    <w:rsid w:val="002C41B7"/>
    <w:rsid w:val="002C4EC2"/>
    <w:rsid w:val="002C4F45"/>
    <w:rsid w:val="002C5036"/>
    <w:rsid w:val="002C5BD4"/>
    <w:rsid w:val="002C6327"/>
    <w:rsid w:val="002C64F9"/>
    <w:rsid w:val="002C6845"/>
    <w:rsid w:val="002C6FE2"/>
    <w:rsid w:val="002C75A2"/>
    <w:rsid w:val="002C764A"/>
    <w:rsid w:val="002C7658"/>
    <w:rsid w:val="002C7B51"/>
    <w:rsid w:val="002D01D0"/>
    <w:rsid w:val="002D057C"/>
    <w:rsid w:val="002D0CC2"/>
    <w:rsid w:val="002D10DB"/>
    <w:rsid w:val="002D17C3"/>
    <w:rsid w:val="002D1C0A"/>
    <w:rsid w:val="002D245B"/>
    <w:rsid w:val="002D2878"/>
    <w:rsid w:val="002D2DDD"/>
    <w:rsid w:val="002D32A4"/>
    <w:rsid w:val="002D3531"/>
    <w:rsid w:val="002D35CC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D7BCD"/>
    <w:rsid w:val="002E03EE"/>
    <w:rsid w:val="002E0CBA"/>
    <w:rsid w:val="002E2742"/>
    <w:rsid w:val="002E27EC"/>
    <w:rsid w:val="002E32FA"/>
    <w:rsid w:val="002E332C"/>
    <w:rsid w:val="002E350D"/>
    <w:rsid w:val="002E3B43"/>
    <w:rsid w:val="002E3BB0"/>
    <w:rsid w:val="002E3EBC"/>
    <w:rsid w:val="002E3F9C"/>
    <w:rsid w:val="002E416C"/>
    <w:rsid w:val="002E4449"/>
    <w:rsid w:val="002E457B"/>
    <w:rsid w:val="002E48A4"/>
    <w:rsid w:val="002E4CF5"/>
    <w:rsid w:val="002E5160"/>
    <w:rsid w:val="002E5E4D"/>
    <w:rsid w:val="002E6AED"/>
    <w:rsid w:val="002E7067"/>
    <w:rsid w:val="002E7DE6"/>
    <w:rsid w:val="002E7E7F"/>
    <w:rsid w:val="002F02C5"/>
    <w:rsid w:val="002F080D"/>
    <w:rsid w:val="002F084A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BE6"/>
    <w:rsid w:val="002F2E01"/>
    <w:rsid w:val="002F2E25"/>
    <w:rsid w:val="002F2F5C"/>
    <w:rsid w:val="002F312D"/>
    <w:rsid w:val="002F3E0A"/>
    <w:rsid w:val="002F3ED2"/>
    <w:rsid w:val="002F40DB"/>
    <w:rsid w:val="002F41C1"/>
    <w:rsid w:val="002F466D"/>
    <w:rsid w:val="002F4899"/>
    <w:rsid w:val="002F4A12"/>
    <w:rsid w:val="002F4D7B"/>
    <w:rsid w:val="002F549D"/>
    <w:rsid w:val="002F55E8"/>
    <w:rsid w:val="002F5622"/>
    <w:rsid w:val="002F60AD"/>
    <w:rsid w:val="002F62FA"/>
    <w:rsid w:val="002F689B"/>
    <w:rsid w:val="002F7691"/>
    <w:rsid w:val="002F791F"/>
    <w:rsid w:val="002F7A23"/>
    <w:rsid w:val="002F7A29"/>
    <w:rsid w:val="002F7D20"/>
    <w:rsid w:val="002F7DE3"/>
    <w:rsid w:val="0030000D"/>
    <w:rsid w:val="0030003A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29D5"/>
    <w:rsid w:val="003037E8"/>
    <w:rsid w:val="00304A7D"/>
    <w:rsid w:val="00305B94"/>
    <w:rsid w:val="00306454"/>
    <w:rsid w:val="00306A61"/>
    <w:rsid w:val="00306EC3"/>
    <w:rsid w:val="003079F5"/>
    <w:rsid w:val="00310A78"/>
    <w:rsid w:val="0031128C"/>
    <w:rsid w:val="003113ED"/>
    <w:rsid w:val="00312926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988"/>
    <w:rsid w:val="00316A8A"/>
    <w:rsid w:val="00316DB8"/>
    <w:rsid w:val="00317B2D"/>
    <w:rsid w:val="00317B46"/>
    <w:rsid w:val="00317CE8"/>
    <w:rsid w:val="003202DE"/>
    <w:rsid w:val="003213EE"/>
    <w:rsid w:val="0032155F"/>
    <w:rsid w:val="00321933"/>
    <w:rsid w:val="00322558"/>
    <w:rsid w:val="00322913"/>
    <w:rsid w:val="00323769"/>
    <w:rsid w:val="003239FC"/>
    <w:rsid w:val="0032508E"/>
    <w:rsid w:val="003256E8"/>
    <w:rsid w:val="003257EE"/>
    <w:rsid w:val="00325919"/>
    <w:rsid w:val="00325A35"/>
    <w:rsid w:val="00325A5B"/>
    <w:rsid w:val="00326740"/>
    <w:rsid w:val="00326A20"/>
    <w:rsid w:val="003271AE"/>
    <w:rsid w:val="00327465"/>
    <w:rsid w:val="00327540"/>
    <w:rsid w:val="003277D4"/>
    <w:rsid w:val="00327BEB"/>
    <w:rsid w:val="00330169"/>
    <w:rsid w:val="00330618"/>
    <w:rsid w:val="003307D9"/>
    <w:rsid w:val="003312B6"/>
    <w:rsid w:val="0033137E"/>
    <w:rsid w:val="00331446"/>
    <w:rsid w:val="003318A0"/>
    <w:rsid w:val="00331929"/>
    <w:rsid w:val="00331C50"/>
    <w:rsid w:val="00331E46"/>
    <w:rsid w:val="00331F87"/>
    <w:rsid w:val="003329F7"/>
    <w:rsid w:val="00332F4E"/>
    <w:rsid w:val="003332DB"/>
    <w:rsid w:val="00333418"/>
    <w:rsid w:val="0033348D"/>
    <w:rsid w:val="00333973"/>
    <w:rsid w:val="003341F0"/>
    <w:rsid w:val="00334228"/>
    <w:rsid w:val="003346E0"/>
    <w:rsid w:val="00334A17"/>
    <w:rsid w:val="00334AC7"/>
    <w:rsid w:val="00334C5F"/>
    <w:rsid w:val="003356A3"/>
    <w:rsid w:val="0033580B"/>
    <w:rsid w:val="003359C4"/>
    <w:rsid w:val="00336B66"/>
    <w:rsid w:val="00336F62"/>
    <w:rsid w:val="003370B0"/>
    <w:rsid w:val="003370EB"/>
    <w:rsid w:val="0033753F"/>
    <w:rsid w:val="00337602"/>
    <w:rsid w:val="003378CF"/>
    <w:rsid w:val="00340016"/>
    <w:rsid w:val="00340222"/>
    <w:rsid w:val="00340873"/>
    <w:rsid w:val="00340897"/>
    <w:rsid w:val="00340FC3"/>
    <w:rsid w:val="00341160"/>
    <w:rsid w:val="00341195"/>
    <w:rsid w:val="00341BE5"/>
    <w:rsid w:val="00341D4C"/>
    <w:rsid w:val="00342241"/>
    <w:rsid w:val="003424A7"/>
    <w:rsid w:val="0034256A"/>
    <w:rsid w:val="00342F9C"/>
    <w:rsid w:val="003442D4"/>
    <w:rsid w:val="003442EB"/>
    <w:rsid w:val="003448FF"/>
    <w:rsid w:val="00344985"/>
    <w:rsid w:val="00344EF3"/>
    <w:rsid w:val="003456A8"/>
    <w:rsid w:val="00345743"/>
    <w:rsid w:val="00345DC5"/>
    <w:rsid w:val="00345E07"/>
    <w:rsid w:val="003467FB"/>
    <w:rsid w:val="0034699D"/>
    <w:rsid w:val="00346B22"/>
    <w:rsid w:val="00347727"/>
    <w:rsid w:val="00347A2F"/>
    <w:rsid w:val="00347A80"/>
    <w:rsid w:val="0035068C"/>
    <w:rsid w:val="003508CD"/>
    <w:rsid w:val="00350CED"/>
    <w:rsid w:val="00350E02"/>
    <w:rsid w:val="003510D7"/>
    <w:rsid w:val="00352075"/>
    <w:rsid w:val="00353040"/>
    <w:rsid w:val="00353109"/>
    <w:rsid w:val="00353716"/>
    <w:rsid w:val="00353999"/>
    <w:rsid w:val="00353DD8"/>
    <w:rsid w:val="003540C7"/>
    <w:rsid w:val="00354872"/>
    <w:rsid w:val="00355E47"/>
    <w:rsid w:val="00356110"/>
    <w:rsid w:val="00356F5B"/>
    <w:rsid w:val="00357025"/>
    <w:rsid w:val="003571B0"/>
    <w:rsid w:val="003571CC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273"/>
    <w:rsid w:val="00362753"/>
    <w:rsid w:val="00362BE7"/>
    <w:rsid w:val="00362D38"/>
    <w:rsid w:val="00362FF2"/>
    <w:rsid w:val="003632B2"/>
    <w:rsid w:val="00363575"/>
    <w:rsid w:val="00363736"/>
    <w:rsid w:val="00363861"/>
    <w:rsid w:val="00363955"/>
    <w:rsid w:val="0036429F"/>
    <w:rsid w:val="003656C0"/>
    <w:rsid w:val="00365803"/>
    <w:rsid w:val="0036610E"/>
    <w:rsid w:val="00366676"/>
    <w:rsid w:val="003666AF"/>
    <w:rsid w:val="00366A89"/>
    <w:rsid w:val="00366E0A"/>
    <w:rsid w:val="00367CB7"/>
    <w:rsid w:val="00367F58"/>
    <w:rsid w:val="003702E8"/>
    <w:rsid w:val="003709C3"/>
    <w:rsid w:val="00370CB6"/>
    <w:rsid w:val="0037136C"/>
    <w:rsid w:val="00371964"/>
    <w:rsid w:val="00371D68"/>
    <w:rsid w:val="003724EA"/>
    <w:rsid w:val="00372852"/>
    <w:rsid w:val="00372B09"/>
    <w:rsid w:val="0037316F"/>
    <w:rsid w:val="003733CB"/>
    <w:rsid w:val="003738D9"/>
    <w:rsid w:val="003739A9"/>
    <w:rsid w:val="003741F6"/>
    <w:rsid w:val="003749FC"/>
    <w:rsid w:val="00374E7C"/>
    <w:rsid w:val="0037514B"/>
    <w:rsid w:val="00375496"/>
    <w:rsid w:val="003756E7"/>
    <w:rsid w:val="00375962"/>
    <w:rsid w:val="00375BB3"/>
    <w:rsid w:val="00376254"/>
    <w:rsid w:val="003764F1"/>
    <w:rsid w:val="0037698D"/>
    <w:rsid w:val="00376AB2"/>
    <w:rsid w:val="0037710D"/>
    <w:rsid w:val="0037758D"/>
    <w:rsid w:val="00377DCF"/>
    <w:rsid w:val="00380920"/>
    <w:rsid w:val="003811EF"/>
    <w:rsid w:val="003814AF"/>
    <w:rsid w:val="00382035"/>
    <w:rsid w:val="0038251B"/>
    <w:rsid w:val="003826B5"/>
    <w:rsid w:val="003827AE"/>
    <w:rsid w:val="00382CD7"/>
    <w:rsid w:val="00383D53"/>
    <w:rsid w:val="0038481E"/>
    <w:rsid w:val="003849F3"/>
    <w:rsid w:val="00384BB9"/>
    <w:rsid w:val="0038545A"/>
    <w:rsid w:val="00385554"/>
    <w:rsid w:val="0038594C"/>
    <w:rsid w:val="003859A4"/>
    <w:rsid w:val="00385B5B"/>
    <w:rsid w:val="00385C1E"/>
    <w:rsid w:val="00385F97"/>
    <w:rsid w:val="00386083"/>
    <w:rsid w:val="00386492"/>
    <w:rsid w:val="00386999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209C"/>
    <w:rsid w:val="00392132"/>
    <w:rsid w:val="00392325"/>
    <w:rsid w:val="003923AF"/>
    <w:rsid w:val="00392A4C"/>
    <w:rsid w:val="00392C3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46F6"/>
    <w:rsid w:val="003948CA"/>
    <w:rsid w:val="00394F9B"/>
    <w:rsid w:val="003958C7"/>
    <w:rsid w:val="00395B83"/>
    <w:rsid w:val="00396AD2"/>
    <w:rsid w:val="00396FBA"/>
    <w:rsid w:val="00397433"/>
    <w:rsid w:val="0039751D"/>
    <w:rsid w:val="00397A53"/>
    <w:rsid w:val="00397B5E"/>
    <w:rsid w:val="00397CAA"/>
    <w:rsid w:val="003A0393"/>
    <w:rsid w:val="003A0516"/>
    <w:rsid w:val="003A061D"/>
    <w:rsid w:val="003A07D2"/>
    <w:rsid w:val="003A0969"/>
    <w:rsid w:val="003A1ABF"/>
    <w:rsid w:val="003A1B27"/>
    <w:rsid w:val="003A1B92"/>
    <w:rsid w:val="003A20CB"/>
    <w:rsid w:val="003A21BC"/>
    <w:rsid w:val="003A24CA"/>
    <w:rsid w:val="003A29DE"/>
    <w:rsid w:val="003A2A52"/>
    <w:rsid w:val="003A2BDF"/>
    <w:rsid w:val="003A3B9A"/>
    <w:rsid w:val="003A479E"/>
    <w:rsid w:val="003A4BA3"/>
    <w:rsid w:val="003A4C2A"/>
    <w:rsid w:val="003A59A7"/>
    <w:rsid w:val="003A5A52"/>
    <w:rsid w:val="003A6710"/>
    <w:rsid w:val="003A68D0"/>
    <w:rsid w:val="003A6EB1"/>
    <w:rsid w:val="003A761D"/>
    <w:rsid w:val="003B019D"/>
    <w:rsid w:val="003B0837"/>
    <w:rsid w:val="003B0CA3"/>
    <w:rsid w:val="003B1484"/>
    <w:rsid w:val="003B16D0"/>
    <w:rsid w:val="003B1B43"/>
    <w:rsid w:val="003B20EE"/>
    <w:rsid w:val="003B2463"/>
    <w:rsid w:val="003B2F37"/>
    <w:rsid w:val="003B310F"/>
    <w:rsid w:val="003B3E0C"/>
    <w:rsid w:val="003B4674"/>
    <w:rsid w:val="003B493C"/>
    <w:rsid w:val="003B4CFE"/>
    <w:rsid w:val="003B5285"/>
    <w:rsid w:val="003B5867"/>
    <w:rsid w:val="003B5B35"/>
    <w:rsid w:val="003B6A79"/>
    <w:rsid w:val="003B6ACE"/>
    <w:rsid w:val="003B6CC5"/>
    <w:rsid w:val="003B7EE9"/>
    <w:rsid w:val="003C0527"/>
    <w:rsid w:val="003C0E73"/>
    <w:rsid w:val="003C307B"/>
    <w:rsid w:val="003C30FE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0C4"/>
    <w:rsid w:val="003C60D0"/>
    <w:rsid w:val="003C6210"/>
    <w:rsid w:val="003C6280"/>
    <w:rsid w:val="003C641D"/>
    <w:rsid w:val="003C68E4"/>
    <w:rsid w:val="003C6E0A"/>
    <w:rsid w:val="003D02FA"/>
    <w:rsid w:val="003D0426"/>
    <w:rsid w:val="003D04D0"/>
    <w:rsid w:val="003D0741"/>
    <w:rsid w:val="003D0A3B"/>
    <w:rsid w:val="003D1BA3"/>
    <w:rsid w:val="003D227D"/>
    <w:rsid w:val="003D22AA"/>
    <w:rsid w:val="003D25A4"/>
    <w:rsid w:val="003D270F"/>
    <w:rsid w:val="003D27E0"/>
    <w:rsid w:val="003D3F6C"/>
    <w:rsid w:val="003D45DE"/>
    <w:rsid w:val="003D524D"/>
    <w:rsid w:val="003D60F8"/>
    <w:rsid w:val="003D6150"/>
    <w:rsid w:val="003D684E"/>
    <w:rsid w:val="003D6B78"/>
    <w:rsid w:val="003D6BC2"/>
    <w:rsid w:val="003D704F"/>
    <w:rsid w:val="003E0803"/>
    <w:rsid w:val="003E0833"/>
    <w:rsid w:val="003E0F02"/>
    <w:rsid w:val="003E1089"/>
    <w:rsid w:val="003E1B44"/>
    <w:rsid w:val="003E1BB2"/>
    <w:rsid w:val="003E2568"/>
    <w:rsid w:val="003E2651"/>
    <w:rsid w:val="003E2948"/>
    <w:rsid w:val="003E2C4C"/>
    <w:rsid w:val="003E37CA"/>
    <w:rsid w:val="003E3BCC"/>
    <w:rsid w:val="003E3D4B"/>
    <w:rsid w:val="003E4126"/>
    <w:rsid w:val="003E41E4"/>
    <w:rsid w:val="003E430A"/>
    <w:rsid w:val="003E4712"/>
    <w:rsid w:val="003E4893"/>
    <w:rsid w:val="003E49DC"/>
    <w:rsid w:val="003E521E"/>
    <w:rsid w:val="003E5317"/>
    <w:rsid w:val="003E54D7"/>
    <w:rsid w:val="003E64B9"/>
    <w:rsid w:val="003E6792"/>
    <w:rsid w:val="003E67A3"/>
    <w:rsid w:val="003E6A2C"/>
    <w:rsid w:val="003E79E4"/>
    <w:rsid w:val="003E7A15"/>
    <w:rsid w:val="003E7DFA"/>
    <w:rsid w:val="003E7E4F"/>
    <w:rsid w:val="003F00C2"/>
    <w:rsid w:val="003F060A"/>
    <w:rsid w:val="003F0D82"/>
    <w:rsid w:val="003F160C"/>
    <w:rsid w:val="003F1927"/>
    <w:rsid w:val="003F1CE3"/>
    <w:rsid w:val="003F240C"/>
    <w:rsid w:val="003F250F"/>
    <w:rsid w:val="003F260B"/>
    <w:rsid w:val="003F27F0"/>
    <w:rsid w:val="003F2BF5"/>
    <w:rsid w:val="003F2C0E"/>
    <w:rsid w:val="003F3C8C"/>
    <w:rsid w:val="003F3D7D"/>
    <w:rsid w:val="003F3DAD"/>
    <w:rsid w:val="003F4079"/>
    <w:rsid w:val="003F4894"/>
    <w:rsid w:val="003F4A83"/>
    <w:rsid w:val="003F511F"/>
    <w:rsid w:val="003F5B7D"/>
    <w:rsid w:val="003F632D"/>
    <w:rsid w:val="003F63CB"/>
    <w:rsid w:val="003F7320"/>
    <w:rsid w:val="003F7378"/>
    <w:rsid w:val="003F73A0"/>
    <w:rsid w:val="003F7C95"/>
    <w:rsid w:val="004004A8"/>
    <w:rsid w:val="004006F5"/>
    <w:rsid w:val="004011F0"/>
    <w:rsid w:val="004012D2"/>
    <w:rsid w:val="004012F1"/>
    <w:rsid w:val="00401454"/>
    <w:rsid w:val="004016C8"/>
    <w:rsid w:val="00402080"/>
    <w:rsid w:val="004022EC"/>
    <w:rsid w:val="00402556"/>
    <w:rsid w:val="00402C09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5FE4"/>
    <w:rsid w:val="00406375"/>
    <w:rsid w:val="004066DA"/>
    <w:rsid w:val="00406927"/>
    <w:rsid w:val="00406A1E"/>
    <w:rsid w:val="00406E1A"/>
    <w:rsid w:val="00407594"/>
    <w:rsid w:val="00407ACD"/>
    <w:rsid w:val="00410A0D"/>
    <w:rsid w:val="00410B75"/>
    <w:rsid w:val="00410CDD"/>
    <w:rsid w:val="00410F3D"/>
    <w:rsid w:val="00411969"/>
    <w:rsid w:val="00411AD5"/>
    <w:rsid w:val="00412778"/>
    <w:rsid w:val="004128AB"/>
    <w:rsid w:val="004129D8"/>
    <w:rsid w:val="00412C54"/>
    <w:rsid w:val="0041321F"/>
    <w:rsid w:val="0041327F"/>
    <w:rsid w:val="00413798"/>
    <w:rsid w:val="0041432F"/>
    <w:rsid w:val="0041459A"/>
    <w:rsid w:val="00414A83"/>
    <w:rsid w:val="00414F29"/>
    <w:rsid w:val="004150E9"/>
    <w:rsid w:val="004153DA"/>
    <w:rsid w:val="00415899"/>
    <w:rsid w:val="00415B1C"/>
    <w:rsid w:val="00416115"/>
    <w:rsid w:val="004161E8"/>
    <w:rsid w:val="00416739"/>
    <w:rsid w:val="004169EB"/>
    <w:rsid w:val="00416A8A"/>
    <w:rsid w:val="00417289"/>
    <w:rsid w:val="00417CB6"/>
    <w:rsid w:val="00417CC1"/>
    <w:rsid w:val="00417F45"/>
    <w:rsid w:val="00420D84"/>
    <w:rsid w:val="00421664"/>
    <w:rsid w:val="004216DE"/>
    <w:rsid w:val="00421B9D"/>
    <w:rsid w:val="00421BB2"/>
    <w:rsid w:val="00421BFF"/>
    <w:rsid w:val="00421C83"/>
    <w:rsid w:val="0042239A"/>
    <w:rsid w:val="0042253E"/>
    <w:rsid w:val="00422714"/>
    <w:rsid w:val="00422DC0"/>
    <w:rsid w:val="00423A60"/>
    <w:rsid w:val="00423AC8"/>
    <w:rsid w:val="00424AA5"/>
    <w:rsid w:val="00425137"/>
    <w:rsid w:val="004251C9"/>
    <w:rsid w:val="00425750"/>
    <w:rsid w:val="004264FC"/>
    <w:rsid w:val="0042670E"/>
    <w:rsid w:val="00426C27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2F7B"/>
    <w:rsid w:val="004335E6"/>
    <w:rsid w:val="00433B7E"/>
    <w:rsid w:val="00433C49"/>
    <w:rsid w:val="00433DDC"/>
    <w:rsid w:val="004342BE"/>
    <w:rsid w:val="0043472E"/>
    <w:rsid w:val="00435203"/>
    <w:rsid w:val="00435386"/>
    <w:rsid w:val="00436CD2"/>
    <w:rsid w:val="004370A6"/>
    <w:rsid w:val="004370FC"/>
    <w:rsid w:val="00437AD5"/>
    <w:rsid w:val="004407EF"/>
    <w:rsid w:val="00440A04"/>
    <w:rsid w:val="00440C8D"/>
    <w:rsid w:val="004418FC"/>
    <w:rsid w:val="00442274"/>
    <w:rsid w:val="00442321"/>
    <w:rsid w:val="00442331"/>
    <w:rsid w:val="00442A78"/>
    <w:rsid w:val="00442C4B"/>
    <w:rsid w:val="004437B7"/>
    <w:rsid w:val="004439BF"/>
    <w:rsid w:val="00443C6C"/>
    <w:rsid w:val="0044452D"/>
    <w:rsid w:val="00444DA5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0D84"/>
    <w:rsid w:val="00451100"/>
    <w:rsid w:val="00451B71"/>
    <w:rsid w:val="004521D5"/>
    <w:rsid w:val="00452407"/>
    <w:rsid w:val="0045280A"/>
    <w:rsid w:val="0045311E"/>
    <w:rsid w:val="0045381C"/>
    <w:rsid w:val="004544AE"/>
    <w:rsid w:val="00454CDA"/>
    <w:rsid w:val="0045537C"/>
    <w:rsid w:val="00455664"/>
    <w:rsid w:val="00455C66"/>
    <w:rsid w:val="0045680E"/>
    <w:rsid w:val="00457077"/>
    <w:rsid w:val="004600F9"/>
    <w:rsid w:val="0046090D"/>
    <w:rsid w:val="00460ADA"/>
    <w:rsid w:val="00460DF4"/>
    <w:rsid w:val="00460FFE"/>
    <w:rsid w:val="00461204"/>
    <w:rsid w:val="00461A9D"/>
    <w:rsid w:val="00461D7C"/>
    <w:rsid w:val="004623B0"/>
    <w:rsid w:val="004625C2"/>
    <w:rsid w:val="00462688"/>
    <w:rsid w:val="00462D41"/>
    <w:rsid w:val="004632EA"/>
    <w:rsid w:val="0046351A"/>
    <w:rsid w:val="00463D23"/>
    <w:rsid w:val="00464285"/>
    <w:rsid w:val="00464376"/>
    <w:rsid w:val="00464C5F"/>
    <w:rsid w:val="004652DC"/>
    <w:rsid w:val="004654DF"/>
    <w:rsid w:val="00465D66"/>
    <w:rsid w:val="00465EE0"/>
    <w:rsid w:val="00466232"/>
    <w:rsid w:val="004664C0"/>
    <w:rsid w:val="00467245"/>
    <w:rsid w:val="004672DD"/>
    <w:rsid w:val="0046763A"/>
    <w:rsid w:val="00467BE6"/>
    <w:rsid w:val="00470757"/>
    <w:rsid w:val="00470CF9"/>
    <w:rsid w:val="0047137A"/>
    <w:rsid w:val="00471B35"/>
    <w:rsid w:val="00471BF3"/>
    <w:rsid w:val="00471D29"/>
    <w:rsid w:val="00471FF1"/>
    <w:rsid w:val="00472209"/>
    <w:rsid w:val="0047262E"/>
    <w:rsid w:val="00472A19"/>
    <w:rsid w:val="00472E78"/>
    <w:rsid w:val="00473743"/>
    <w:rsid w:val="004746AC"/>
    <w:rsid w:val="0047480D"/>
    <w:rsid w:val="004748C0"/>
    <w:rsid w:val="004748DC"/>
    <w:rsid w:val="0047492F"/>
    <w:rsid w:val="00474E41"/>
    <w:rsid w:val="00474F4A"/>
    <w:rsid w:val="00474F74"/>
    <w:rsid w:val="0047545A"/>
    <w:rsid w:val="00476537"/>
    <w:rsid w:val="00476691"/>
    <w:rsid w:val="00476C10"/>
    <w:rsid w:val="00477D59"/>
    <w:rsid w:val="00477F51"/>
    <w:rsid w:val="00477F87"/>
    <w:rsid w:val="004801D5"/>
    <w:rsid w:val="0048060C"/>
    <w:rsid w:val="00480FDC"/>
    <w:rsid w:val="004815C5"/>
    <w:rsid w:val="0048208B"/>
    <w:rsid w:val="0048256A"/>
    <w:rsid w:val="004825F3"/>
    <w:rsid w:val="0048287A"/>
    <w:rsid w:val="00482D7C"/>
    <w:rsid w:val="00482EFF"/>
    <w:rsid w:val="00482F4F"/>
    <w:rsid w:val="004837E0"/>
    <w:rsid w:val="00483BBE"/>
    <w:rsid w:val="00483CED"/>
    <w:rsid w:val="00484300"/>
    <w:rsid w:val="0048514A"/>
    <w:rsid w:val="004853DF"/>
    <w:rsid w:val="0048579E"/>
    <w:rsid w:val="00485851"/>
    <w:rsid w:val="00485F68"/>
    <w:rsid w:val="004867FE"/>
    <w:rsid w:val="00486E50"/>
    <w:rsid w:val="00486E99"/>
    <w:rsid w:val="00487364"/>
    <w:rsid w:val="0048737C"/>
    <w:rsid w:val="004873C9"/>
    <w:rsid w:val="0048758E"/>
    <w:rsid w:val="0049061B"/>
    <w:rsid w:val="00490948"/>
    <w:rsid w:val="00490BCE"/>
    <w:rsid w:val="00491452"/>
    <w:rsid w:val="004914F3"/>
    <w:rsid w:val="00491BBC"/>
    <w:rsid w:val="00491E5B"/>
    <w:rsid w:val="0049237F"/>
    <w:rsid w:val="00492CC9"/>
    <w:rsid w:val="00492CEA"/>
    <w:rsid w:val="0049379F"/>
    <w:rsid w:val="00493D8D"/>
    <w:rsid w:val="00493F1B"/>
    <w:rsid w:val="00494A16"/>
    <w:rsid w:val="00494AC7"/>
    <w:rsid w:val="00494EE7"/>
    <w:rsid w:val="00494FB6"/>
    <w:rsid w:val="00495710"/>
    <w:rsid w:val="004965F1"/>
    <w:rsid w:val="0049746B"/>
    <w:rsid w:val="004A03B7"/>
    <w:rsid w:val="004A0409"/>
    <w:rsid w:val="004A05D0"/>
    <w:rsid w:val="004A0779"/>
    <w:rsid w:val="004A0F47"/>
    <w:rsid w:val="004A1278"/>
    <w:rsid w:val="004A15EC"/>
    <w:rsid w:val="004A190B"/>
    <w:rsid w:val="004A19EC"/>
    <w:rsid w:val="004A1B0E"/>
    <w:rsid w:val="004A1D30"/>
    <w:rsid w:val="004A2143"/>
    <w:rsid w:val="004A26DA"/>
    <w:rsid w:val="004A276E"/>
    <w:rsid w:val="004A2A20"/>
    <w:rsid w:val="004A2B0A"/>
    <w:rsid w:val="004A2D82"/>
    <w:rsid w:val="004A33C7"/>
    <w:rsid w:val="004A3D9C"/>
    <w:rsid w:val="004A40DB"/>
    <w:rsid w:val="004A465B"/>
    <w:rsid w:val="004A4BAC"/>
    <w:rsid w:val="004A4CA1"/>
    <w:rsid w:val="004A4ECA"/>
    <w:rsid w:val="004A6355"/>
    <w:rsid w:val="004A6622"/>
    <w:rsid w:val="004A6905"/>
    <w:rsid w:val="004A6E9E"/>
    <w:rsid w:val="004A6FF7"/>
    <w:rsid w:val="004B02C6"/>
    <w:rsid w:val="004B0932"/>
    <w:rsid w:val="004B0B41"/>
    <w:rsid w:val="004B1BD6"/>
    <w:rsid w:val="004B1FE5"/>
    <w:rsid w:val="004B2B82"/>
    <w:rsid w:val="004B2F1B"/>
    <w:rsid w:val="004B33BF"/>
    <w:rsid w:val="004B3763"/>
    <w:rsid w:val="004B4181"/>
    <w:rsid w:val="004B4C6C"/>
    <w:rsid w:val="004B4F1A"/>
    <w:rsid w:val="004B5061"/>
    <w:rsid w:val="004B52E4"/>
    <w:rsid w:val="004B53F7"/>
    <w:rsid w:val="004B5942"/>
    <w:rsid w:val="004B60BC"/>
    <w:rsid w:val="004B6145"/>
    <w:rsid w:val="004B61ED"/>
    <w:rsid w:val="004B706C"/>
    <w:rsid w:val="004B780E"/>
    <w:rsid w:val="004C0BBD"/>
    <w:rsid w:val="004C0C9F"/>
    <w:rsid w:val="004C0DAA"/>
    <w:rsid w:val="004C0E3C"/>
    <w:rsid w:val="004C10ED"/>
    <w:rsid w:val="004C1263"/>
    <w:rsid w:val="004C1542"/>
    <w:rsid w:val="004C26A7"/>
    <w:rsid w:val="004C2A66"/>
    <w:rsid w:val="004C419C"/>
    <w:rsid w:val="004C42D4"/>
    <w:rsid w:val="004C43E7"/>
    <w:rsid w:val="004C4663"/>
    <w:rsid w:val="004C5260"/>
    <w:rsid w:val="004C5652"/>
    <w:rsid w:val="004C5E7D"/>
    <w:rsid w:val="004C66CF"/>
    <w:rsid w:val="004C6C75"/>
    <w:rsid w:val="004C6DAA"/>
    <w:rsid w:val="004C6DB7"/>
    <w:rsid w:val="004D01F2"/>
    <w:rsid w:val="004D0C34"/>
    <w:rsid w:val="004D125A"/>
    <w:rsid w:val="004D12D3"/>
    <w:rsid w:val="004D1499"/>
    <w:rsid w:val="004D183C"/>
    <w:rsid w:val="004D19CB"/>
    <w:rsid w:val="004D1EE3"/>
    <w:rsid w:val="004D23B3"/>
    <w:rsid w:val="004D2600"/>
    <w:rsid w:val="004D2639"/>
    <w:rsid w:val="004D40BE"/>
    <w:rsid w:val="004D4783"/>
    <w:rsid w:val="004D4884"/>
    <w:rsid w:val="004D536B"/>
    <w:rsid w:val="004D53F7"/>
    <w:rsid w:val="004D5810"/>
    <w:rsid w:val="004D6616"/>
    <w:rsid w:val="004D6CE8"/>
    <w:rsid w:val="004D6D83"/>
    <w:rsid w:val="004D6F76"/>
    <w:rsid w:val="004D7E70"/>
    <w:rsid w:val="004E15D6"/>
    <w:rsid w:val="004E19F5"/>
    <w:rsid w:val="004E22CC"/>
    <w:rsid w:val="004E28D9"/>
    <w:rsid w:val="004E2BF3"/>
    <w:rsid w:val="004E2DC3"/>
    <w:rsid w:val="004E3146"/>
    <w:rsid w:val="004E35C7"/>
    <w:rsid w:val="004E3750"/>
    <w:rsid w:val="004E37B2"/>
    <w:rsid w:val="004E387F"/>
    <w:rsid w:val="004E4381"/>
    <w:rsid w:val="004E44D5"/>
    <w:rsid w:val="004E46A1"/>
    <w:rsid w:val="004E470A"/>
    <w:rsid w:val="004E539B"/>
    <w:rsid w:val="004E55F5"/>
    <w:rsid w:val="004E5A6A"/>
    <w:rsid w:val="004E5AFB"/>
    <w:rsid w:val="004E7269"/>
    <w:rsid w:val="004E7E12"/>
    <w:rsid w:val="004F0029"/>
    <w:rsid w:val="004F0426"/>
    <w:rsid w:val="004F0568"/>
    <w:rsid w:val="004F09E4"/>
    <w:rsid w:val="004F0B82"/>
    <w:rsid w:val="004F1DD4"/>
    <w:rsid w:val="004F1F3A"/>
    <w:rsid w:val="004F2097"/>
    <w:rsid w:val="004F25BB"/>
    <w:rsid w:val="004F2F7D"/>
    <w:rsid w:val="004F333F"/>
    <w:rsid w:val="004F3629"/>
    <w:rsid w:val="004F3639"/>
    <w:rsid w:val="004F36EF"/>
    <w:rsid w:val="004F3D81"/>
    <w:rsid w:val="004F3EAF"/>
    <w:rsid w:val="004F4305"/>
    <w:rsid w:val="004F433A"/>
    <w:rsid w:val="004F480F"/>
    <w:rsid w:val="004F54FF"/>
    <w:rsid w:val="004F5CCB"/>
    <w:rsid w:val="004F5F42"/>
    <w:rsid w:val="004F7871"/>
    <w:rsid w:val="004F7901"/>
    <w:rsid w:val="005000BA"/>
    <w:rsid w:val="00500304"/>
    <w:rsid w:val="00500B55"/>
    <w:rsid w:val="00500C93"/>
    <w:rsid w:val="00500DD3"/>
    <w:rsid w:val="00501663"/>
    <w:rsid w:val="00501F06"/>
    <w:rsid w:val="0050201A"/>
    <w:rsid w:val="00502DA2"/>
    <w:rsid w:val="00502DC2"/>
    <w:rsid w:val="00502DD2"/>
    <w:rsid w:val="00502F2D"/>
    <w:rsid w:val="005031D6"/>
    <w:rsid w:val="00503532"/>
    <w:rsid w:val="005037FD"/>
    <w:rsid w:val="00503DCF"/>
    <w:rsid w:val="00504433"/>
    <w:rsid w:val="0050446C"/>
    <w:rsid w:val="005044A7"/>
    <w:rsid w:val="005044C1"/>
    <w:rsid w:val="005045E0"/>
    <w:rsid w:val="00504691"/>
    <w:rsid w:val="0050493E"/>
    <w:rsid w:val="00504DFD"/>
    <w:rsid w:val="0050530E"/>
    <w:rsid w:val="005066A8"/>
    <w:rsid w:val="00506C8E"/>
    <w:rsid w:val="005071A8"/>
    <w:rsid w:val="00507803"/>
    <w:rsid w:val="00507C71"/>
    <w:rsid w:val="00510166"/>
    <w:rsid w:val="0051051A"/>
    <w:rsid w:val="0051079A"/>
    <w:rsid w:val="00510967"/>
    <w:rsid w:val="00510D74"/>
    <w:rsid w:val="00510E3D"/>
    <w:rsid w:val="0051186E"/>
    <w:rsid w:val="00511A9B"/>
    <w:rsid w:val="0051221A"/>
    <w:rsid w:val="0051265C"/>
    <w:rsid w:val="0051273A"/>
    <w:rsid w:val="00512979"/>
    <w:rsid w:val="00512F7E"/>
    <w:rsid w:val="0051467C"/>
    <w:rsid w:val="005148F3"/>
    <w:rsid w:val="00515404"/>
    <w:rsid w:val="005158D8"/>
    <w:rsid w:val="005159F9"/>
    <w:rsid w:val="00515BE7"/>
    <w:rsid w:val="005162BB"/>
    <w:rsid w:val="005168B5"/>
    <w:rsid w:val="00516B86"/>
    <w:rsid w:val="00516CF8"/>
    <w:rsid w:val="005177D7"/>
    <w:rsid w:val="00517D99"/>
    <w:rsid w:val="00520EF0"/>
    <w:rsid w:val="00521343"/>
    <w:rsid w:val="00521986"/>
    <w:rsid w:val="00521AA8"/>
    <w:rsid w:val="00521ECB"/>
    <w:rsid w:val="0052210C"/>
    <w:rsid w:val="00522337"/>
    <w:rsid w:val="005225CA"/>
    <w:rsid w:val="00522CC6"/>
    <w:rsid w:val="00523C8F"/>
    <w:rsid w:val="00523E18"/>
    <w:rsid w:val="005240BC"/>
    <w:rsid w:val="005246B5"/>
    <w:rsid w:val="00524CE1"/>
    <w:rsid w:val="00524F7E"/>
    <w:rsid w:val="00525698"/>
    <w:rsid w:val="005259AF"/>
    <w:rsid w:val="00525A79"/>
    <w:rsid w:val="00525A7B"/>
    <w:rsid w:val="0052635C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26BB"/>
    <w:rsid w:val="00532AAB"/>
    <w:rsid w:val="0053306E"/>
    <w:rsid w:val="00535248"/>
    <w:rsid w:val="00535282"/>
    <w:rsid w:val="00536531"/>
    <w:rsid w:val="0053697A"/>
    <w:rsid w:val="00537053"/>
    <w:rsid w:val="005377DE"/>
    <w:rsid w:val="0054021D"/>
    <w:rsid w:val="00540E06"/>
    <w:rsid w:val="0054119A"/>
    <w:rsid w:val="00541360"/>
    <w:rsid w:val="005415F1"/>
    <w:rsid w:val="00541894"/>
    <w:rsid w:val="005419CE"/>
    <w:rsid w:val="00541F9F"/>
    <w:rsid w:val="00542034"/>
    <w:rsid w:val="00542464"/>
    <w:rsid w:val="005427ED"/>
    <w:rsid w:val="00542CB7"/>
    <w:rsid w:val="005444E3"/>
    <w:rsid w:val="00544B4C"/>
    <w:rsid w:val="00544B83"/>
    <w:rsid w:val="00544D10"/>
    <w:rsid w:val="00544EB9"/>
    <w:rsid w:val="005452DC"/>
    <w:rsid w:val="00545569"/>
    <w:rsid w:val="00545C90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625"/>
    <w:rsid w:val="00552765"/>
    <w:rsid w:val="00552776"/>
    <w:rsid w:val="00552CF3"/>
    <w:rsid w:val="00552D39"/>
    <w:rsid w:val="00553CE6"/>
    <w:rsid w:val="00554C27"/>
    <w:rsid w:val="00554CBC"/>
    <w:rsid w:val="00554E26"/>
    <w:rsid w:val="0055504E"/>
    <w:rsid w:val="005554A3"/>
    <w:rsid w:val="00555F20"/>
    <w:rsid w:val="00556491"/>
    <w:rsid w:val="00556CD2"/>
    <w:rsid w:val="00556E9C"/>
    <w:rsid w:val="0055739D"/>
    <w:rsid w:val="005573C1"/>
    <w:rsid w:val="0055752D"/>
    <w:rsid w:val="00557AD5"/>
    <w:rsid w:val="00557B5D"/>
    <w:rsid w:val="00557C87"/>
    <w:rsid w:val="00557D96"/>
    <w:rsid w:val="00560E02"/>
    <w:rsid w:val="005615BA"/>
    <w:rsid w:val="0056182A"/>
    <w:rsid w:val="00561DC6"/>
    <w:rsid w:val="00561EAE"/>
    <w:rsid w:val="005632EF"/>
    <w:rsid w:val="0056354B"/>
    <w:rsid w:val="005638A5"/>
    <w:rsid w:val="0056444F"/>
    <w:rsid w:val="005655A5"/>
    <w:rsid w:val="00565AFF"/>
    <w:rsid w:val="00565B4C"/>
    <w:rsid w:val="00565D93"/>
    <w:rsid w:val="005665AA"/>
    <w:rsid w:val="00566902"/>
    <w:rsid w:val="00566B59"/>
    <w:rsid w:val="0056726C"/>
    <w:rsid w:val="00567B18"/>
    <w:rsid w:val="00567B83"/>
    <w:rsid w:val="00567D0B"/>
    <w:rsid w:val="005705CD"/>
    <w:rsid w:val="00570D02"/>
    <w:rsid w:val="00571B02"/>
    <w:rsid w:val="00571E8B"/>
    <w:rsid w:val="005720AB"/>
    <w:rsid w:val="005724C5"/>
    <w:rsid w:val="0057338A"/>
    <w:rsid w:val="0057393A"/>
    <w:rsid w:val="00573DD5"/>
    <w:rsid w:val="005741D5"/>
    <w:rsid w:val="005746B0"/>
    <w:rsid w:val="00574F16"/>
    <w:rsid w:val="00574FF1"/>
    <w:rsid w:val="00575955"/>
    <w:rsid w:val="005759EC"/>
    <w:rsid w:val="00575E39"/>
    <w:rsid w:val="0057650F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C99"/>
    <w:rsid w:val="00581096"/>
    <w:rsid w:val="00581853"/>
    <w:rsid w:val="00581FC5"/>
    <w:rsid w:val="005825DC"/>
    <w:rsid w:val="00583D1A"/>
    <w:rsid w:val="00583D5D"/>
    <w:rsid w:val="00583E12"/>
    <w:rsid w:val="00584718"/>
    <w:rsid w:val="00584CF0"/>
    <w:rsid w:val="00584F8B"/>
    <w:rsid w:val="0058518C"/>
    <w:rsid w:val="00585A34"/>
    <w:rsid w:val="00585C35"/>
    <w:rsid w:val="00585DC4"/>
    <w:rsid w:val="00586E58"/>
    <w:rsid w:val="005870A5"/>
    <w:rsid w:val="00587450"/>
    <w:rsid w:val="005875DF"/>
    <w:rsid w:val="005915CE"/>
    <w:rsid w:val="005915DE"/>
    <w:rsid w:val="00592222"/>
    <w:rsid w:val="0059225D"/>
    <w:rsid w:val="00592368"/>
    <w:rsid w:val="005923D9"/>
    <w:rsid w:val="005936CF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43D"/>
    <w:rsid w:val="0059768B"/>
    <w:rsid w:val="00597869"/>
    <w:rsid w:val="00597955"/>
    <w:rsid w:val="00597AC4"/>
    <w:rsid w:val="00597D97"/>
    <w:rsid w:val="00597EAB"/>
    <w:rsid w:val="005A0158"/>
    <w:rsid w:val="005A0272"/>
    <w:rsid w:val="005A0286"/>
    <w:rsid w:val="005A02D4"/>
    <w:rsid w:val="005A170C"/>
    <w:rsid w:val="005A185B"/>
    <w:rsid w:val="005A18AC"/>
    <w:rsid w:val="005A26E5"/>
    <w:rsid w:val="005A2D0D"/>
    <w:rsid w:val="005A2F70"/>
    <w:rsid w:val="005A3357"/>
    <w:rsid w:val="005A3E5E"/>
    <w:rsid w:val="005A4D86"/>
    <w:rsid w:val="005A4D8D"/>
    <w:rsid w:val="005A4DB9"/>
    <w:rsid w:val="005A5758"/>
    <w:rsid w:val="005A5E08"/>
    <w:rsid w:val="005A617E"/>
    <w:rsid w:val="005A66E5"/>
    <w:rsid w:val="005A67C5"/>
    <w:rsid w:val="005A6B67"/>
    <w:rsid w:val="005A6FD8"/>
    <w:rsid w:val="005A7035"/>
    <w:rsid w:val="005A7729"/>
    <w:rsid w:val="005A7AA7"/>
    <w:rsid w:val="005A7F3B"/>
    <w:rsid w:val="005B0021"/>
    <w:rsid w:val="005B1E0B"/>
    <w:rsid w:val="005B1F80"/>
    <w:rsid w:val="005B20E0"/>
    <w:rsid w:val="005B2B16"/>
    <w:rsid w:val="005B2FFF"/>
    <w:rsid w:val="005B342E"/>
    <w:rsid w:val="005B493B"/>
    <w:rsid w:val="005B4A03"/>
    <w:rsid w:val="005B4A62"/>
    <w:rsid w:val="005B508A"/>
    <w:rsid w:val="005B5E76"/>
    <w:rsid w:val="005B6D45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1D9F"/>
    <w:rsid w:val="005C27BE"/>
    <w:rsid w:val="005C29DD"/>
    <w:rsid w:val="005C3324"/>
    <w:rsid w:val="005C33BE"/>
    <w:rsid w:val="005C35A3"/>
    <w:rsid w:val="005C35D2"/>
    <w:rsid w:val="005C3BBB"/>
    <w:rsid w:val="005C3E79"/>
    <w:rsid w:val="005C4917"/>
    <w:rsid w:val="005C4BCA"/>
    <w:rsid w:val="005C4F05"/>
    <w:rsid w:val="005C6088"/>
    <w:rsid w:val="005C6318"/>
    <w:rsid w:val="005C63F2"/>
    <w:rsid w:val="005C7380"/>
    <w:rsid w:val="005C785F"/>
    <w:rsid w:val="005C7A1D"/>
    <w:rsid w:val="005C7C6C"/>
    <w:rsid w:val="005D0BA9"/>
    <w:rsid w:val="005D0CAF"/>
    <w:rsid w:val="005D0E33"/>
    <w:rsid w:val="005D0E93"/>
    <w:rsid w:val="005D0FC9"/>
    <w:rsid w:val="005D1089"/>
    <w:rsid w:val="005D114F"/>
    <w:rsid w:val="005D14D2"/>
    <w:rsid w:val="005D18B4"/>
    <w:rsid w:val="005D1AC0"/>
    <w:rsid w:val="005D1E52"/>
    <w:rsid w:val="005D2320"/>
    <w:rsid w:val="005D332B"/>
    <w:rsid w:val="005D3A60"/>
    <w:rsid w:val="005D447E"/>
    <w:rsid w:val="005D4E78"/>
    <w:rsid w:val="005D4FE3"/>
    <w:rsid w:val="005D554B"/>
    <w:rsid w:val="005D59DF"/>
    <w:rsid w:val="005D5FD3"/>
    <w:rsid w:val="005D60F7"/>
    <w:rsid w:val="005D6568"/>
    <w:rsid w:val="005D6880"/>
    <w:rsid w:val="005D6955"/>
    <w:rsid w:val="005D6E52"/>
    <w:rsid w:val="005D6E96"/>
    <w:rsid w:val="005D6F4B"/>
    <w:rsid w:val="005D7550"/>
    <w:rsid w:val="005D772C"/>
    <w:rsid w:val="005E0EEF"/>
    <w:rsid w:val="005E128F"/>
    <w:rsid w:val="005E12CD"/>
    <w:rsid w:val="005E18CA"/>
    <w:rsid w:val="005E1AAE"/>
    <w:rsid w:val="005E2A9E"/>
    <w:rsid w:val="005E2E83"/>
    <w:rsid w:val="005E3097"/>
    <w:rsid w:val="005E35E0"/>
    <w:rsid w:val="005E3646"/>
    <w:rsid w:val="005E3811"/>
    <w:rsid w:val="005E3A8B"/>
    <w:rsid w:val="005E3C36"/>
    <w:rsid w:val="005E3ECB"/>
    <w:rsid w:val="005E4487"/>
    <w:rsid w:val="005E462B"/>
    <w:rsid w:val="005E46E0"/>
    <w:rsid w:val="005E4975"/>
    <w:rsid w:val="005E4C7F"/>
    <w:rsid w:val="005E4EE2"/>
    <w:rsid w:val="005E5641"/>
    <w:rsid w:val="005E5687"/>
    <w:rsid w:val="005E5AF4"/>
    <w:rsid w:val="005E5B96"/>
    <w:rsid w:val="005E5BB5"/>
    <w:rsid w:val="005E6925"/>
    <w:rsid w:val="005E6965"/>
    <w:rsid w:val="005E7293"/>
    <w:rsid w:val="005E7DBF"/>
    <w:rsid w:val="005F0391"/>
    <w:rsid w:val="005F03A7"/>
    <w:rsid w:val="005F03B3"/>
    <w:rsid w:val="005F0427"/>
    <w:rsid w:val="005F0B0A"/>
    <w:rsid w:val="005F0BC5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3A16"/>
    <w:rsid w:val="005F40CC"/>
    <w:rsid w:val="005F4C40"/>
    <w:rsid w:val="005F4E6B"/>
    <w:rsid w:val="005F6120"/>
    <w:rsid w:val="005F63A5"/>
    <w:rsid w:val="005F64B0"/>
    <w:rsid w:val="005F68AF"/>
    <w:rsid w:val="005F7A94"/>
    <w:rsid w:val="005F7BE2"/>
    <w:rsid w:val="005F7C7C"/>
    <w:rsid w:val="005F7EF2"/>
    <w:rsid w:val="00600215"/>
    <w:rsid w:val="00600738"/>
    <w:rsid w:val="0060090E"/>
    <w:rsid w:val="00600A85"/>
    <w:rsid w:val="00600B74"/>
    <w:rsid w:val="00601256"/>
    <w:rsid w:val="0060136E"/>
    <w:rsid w:val="006015E1"/>
    <w:rsid w:val="006015EA"/>
    <w:rsid w:val="00603B0B"/>
    <w:rsid w:val="00603FD1"/>
    <w:rsid w:val="0060421D"/>
    <w:rsid w:val="006048E6"/>
    <w:rsid w:val="00604C8C"/>
    <w:rsid w:val="00605122"/>
    <w:rsid w:val="0060553D"/>
    <w:rsid w:val="00605A5B"/>
    <w:rsid w:val="00605D82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0FFC"/>
    <w:rsid w:val="00612A61"/>
    <w:rsid w:val="0061302C"/>
    <w:rsid w:val="00613B63"/>
    <w:rsid w:val="00613BC6"/>
    <w:rsid w:val="0061492D"/>
    <w:rsid w:val="00614F4F"/>
    <w:rsid w:val="00615206"/>
    <w:rsid w:val="006153B8"/>
    <w:rsid w:val="0061552F"/>
    <w:rsid w:val="006157C5"/>
    <w:rsid w:val="006157EE"/>
    <w:rsid w:val="00615933"/>
    <w:rsid w:val="00615F4B"/>
    <w:rsid w:val="00615F8F"/>
    <w:rsid w:val="0061645E"/>
    <w:rsid w:val="006169A5"/>
    <w:rsid w:val="00616C96"/>
    <w:rsid w:val="0061779A"/>
    <w:rsid w:val="00617A53"/>
    <w:rsid w:val="00617C64"/>
    <w:rsid w:val="00617D00"/>
    <w:rsid w:val="006201FA"/>
    <w:rsid w:val="00620A5B"/>
    <w:rsid w:val="0062113C"/>
    <w:rsid w:val="00621965"/>
    <w:rsid w:val="0062218D"/>
    <w:rsid w:val="00622AD4"/>
    <w:rsid w:val="00622CE4"/>
    <w:rsid w:val="00622E8D"/>
    <w:rsid w:val="00623037"/>
    <w:rsid w:val="006238A8"/>
    <w:rsid w:val="00623D3D"/>
    <w:rsid w:val="00624713"/>
    <w:rsid w:val="00624E3B"/>
    <w:rsid w:val="00624FF7"/>
    <w:rsid w:val="00625250"/>
    <w:rsid w:val="0062583B"/>
    <w:rsid w:val="00626769"/>
    <w:rsid w:val="00626984"/>
    <w:rsid w:val="00627908"/>
    <w:rsid w:val="00627DA3"/>
    <w:rsid w:val="0063021B"/>
    <w:rsid w:val="0063140F"/>
    <w:rsid w:val="0063207B"/>
    <w:rsid w:val="00632105"/>
    <w:rsid w:val="00632185"/>
    <w:rsid w:val="0063316E"/>
    <w:rsid w:val="0063332E"/>
    <w:rsid w:val="00633429"/>
    <w:rsid w:val="00633A78"/>
    <w:rsid w:val="00633C2B"/>
    <w:rsid w:val="00633C64"/>
    <w:rsid w:val="0063463C"/>
    <w:rsid w:val="00634684"/>
    <w:rsid w:val="00634946"/>
    <w:rsid w:val="00634C0A"/>
    <w:rsid w:val="00635301"/>
    <w:rsid w:val="00635662"/>
    <w:rsid w:val="00635AC7"/>
    <w:rsid w:val="00635E64"/>
    <w:rsid w:val="00635E71"/>
    <w:rsid w:val="0063604B"/>
    <w:rsid w:val="00636430"/>
    <w:rsid w:val="006370C3"/>
    <w:rsid w:val="00637152"/>
    <w:rsid w:val="00637621"/>
    <w:rsid w:val="0063779C"/>
    <w:rsid w:val="0064045D"/>
    <w:rsid w:val="0064064E"/>
    <w:rsid w:val="00640B8A"/>
    <w:rsid w:val="00640E02"/>
    <w:rsid w:val="00641662"/>
    <w:rsid w:val="00642125"/>
    <w:rsid w:val="006422C6"/>
    <w:rsid w:val="0064301A"/>
    <w:rsid w:val="00643780"/>
    <w:rsid w:val="00643AC2"/>
    <w:rsid w:val="00643C07"/>
    <w:rsid w:val="00643C21"/>
    <w:rsid w:val="0064401E"/>
    <w:rsid w:val="00644245"/>
    <w:rsid w:val="00644400"/>
    <w:rsid w:val="006446AB"/>
    <w:rsid w:val="0064472B"/>
    <w:rsid w:val="00644955"/>
    <w:rsid w:val="00644997"/>
    <w:rsid w:val="00644CE6"/>
    <w:rsid w:val="00645383"/>
    <w:rsid w:val="006454AB"/>
    <w:rsid w:val="006455A2"/>
    <w:rsid w:val="006456EF"/>
    <w:rsid w:val="006460CC"/>
    <w:rsid w:val="00646458"/>
    <w:rsid w:val="006467DC"/>
    <w:rsid w:val="00646C32"/>
    <w:rsid w:val="00646D96"/>
    <w:rsid w:val="00647079"/>
    <w:rsid w:val="00647184"/>
    <w:rsid w:val="006473C7"/>
    <w:rsid w:val="00647F5B"/>
    <w:rsid w:val="0065072D"/>
    <w:rsid w:val="006512E8"/>
    <w:rsid w:val="006514A8"/>
    <w:rsid w:val="00651722"/>
    <w:rsid w:val="00651B9F"/>
    <w:rsid w:val="00653325"/>
    <w:rsid w:val="00653527"/>
    <w:rsid w:val="00653675"/>
    <w:rsid w:val="00653926"/>
    <w:rsid w:val="006540C3"/>
    <w:rsid w:val="006541F3"/>
    <w:rsid w:val="00654258"/>
    <w:rsid w:val="006542BF"/>
    <w:rsid w:val="00654BAD"/>
    <w:rsid w:val="00654C30"/>
    <w:rsid w:val="0065513E"/>
    <w:rsid w:val="006554EA"/>
    <w:rsid w:val="0065570D"/>
    <w:rsid w:val="00655727"/>
    <w:rsid w:val="00656203"/>
    <w:rsid w:val="006564EB"/>
    <w:rsid w:val="006569F8"/>
    <w:rsid w:val="00657CD9"/>
    <w:rsid w:val="0066034C"/>
    <w:rsid w:val="006608F1"/>
    <w:rsid w:val="00660B10"/>
    <w:rsid w:val="00660CB8"/>
    <w:rsid w:val="00660DCB"/>
    <w:rsid w:val="00660F10"/>
    <w:rsid w:val="00661019"/>
    <w:rsid w:val="006612B3"/>
    <w:rsid w:val="006612FF"/>
    <w:rsid w:val="00661581"/>
    <w:rsid w:val="006616F9"/>
    <w:rsid w:val="006618DF"/>
    <w:rsid w:val="00661ED7"/>
    <w:rsid w:val="0066274C"/>
    <w:rsid w:val="00662BED"/>
    <w:rsid w:val="00663031"/>
    <w:rsid w:val="00663690"/>
    <w:rsid w:val="00663FE6"/>
    <w:rsid w:val="00664202"/>
    <w:rsid w:val="00664910"/>
    <w:rsid w:val="00664B67"/>
    <w:rsid w:val="00665438"/>
    <w:rsid w:val="00666831"/>
    <w:rsid w:val="0066690B"/>
    <w:rsid w:val="00666996"/>
    <w:rsid w:val="00667330"/>
    <w:rsid w:val="006677C2"/>
    <w:rsid w:val="00667865"/>
    <w:rsid w:val="006702BE"/>
    <w:rsid w:val="00670735"/>
    <w:rsid w:val="00670898"/>
    <w:rsid w:val="00671DD8"/>
    <w:rsid w:val="006725BE"/>
    <w:rsid w:val="00672E16"/>
    <w:rsid w:val="00672F44"/>
    <w:rsid w:val="00673760"/>
    <w:rsid w:val="00673B24"/>
    <w:rsid w:val="006742DB"/>
    <w:rsid w:val="006759BB"/>
    <w:rsid w:val="00675B57"/>
    <w:rsid w:val="00675D45"/>
    <w:rsid w:val="006761AC"/>
    <w:rsid w:val="006768EC"/>
    <w:rsid w:val="00676D9C"/>
    <w:rsid w:val="00677031"/>
    <w:rsid w:val="00677228"/>
    <w:rsid w:val="00677B31"/>
    <w:rsid w:val="006802B2"/>
    <w:rsid w:val="006803F3"/>
    <w:rsid w:val="006807CE"/>
    <w:rsid w:val="006807DA"/>
    <w:rsid w:val="00680F1E"/>
    <w:rsid w:val="00681047"/>
    <w:rsid w:val="006810A8"/>
    <w:rsid w:val="00681365"/>
    <w:rsid w:val="00682544"/>
    <w:rsid w:val="00683139"/>
    <w:rsid w:val="00683BD6"/>
    <w:rsid w:val="006840AF"/>
    <w:rsid w:val="0068447B"/>
    <w:rsid w:val="006849C6"/>
    <w:rsid w:val="00685B3B"/>
    <w:rsid w:val="00685D39"/>
    <w:rsid w:val="00685F4C"/>
    <w:rsid w:val="006864E5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A9"/>
    <w:rsid w:val="00690FC5"/>
    <w:rsid w:val="006914EB"/>
    <w:rsid w:val="0069150A"/>
    <w:rsid w:val="00691C69"/>
    <w:rsid w:val="0069249A"/>
    <w:rsid w:val="0069265D"/>
    <w:rsid w:val="00692747"/>
    <w:rsid w:val="00692BE2"/>
    <w:rsid w:val="00693512"/>
    <w:rsid w:val="006947A7"/>
    <w:rsid w:val="00695B19"/>
    <w:rsid w:val="00696067"/>
    <w:rsid w:val="00696944"/>
    <w:rsid w:val="00696BD7"/>
    <w:rsid w:val="00697254"/>
    <w:rsid w:val="0069729C"/>
    <w:rsid w:val="00697633"/>
    <w:rsid w:val="006976E3"/>
    <w:rsid w:val="00697D49"/>
    <w:rsid w:val="00697F02"/>
    <w:rsid w:val="006A0CD3"/>
    <w:rsid w:val="006A170C"/>
    <w:rsid w:val="006A17B7"/>
    <w:rsid w:val="006A1C5A"/>
    <w:rsid w:val="006A242E"/>
    <w:rsid w:val="006A2842"/>
    <w:rsid w:val="006A2911"/>
    <w:rsid w:val="006A3010"/>
    <w:rsid w:val="006A3099"/>
    <w:rsid w:val="006A30CF"/>
    <w:rsid w:val="006A3388"/>
    <w:rsid w:val="006A3508"/>
    <w:rsid w:val="006A3BF1"/>
    <w:rsid w:val="006A41A8"/>
    <w:rsid w:val="006A430E"/>
    <w:rsid w:val="006A450C"/>
    <w:rsid w:val="006A4A8E"/>
    <w:rsid w:val="006A5288"/>
    <w:rsid w:val="006A534B"/>
    <w:rsid w:val="006A54C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B9C"/>
    <w:rsid w:val="006A7D44"/>
    <w:rsid w:val="006B0A7D"/>
    <w:rsid w:val="006B0F48"/>
    <w:rsid w:val="006B15E0"/>
    <w:rsid w:val="006B1674"/>
    <w:rsid w:val="006B17DD"/>
    <w:rsid w:val="006B23EE"/>
    <w:rsid w:val="006B2D41"/>
    <w:rsid w:val="006B300A"/>
    <w:rsid w:val="006B3092"/>
    <w:rsid w:val="006B4235"/>
    <w:rsid w:val="006B42BC"/>
    <w:rsid w:val="006B43EE"/>
    <w:rsid w:val="006B449F"/>
    <w:rsid w:val="006B4A59"/>
    <w:rsid w:val="006B4BFC"/>
    <w:rsid w:val="006B4C18"/>
    <w:rsid w:val="006B4DE9"/>
    <w:rsid w:val="006B52DF"/>
    <w:rsid w:val="006B54D2"/>
    <w:rsid w:val="006B5526"/>
    <w:rsid w:val="006B5A98"/>
    <w:rsid w:val="006B5CC5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C2D"/>
    <w:rsid w:val="006C12F5"/>
    <w:rsid w:val="006C1304"/>
    <w:rsid w:val="006C2107"/>
    <w:rsid w:val="006C2627"/>
    <w:rsid w:val="006C2D86"/>
    <w:rsid w:val="006C2DD2"/>
    <w:rsid w:val="006C4385"/>
    <w:rsid w:val="006C44C5"/>
    <w:rsid w:val="006C4727"/>
    <w:rsid w:val="006C4A21"/>
    <w:rsid w:val="006C4E6A"/>
    <w:rsid w:val="006C4FDA"/>
    <w:rsid w:val="006C5152"/>
    <w:rsid w:val="006C5263"/>
    <w:rsid w:val="006C52D3"/>
    <w:rsid w:val="006C588D"/>
    <w:rsid w:val="006C5F8C"/>
    <w:rsid w:val="006C6038"/>
    <w:rsid w:val="006C6980"/>
    <w:rsid w:val="006C6B8C"/>
    <w:rsid w:val="006C6D0A"/>
    <w:rsid w:val="006C6EDB"/>
    <w:rsid w:val="006C6FB3"/>
    <w:rsid w:val="006C701C"/>
    <w:rsid w:val="006C76E3"/>
    <w:rsid w:val="006C79EA"/>
    <w:rsid w:val="006D021F"/>
    <w:rsid w:val="006D1AA4"/>
    <w:rsid w:val="006D226F"/>
    <w:rsid w:val="006D25D1"/>
    <w:rsid w:val="006D2603"/>
    <w:rsid w:val="006D2BE5"/>
    <w:rsid w:val="006D3158"/>
    <w:rsid w:val="006D32EA"/>
    <w:rsid w:val="006D396A"/>
    <w:rsid w:val="006D3B0F"/>
    <w:rsid w:val="006D3C55"/>
    <w:rsid w:val="006D3C8B"/>
    <w:rsid w:val="006D3F06"/>
    <w:rsid w:val="006D4DEA"/>
    <w:rsid w:val="006D53F8"/>
    <w:rsid w:val="006D6437"/>
    <w:rsid w:val="006D6638"/>
    <w:rsid w:val="006D66C3"/>
    <w:rsid w:val="006D6C03"/>
    <w:rsid w:val="006D6D51"/>
    <w:rsid w:val="006D7B24"/>
    <w:rsid w:val="006D7D35"/>
    <w:rsid w:val="006E14FD"/>
    <w:rsid w:val="006E1AB5"/>
    <w:rsid w:val="006E1EB4"/>
    <w:rsid w:val="006E29D7"/>
    <w:rsid w:val="006E2DA6"/>
    <w:rsid w:val="006E304C"/>
    <w:rsid w:val="006E32C8"/>
    <w:rsid w:val="006E4158"/>
    <w:rsid w:val="006E428C"/>
    <w:rsid w:val="006E42AD"/>
    <w:rsid w:val="006E5124"/>
    <w:rsid w:val="006E53CB"/>
    <w:rsid w:val="006E5423"/>
    <w:rsid w:val="006E5BFA"/>
    <w:rsid w:val="006E722C"/>
    <w:rsid w:val="006E726A"/>
    <w:rsid w:val="006E78F1"/>
    <w:rsid w:val="006E7EF1"/>
    <w:rsid w:val="006E7F97"/>
    <w:rsid w:val="006F0037"/>
    <w:rsid w:val="006F0075"/>
    <w:rsid w:val="006F0127"/>
    <w:rsid w:val="006F0194"/>
    <w:rsid w:val="006F0BD0"/>
    <w:rsid w:val="006F0C4E"/>
    <w:rsid w:val="006F12DB"/>
    <w:rsid w:val="006F1CC5"/>
    <w:rsid w:val="006F21E6"/>
    <w:rsid w:val="006F2219"/>
    <w:rsid w:val="006F227D"/>
    <w:rsid w:val="006F2363"/>
    <w:rsid w:val="006F2501"/>
    <w:rsid w:val="006F29C4"/>
    <w:rsid w:val="006F2F19"/>
    <w:rsid w:val="006F39D8"/>
    <w:rsid w:val="006F3CBB"/>
    <w:rsid w:val="006F3EB9"/>
    <w:rsid w:val="006F41B8"/>
    <w:rsid w:val="006F4B07"/>
    <w:rsid w:val="006F4CE5"/>
    <w:rsid w:val="006F4D03"/>
    <w:rsid w:val="006F4EC9"/>
    <w:rsid w:val="006F535F"/>
    <w:rsid w:val="006F59CC"/>
    <w:rsid w:val="006F5B26"/>
    <w:rsid w:val="006F5BD8"/>
    <w:rsid w:val="006F646A"/>
    <w:rsid w:val="006F6773"/>
    <w:rsid w:val="006F67F6"/>
    <w:rsid w:val="006F6E1A"/>
    <w:rsid w:val="006F6FF3"/>
    <w:rsid w:val="006F7496"/>
    <w:rsid w:val="006F7538"/>
    <w:rsid w:val="006F7E7C"/>
    <w:rsid w:val="00700479"/>
    <w:rsid w:val="007004EB"/>
    <w:rsid w:val="007006D3"/>
    <w:rsid w:val="00700703"/>
    <w:rsid w:val="007009C2"/>
    <w:rsid w:val="00700D0D"/>
    <w:rsid w:val="0070105D"/>
    <w:rsid w:val="0070121C"/>
    <w:rsid w:val="007018EF"/>
    <w:rsid w:val="00701AA9"/>
    <w:rsid w:val="00701E90"/>
    <w:rsid w:val="007021A4"/>
    <w:rsid w:val="007025F2"/>
    <w:rsid w:val="007025F6"/>
    <w:rsid w:val="00702F98"/>
    <w:rsid w:val="0070307C"/>
    <w:rsid w:val="00703181"/>
    <w:rsid w:val="0070333C"/>
    <w:rsid w:val="00703519"/>
    <w:rsid w:val="0070355B"/>
    <w:rsid w:val="007038C1"/>
    <w:rsid w:val="00703977"/>
    <w:rsid w:val="00703C14"/>
    <w:rsid w:val="00703C67"/>
    <w:rsid w:val="00703DB6"/>
    <w:rsid w:val="00704427"/>
    <w:rsid w:val="0070469F"/>
    <w:rsid w:val="00705093"/>
    <w:rsid w:val="0070519A"/>
    <w:rsid w:val="00706356"/>
    <w:rsid w:val="00706BB2"/>
    <w:rsid w:val="00706C58"/>
    <w:rsid w:val="00707026"/>
    <w:rsid w:val="00707264"/>
    <w:rsid w:val="00707742"/>
    <w:rsid w:val="007103E4"/>
    <w:rsid w:val="00710C96"/>
    <w:rsid w:val="00710E49"/>
    <w:rsid w:val="00710F79"/>
    <w:rsid w:val="00711299"/>
    <w:rsid w:val="0071153D"/>
    <w:rsid w:val="007128B7"/>
    <w:rsid w:val="00713840"/>
    <w:rsid w:val="00714388"/>
    <w:rsid w:val="007146AA"/>
    <w:rsid w:val="00714B48"/>
    <w:rsid w:val="0071504A"/>
    <w:rsid w:val="0071532D"/>
    <w:rsid w:val="00715B69"/>
    <w:rsid w:val="00715D10"/>
    <w:rsid w:val="00715FD5"/>
    <w:rsid w:val="0071600C"/>
    <w:rsid w:val="007161A2"/>
    <w:rsid w:val="00716747"/>
    <w:rsid w:val="00716871"/>
    <w:rsid w:val="00716A9B"/>
    <w:rsid w:val="00716F32"/>
    <w:rsid w:val="007171A4"/>
    <w:rsid w:val="00717F71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7AF"/>
    <w:rsid w:val="00723875"/>
    <w:rsid w:val="007240B8"/>
    <w:rsid w:val="007243DB"/>
    <w:rsid w:val="00724621"/>
    <w:rsid w:val="00724693"/>
    <w:rsid w:val="00724C9A"/>
    <w:rsid w:val="007265E8"/>
    <w:rsid w:val="007266BB"/>
    <w:rsid w:val="007268E3"/>
    <w:rsid w:val="00726A8E"/>
    <w:rsid w:val="00726AC2"/>
    <w:rsid w:val="00726F1D"/>
    <w:rsid w:val="00727195"/>
    <w:rsid w:val="0072735A"/>
    <w:rsid w:val="007276E9"/>
    <w:rsid w:val="0072787E"/>
    <w:rsid w:val="00727A5C"/>
    <w:rsid w:val="00727ED6"/>
    <w:rsid w:val="0073019A"/>
    <w:rsid w:val="0073020E"/>
    <w:rsid w:val="0073035B"/>
    <w:rsid w:val="00730941"/>
    <w:rsid w:val="007310F5"/>
    <w:rsid w:val="00731222"/>
    <w:rsid w:val="00731250"/>
    <w:rsid w:val="007316C2"/>
    <w:rsid w:val="00731D47"/>
    <w:rsid w:val="00732302"/>
    <w:rsid w:val="0073293E"/>
    <w:rsid w:val="00732CFB"/>
    <w:rsid w:val="00732E03"/>
    <w:rsid w:val="0073305D"/>
    <w:rsid w:val="007330D9"/>
    <w:rsid w:val="00733220"/>
    <w:rsid w:val="00733909"/>
    <w:rsid w:val="00733AD5"/>
    <w:rsid w:val="00733DA5"/>
    <w:rsid w:val="00733F3D"/>
    <w:rsid w:val="007340EF"/>
    <w:rsid w:val="00734484"/>
    <w:rsid w:val="00734558"/>
    <w:rsid w:val="00734948"/>
    <w:rsid w:val="00734D15"/>
    <w:rsid w:val="007356F3"/>
    <w:rsid w:val="00735E9E"/>
    <w:rsid w:val="007368F8"/>
    <w:rsid w:val="00737C18"/>
    <w:rsid w:val="00737F3A"/>
    <w:rsid w:val="00737F9E"/>
    <w:rsid w:val="0074019D"/>
    <w:rsid w:val="007403B2"/>
    <w:rsid w:val="00740402"/>
    <w:rsid w:val="00740514"/>
    <w:rsid w:val="00740C87"/>
    <w:rsid w:val="00742C01"/>
    <w:rsid w:val="00742EE8"/>
    <w:rsid w:val="007437E3"/>
    <w:rsid w:val="007437EE"/>
    <w:rsid w:val="0074389F"/>
    <w:rsid w:val="00743D63"/>
    <w:rsid w:val="00744310"/>
    <w:rsid w:val="0074469B"/>
    <w:rsid w:val="00744A13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0AC5"/>
    <w:rsid w:val="00751720"/>
    <w:rsid w:val="00751730"/>
    <w:rsid w:val="00751AE4"/>
    <w:rsid w:val="00751CE4"/>
    <w:rsid w:val="007523CB"/>
    <w:rsid w:val="007534E1"/>
    <w:rsid w:val="00753649"/>
    <w:rsid w:val="00753694"/>
    <w:rsid w:val="0075415F"/>
    <w:rsid w:val="0075434E"/>
    <w:rsid w:val="00754F83"/>
    <w:rsid w:val="00755247"/>
    <w:rsid w:val="00755737"/>
    <w:rsid w:val="007559C5"/>
    <w:rsid w:val="00755D2B"/>
    <w:rsid w:val="00755D8C"/>
    <w:rsid w:val="00755FD0"/>
    <w:rsid w:val="00756039"/>
    <w:rsid w:val="007560C1"/>
    <w:rsid w:val="00756409"/>
    <w:rsid w:val="00756B1D"/>
    <w:rsid w:val="00756F83"/>
    <w:rsid w:val="00756FB0"/>
    <w:rsid w:val="00757159"/>
    <w:rsid w:val="0075793B"/>
    <w:rsid w:val="00757A9B"/>
    <w:rsid w:val="00757AEF"/>
    <w:rsid w:val="00757BDB"/>
    <w:rsid w:val="00757ED2"/>
    <w:rsid w:val="00757FF4"/>
    <w:rsid w:val="00760331"/>
    <w:rsid w:val="00760D3C"/>
    <w:rsid w:val="0076102A"/>
    <w:rsid w:val="00762004"/>
    <w:rsid w:val="0076311B"/>
    <w:rsid w:val="00763829"/>
    <w:rsid w:val="007639E8"/>
    <w:rsid w:val="00763BD5"/>
    <w:rsid w:val="0076412A"/>
    <w:rsid w:val="00764225"/>
    <w:rsid w:val="007642FB"/>
    <w:rsid w:val="00765B12"/>
    <w:rsid w:val="007663BE"/>
    <w:rsid w:val="007666C7"/>
    <w:rsid w:val="00766E4E"/>
    <w:rsid w:val="007675BF"/>
    <w:rsid w:val="007679D8"/>
    <w:rsid w:val="00767C37"/>
    <w:rsid w:val="00767F1F"/>
    <w:rsid w:val="007700AB"/>
    <w:rsid w:val="00770159"/>
    <w:rsid w:val="007705AC"/>
    <w:rsid w:val="00771126"/>
    <w:rsid w:val="007714B8"/>
    <w:rsid w:val="00771CB6"/>
    <w:rsid w:val="00771E1D"/>
    <w:rsid w:val="00772033"/>
    <w:rsid w:val="007721CB"/>
    <w:rsid w:val="007727F8"/>
    <w:rsid w:val="00772959"/>
    <w:rsid w:val="0077297E"/>
    <w:rsid w:val="007729D1"/>
    <w:rsid w:val="007732FE"/>
    <w:rsid w:val="00773EE8"/>
    <w:rsid w:val="00773FDB"/>
    <w:rsid w:val="00775434"/>
    <w:rsid w:val="0077599B"/>
    <w:rsid w:val="00776276"/>
    <w:rsid w:val="0077685F"/>
    <w:rsid w:val="0077695A"/>
    <w:rsid w:val="00776EAD"/>
    <w:rsid w:val="007772AA"/>
    <w:rsid w:val="00777CD9"/>
    <w:rsid w:val="00777F2C"/>
    <w:rsid w:val="007808DA"/>
    <w:rsid w:val="00780D84"/>
    <w:rsid w:val="00781D49"/>
    <w:rsid w:val="007820F2"/>
    <w:rsid w:val="007829D2"/>
    <w:rsid w:val="00783D93"/>
    <w:rsid w:val="00784046"/>
    <w:rsid w:val="007840DE"/>
    <w:rsid w:val="00784738"/>
    <w:rsid w:val="00784DB7"/>
    <w:rsid w:val="007857E4"/>
    <w:rsid w:val="00785F82"/>
    <w:rsid w:val="007861FC"/>
    <w:rsid w:val="00786FA0"/>
    <w:rsid w:val="00787C00"/>
    <w:rsid w:val="00787EE3"/>
    <w:rsid w:val="0079106B"/>
    <w:rsid w:val="00791402"/>
    <w:rsid w:val="00791664"/>
    <w:rsid w:val="00791789"/>
    <w:rsid w:val="007917A4"/>
    <w:rsid w:val="00791A73"/>
    <w:rsid w:val="00791E76"/>
    <w:rsid w:val="0079239F"/>
    <w:rsid w:val="00792773"/>
    <w:rsid w:val="00792A5B"/>
    <w:rsid w:val="00793603"/>
    <w:rsid w:val="00793AE2"/>
    <w:rsid w:val="007941CB"/>
    <w:rsid w:val="00794498"/>
    <w:rsid w:val="00795D9F"/>
    <w:rsid w:val="00795FFB"/>
    <w:rsid w:val="0079690C"/>
    <w:rsid w:val="00796B4C"/>
    <w:rsid w:val="00796C1A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05A0"/>
    <w:rsid w:val="007A1260"/>
    <w:rsid w:val="007A1319"/>
    <w:rsid w:val="007A185A"/>
    <w:rsid w:val="007A1A1D"/>
    <w:rsid w:val="007A1B85"/>
    <w:rsid w:val="007A1BD3"/>
    <w:rsid w:val="007A1FB7"/>
    <w:rsid w:val="007A2810"/>
    <w:rsid w:val="007A2A94"/>
    <w:rsid w:val="007A2B05"/>
    <w:rsid w:val="007A3109"/>
    <w:rsid w:val="007A3624"/>
    <w:rsid w:val="007A36C8"/>
    <w:rsid w:val="007A3C4D"/>
    <w:rsid w:val="007A418B"/>
    <w:rsid w:val="007A481E"/>
    <w:rsid w:val="007A4A30"/>
    <w:rsid w:val="007A618E"/>
    <w:rsid w:val="007A650D"/>
    <w:rsid w:val="007A6ED4"/>
    <w:rsid w:val="007A765C"/>
    <w:rsid w:val="007A7D0D"/>
    <w:rsid w:val="007B0197"/>
    <w:rsid w:val="007B07C5"/>
    <w:rsid w:val="007B0E65"/>
    <w:rsid w:val="007B115A"/>
    <w:rsid w:val="007B12C1"/>
    <w:rsid w:val="007B16E1"/>
    <w:rsid w:val="007B2453"/>
    <w:rsid w:val="007B2674"/>
    <w:rsid w:val="007B2B4A"/>
    <w:rsid w:val="007B354D"/>
    <w:rsid w:val="007B3828"/>
    <w:rsid w:val="007B3998"/>
    <w:rsid w:val="007B39B4"/>
    <w:rsid w:val="007B39B5"/>
    <w:rsid w:val="007B3E43"/>
    <w:rsid w:val="007B49B7"/>
    <w:rsid w:val="007B4FC3"/>
    <w:rsid w:val="007B52D2"/>
    <w:rsid w:val="007B55B4"/>
    <w:rsid w:val="007B5780"/>
    <w:rsid w:val="007B5CC5"/>
    <w:rsid w:val="007B69CA"/>
    <w:rsid w:val="007B6EC0"/>
    <w:rsid w:val="007B6EF2"/>
    <w:rsid w:val="007B720F"/>
    <w:rsid w:val="007B7241"/>
    <w:rsid w:val="007B73D3"/>
    <w:rsid w:val="007C0620"/>
    <w:rsid w:val="007C0FE9"/>
    <w:rsid w:val="007C11F0"/>
    <w:rsid w:val="007C16E4"/>
    <w:rsid w:val="007C2064"/>
    <w:rsid w:val="007C28A2"/>
    <w:rsid w:val="007C331E"/>
    <w:rsid w:val="007C3388"/>
    <w:rsid w:val="007C3565"/>
    <w:rsid w:val="007C50CC"/>
    <w:rsid w:val="007C5536"/>
    <w:rsid w:val="007C5614"/>
    <w:rsid w:val="007C589D"/>
    <w:rsid w:val="007C6759"/>
    <w:rsid w:val="007C678D"/>
    <w:rsid w:val="007C6AF3"/>
    <w:rsid w:val="007C6B4A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2B37"/>
    <w:rsid w:val="007D3312"/>
    <w:rsid w:val="007D372B"/>
    <w:rsid w:val="007D4216"/>
    <w:rsid w:val="007D4ACB"/>
    <w:rsid w:val="007D4C42"/>
    <w:rsid w:val="007D4CC9"/>
    <w:rsid w:val="007D5B27"/>
    <w:rsid w:val="007D5C1E"/>
    <w:rsid w:val="007D6E25"/>
    <w:rsid w:val="007D76A2"/>
    <w:rsid w:val="007E02C0"/>
    <w:rsid w:val="007E0423"/>
    <w:rsid w:val="007E042D"/>
    <w:rsid w:val="007E062D"/>
    <w:rsid w:val="007E12DE"/>
    <w:rsid w:val="007E1375"/>
    <w:rsid w:val="007E17B1"/>
    <w:rsid w:val="007E1EB1"/>
    <w:rsid w:val="007E1F1B"/>
    <w:rsid w:val="007E2139"/>
    <w:rsid w:val="007E2BD0"/>
    <w:rsid w:val="007E4897"/>
    <w:rsid w:val="007E4926"/>
    <w:rsid w:val="007E4959"/>
    <w:rsid w:val="007E4C34"/>
    <w:rsid w:val="007E5D02"/>
    <w:rsid w:val="007E6B6A"/>
    <w:rsid w:val="007E73DE"/>
    <w:rsid w:val="007E7BE8"/>
    <w:rsid w:val="007E7F0B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6FA"/>
    <w:rsid w:val="007F67F7"/>
    <w:rsid w:val="007F6FC1"/>
    <w:rsid w:val="007F774F"/>
    <w:rsid w:val="007F7F1B"/>
    <w:rsid w:val="007F7FCA"/>
    <w:rsid w:val="008005DE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1FB"/>
    <w:rsid w:val="00803EAA"/>
    <w:rsid w:val="008040B7"/>
    <w:rsid w:val="00804357"/>
    <w:rsid w:val="008044FC"/>
    <w:rsid w:val="00804818"/>
    <w:rsid w:val="00804BA8"/>
    <w:rsid w:val="008058AD"/>
    <w:rsid w:val="0080593B"/>
    <w:rsid w:val="00806160"/>
    <w:rsid w:val="0080619E"/>
    <w:rsid w:val="00806524"/>
    <w:rsid w:val="0080712A"/>
    <w:rsid w:val="008072C5"/>
    <w:rsid w:val="00807343"/>
    <w:rsid w:val="008079AD"/>
    <w:rsid w:val="00807FD6"/>
    <w:rsid w:val="0081043D"/>
    <w:rsid w:val="00810E72"/>
    <w:rsid w:val="0081140C"/>
    <w:rsid w:val="00811C8A"/>
    <w:rsid w:val="00812019"/>
    <w:rsid w:val="008124BA"/>
    <w:rsid w:val="00812747"/>
    <w:rsid w:val="00812B5A"/>
    <w:rsid w:val="00813ACE"/>
    <w:rsid w:val="008147E6"/>
    <w:rsid w:val="0081491B"/>
    <w:rsid w:val="00814B86"/>
    <w:rsid w:val="00814C4C"/>
    <w:rsid w:val="00814CC5"/>
    <w:rsid w:val="00815240"/>
    <w:rsid w:val="00815326"/>
    <w:rsid w:val="00815914"/>
    <w:rsid w:val="0081599A"/>
    <w:rsid w:val="00815ACD"/>
    <w:rsid w:val="00816B5D"/>
    <w:rsid w:val="00816C25"/>
    <w:rsid w:val="008170E8"/>
    <w:rsid w:val="008179DC"/>
    <w:rsid w:val="00817D03"/>
    <w:rsid w:val="0082014D"/>
    <w:rsid w:val="00820A9C"/>
    <w:rsid w:val="00820E6F"/>
    <w:rsid w:val="00820F62"/>
    <w:rsid w:val="00820F8A"/>
    <w:rsid w:val="008211CD"/>
    <w:rsid w:val="00821614"/>
    <w:rsid w:val="00821D6B"/>
    <w:rsid w:val="00821D76"/>
    <w:rsid w:val="00821EA9"/>
    <w:rsid w:val="00822050"/>
    <w:rsid w:val="008226C5"/>
    <w:rsid w:val="00822949"/>
    <w:rsid w:val="008229A0"/>
    <w:rsid w:val="00822DAC"/>
    <w:rsid w:val="008237D8"/>
    <w:rsid w:val="00823812"/>
    <w:rsid w:val="00823C6F"/>
    <w:rsid w:val="008240D0"/>
    <w:rsid w:val="008247B0"/>
    <w:rsid w:val="00824FEE"/>
    <w:rsid w:val="0082796E"/>
    <w:rsid w:val="00827A9E"/>
    <w:rsid w:val="008305F2"/>
    <w:rsid w:val="0083083E"/>
    <w:rsid w:val="008309C6"/>
    <w:rsid w:val="00830D09"/>
    <w:rsid w:val="00830ECB"/>
    <w:rsid w:val="008318AF"/>
    <w:rsid w:val="00831AFE"/>
    <w:rsid w:val="0083234E"/>
    <w:rsid w:val="0083279C"/>
    <w:rsid w:val="0083296F"/>
    <w:rsid w:val="00832EF8"/>
    <w:rsid w:val="00833FC0"/>
    <w:rsid w:val="00834CEF"/>
    <w:rsid w:val="008352CB"/>
    <w:rsid w:val="00835342"/>
    <w:rsid w:val="00835773"/>
    <w:rsid w:val="008357E1"/>
    <w:rsid w:val="00835EBF"/>
    <w:rsid w:val="00835FC3"/>
    <w:rsid w:val="008360A2"/>
    <w:rsid w:val="00836140"/>
    <w:rsid w:val="00836BB4"/>
    <w:rsid w:val="00836BD8"/>
    <w:rsid w:val="00836CF2"/>
    <w:rsid w:val="00836F11"/>
    <w:rsid w:val="00837F99"/>
    <w:rsid w:val="0083A872"/>
    <w:rsid w:val="008403D2"/>
    <w:rsid w:val="008405A7"/>
    <w:rsid w:val="0084076E"/>
    <w:rsid w:val="008422AE"/>
    <w:rsid w:val="0084288D"/>
    <w:rsid w:val="00843102"/>
    <w:rsid w:val="00843398"/>
    <w:rsid w:val="00843C5E"/>
    <w:rsid w:val="008442F3"/>
    <w:rsid w:val="0084489B"/>
    <w:rsid w:val="00844C6C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1AC4"/>
    <w:rsid w:val="00852240"/>
    <w:rsid w:val="00852491"/>
    <w:rsid w:val="008527E1"/>
    <w:rsid w:val="00852DAD"/>
    <w:rsid w:val="00852EC8"/>
    <w:rsid w:val="008531DB"/>
    <w:rsid w:val="0085335B"/>
    <w:rsid w:val="00853670"/>
    <w:rsid w:val="008536ED"/>
    <w:rsid w:val="00853A87"/>
    <w:rsid w:val="00853B02"/>
    <w:rsid w:val="00853C4A"/>
    <w:rsid w:val="0085444E"/>
    <w:rsid w:val="00854EF4"/>
    <w:rsid w:val="008550D0"/>
    <w:rsid w:val="0085545E"/>
    <w:rsid w:val="008557D6"/>
    <w:rsid w:val="00855AFE"/>
    <w:rsid w:val="00855B3E"/>
    <w:rsid w:val="008565B0"/>
    <w:rsid w:val="00856995"/>
    <w:rsid w:val="00856FF9"/>
    <w:rsid w:val="008574F0"/>
    <w:rsid w:val="00860519"/>
    <w:rsid w:val="008606B1"/>
    <w:rsid w:val="008608DF"/>
    <w:rsid w:val="008609CF"/>
    <w:rsid w:val="00860EF8"/>
    <w:rsid w:val="00860FE5"/>
    <w:rsid w:val="00861157"/>
    <w:rsid w:val="008616FF"/>
    <w:rsid w:val="00862069"/>
    <w:rsid w:val="008624EC"/>
    <w:rsid w:val="008625D4"/>
    <w:rsid w:val="008628E9"/>
    <w:rsid w:val="0086298E"/>
    <w:rsid w:val="008633D0"/>
    <w:rsid w:val="0086361F"/>
    <w:rsid w:val="00863BAB"/>
    <w:rsid w:val="008652B4"/>
    <w:rsid w:val="00865709"/>
    <w:rsid w:val="00865922"/>
    <w:rsid w:val="0086618F"/>
    <w:rsid w:val="0086649A"/>
    <w:rsid w:val="0086655F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170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77E1F"/>
    <w:rsid w:val="008806BA"/>
    <w:rsid w:val="00880929"/>
    <w:rsid w:val="00880C10"/>
    <w:rsid w:val="00881909"/>
    <w:rsid w:val="008820A1"/>
    <w:rsid w:val="008826E8"/>
    <w:rsid w:val="00882B13"/>
    <w:rsid w:val="00882DD2"/>
    <w:rsid w:val="00882EB3"/>
    <w:rsid w:val="00883000"/>
    <w:rsid w:val="0088384A"/>
    <w:rsid w:val="008851A7"/>
    <w:rsid w:val="0088529A"/>
    <w:rsid w:val="00885BE9"/>
    <w:rsid w:val="00885CF1"/>
    <w:rsid w:val="008862AB"/>
    <w:rsid w:val="00886F07"/>
    <w:rsid w:val="008872D4"/>
    <w:rsid w:val="00887A09"/>
    <w:rsid w:val="008907B4"/>
    <w:rsid w:val="00890B5D"/>
    <w:rsid w:val="00891E3F"/>
    <w:rsid w:val="00892257"/>
    <w:rsid w:val="00892A8C"/>
    <w:rsid w:val="00892D69"/>
    <w:rsid w:val="00892E84"/>
    <w:rsid w:val="00893445"/>
    <w:rsid w:val="00893566"/>
    <w:rsid w:val="0089400D"/>
    <w:rsid w:val="0089478E"/>
    <w:rsid w:val="0089499B"/>
    <w:rsid w:val="00894F48"/>
    <w:rsid w:val="008952CA"/>
    <w:rsid w:val="008956AD"/>
    <w:rsid w:val="008956B8"/>
    <w:rsid w:val="00895709"/>
    <w:rsid w:val="00895892"/>
    <w:rsid w:val="0089624C"/>
    <w:rsid w:val="00896DAD"/>
    <w:rsid w:val="008976A4"/>
    <w:rsid w:val="00897932"/>
    <w:rsid w:val="00897B29"/>
    <w:rsid w:val="008A07DE"/>
    <w:rsid w:val="008A0A98"/>
    <w:rsid w:val="008A118B"/>
    <w:rsid w:val="008A1224"/>
    <w:rsid w:val="008A140A"/>
    <w:rsid w:val="008A2184"/>
    <w:rsid w:val="008A24DC"/>
    <w:rsid w:val="008A2C6E"/>
    <w:rsid w:val="008A2D67"/>
    <w:rsid w:val="008A3CE5"/>
    <w:rsid w:val="008A3EB9"/>
    <w:rsid w:val="008A49C4"/>
    <w:rsid w:val="008A4C99"/>
    <w:rsid w:val="008A4F73"/>
    <w:rsid w:val="008A50C2"/>
    <w:rsid w:val="008A52FB"/>
    <w:rsid w:val="008A634F"/>
    <w:rsid w:val="008A67AD"/>
    <w:rsid w:val="008A6A08"/>
    <w:rsid w:val="008A6EE3"/>
    <w:rsid w:val="008A78A3"/>
    <w:rsid w:val="008A7A46"/>
    <w:rsid w:val="008A7E10"/>
    <w:rsid w:val="008B0281"/>
    <w:rsid w:val="008B0A30"/>
    <w:rsid w:val="008B0BB9"/>
    <w:rsid w:val="008B0C20"/>
    <w:rsid w:val="008B0D39"/>
    <w:rsid w:val="008B1657"/>
    <w:rsid w:val="008B1CD0"/>
    <w:rsid w:val="008B1EDB"/>
    <w:rsid w:val="008B2BAE"/>
    <w:rsid w:val="008B2BED"/>
    <w:rsid w:val="008B2C74"/>
    <w:rsid w:val="008B3834"/>
    <w:rsid w:val="008B3FDA"/>
    <w:rsid w:val="008B4A82"/>
    <w:rsid w:val="008B4B63"/>
    <w:rsid w:val="008B4DE1"/>
    <w:rsid w:val="008B4E6B"/>
    <w:rsid w:val="008B4F1C"/>
    <w:rsid w:val="008B4F3F"/>
    <w:rsid w:val="008B5399"/>
    <w:rsid w:val="008B544E"/>
    <w:rsid w:val="008B55B4"/>
    <w:rsid w:val="008B5955"/>
    <w:rsid w:val="008B5AD4"/>
    <w:rsid w:val="008B5BA4"/>
    <w:rsid w:val="008B5DE7"/>
    <w:rsid w:val="008B6385"/>
    <w:rsid w:val="008B67E2"/>
    <w:rsid w:val="008B68D2"/>
    <w:rsid w:val="008B6969"/>
    <w:rsid w:val="008B6B4D"/>
    <w:rsid w:val="008B7230"/>
    <w:rsid w:val="008B7315"/>
    <w:rsid w:val="008C013A"/>
    <w:rsid w:val="008C02DB"/>
    <w:rsid w:val="008C0485"/>
    <w:rsid w:val="008C0965"/>
    <w:rsid w:val="008C14DC"/>
    <w:rsid w:val="008C15FD"/>
    <w:rsid w:val="008C1631"/>
    <w:rsid w:val="008C1EA6"/>
    <w:rsid w:val="008C1F56"/>
    <w:rsid w:val="008C26AD"/>
    <w:rsid w:val="008C2845"/>
    <w:rsid w:val="008C2F5F"/>
    <w:rsid w:val="008C3614"/>
    <w:rsid w:val="008C375D"/>
    <w:rsid w:val="008C376F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0EB"/>
    <w:rsid w:val="008C63CD"/>
    <w:rsid w:val="008C6993"/>
    <w:rsid w:val="008C6D50"/>
    <w:rsid w:val="008C72E1"/>
    <w:rsid w:val="008C73FF"/>
    <w:rsid w:val="008C75A2"/>
    <w:rsid w:val="008C7883"/>
    <w:rsid w:val="008D00A2"/>
    <w:rsid w:val="008D0688"/>
    <w:rsid w:val="008D085E"/>
    <w:rsid w:val="008D0D98"/>
    <w:rsid w:val="008D1220"/>
    <w:rsid w:val="008D162F"/>
    <w:rsid w:val="008D1D9D"/>
    <w:rsid w:val="008D1EAB"/>
    <w:rsid w:val="008D29D8"/>
    <w:rsid w:val="008D2C2A"/>
    <w:rsid w:val="008D326F"/>
    <w:rsid w:val="008D334C"/>
    <w:rsid w:val="008D3858"/>
    <w:rsid w:val="008D486B"/>
    <w:rsid w:val="008D4EF9"/>
    <w:rsid w:val="008D56EF"/>
    <w:rsid w:val="008D5C10"/>
    <w:rsid w:val="008D688B"/>
    <w:rsid w:val="008D77CB"/>
    <w:rsid w:val="008D7851"/>
    <w:rsid w:val="008D7B23"/>
    <w:rsid w:val="008E0646"/>
    <w:rsid w:val="008E076A"/>
    <w:rsid w:val="008E0AB8"/>
    <w:rsid w:val="008E0B8D"/>
    <w:rsid w:val="008E1158"/>
    <w:rsid w:val="008E1545"/>
    <w:rsid w:val="008E1E6C"/>
    <w:rsid w:val="008E294D"/>
    <w:rsid w:val="008E2CB6"/>
    <w:rsid w:val="008E31E5"/>
    <w:rsid w:val="008E33B7"/>
    <w:rsid w:val="008E4368"/>
    <w:rsid w:val="008E463D"/>
    <w:rsid w:val="008E4EF6"/>
    <w:rsid w:val="008E51BC"/>
    <w:rsid w:val="008E55EC"/>
    <w:rsid w:val="008E6EBB"/>
    <w:rsid w:val="008E706C"/>
    <w:rsid w:val="008E77B7"/>
    <w:rsid w:val="008E7A8A"/>
    <w:rsid w:val="008E7CAC"/>
    <w:rsid w:val="008F03BC"/>
    <w:rsid w:val="008F0CFD"/>
    <w:rsid w:val="008F119C"/>
    <w:rsid w:val="008F1A35"/>
    <w:rsid w:val="008F2BA5"/>
    <w:rsid w:val="008F377B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0CB"/>
    <w:rsid w:val="009003EE"/>
    <w:rsid w:val="00900B55"/>
    <w:rsid w:val="00900DAA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AB"/>
    <w:rsid w:val="009060C7"/>
    <w:rsid w:val="00906B1D"/>
    <w:rsid w:val="00906B3E"/>
    <w:rsid w:val="00906FBE"/>
    <w:rsid w:val="00907CD1"/>
    <w:rsid w:val="00907E5C"/>
    <w:rsid w:val="00910577"/>
    <w:rsid w:val="00910A58"/>
    <w:rsid w:val="00910AEB"/>
    <w:rsid w:val="00911080"/>
    <w:rsid w:val="0091110B"/>
    <w:rsid w:val="009116B2"/>
    <w:rsid w:val="00911EBB"/>
    <w:rsid w:val="00911F1D"/>
    <w:rsid w:val="0091259D"/>
    <w:rsid w:val="009127F5"/>
    <w:rsid w:val="00912BAC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2DA"/>
    <w:rsid w:val="0091478D"/>
    <w:rsid w:val="009147AE"/>
    <w:rsid w:val="00915078"/>
    <w:rsid w:val="0091520D"/>
    <w:rsid w:val="009153AD"/>
    <w:rsid w:val="009154AE"/>
    <w:rsid w:val="00915756"/>
    <w:rsid w:val="00915A27"/>
    <w:rsid w:val="00915FA1"/>
    <w:rsid w:val="00915FB1"/>
    <w:rsid w:val="009167AB"/>
    <w:rsid w:val="00916BB8"/>
    <w:rsid w:val="00916BF1"/>
    <w:rsid w:val="00916FCD"/>
    <w:rsid w:val="00917E08"/>
    <w:rsid w:val="00920755"/>
    <w:rsid w:val="00920B5B"/>
    <w:rsid w:val="00920D19"/>
    <w:rsid w:val="0092104A"/>
    <w:rsid w:val="00921127"/>
    <w:rsid w:val="00921273"/>
    <w:rsid w:val="00922122"/>
    <w:rsid w:val="0092220F"/>
    <w:rsid w:val="00922F96"/>
    <w:rsid w:val="00923B18"/>
    <w:rsid w:val="00923EA4"/>
    <w:rsid w:val="009258A2"/>
    <w:rsid w:val="00926533"/>
    <w:rsid w:val="009268AB"/>
    <w:rsid w:val="0092783C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414"/>
    <w:rsid w:val="00933596"/>
    <w:rsid w:val="00933726"/>
    <w:rsid w:val="00933951"/>
    <w:rsid w:val="00933956"/>
    <w:rsid w:val="00933B44"/>
    <w:rsid w:val="009340CC"/>
    <w:rsid w:val="00934484"/>
    <w:rsid w:val="009346DA"/>
    <w:rsid w:val="009350D3"/>
    <w:rsid w:val="009353A2"/>
    <w:rsid w:val="009357DE"/>
    <w:rsid w:val="0093592A"/>
    <w:rsid w:val="00935B30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DEC"/>
    <w:rsid w:val="00946262"/>
    <w:rsid w:val="009466D3"/>
    <w:rsid w:val="009468BE"/>
    <w:rsid w:val="00947E0F"/>
    <w:rsid w:val="00950023"/>
    <w:rsid w:val="00950C90"/>
    <w:rsid w:val="009514A6"/>
    <w:rsid w:val="00951625"/>
    <w:rsid w:val="009519F5"/>
    <w:rsid w:val="00951F63"/>
    <w:rsid w:val="0095213E"/>
    <w:rsid w:val="009521AB"/>
    <w:rsid w:val="009527DF"/>
    <w:rsid w:val="009534B7"/>
    <w:rsid w:val="009539BA"/>
    <w:rsid w:val="00953B94"/>
    <w:rsid w:val="00953EE2"/>
    <w:rsid w:val="00954E91"/>
    <w:rsid w:val="00955CF0"/>
    <w:rsid w:val="00955DB8"/>
    <w:rsid w:val="00956512"/>
    <w:rsid w:val="00956A2C"/>
    <w:rsid w:val="00956BFA"/>
    <w:rsid w:val="00957188"/>
    <w:rsid w:val="009577B1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4C4B"/>
    <w:rsid w:val="009659EE"/>
    <w:rsid w:val="00966128"/>
    <w:rsid w:val="0096705C"/>
    <w:rsid w:val="00967615"/>
    <w:rsid w:val="00967712"/>
    <w:rsid w:val="0096779F"/>
    <w:rsid w:val="00967A6F"/>
    <w:rsid w:val="00967F70"/>
    <w:rsid w:val="0097034D"/>
    <w:rsid w:val="00970612"/>
    <w:rsid w:val="00970A0E"/>
    <w:rsid w:val="00970CE0"/>
    <w:rsid w:val="00971BA9"/>
    <w:rsid w:val="00972089"/>
    <w:rsid w:val="00972779"/>
    <w:rsid w:val="00972C8B"/>
    <w:rsid w:val="009733F5"/>
    <w:rsid w:val="00973F7C"/>
    <w:rsid w:val="00974122"/>
    <w:rsid w:val="0097413F"/>
    <w:rsid w:val="009747DF"/>
    <w:rsid w:val="00974AE2"/>
    <w:rsid w:val="00975383"/>
    <w:rsid w:val="0097563A"/>
    <w:rsid w:val="00975EDC"/>
    <w:rsid w:val="009763E9"/>
    <w:rsid w:val="009766B2"/>
    <w:rsid w:val="009767BF"/>
    <w:rsid w:val="00976C24"/>
    <w:rsid w:val="00977025"/>
    <w:rsid w:val="00977A07"/>
    <w:rsid w:val="009803DC"/>
    <w:rsid w:val="00980F32"/>
    <w:rsid w:val="009812E8"/>
    <w:rsid w:val="00981494"/>
    <w:rsid w:val="009816D9"/>
    <w:rsid w:val="00981C71"/>
    <w:rsid w:val="009824EC"/>
    <w:rsid w:val="00982DD9"/>
    <w:rsid w:val="00983140"/>
    <w:rsid w:val="009837C6"/>
    <w:rsid w:val="00983B3A"/>
    <w:rsid w:val="00983E7C"/>
    <w:rsid w:val="00983FF8"/>
    <w:rsid w:val="009840B6"/>
    <w:rsid w:val="009842D4"/>
    <w:rsid w:val="00984462"/>
    <w:rsid w:val="009844E9"/>
    <w:rsid w:val="00985AB6"/>
    <w:rsid w:val="00986539"/>
    <w:rsid w:val="009868C1"/>
    <w:rsid w:val="00986AF5"/>
    <w:rsid w:val="00986C38"/>
    <w:rsid w:val="0098700C"/>
    <w:rsid w:val="00987BD8"/>
    <w:rsid w:val="00987E5F"/>
    <w:rsid w:val="00987FEE"/>
    <w:rsid w:val="009904EC"/>
    <w:rsid w:val="00990FD3"/>
    <w:rsid w:val="00991AFF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6FAD"/>
    <w:rsid w:val="0099718A"/>
    <w:rsid w:val="009973ED"/>
    <w:rsid w:val="00997748"/>
    <w:rsid w:val="00997DB1"/>
    <w:rsid w:val="009A00D4"/>
    <w:rsid w:val="009A00DF"/>
    <w:rsid w:val="009A0145"/>
    <w:rsid w:val="009A015A"/>
    <w:rsid w:val="009A066F"/>
    <w:rsid w:val="009A09AD"/>
    <w:rsid w:val="009A1289"/>
    <w:rsid w:val="009A13F0"/>
    <w:rsid w:val="009A150B"/>
    <w:rsid w:val="009A1882"/>
    <w:rsid w:val="009A216D"/>
    <w:rsid w:val="009A24A8"/>
    <w:rsid w:val="009A2679"/>
    <w:rsid w:val="009A290F"/>
    <w:rsid w:val="009A3406"/>
    <w:rsid w:val="009A450D"/>
    <w:rsid w:val="009A487F"/>
    <w:rsid w:val="009A4C57"/>
    <w:rsid w:val="009A4FBD"/>
    <w:rsid w:val="009A5114"/>
    <w:rsid w:val="009A5133"/>
    <w:rsid w:val="009A5805"/>
    <w:rsid w:val="009A592E"/>
    <w:rsid w:val="009A59EB"/>
    <w:rsid w:val="009A5A95"/>
    <w:rsid w:val="009A5EA6"/>
    <w:rsid w:val="009A733D"/>
    <w:rsid w:val="009A7483"/>
    <w:rsid w:val="009A7842"/>
    <w:rsid w:val="009A7F5D"/>
    <w:rsid w:val="009B05D1"/>
    <w:rsid w:val="009B0E95"/>
    <w:rsid w:val="009B0E98"/>
    <w:rsid w:val="009B1177"/>
    <w:rsid w:val="009B2235"/>
    <w:rsid w:val="009B2D43"/>
    <w:rsid w:val="009B2D83"/>
    <w:rsid w:val="009B3000"/>
    <w:rsid w:val="009B333F"/>
    <w:rsid w:val="009B36E5"/>
    <w:rsid w:val="009B3A07"/>
    <w:rsid w:val="009B3AA4"/>
    <w:rsid w:val="009B41C0"/>
    <w:rsid w:val="009B5716"/>
    <w:rsid w:val="009B5CAE"/>
    <w:rsid w:val="009B64D4"/>
    <w:rsid w:val="009B6991"/>
    <w:rsid w:val="009B6E0F"/>
    <w:rsid w:val="009B6EB6"/>
    <w:rsid w:val="009B7D28"/>
    <w:rsid w:val="009B7D46"/>
    <w:rsid w:val="009C0096"/>
    <w:rsid w:val="009C0980"/>
    <w:rsid w:val="009C141F"/>
    <w:rsid w:val="009C158C"/>
    <w:rsid w:val="009C1709"/>
    <w:rsid w:val="009C2623"/>
    <w:rsid w:val="009C386E"/>
    <w:rsid w:val="009C39AD"/>
    <w:rsid w:val="009C3E21"/>
    <w:rsid w:val="009C3EA9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C7F46"/>
    <w:rsid w:val="009D022F"/>
    <w:rsid w:val="009D0520"/>
    <w:rsid w:val="009D0590"/>
    <w:rsid w:val="009D0E4A"/>
    <w:rsid w:val="009D0F55"/>
    <w:rsid w:val="009D1854"/>
    <w:rsid w:val="009D1C0C"/>
    <w:rsid w:val="009D22B5"/>
    <w:rsid w:val="009D29D8"/>
    <w:rsid w:val="009D3619"/>
    <w:rsid w:val="009D371D"/>
    <w:rsid w:val="009D3975"/>
    <w:rsid w:val="009D3C50"/>
    <w:rsid w:val="009D3C7C"/>
    <w:rsid w:val="009D3D78"/>
    <w:rsid w:val="009D406C"/>
    <w:rsid w:val="009D40BC"/>
    <w:rsid w:val="009D4152"/>
    <w:rsid w:val="009D463D"/>
    <w:rsid w:val="009D48AB"/>
    <w:rsid w:val="009D48E3"/>
    <w:rsid w:val="009D4F54"/>
    <w:rsid w:val="009D500B"/>
    <w:rsid w:val="009D5072"/>
    <w:rsid w:val="009D5923"/>
    <w:rsid w:val="009D5C2C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DAE"/>
    <w:rsid w:val="009E2F9E"/>
    <w:rsid w:val="009E3209"/>
    <w:rsid w:val="009E32A8"/>
    <w:rsid w:val="009E352E"/>
    <w:rsid w:val="009E4327"/>
    <w:rsid w:val="009E4354"/>
    <w:rsid w:val="009E4469"/>
    <w:rsid w:val="009E4655"/>
    <w:rsid w:val="009E482A"/>
    <w:rsid w:val="009E48F0"/>
    <w:rsid w:val="009E50DB"/>
    <w:rsid w:val="009E52FF"/>
    <w:rsid w:val="009E5BD3"/>
    <w:rsid w:val="009E6C4C"/>
    <w:rsid w:val="009E7520"/>
    <w:rsid w:val="009E7B6C"/>
    <w:rsid w:val="009E7EBF"/>
    <w:rsid w:val="009F0533"/>
    <w:rsid w:val="009F0A4B"/>
    <w:rsid w:val="009F0F7B"/>
    <w:rsid w:val="009F1D9B"/>
    <w:rsid w:val="009F1E62"/>
    <w:rsid w:val="009F225F"/>
    <w:rsid w:val="009F240F"/>
    <w:rsid w:val="009F25A9"/>
    <w:rsid w:val="009F28E0"/>
    <w:rsid w:val="009F29FE"/>
    <w:rsid w:val="009F2D0F"/>
    <w:rsid w:val="009F2EB3"/>
    <w:rsid w:val="009F31D1"/>
    <w:rsid w:val="009F3267"/>
    <w:rsid w:val="009F348D"/>
    <w:rsid w:val="009F370D"/>
    <w:rsid w:val="009F399E"/>
    <w:rsid w:val="009F4937"/>
    <w:rsid w:val="009F52E4"/>
    <w:rsid w:val="009F54F4"/>
    <w:rsid w:val="009F559F"/>
    <w:rsid w:val="009F5B2A"/>
    <w:rsid w:val="009F63FF"/>
    <w:rsid w:val="009F678A"/>
    <w:rsid w:val="009F679C"/>
    <w:rsid w:val="009F6C06"/>
    <w:rsid w:val="009F76A5"/>
    <w:rsid w:val="009F78D3"/>
    <w:rsid w:val="009F7AD6"/>
    <w:rsid w:val="00A00591"/>
    <w:rsid w:val="00A0060C"/>
    <w:rsid w:val="00A00BEB"/>
    <w:rsid w:val="00A00DFD"/>
    <w:rsid w:val="00A00EE7"/>
    <w:rsid w:val="00A00F47"/>
    <w:rsid w:val="00A0136A"/>
    <w:rsid w:val="00A017A4"/>
    <w:rsid w:val="00A01E48"/>
    <w:rsid w:val="00A0246E"/>
    <w:rsid w:val="00A026A7"/>
    <w:rsid w:val="00A02794"/>
    <w:rsid w:val="00A027B7"/>
    <w:rsid w:val="00A02AB1"/>
    <w:rsid w:val="00A02EB4"/>
    <w:rsid w:val="00A03830"/>
    <w:rsid w:val="00A03A71"/>
    <w:rsid w:val="00A03D5D"/>
    <w:rsid w:val="00A0449C"/>
    <w:rsid w:val="00A0636F"/>
    <w:rsid w:val="00A07060"/>
    <w:rsid w:val="00A0706D"/>
    <w:rsid w:val="00A07212"/>
    <w:rsid w:val="00A10251"/>
    <w:rsid w:val="00A10874"/>
    <w:rsid w:val="00A109D6"/>
    <w:rsid w:val="00A10FFE"/>
    <w:rsid w:val="00A11299"/>
    <w:rsid w:val="00A113D4"/>
    <w:rsid w:val="00A11FD1"/>
    <w:rsid w:val="00A124B1"/>
    <w:rsid w:val="00A1250B"/>
    <w:rsid w:val="00A127B7"/>
    <w:rsid w:val="00A12AD5"/>
    <w:rsid w:val="00A1336B"/>
    <w:rsid w:val="00A13423"/>
    <w:rsid w:val="00A13761"/>
    <w:rsid w:val="00A14250"/>
    <w:rsid w:val="00A1437D"/>
    <w:rsid w:val="00A15432"/>
    <w:rsid w:val="00A156B8"/>
    <w:rsid w:val="00A159F0"/>
    <w:rsid w:val="00A15B92"/>
    <w:rsid w:val="00A15C07"/>
    <w:rsid w:val="00A15F72"/>
    <w:rsid w:val="00A1602F"/>
    <w:rsid w:val="00A162B2"/>
    <w:rsid w:val="00A1642F"/>
    <w:rsid w:val="00A1738B"/>
    <w:rsid w:val="00A179BF"/>
    <w:rsid w:val="00A200E2"/>
    <w:rsid w:val="00A202E7"/>
    <w:rsid w:val="00A20996"/>
    <w:rsid w:val="00A22307"/>
    <w:rsid w:val="00A226C5"/>
    <w:rsid w:val="00A2276F"/>
    <w:rsid w:val="00A238AF"/>
    <w:rsid w:val="00A23ABB"/>
    <w:rsid w:val="00A23CC8"/>
    <w:rsid w:val="00A24541"/>
    <w:rsid w:val="00A249FA"/>
    <w:rsid w:val="00A24ECE"/>
    <w:rsid w:val="00A25486"/>
    <w:rsid w:val="00A25F77"/>
    <w:rsid w:val="00A26393"/>
    <w:rsid w:val="00A267D1"/>
    <w:rsid w:val="00A26CA4"/>
    <w:rsid w:val="00A26ED8"/>
    <w:rsid w:val="00A26F20"/>
    <w:rsid w:val="00A26F47"/>
    <w:rsid w:val="00A278B2"/>
    <w:rsid w:val="00A27C63"/>
    <w:rsid w:val="00A30113"/>
    <w:rsid w:val="00A303B2"/>
    <w:rsid w:val="00A30F3C"/>
    <w:rsid w:val="00A3121F"/>
    <w:rsid w:val="00A31291"/>
    <w:rsid w:val="00A3207A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409"/>
    <w:rsid w:val="00A35A93"/>
    <w:rsid w:val="00A35FB0"/>
    <w:rsid w:val="00A361E0"/>
    <w:rsid w:val="00A364AE"/>
    <w:rsid w:val="00A36C0E"/>
    <w:rsid w:val="00A36C70"/>
    <w:rsid w:val="00A36C7C"/>
    <w:rsid w:val="00A36E5B"/>
    <w:rsid w:val="00A37795"/>
    <w:rsid w:val="00A37A23"/>
    <w:rsid w:val="00A4071F"/>
    <w:rsid w:val="00A4087F"/>
    <w:rsid w:val="00A40B7A"/>
    <w:rsid w:val="00A40D12"/>
    <w:rsid w:val="00A41412"/>
    <w:rsid w:val="00A41690"/>
    <w:rsid w:val="00A416F4"/>
    <w:rsid w:val="00A41954"/>
    <w:rsid w:val="00A41C7D"/>
    <w:rsid w:val="00A41C86"/>
    <w:rsid w:val="00A41E0B"/>
    <w:rsid w:val="00A41F01"/>
    <w:rsid w:val="00A423DC"/>
    <w:rsid w:val="00A423E6"/>
    <w:rsid w:val="00A424DC"/>
    <w:rsid w:val="00A42D59"/>
    <w:rsid w:val="00A431DE"/>
    <w:rsid w:val="00A43526"/>
    <w:rsid w:val="00A43784"/>
    <w:rsid w:val="00A4417B"/>
    <w:rsid w:val="00A452E7"/>
    <w:rsid w:val="00A46170"/>
    <w:rsid w:val="00A462B6"/>
    <w:rsid w:val="00A47082"/>
    <w:rsid w:val="00A47112"/>
    <w:rsid w:val="00A478C6"/>
    <w:rsid w:val="00A50C54"/>
    <w:rsid w:val="00A50FC1"/>
    <w:rsid w:val="00A515EE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4BD"/>
    <w:rsid w:val="00A536DE"/>
    <w:rsid w:val="00A54333"/>
    <w:rsid w:val="00A5459F"/>
    <w:rsid w:val="00A54A0C"/>
    <w:rsid w:val="00A55C4C"/>
    <w:rsid w:val="00A55CF2"/>
    <w:rsid w:val="00A566B2"/>
    <w:rsid w:val="00A57818"/>
    <w:rsid w:val="00A57D6B"/>
    <w:rsid w:val="00A607AE"/>
    <w:rsid w:val="00A60A68"/>
    <w:rsid w:val="00A6108E"/>
    <w:rsid w:val="00A6120E"/>
    <w:rsid w:val="00A61DD2"/>
    <w:rsid w:val="00A61EBB"/>
    <w:rsid w:val="00A625EB"/>
    <w:rsid w:val="00A62641"/>
    <w:rsid w:val="00A62AA4"/>
    <w:rsid w:val="00A62C83"/>
    <w:rsid w:val="00A63039"/>
    <w:rsid w:val="00A632D4"/>
    <w:rsid w:val="00A6396B"/>
    <w:rsid w:val="00A63A20"/>
    <w:rsid w:val="00A65177"/>
    <w:rsid w:val="00A65889"/>
    <w:rsid w:val="00A65A24"/>
    <w:rsid w:val="00A6604A"/>
    <w:rsid w:val="00A6666B"/>
    <w:rsid w:val="00A66F85"/>
    <w:rsid w:val="00A67003"/>
    <w:rsid w:val="00A671C2"/>
    <w:rsid w:val="00A675B4"/>
    <w:rsid w:val="00A70300"/>
    <w:rsid w:val="00A703A0"/>
    <w:rsid w:val="00A70A0D"/>
    <w:rsid w:val="00A713D5"/>
    <w:rsid w:val="00A714F8"/>
    <w:rsid w:val="00A71804"/>
    <w:rsid w:val="00A71948"/>
    <w:rsid w:val="00A730CC"/>
    <w:rsid w:val="00A73177"/>
    <w:rsid w:val="00A73945"/>
    <w:rsid w:val="00A73D62"/>
    <w:rsid w:val="00A74123"/>
    <w:rsid w:val="00A745A7"/>
    <w:rsid w:val="00A7499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052A"/>
    <w:rsid w:val="00A80C95"/>
    <w:rsid w:val="00A81668"/>
    <w:rsid w:val="00A816FA"/>
    <w:rsid w:val="00A81BAD"/>
    <w:rsid w:val="00A81E0F"/>
    <w:rsid w:val="00A82474"/>
    <w:rsid w:val="00A82672"/>
    <w:rsid w:val="00A8372E"/>
    <w:rsid w:val="00A83D6B"/>
    <w:rsid w:val="00A83EE2"/>
    <w:rsid w:val="00A84DD4"/>
    <w:rsid w:val="00A852A8"/>
    <w:rsid w:val="00A855B5"/>
    <w:rsid w:val="00A85903"/>
    <w:rsid w:val="00A85D9E"/>
    <w:rsid w:val="00A86014"/>
    <w:rsid w:val="00A8739F"/>
    <w:rsid w:val="00A87AFC"/>
    <w:rsid w:val="00A87D57"/>
    <w:rsid w:val="00A87F91"/>
    <w:rsid w:val="00A90099"/>
    <w:rsid w:val="00A90ABF"/>
    <w:rsid w:val="00A90D2A"/>
    <w:rsid w:val="00A91102"/>
    <w:rsid w:val="00A91354"/>
    <w:rsid w:val="00A91E33"/>
    <w:rsid w:val="00A92C78"/>
    <w:rsid w:val="00A92C92"/>
    <w:rsid w:val="00A92E6A"/>
    <w:rsid w:val="00A92E75"/>
    <w:rsid w:val="00A9342F"/>
    <w:rsid w:val="00A936BC"/>
    <w:rsid w:val="00A94437"/>
    <w:rsid w:val="00A944F8"/>
    <w:rsid w:val="00A945A7"/>
    <w:rsid w:val="00A948CD"/>
    <w:rsid w:val="00A95327"/>
    <w:rsid w:val="00A956F9"/>
    <w:rsid w:val="00A959AC"/>
    <w:rsid w:val="00A95FB4"/>
    <w:rsid w:val="00A96818"/>
    <w:rsid w:val="00A96A62"/>
    <w:rsid w:val="00A96E55"/>
    <w:rsid w:val="00A97DB4"/>
    <w:rsid w:val="00A97DDB"/>
    <w:rsid w:val="00AA09E6"/>
    <w:rsid w:val="00AA0C6E"/>
    <w:rsid w:val="00AA0D10"/>
    <w:rsid w:val="00AA0E0B"/>
    <w:rsid w:val="00AA0F59"/>
    <w:rsid w:val="00AA1955"/>
    <w:rsid w:val="00AA1C74"/>
    <w:rsid w:val="00AA29D8"/>
    <w:rsid w:val="00AA2F46"/>
    <w:rsid w:val="00AA31F3"/>
    <w:rsid w:val="00AA332D"/>
    <w:rsid w:val="00AA347D"/>
    <w:rsid w:val="00AA3540"/>
    <w:rsid w:val="00AA3A2A"/>
    <w:rsid w:val="00AA55A4"/>
    <w:rsid w:val="00AA5849"/>
    <w:rsid w:val="00AA58EB"/>
    <w:rsid w:val="00AA5AF2"/>
    <w:rsid w:val="00AA5AFB"/>
    <w:rsid w:val="00AA61B7"/>
    <w:rsid w:val="00AA63D8"/>
    <w:rsid w:val="00AA73C5"/>
    <w:rsid w:val="00AB07DF"/>
    <w:rsid w:val="00AB0FF3"/>
    <w:rsid w:val="00AB17D7"/>
    <w:rsid w:val="00AB1C32"/>
    <w:rsid w:val="00AB1C69"/>
    <w:rsid w:val="00AB1C92"/>
    <w:rsid w:val="00AB24B3"/>
    <w:rsid w:val="00AB24D1"/>
    <w:rsid w:val="00AB2610"/>
    <w:rsid w:val="00AB2CEE"/>
    <w:rsid w:val="00AB311D"/>
    <w:rsid w:val="00AB3669"/>
    <w:rsid w:val="00AB3BB5"/>
    <w:rsid w:val="00AB3DA1"/>
    <w:rsid w:val="00AB40DB"/>
    <w:rsid w:val="00AB4297"/>
    <w:rsid w:val="00AB42CC"/>
    <w:rsid w:val="00AB48B6"/>
    <w:rsid w:val="00AB4EAB"/>
    <w:rsid w:val="00AB561F"/>
    <w:rsid w:val="00AB5684"/>
    <w:rsid w:val="00AB5842"/>
    <w:rsid w:val="00AB5F40"/>
    <w:rsid w:val="00AB6096"/>
    <w:rsid w:val="00AB6208"/>
    <w:rsid w:val="00AB6220"/>
    <w:rsid w:val="00AB6319"/>
    <w:rsid w:val="00AB63EA"/>
    <w:rsid w:val="00AB6A19"/>
    <w:rsid w:val="00AB7B42"/>
    <w:rsid w:val="00AB7E19"/>
    <w:rsid w:val="00AC099B"/>
    <w:rsid w:val="00AC0AA8"/>
    <w:rsid w:val="00AC0EB3"/>
    <w:rsid w:val="00AC1E75"/>
    <w:rsid w:val="00AC227C"/>
    <w:rsid w:val="00AC2E29"/>
    <w:rsid w:val="00AC35E8"/>
    <w:rsid w:val="00AC3AA6"/>
    <w:rsid w:val="00AC3DA2"/>
    <w:rsid w:val="00AC4044"/>
    <w:rsid w:val="00AC4903"/>
    <w:rsid w:val="00AC4FA1"/>
    <w:rsid w:val="00AC651B"/>
    <w:rsid w:val="00AC65F3"/>
    <w:rsid w:val="00AC664C"/>
    <w:rsid w:val="00AC68C0"/>
    <w:rsid w:val="00AC7596"/>
    <w:rsid w:val="00AD0039"/>
    <w:rsid w:val="00AD08A3"/>
    <w:rsid w:val="00AD114F"/>
    <w:rsid w:val="00AD1543"/>
    <w:rsid w:val="00AD1A55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6781"/>
    <w:rsid w:val="00AD702E"/>
    <w:rsid w:val="00AD79A6"/>
    <w:rsid w:val="00AD7A5A"/>
    <w:rsid w:val="00AD7E93"/>
    <w:rsid w:val="00AE0722"/>
    <w:rsid w:val="00AE114D"/>
    <w:rsid w:val="00AE142E"/>
    <w:rsid w:val="00AE14DB"/>
    <w:rsid w:val="00AE17D6"/>
    <w:rsid w:val="00AE1DD3"/>
    <w:rsid w:val="00AE1F57"/>
    <w:rsid w:val="00AE20F0"/>
    <w:rsid w:val="00AE2202"/>
    <w:rsid w:val="00AE2283"/>
    <w:rsid w:val="00AE24A5"/>
    <w:rsid w:val="00AE283E"/>
    <w:rsid w:val="00AE2851"/>
    <w:rsid w:val="00AE2D86"/>
    <w:rsid w:val="00AE2D9F"/>
    <w:rsid w:val="00AE332A"/>
    <w:rsid w:val="00AE3C5F"/>
    <w:rsid w:val="00AE3FA5"/>
    <w:rsid w:val="00AE402F"/>
    <w:rsid w:val="00AE419A"/>
    <w:rsid w:val="00AE4D42"/>
    <w:rsid w:val="00AE5819"/>
    <w:rsid w:val="00AE59B7"/>
    <w:rsid w:val="00AE5AAE"/>
    <w:rsid w:val="00AE5AF9"/>
    <w:rsid w:val="00AE60C9"/>
    <w:rsid w:val="00AE6501"/>
    <w:rsid w:val="00AE66F0"/>
    <w:rsid w:val="00AE6C70"/>
    <w:rsid w:val="00AE6CC2"/>
    <w:rsid w:val="00AE6F76"/>
    <w:rsid w:val="00AE7531"/>
    <w:rsid w:val="00AE75FC"/>
    <w:rsid w:val="00AE7608"/>
    <w:rsid w:val="00AE7691"/>
    <w:rsid w:val="00AE7710"/>
    <w:rsid w:val="00AE7712"/>
    <w:rsid w:val="00AE7BC5"/>
    <w:rsid w:val="00AE7E8C"/>
    <w:rsid w:val="00AF029B"/>
    <w:rsid w:val="00AF0806"/>
    <w:rsid w:val="00AF12EC"/>
    <w:rsid w:val="00AF1389"/>
    <w:rsid w:val="00AF17E4"/>
    <w:rsid w:val="00AF1BA9"/>
    <w:rsid w:val="00AF1FEF"/>
    <w:rsid w:val="00AF2162"/>
    <w:rsid w:val="00AF28FF"/>
    <w:rsid w:val="00AF308F"/>
    <w:rsid w:val="00AF31FC"/>
    <w:rsid w:val="00AF39C3"/>
    <w:rsid w:val="00AF400F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691"/>
    <w:rsid w:val="00AF5D21"/>
    <w:rsid w:val="00AF5DAD"/>
    <w:rsid w:val="00AF7A73"/>
    <w:rsid w:val="00AF7EB8"/>
    <w:rsid w:val="00B00189"/>
    <w:rsid w:val="00B00827"/>
    <w:rsid w:val="00B00925"/>
    <w:rsid w:val="00B00B0D"/>
    <w:rsid w:val="00B00DBC"/>
    <w:rsid w:val="00B012EE"/>
    <w:rsid w:val="00B02911"/>
    <w:rsid w:val="00B02B7C"/>
    <w:rsid w:val="00B033C8"/>
    <w:rsid w:val="00B03A93"/>
    <w:rsid w:val="00B047BB"/>
    <w:rsid w:val="00B04892"/>
    <w:rsid w:val="00B05109"/>
    <w:rsid w:val="00B05181"/>
    <w:rsid w:val="00B05218"/>
    <w:rsid w:val="00B052D4"/>
    <w:rsid w:val="00B058E7"/>
    <w:rsid w:val="00B0600A"/>
    <w:rsid w:val="00B06719"/>
    <w:rsid w:val="00B06B3E"/>
    <w:rsid w:val="00B06E32"/>
    <w:rsid w:val="00B07038"/>
    <w:rsid w:val="00B07160"/>
    <w:rsid w:val="00B07925"/>
    <w:rsid w:val="00B07B9F"/>
    <w:rsid w:val="00B10106"/>
    <w:rsid w:val="00B1036C"/>
    <w:rsid w:val="00B10595"/>
    <w:rsid w:val="00B11C0E"/>
    <w:rsid w:val="00B1202A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A00"/>
    <w:rsid w:val="00B13CD6"/>
    <w:rsid w:val="00B13EE3"/>
    <w:rsid w:val="00B14ADD"/>
    <w:rsid w:val="00B14BC9"/>
    <w:rsid w:val="00B1531C"/>
    <w:rsid w:val="00B1550A"/>
    <w:rsid w:val="00B15DF8"/>
    <w:rsid w:val="00B15EF9"/>
    <w:rsid w:val="00B15FDC"/>
    <w:rsid w:val="00B17021"/>
    <w:rsid w:val="00B1714D"/>
    <w:rsid w:val="00B171E9"/>
    <w:rsid w:val="00B17A8B"/>
    <w:rsid w:val="00B200F4"/>
    <w:rsid w:val="00B2036A"/>
    <w:rsid w:val="00B20936"/>
    <w:rsid w:val="00B20AF2"/>
    <w:rsid w:val="00B20DEC"/>
    <w:rsid w:val="00B210F3"/>
    <w:rsid w:val="00B214EE"/>
    <w:rsid w:val="00B21F2F"/>
    <w:rsid w:val="00B2229B"/>
    <w:rsid w:val="00B2236F"/>
    <w:rsid w:val="00B2254F"/>
    <w:rsid w:val="00B225D5"/>
    <w:rsid w:val="00B2260E"/>
    <w:rsid w:val="00B22D65"/>
    <w:rsid w:val="00B234AD"/>
    <w:rsid w:val="00B23836"/>
    <w:rsid w:val="00B23BFA"/>
    <w:rsid w:val="00B24B01"/>
    <w:rsid w:val="00B25161"/>
    <w:rsid w:val="00B25646"/>
    <w:rsid w:val="00B256B3"/>
    <w:rsid w:val="00B2573F"/>
    <w:rsid w:val="00B25A25"/>
    <w:rsid w:val="00B25AFC"/>
    <w:rsid w:val="00B263A2"/>
    <w:rsid w:val="00B268EF"/>
    <w:rsid w:val="00B26CF9"/>
    <w:rsid w:val="00B26FAB"/>
    <w:rsid w:val="00B27510"/>
    <w:rsid w:val="00B27F3B"/>
    <w:rsid w:val="00B3003C"/>
    <w:rsid w:val="00B303B1"/>
    <w:rsid w:val="00B303D3"/>
    <w:rsid w:val="00B3053B"/>
    <w:rsid w:val="00B31218"/>
    <w:rsid w:val="00B3133F"/>
    <w:rsid w:val="00B31386"/>
    <w:rsid w:val="00B3159B"/>
    <w:rsid w:val="00B317D0"/>
    <w:rsid w:val="00B318D6"/>
    <w:rsid w:val="00B32468"/>
    <w:rsid w:val="00B32875"/>
    <w:rsid w:val="00B32993"/>
    <w:rsid w:val="00B32B1F"/>
    <w:rsid w:val="00B32D96"/>
    <w:rsid w:val="00B3305C"/>
    <w:rsid w:val="00B33408"/>
    <w:rsid w:val="00B335E9"/>
    <w:rsid w:val="00B337AE"/>
    <w:rsid w:val="00B33E7F"/>
    <w:rsid w:val="00B344F2"/>
    <w:rsid w:val="00B34E53"/>
    <w:rsid w:val="00B35769"/>
    <w:rsid w:val="00B35858"/>
    <w:rsid w:val="00B3594B"/>
    <w:rsid w:val="00B35D0C"/>
    <w:rsid w:val="00B35F1F"/>
    <w:rsid w:val="00B36164"/>
    <w:rsid w:val="00B3631E"/>
    <w:rsid w:val="00B36BE7"/>
    <w:rsid w:val="00B36DC3"/>
    <w:rsid w:val="00B370E5"/>
    <w:rsid w:val="00B4019C"/>
    <w:rsid w:val="00B402AF"/>
    <w:rsid w:val="00B406C2"/>
    <w:rsid w:val="00B41069"/>
    <w:rsid w:val="00B412E9"/>
    <w:rsid w:val="00B41387"/>
    <w:rsid w:val="00B422FB"/>
    <w:rsid w:val="00B429BF"/>
    <w:rsid w:val="00B42C54"/>
    <w:rsid w:val="00B42DBD"/>
    <w:rsid w:val="00B42EBF"/>
    <w:rsid w:val="00B42FEC"/>
    <w:rsid w:val="00B43160"/>
    <w:rsid w:val="00B43E65"/>
    <w:rsid w:val="00B4415D"/>
    <w:rsid w:val="00B44432"/>
    <w:rsid w:val="00B448AB"/>
    <w:rsid w:val="00B44B26"/>
    <w:rsid w:val="00B45508"/>
    <w:rsid w:val="00B46143"/>
    <w:rsid w:val="00B4688A"/>
    <w:rsid w:val="00B474BF"/>
    <w:rsid w:val="00B4770E"/>
    <w:rsid w:val="00B4786E"/>
    <w:rsid w:val="00B478FD"/>
    <w:rsid w:val="00B50156"/>
    <w:rsid w:val="00B519FA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D43"/>
    <w:rsid w:val="00B54ED8"/>
    <w:rsid w:val="00B559ED"/>
    <w:rsid w:val="00B56285"/>
    <w:rsid w:val="00B5640A"/>
    <w:rsid w:val="00B56C6D"/>
    <w:rsid w:val="00B577B8"/>
    <w:rsid w:val="00B57974"/>
    <w:rsid w:val="00B604E9"/>
    <w:rsid w:val="00B6076C"/>
    <w:rsid w:val="00B6080B"/>
    <w:rsid w:val="00B613C5"/>
    <w:rsid w:val="00B613E6"/>
    <w:rsid w:val="00B6160E"/>
    <w:rsid w:val="00B61FBA"/>
    <w:rsid w:val="00B62260"/>
    <w:rsid w:val="00B6254C"/>
    <w:rsid w:val="00B62CA0"/>
    <w:rsid w:val="00B6442F"/>
    <w:rsid w:val="00B64BA5"/>
    <w:rsid w:val="00B64D30"/>
    <w:rsid w:val="00B6520E"/>
    <w:rsid w:val="00B65FED"/>
    <w:rsid w:val="00B662B9"/>
    <w:rsid w:val="00B6635C"/>
    <w:rsid w:val="00B66473"/>
    <w:rsid w:val="00B66B8A"/>
    <w:rsid w:val="00B66C8A"/>
    <w:rsid w:val="00B66CCE"/>
    <w:rsid w:val="00B67EF9"/>
    <w:rsid w:val="00B67F64"/>
    <w:rsid w:val="00B7019F"/>
    <w:rsid w:val="00B702FF"/>
    <w:rsid w:val="00B712D5"/>
    <w:rsid w:val="00B71326"/>
    <w:rsid w:val="00B71585"/>
    <w:rsid w:val="00B71763"/>
    <w:rsid w:val="00B72100"/>
    <w:rsid w:val="00B72E32"/>
    <w:rsid w:val="00B73075"/>
    <w:rsid w:val="00B73BA8"/>
    <w:rsid w:val="00B750A7"/>
    <w:rsid w:val="00B75171"/>
    <w:rsid w:val="00B75184"/>
    <w:rsid w:val="00B75449"/>
    <w:rsid w:val="00B75507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0D92"/>
    <w:rsid w:val="00B8114A"/>
    <w:rsid w:val="00B811DD"/>
    <w:rsid w:val="00B81B9C"/>
    <w:rsid w:val="00B823C7"/>
    <w:rsid w:val="00B82B20"/>
    <w:rsid w:val="00B82CCA"/>
    <w:rsid w:val="00B834E2"/>
    <w:rsid w:val="00B83770"/>
    <w:rsid w:val="00B837EA"/>
    <w:rsid w:val="00B838A5"/>
    <w:rsid w:val="00B84A29"/>
    <w:rsid w:val="00B84B2D"/>
    <w:rsid w:val="00B84C68"/>
    <w:rsid w:val="00B8505F"/>
    <w:rsid w:val="00B852AD"/>
    <w:rsid w:val="00B85601"/>
    <w:rsid w:val="00B85772"/>
    <w:rsid w:val="00B85967"/>
    <w:rsid w:val="00B85BC2"/>
    <w:rsid w:val="00B8668D"/>
    <w:rsid w:val="00B86CD2"/>
    <w:rsid w:val="00B86D3C"/>
    <w:rsid w:val="00B86F8F"/>
    <w:rsid w:val="00B870B6"/>
    <w:rsid w:val="00B87A33"/>
    <w:rsid w:val="00B87FA8"/>
    <w:rsid w:val="00B900A8"/>
    <w:rsid w:val="00B90643"/>
    <w:rsid w:val="00B90687"/>
    <w:rsid w:val="00B90F47"/>
    <w:rsid w:val="00B910EB"/>
    <w:rsid w:val="00B91DC7"/>
    <w:rsid w:val="00B9257F"/>
    <w:rsid w:val="00B9297C"/>
    <w:rsid w:val="00B92B21"/>
    <w:rsid w:val="00B92C82"/>
    <w:rsid w:val="00B92DCF"/>
    <w:rsid w:val="00B931B3"/>
    <w:rsid w:val="00B9357E"/>
    <w:rsid w:val="00B94C4A"/>
    <w:rsid w:val="00B94F89"/>
    <w:rsid w:val="00B94FC8"/>
    <w:rsid w:val="00B95320"/>
    <w:rsid w:val="00B953AA"/>
    <w:rsid w:val="00B9586E"/>
    <w:rsid w:val="00B95C7A"/>
    <w:rsid w:val="00B96D4D"/>
    <w:rsid w:val="00B96DB5"/>
    <w:rsid w:val="00B9707A"/>
    <w:rsid w:val="00B97202"/>
    <w:rsid w:val="00B97496"/>
    <w:rsid w:val="00B97526"/>
    <w:rsid w:val="00BA0401"/>
    <w:rsid w:val="00BA0447"/>
    <w:rsid w:val="00BA0786"/>
    <w:rsid w:val="00BA0C5A"/>
    <w:rsid w:val="00BA0FDF"/>
    <w:rsid w:val="00BA1427"/>
    <w:rsid w:val="00BA1F79"/>
    <w:rsid w:val="00BA3097"/>
    <w:rsid w:val="00BA3B2E"/>
    <w:rsid w:val="00BA5009"/>
    <w:rsid w:val="00BA50EA"/>
    <w:rsid w:val="00BA528E"/>
    <w:rsid w:val="00BA59A2"/>
    <w:rsid w:val="00BA5DFE"/>
    <w:rsid w:val="00BA632B"/>
    <w:rsid w:val="00BA6472"/>
    <w:rsid w:val="00BA6606"/>
    <w:rsid w:val="00BA6FC0"/>
    <w:rsid w:val="00BA7E52"/>
    <w:rsid w:val="00BB0E67"/>
    <w:rsid w:val="00BB0EFD"/>
    <w:rsid w:val="00BB11AC"/>
    <w:rsid w:val="00BB155C"/>
    <w:rsid w:val="00BB1CB8"/>
    <w:rsid w:val="00BB1DE2"/>
    <w:rsid w:val="00BB1F5E"/>
    <w:rsid w:val="00BB2CB8"/>
    <w:rsid w:val="00BB3006"/>
    <w:rsid w:val="00BB3152"/>
    <w:rsid w:val="00BB48E8"/>
    <w:rsid w:val="00BB4C54"/>
    <w:rsid w:val="00BB4EF0"/>
    <w:rsid w:val="00BB4FCF"/>
    <w:rsid w:val="00BB5259"/>
    <w:rsid w:val="00BB5EC7"/>
    <w:rsid w:val="00BB5F4D"/>
    <w:rsid w:val="00BB7065"/>
    <w:rsid w:val="00BB77F3"/>
    <w:rsid w:val="00BB7D5B"/>
    <w:rsid w:val="00BB7E67"/>
    <w:rsid w:val="00BC0830"/>
    <w:rsid w:val="00BC0BB7"/>
    <w:rsid w:val="00BC0CC2"/>
    <w:rsid w:val="00BC127B"/>
    <w:rsid w:val="00BC1478"/>
    <w:rsid w:val="00BC16F6"/>
    <w:rsid w:val="00BC1953"/>
    <w:rsid w:val="00BC1991"/>
    <w:rsid w:val="00BC1B9D"/>
    <w:rsid w:val="00BC2214"/>
    <w:rsid w:val="00BC2863"/>
    <w:rsid w:val="00BC2E43"/>
    <w:rsid w:val="00BC3161"/>
    <w:rsid w:val="00BC369C"/>
    <w:rsid w:val="00BC3721"/>
    <w:rsid w:val="00BC37C7"/>
    <w:rsid w:val="00BC3A1D"/>
    <w:rsid w:val="00BC3EB1"/>
    <w:rsid w:val="00BC3F28"/>
    <w:rsid w:val="00BC3FA4"/>
    <w:rsid w:val="00BC446C"/>
    <w:rsid w:val="00BC4687"/>
    <w:rsid w:val="00BC4F83"/>
    <w:rsid w:val="00BC580A"/>
    <w:rsid w:val="00BC58E8"/>
    <w:rsid w:val="00BC5F20"/>
    <w:rsid w:val="00BC601C"/>
    <w:rsid w:val="00BC632B"/>
    <w:rsid w:val="00BC6B67"/>
    <w:rsid w:val="00BC6B6A"/>
    <w:rsid w:val="00BC6C2E"/>
    <w:rsid w:val="00BC6DCC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2345"/>
    <w:rsid w:val="00BD36FC"/>
    <w:rsid w:val="00BD3981"/>
    <w:rsid w:val="00BD3AE9"/>
    <w:rsid w:val="00BD3C63"/>
    <w:rsid w:val="00BD3F37"/>
    <w:rsid w:val="00BD42B6"/>
    <w:rsid w:val="00BD4329"/>
    <w:rsid w:val="00BD4A42"/>
    <w:rsid w:val="00BD4E56"/>
    <w:rsid w:val="00BD50AD"/>
    <w:rsid w:val="00BD584B"/>
    <w:rsid w:val="00BD6559"/>
    <w:rsid w:val="00BD65E7"/>
    <w:rsid w:val="00BD6F23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412E"/>
    <w:rsid w:val="00BE4C0A"/>
    <w:rsid w:val="00BE51C6"/>
    <w:rsid w:val="00BE6280"/>
    <w:rsid w:val="00BE656F"/>
    <w:rsid w:val="00BE67F4"/>
    <w:rsid w:val="00BE6E21"/>
    <w:rsid w:val="00BE7237"/>
    <w:rsid w:val="00BE7550"/>
    <w:rsid w:val="00BE7557"/>
    <w:rsid w:val="00BE7AAA"/>
    <w:rsid w:val="00BE7BF2"/>
    <w:rsid w:val="00BE7C15"/>
    <w:rsid w:val="00BE7C90"/>
    <w:rsid w:val="00BF059A"/>
    <w:rsid w:val="00BF05B3"/>
    <w:rsid w:val="00BF0B91"/>
    <w:rsid w:val="00BF12C5"/>
    <w:rsid w:val="00BF12F4"/>
    <w:rsid w:val="00BF19B8"/>
    <w:rsid w:val="00BF1C82"/>
    <w:rsid w:val="00BF246F"/>
    <w:rsid w:val="00BF33DB"/>
    <w:rsid w:val="00BF3471"/>
    <w:rsid w:val="00BF369D"/>
    <w:rsid w:val="00BF3709"/>
    <w:rsid w:val="00BF38D2"/>
    <w:rsid w:val="00BF4491"/>
    <w:rsid w:val="00BF4A86"/>
    <w:rsid w:val="00BF51E1"/>
    <w:rsid w:val="00BF55D5"/>
    <w:rsid w:val="00BF57EC"/>
    <w:rsid w:val="00BF59A8"/>
    <w:rsid w:val="00BF5AAA"/>
    <w:rsid w:val="00BF5E32"/>
    <w:rsid w:val="00BF61F0"/>
    <w:rsid w:val="00BF6D58"/>
    <w:rsid w:val="00BF72FD"/>
    <w:rsid w:val="00BF755C"/>
    <w:rsid w:val="00C0128F"/>
    <w:rsid w:val="00C012F1"/>
    <w:rsid w:val="00C016E8"/>
    <w:rsid w:val="00C02177"/>
    <w:rsid w:val="00C022FA"/>
    <w:rsid w:val="00C02737"/>
    <w:rsid w:val="00C03414"/>
    <w:rsid w:val="00C0437B"/>
    <w:rsid w:val="00C04A91"/>
    <w:rsid w:val="00C04AE6"/>
    <w:rsid w:val="00C054CC"/>
    <w:rsid w:val="00C056BD"/>
    <w:rsid w:val="00C06081"/>
    <w:rsid w:val="00C062CD"/>
    <w:rsid w:val="00C06676"/>
    <w:rsid w:val="00C067A0"/>
    <w:rsid w:val="00C06807"/>
    <w:rsid w:val="00C06995"/>
    <w:rsid w:val="00C06A40"/>
    <w:rsid w:val="00C076A7"/>
    <w:rsid w:val="00C10104"/>
    <w:rsid w:val="00C1016E"/>
    <w:rsid w:val="00C10A42"/>
    <w:rsid w:val="00C1133E"/>
    <w:rsid w:val="00C116F5"/>
    <w:rsid w:val="00C11B66"/>
    <w:rsid w:val="00C12324"/>
    <w:rsid w:val="00C12DE6"/>
    <w:rsid w:val="00C1347B"/>
    <w:rsid w:val="00C1493C"/>
    <w:rsid w:val="00C14C0A"/>
    <w:rsid w:val="00C14C72"/>
    <w:rsid w:val="00C158C8"/>
    <w:rsid w:val="00C15A71"/>
    <w:rsid w:val="00C15ABD"/>
    <w:rsid w:val="00C16347"/>
    <w:rsid w:val="00C163F9"/>
    <w:rsid w:val="00C16683"/>
    <w:rsid w:val="00C166B6"/>
    <w:rsid w:val="00C16AAF"/>
    <w:rsid w:val="00C16F1E"/>
    <w:rsid w:val="00C20768"/>
    <w:rsid w:val="00C21432"/>
    <w:rsid w:val="00C21C7C"/>
    <w:rsid w:val="00C21EAE"/>
    <w:rsid w:val="00C22601"/>
    <w:rsid w:val="00C227C3"/>
    <w:rsid w:val="00C22A0E"/>
    <w:rsid w:val="00C23062"/>
    <w:rsid w:val="00C239C5"/>
    <w:rsid w:val="00C24C2C"/>
    <w:rsid w:val="00C24D63"/>
    <w:rsid w:val="00C2559E"/>
    <w:rsid w:val="00C259C2"/>
    <w:rsid w:val="00C25D7A"/>
    <w:rsid w:val="00C26087"/>
    <w:rsid w:val="00C261B2"/>
    <w:rsid w:val="00C26C15"/>
    <w:rsid w:val="00C27BCE"/>
    <w:rsid w:val="00C27DE5"/>
    <w:rsid w:val="00C30AA7"/>
    <w:rsid w:val="00C30E78"/>
    <w:rsid w:val="00C3144C"/>
    <w:rsid w:val="00C31493"/>
    <w:rsid w:val="00C31714"/>
    <w:rsid w:val="00C317DC"/>
    <w:rsid w:val="00C31AD3"/>
    <w:rsid w:val="00C31F8C"/>
    <w:rsid w:val="00C31FE3"/>
    <w:rsid w:val="00C32156"/>
    <w:rsid w:val="00C32BD9"/>
    <w:rsid w:val="00C32C3F"/>
    <w:rsid w:val="00C32CDB"/>
    <w:rsid w:val="00C32E0A"/>
    <w:rsid w:val="00C3354E"/>
    <w:rsid w:val="00C33632"/>
    <w:rsid w:val="00C33E7D"/>
    <w:rsid w:val="00C34973"/>
    <w:rsid w:val="00C357DC"/>
    <w:rsid w:val="00C3629C"/>
    <w:rsid w:val="00C362B5"/>
    <w:rsid w:val="00C369B6"/>
    <w:rsid w:val="00C36AC9"/>
    <w:rsid w:val="00C37B77"/>
    <w:rsid w:val="00C37BF6"/>
    <w:rsid w:val="00C41A0C"/>
    <w:rsid w:val="00C41DE8"/>
    <w:rsid w:val="00C420A8"/>
    <w:rsid w:val="00C42738"/>
    <w:rsid w:val="00C43539"/>
    <w:rsid w:val="00C441DC"/>
    <w:rsid w:val="00C44341"/>
    <w:rsid w:val="00C44684"/>
    <w:rsid w:val="00C44788"/>
    <w:rsid w:val="00C44B2E"/>
    <w:rsid w:val="00C45801"/>
    <w:rsid w:val="00C45CEB"/>
    <w:rsid w:val="00C461D7"/>
    <w:rsid w:val="00C462BE"/>
    <w:rsid w:val="00C46593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99E"/>
    <w:rsid w:val="00C52D16"/>
    <w:rsid w:val="00C52E5D"/>
    <w:rsid w:val="00C536BE"/>
    <w:rsid w:val="00C53E6C"/>
    <w:rsid w:val="00C543CF"/>
    <w:rsid w:val="00C549B7"/>
    <w:rsid w:val="00C5565F"/>
    <w:rsid w:val="00C56319"/>
    <w:rsid w:val="00C56741"/>
    <w:rsid w:val="00C56782"/>
    <w:rsid w:val="00C56EBA"/>
    <w:rsid w:val="00C57220"/>
    <w:rsid w:val="00C572AE"/>
    <w:rsid w:val="00C57339"/>
    <w:rsid w:val="00C57AE8"/>
    <w:rsid w:val="00C57E23"/>
    <w:rsid w:val="00C60100"/>
    <w:rsid w:val="00C60116"/>
    <w:rsid w:val="00C6064C"/>
    <w:rsid w:val="00C60F62"/>
    <w:rsid w:val="00C615D9"/>
    <w:rsid w:val="00C6214B"/>
    <w:rsid w:val="00C629CF"/>
    <w:rsid w:val="00C62A7F"/>
    <w:rsid w:val="00C62AC5"/>
    <w:rsid w:val="00C62AD1"/>
    <w:rsid w:val="00C62E8F"/>
    <w:rsid w:val="00C636B9"/>
    <w:rsid w:val="00C639EF"/>
    <w:rsid w:val="00C64798"/>
    <w:rsid w:val="00C64C42"/>
    <w:rsid w:val="00C64DB5"/>
    <w:rsid w:val="00C64DE5"/>
    <w:rsid w:val="00C654E1"/>
    <w:rsid w:val="00C65968"/>
    <w:rsid w:val="00C6597F"/>
    <w:rsid w:val="00C65BF4"/>
    <w:rsid w:val="00C65D1F"/>
    <w:rsid w:val="00C6605B"/>
    <w:rsid w:val="00C66A35"/>
    <w:rsid w:val="00C67621"/>
    <w:rsid w:val="00C679A6"/>
    <w:rsid w:val="00C67A90"/>
    <w:rsid w:val="00C70D60"/>
    <w:rsid w:val="00C71007"/>
    <w:rsid w:val="00C713BC"/>
    <w:rsid w:val="00C71568"/>
    <w:rsid w:val="00C71F56"/>
    <w:rsid w:val="00C71FDB"/>
    <w:rsid w:val="00C720B1"/>
    <w:rsid w:val="00C72A2F"/>
    <w:rsid w:val="00C72EF1"/>
    <w:rsid w:val="00C73911"/>
    <w:rsid w:val="00C73C5A"/>
    <w:rsid w:val="00C73E52"/>
    <w:rsid w:val="00C74021"/>
    <w:rsid w:val="00C74987"/>
    <w:rsid w:val="00C74C45"/>
    <w:rsid w:val="00C75516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3ADB"/>
    <w:rsid w:val="00C843DF"/>
    <w:rsid w:val="00C84788"/>
    <w:rsid w:val="00C84FEA"/>
    <w:rsid w:val="00C86035"/>
    <w:rsid w:val="00C86F3A"/>
    <w:rsid w:val="00C872D0"/>
    <w:rsid w:val="00C873EB"/>
    <w:rsid w:val="00C87606"/>
    <w:rsid w:val="00C87C4E"/>
    <w:rsid w:val="00C90256"/>
    <w:rsid w:val="00C91ACE"/>
    <w:rsid w:val="00C91B98"/>
    <w:rsid w:val="00C91BFF"/>
    <w:rsid w:val="00C91DBC"/>
    <w:rsid w:val="00C92704"/>
    <w:rsid w:val="00C927B8"/>
    <w:rsid w:val="00C92E86"/>
    <w:rsid w:val="00C9321B"/>
    <w:rsid w:val="00C93714"/>
    <w:rsid w:val="00C93C48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5914"/>
    <w:rsid w:val="00C95FAA"/>
    <w:rsid w:val="00C9711B"/>
    <w:rsid w:val="00C97348"/>
    <w:rsid w:val="00C9770C"/>
    <w:rsid w:val="00C97950"/>
    <w:rsid w:val="00C97D19"/>
    <w:rsid w:val="00C97E2A"/>
    <w:rsid w:val="00CA08EF"/>
    <w:rsid w:val="00CA09BD"/>
    <w:rsid w:val="00CA138B"/>
    <w:rsid w:val="00CA13AB"/>
    <w:rsid w:val="00CA13F5"/>
    <w:rsid w:val="00CA15A9"/>
    <w:rsid w:val="00CA1AF4"/>
    <w:rsid w:val="00CA1B31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5D91"/>
    <w:rsid w:val="00CA6084"/>
    <w:rsid w:val="00CA6454"/>
    <w:rsid w:val="00CA6713"/>
    <w:rsid w:val="00CA6735"/>
    <w:rsid w:val="00CA7475"/>
    <w:rsid w:val="00CA7776"/>
    <w:rsid w:val="00CA7C99"/>
    <w:rsid w:val="00CB0748"/>
    <w:rsid w:val="00CB07C8"/>
    <w:rsid w:val="00CB090F"/>
    <w:rsid w:val="00CB0C2D"/>
    <w:rsid w:val="00CB0F6C"/>
    <w:rsid w:val="00CB14B5"/>
    <w:rsid w:val="00CB179F"/>
    <w:rsid w:val="00CB1AD9"/>
    <w:rsid w:val="00CB21BA"/>
    <w:rsid w:val="00CB2272"/>
    <w:rsid w:val="00CB2CD9"/>
    <w:rsid w:val="00CB32FC"/>
    <w:rsid w:val="00CB34E0"/>
    <w:rsid w:val="00CB434B"/>
    <w:rsid w:val="00CB455B"/>
    <w:rsid w:val="00CB47BC"/>
    <w:rsid w:val="00CB4F24"/>
    <w:rsid w:val="00CB5708"/>
    <w:rsid w:val="00CB581D"/>
    <w:rsid w:val="00CB6D31"/>
    <w:rsid w:val="00CB768D"/>
    <w:rsid w:val="00CB79F1"/>
    <w:rsid w:val="00CB7C2E"/>
    <w:rsid w:val="00CC05AA"/>
    <w:rsid w:val="00CC0905"/>
    <w:rsid w:val="00CC1192"/>
    <w:rsid w:val="00CC137B"/>
    <w:rsid w:val="00CC17B6"/>
    <w:rsid w:val="00CC269A"/>
    <w:rsid w:val="00CC2EA0"/>
    <w:rsid w:val="00CC318A"/>
    <w:rsid w:val="00CC3887"/>
    <w:rsid w:val="00CC3BC8"/>
    <w:rsid w:val="00CC3BDC"/>
    <w:rsid w:val="00CC407E"/>
    <w:rsid w:val="00CC40AF"/>
    <w:rsid w:val="00CC473D"/>
    <w:rsid w:val="00CC4DAF"/>
    <w:rsid w:val="00CC5B02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B11"/>
    <w:rsid w:val="00CC7D01"/>
    <w:rsid w:val="00CD0C05"/>
    <w:rsid w:val="00CD0C21"/>
    <w:rsid w:val="00CD0D0E"/>
    <w:rsid w:val="00CD1094"/>
    <w:rsid w:val="00CD144C"/>
    <w:rsid w:val="00CD1890"/>
    <w:rsid w:val="00CD19AF"/>
    <w:rsid w:val="00CD2C4D"/>
    <w:rsid w:val="00CD2EC1"/>
    <w:rsid w:val="00CD3045"/>
    <w:rsid w:val="00CD32E3"/>
    <w:rsid w:val="00CD386C"/>
    <w:rsid w:val="00CD39FB"/>
    <w:rsid w:val="00CD3DC3"/>
    <w:rsid w:val="00CD46B7"/>
    <w:rsid w:val="00CD4F85"/>
    <w:rsid w:val="00CD4FC3"/>
    <w:rsid w:val="00CD5518"/>
    <w:rsid w:val="00CD5A2B"/>
    <w:rsid w:val="00CD6070"/>
    <w:rsid w:val="00CD6728"/>
    <w:rsid w:val="00CD6C6B"/>
    <w:rsid w:val="00CD6D22"/>
    <w:rsid w:val="00CD6D97"/>
    <w:rsid w:val="00CD6EC3"/>
    <w:rsid w:val="00CD730C"/>
    <w:rsid w:val="00CD7886"/>
    <w:rsid w:val="00CD7BED"/>
    <w:rsid w:val="00CE0785"/>
    <w:rsid w:val="00CE0FD1"/>
    <w:rsid w:val="00CE0FDC"/>
    <w:rsid w:val="00CE18A9"/>
    <w:rsid w:val="00CE190E"/>
    <w:rsid w:val="00CE1B70"/>
    <w:rsid w:val="00CE2E3E"/>
    <w:rsid w:val="00CE39E8"/>
    <w:rsid w:val="00CE3AEA"/>
    <w:rsid w:val="00CE3CD5"/>
    <w:rsid w:val="00CE3F8B"/>
    <w:rsid w:val="00CE4830"/>
    <w:rsid w:val="00CE4998"/>
    <w:rsid w:val="00CE50F0"/>
    <w:rsid w:val="00CE5420"/>
    <w:rsid w:val="00CE5678"/>
    <w:rsid w:val="00CE5868"/>
    <w:rsid w:val="00CE59FA"/>
    <w:rsid w:val="00CF0046"/>
    <w:rsid w:val="00CF0084"/>
    <w:rsid w:val="00CF0321"/>
    <w:rsid w:val="00CF08DB"/>
    <w:rsid w:val="00CF0E06"/>
    <w:rsid w:val="00CF1473"/>
    <w:rsid w:val="00CF1D9D"/>
    <w:rsid w:val="00CF2054"/>
    <w:rsid w:val="00CF2379"/>
    <w:rsid w:val="00CF27B7"/>
    <w:rsid w:val="00CF2946"/>
    <w:rsid w:val="00CF2B28"/>
    <w:rsid w:val="00CF2D7E"/>
    <w:rsid w:val="00CF32C0"/>
    <w:rsid w:val="00CF3778"/>
    <w:rsid w:val="00CF3B54"/>
    <w:rsid w:val="00CF3B6E"/>
    <w:rsid w:val="00CF426E"/>
    <w:rsid w:val="00CF46B0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CF7B85"/>
    <w:rsid w:val="00D00368"/>
    <w:rsid w:val="00D003EB"/>
    <w:rsid w:val="00D007B4"/>
    <w:rsid w:val="00D00B81"/>
    <w:rsid w:val="00D01142"/>
    <w:rsid w:val="00D0219D"/>
    <w:rsid w:val="00D02312"/>
    <w:rsid w:val="00D02540"/>
    <w:rsid w:val="00D0262B"/>
    <w:rsid w:val="00D0276C"/>
    <w:rsid w:val="00D02BCE"/>
    <w:rsid w:val="00D02C94"/>
    <w:rsid w:val="00D032A5"/>
    <w:rsid w:val="00D0346A"/>
    <w:rsid w:val="00D035CF"/>
    <w:rsid w:val="00D03DC5"/>
    <w:rsid w:val="00D045D6"/>
    <w:rsid w:val="00D0469A"/>
    <w:rsid w:val="00D04E86"/>
    <w:rsid w:val="00D055C4"/>
    <w:rsid w:val="00D05D09"/>
    <w:rsid w:val="00D05D78"/>
    <w:rsid w:val="00D06BC9"/>
    <w:rsid w:val="00D07208"/>
    <w:rsid w:val="00D07502"/>
    <w:rsid w:val="00D1004B"/>
    <w:rsid w:val="00D1032E"/>
    <w:rsid w:val="00D107BA"/>
    <w:rsid w:val="00D10BD7"/>
    <w:rsid w:val="00D10E9C"/>
    <w:rsid w:val="00D10ECF"/>
    <w:rsid w:val="00D1150C"/>
    <w:rsid w:val="00D115C9"/>
    <w:rsid w:val="00D11620"/>
    <w:rsid w:val="00D117E3"/>
    <w:rsid w:val="00D1235A"/>
    <w:rsid w:val="00D12906"/>
    <w:rsid w:val="00D12D42"/>
    <w:rsid w:val="00D1338B"/>
    <w:rsid w:val="00D134B0"/>
    <w:rsid w:val="00D134D4"/>
    <w:rsid w:val="00D139B9"/>
    <w:rsid w:val="00D13C2F"/>
    <w:rsid w:val="00D13EDC"/>
    <w:rsid w:val="00D14DD6"/>
    <w:rsid w:val="00D14F46"/>
    <w:rsid w:val="00D1538E"/>
    <w:rsid w:val="00D156CD"/>
    <w:rsid w:val="00D15D0D"/>
    <w:rsid w:val="00D15F9B"/>
    <w:rsid w:val="00D16192"/>
    <w:rsid w:val="00D1619E"/>
    <w:rsid w:val="00D17322"/>
    <w:rsid w:val="00D17DA1"/>
    <w:rsid w:val="00D17EF3"/>
    <w:rsid w:val="00D20367"/>
    <w:rsid w:val="00D205A5"/>
    <w:rsid w:val="00D208F5"/>
    <w:rsid w:val="00D20929"/>
    <w:rsid w:val="00D21537"/>
    <w:rsid w:val="00D229FC"/>
    <w:rsid w:val="00D22B78"/>
    <w:rsid w:val="00D22F44"/>
    <w:rsid w:val="00D23450"/>
    <w:rsid w:val="00D23EF4"/>
    <w:rsid w:val="00D24343"/>
    <w:rsid w:val="00D2470C"/>
    <w:rsid w:val="00D247E8"/>
    <w:rsid w:val="00D24D31"/>
    <w:rsid w:val="00D252BE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8E2"/>
    <w:rsid w:val="00D323A5"/>
    <w:rsid w:val="00D32ABC"/>
    <w:rsid w:val="00D331E2"/>
    <w:rsid w:val="00D338B7"/>
    <w:rsid w:val="00D3404F"/>
    <w:rsid w:val="00D342E6"/>
    <w:rsid w:val="00D343DC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EF3"/>
    <w:rsid w:val="00D37F11"/>
    <w:rsid w:val="00D400F7"/>
    <w:rsid w:val="00D4088C"/>
    <w:rsid w:val="00D40BD8"/>
    <w:rsid w:val="00D40FEA"/>
    <w:rsid w:val="00D4141E"/>
    <w:rsid w:val="00D41896"/>
    <w:rsid w:val="00D41C30"/>
    <w:rsid w:val="00D42E45"/>
    <w:rsid w:val="00D4325D"/>
    <w:rsid w:val="00D43407"/>
    <w:rsid w:val="00D43746"/>
    <w:rsid w:val="00D43A6B"/>
    <w:rsid w:val="00D43DAD"/>
    <w:rsid w:val="00D44286"/>
    <w:rsid w:val="00D446D6"/>
    <w:rsid w:val="00D4510D"/>
    <w:rsid w:val="00D456FC"/>
    <w:rsid w:val="00D45868"/>
    <w:rsid w:val="00D45AB9"/>
    <w:rsid w:val="00D46081"/>
    <w:rsid w:val="00D4655E"/>
    <w:rsid w:val="00D4724D"/>
    <w:rsid w:val="00D47802"/>
    <w:rsid w:val="00D50CBA"/>
    <w:rsid w:val="00D511CD"/>
    <w:rsid w:val="00D51400"/>
    <w:rsid w:val="00D514E2"/>
    <w:rsid w:val="00D51A74"/>
    <w:rsid w:val="00D526D3"/>
    <w:rsid w:val="00D528AA"/>
    <w:rsid w:val="00D52B29"/>
    <w:rsid w:val="00D5379E"/>
    <w:rsid w:val="00D537A6"/>
    <w:rsid w:val="00D53FB3"/>
    <w:rsid w:val="00D5426E"/>
    <w:rsid w:val="00D543C4"/>
    <w:rsid w:val="00D54E71"/>
    <w:rsid w:val="00D55913"/>
    <w:rsid w:val="00D55A17"/>
    <w:rsid w:val="00D5751E"/>
    <w:rsid w:val="00D57820"/>
    <w:rsid w:val="00D57FE7"/>
    <w:rsid w:val="00D6014B"/>
    <w:rsid w:val="00D60996"/>
    <w:rsid w:val="00D60C6A"/>
    <w:rsid w:val="00D61255"/>
    <w:rsid w:val="00D6195B"/>
    <w:rsid w:val="00D61A54"/>
    <w:rsid w:val="00D61BA8"/>
    <w:rsid w:val="00D61D04"/>
    <w:rsid w:val="00D6265D"/>
    <w:rsid w:val="00D62F86"/>
    <w:rsid w:val="00D63436"/>
    <w:rsid w:val="00D63477"/>
    <w:rsid w:val="00D637D1"/>
    <w:rsid w:val="00D63869"/>
    <w:rsid w:val="00D64397"/>
    <w:rsid w:val="00D661D4"/>
    <w:rsid w:val="00D6639D"/>
    <w:rsid w:val="00D70165"/>
    <w:rsid w:val="00D70478"/>
    <w:rsid w:val="00D70947"/>
    <w:rsid w:val="00D70E00"/>
    <w:rsid w:val="00D70F92"/>
    <w:rsid w:val="00D71306"/>
    <w:rsid w:val="00D713AA"/>
    <w:rsid w:val="00D71C09"/>
    <w:rsid w:val="00D729FB"/>
    <w:rsid w:val="00D72B41"/>
    <w:rsid w:val="00D73516"/>
    <w:rsid w:val="00D7446F"/>
    <w:rsid w:val="00D745EF"/>
    <w:rsid w:val="00D74879"/>
    <w:rsid w:val="00D74F88"/>
    <w:rsid w:val="00D75777"/>
    <w:rsid w:val="00D75B2A"/>
    <w:rsid w:val="00D7620B"/>
    <w:rsid w:val="00D7685E"/>
    <w:rsid w:val="00D76FA0"/>
    <w:rsid w:val="00D77813"/>
    <w:rsid w:val="00D77ED5"/>
    <w:rsid w:val="00D801B5"/>
    <w:rsid w:val="00D80639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7C"/>
    <w:rsid w:val="00D8349B"/>
    <w:rsid w:val="00D8387C"/>
    <w:rsid w:val="00D83941"/>
    <w:rsid w:val="00D847A1"/>
    <w:rsid w:val="00D84E05"/>
    <w:rsid w:val="00D84FF7"/>
    <w:rsid w:val="00D8508D"/>
    <w:rsid w:val="00D85967"/>
    <w:rsid w:val="00D86031"/>
    <w:rsid w:val="00D86070"/>
    <w:rsid w:val="00D8730C"/>
    <w:rsid w:val="00D87646"/>
    <w:rsid w:val="00D87966"/>
    <w:rsid w:val="00D87E27"/>
    <w:rsid w:val="00D87E45"/>
    <w:rsid w:val="00D900F8"/>
    <w:rsid w:val="00D906B4"/>
    <w:rsid w:val="00D90EE4"/>
    <w:rsid w:val="00D90FC2"/>
    <w:rsid w:val="00D91006"/>
    <w:rsid w:val="00D91039"/>
    <w:rsid w:val="00D9149D"/>
    <w:rsid w:val="00D91D67"/>
    <w:rsid w:val="00D921AE"/>
    <w:rsid w:val="00D926E0"/>
    <w:rsid w:val="00D93457"/>
    <w:rsid w:val="00D93982"/>
    <w:rsid w:val="00D93FBA"/>
    <w:rsid w:val="00D94281"/>
    <w:rsid w:val="00D94630"/>
    <w:rsid w:val="00D9463E"/>
    <w:rsid w:val="00D94B1B"/>
    <w:rsid w:val="00D94FD3"/>
    <w:rsid w:val="00D95D35"/>
    <w:rsid w:val="00D960E7"/>
    <w:rsid w:val="00D96381"/>
    <w:rsid w:val="00D966DD"/>
    <w:rsid w:val="00D96894"/>
    <w:rsid w:val="00D969F3"/>
    <w:rsid w:val="00D96C21"/>
    <w:rsid w:val="00D96C62"/>
    <w:rsid w:val="00D96F76"/>
    <w:rsid w:val="00D971A3"/>
    <w:rsid w:val="00D971E9"/>
    <w:rsid w:val="00D97418"/>
    <w:rsid w:val="00D97541"/>
    <w:rsid w:val="00D97AD0"/>
    <w:rsid w:val="00D97D5A"/>
    <w:rsid w:val="00D97E02"/>
    <w:rsid w:val="00DA01EA"/>
    <w:rsid w:val="00DA057E"/>
    <w:rsid w:val="00DA06E8"/>
    <w:rsid w:val="00DA184E"/>
    <w:rsid w:val="00DA1A0F"/>
    <w:rsid w:val="00DA1AD8"/>
    <w:rsid w:val="00DA1F4D"/>
    <w:rsid w:val="00DA22DB"/>
    <w:rsid w:val="00DA29A7"/>
    <w:rsid w:val="00DA2FD3"/>
    <w:rsid w:val="00DA30F3"/>
    <w:rsid w:val="00DA371A"/>
    <w:rsid w:val="00DA3A29"/>
    <w:rsid w:val="00DA3F0F"/>
    <w:rsid w:val="00DA4180"/>
    <w:rsid w:val="00DA4875"/>
    <w:rsid w:val="00DA4878"/>
    <w:rsid w:val="00DA4E66"/>
    <w:rsid w:val="00DA596E"/>
    <w:rsid w:val="00DA682E"/>
    <w:rsid w:val="00DA6A7A"/>
    <w:rsid w:val="00DA7768"/>
    <w:rsid w:val="00DA7A57"/>
    <w:rsid w:val="00DB02B7"/>
    <w:rsid w:val="00DB0BCD"/>
    <w:rsid w:val="00DB0E67"/>
    <w:rsid w:val="00DB1586"/>
    <w:rsid w:val="00DB1ADD"/>
    <w:rsid w:val="00DB2E07"/>
    <w:rsid w:val="00DB3019"/>
    <w:rsid w:val="00DB33CA"/>
    <w:rsid w:val="00DB3C47"/>
    <w:rsid w:val="00DB4195"/>
    <w:rsid w:val="00DB425E"/>
    <w:rsid w:val="00DB4393"/>
    <w:rsid w:val="00DB452E"/>
    <w:rsid w:val="00DB45DF"/>
    <w:rsid w:val="00DB4E2A"/>
    <w:rsid w:val="00DB554B"/>
    <w:rsid w:val="00DB62BF"/>
    <w:rsid w:val="00DB6D63"/>
    <w:rsid w:val="00DB6D69"/>
    <w:rsid w:val="00DB6DA6"/>
    <w:rsid w:val="00DB7ACA"/>
    <w:rsid w:val="00DB7AFB"/>
    <w:rsid w:val="00DB7FFC"/>
    <w:rsid w:val="00DC0226"/>
    <w:rsid w:val="00DC073E"/>
    <w:rsid w:val="00DC13FF"/>
    <w:rsid w:val="00DC17CF"/>
    <w:rsid w:val="00DC1B0B"/>
    <w:rsid w:val="00DC2007"/>
    <w:rsid w:val="00DC2291"/>
    <w:rsid w:val="00DC28A4"/>
    <w:rsid w:val="00DC2B93"/>
    <w:rsid w:val="00DC2D0E"/>
    <w:rsid w:val="00DC354C"/>
    <w:rsid w:val="00DC3DDA"/>
    <w:rsid w:val="00DC3FA9"/>
    <w:rsid w:val="00DC408F"/>
    <w:rsid w:val="00DC432A"/>
    <w:rsid w:val="00DC4373"/>
    <w:rsid w:val="00DC4375"/>
    <w:rsid w:val="00DC5126"/>
    <w:rsid w:val="00DC5183"/>
    <w:rsid w:val="00DC5460"/>
    <w:rsid w:val="00DC5BD0"/>
    <w:rsid w:val="00DC6333"/>
    <w:rsid w:val="00DC6AC2"/>
    <w:rsid w:val="00DC6AE9"/>
    <w:rsid w:val="00DC6D71"/>
    <w:rsid w:val="00DC7557"/>
    <w:rsid w:val="00DC77AC"/>
    <w:rsid w:val="00DC7D29"/>
    <w:rsid w:val="00DD0152"/>
    <w:rsid w:val="00DD078E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D758F"/>
    <w:rsid w:val="00DD763C"/>
    <w:rsid w:val="00DE0C10"/>
    <w:rsid w:val="00DE0DFC"/>
    <w:rsid w:val="00DE1540"/>
    <w:rsid w:val="00DE1756"/>
    <w:rsid w:val="00DE17D5"/>
    <w:rsid w:val="00DE1963"/>
    <w:rsid w:val="00DE1B8C"/>
    <w:rsid w:val="00DE2238"/>
    <w:rsid w:val="00DE28B1"/>
    <w:rsid w:val="00DE3304"/>
    <w:rsid w:val="00DE379C"/>
    <w:rsid w:val="00DE3CD6"/>
    <w:rsid w:val="00DE43F6"/>
    <w:rsid w:val="00DE4D48"/>
    <w:rsid w:val="00DE53FB"/>
    <w:rsid w:val="00DE54B3"/>
    <w:rsid w:val="00DE567B"/>
    <w:rsid w:val="00DE5BDB"/>
    <w:rsid w:val="00DE5CA6"/>
    <w:rsid w:val="00DE5CE8"/>
    <w:rsid w:val="00DE5D1A"/>
    <w:rsid w:val="00DE5F2A"/>
    <w:rsid w:val="00DE64E0"/>
    <w:rsid w:val="00DE6518"/>
    <w:rsid w:val="00DE6714"/>
    <w:rsid w:val="00DE7071"/>
    <w:rsid w:val="00DE70AB"/>
    <w:rsid w:val="00DE71A7"/>
    <w:rsid w:val="00DE71C4"/>
    <w:rsid w:val="00DE72BE"/>
    <w:rsid w:val="00DE78EC"/>
    <w:rsid w:val="00DE7C79"/>
    <w:rsid w:val="00DF02C7"/>
    <w:rsid w:val="00DF042E"/>
    <w:rsid w:val="00DF05EE"/>
    <w:rsid w:val="00DF0964"/>
    <w:rsid w:val="00DF0C65"/>
    <w:rsid w:val="00DF1FC5"/>
    <w:rsid w:val="00DF2212"/>
    <w:rsid w:val="00DF25BF"/>
    <w:rsid w:val="00DF2F76"/>
    <w:rsid w:val="00DF31F6"/>
    <w:rsid w:val="00DF342B"/>
    <w:rsid w:val="00DF36E8"/>
    <w:rsid w:val="00DF3F0A"/>
    <w:rsid w:val="00DF480E"/>
    <w:rsid w:val="00DF56ED"/>
    <w:rsid w:val="00DF5785"/>
    <w:rsid w:val="00DF5816"/>
    <w:rsid w:val="00DF5AC6"/>
    <w:rsid w:val="00DF5E03"/>
    <w:rsid w:val="00DF5EC0"/>
    <w:rsid w:val="00DF612A"/>
    <w:rsid w:val="00DF66D1"/>
    <w:rsid w:val="00DF68B2"/>
    <w:rsid w:val="00DF6A5E"/>
    <w:rsid w:val="00DF6D31"/>
    <w:rsid w:val="00DF719F"/>
    <w:rsid w:val="00DF761F"/>
    <w:rsid w:val="00DF773E"/>
    <w:rsid w:val="00DF77A4"/>
    <w:rsid w:val="00E00C46"/>
    <w:rsid w:val="00E00DC3"/>
    <w:rsid w:val="00E0114E"/>
    <w:rsid w:val="00E012BE"/>
    <w:rsid w:val="00E01A7C"/>
    <w:rsid w:val="00E02331"/>
    <w:rsid w:val="00E024B6"/>
    <w:rsid w:val="00E02F6B"/>
    <w:rsid w:val="00E02FA3"/>
    <w:rsid w:val="00E03160"/>
    <w:rsid w:val="00E0349E"/>
    <w:rsid w:val="00E03F25"/>
    <w:rsid w:val="00E0418B"/>
    <w:rsid w:val="00E04190"/>
    <w:rsid w:val="00E042A8"/>
    <w:rsid w:val="00E044E0"/>
    <w:rsid w:val="00E044E4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5A"/>
    <w:rsid w:val="00E10C6C"/>
    <w:rsid w:val="00E111AF"/>
    <w:rsid w:val="00E113D0"/>
    <w:rsid w:val="00E11496"/>
    <w:rsid w:val="00E1199D"/>
    <w:rsid w:val="00E11D28"/>
    <w:rsid w:val="00E12281"/>
    <w:rsid w:val="00E12293"/>
    <w:rsid w:val="00E124C3"/>
    <w:rsid w:val="00E126FA"/>
    <w:rsid w:val="00E12A53"/>
    <w:rsid w:val="00E1310E"/>
    <w:rsid w:val="00E13F53"/>
    <w:rsid w:val="00E14B6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5C6"/>
    <w:rsid w:val="00E20B56"/>
    <w:rsid w:val="00E21499"/>
    <w:rsid w:val="00E2193D"/>
    <w:rsid w:val="00E21B8A"/>
    <w:rsid w:val="00E2251E"/>
    <w:rsid w:val="00E227FF"/>
    <w:rsid w:val="00E228D1"/>
    <w:rsid w:val="00E22986"/>
    <w:rsid w:val="00E23691"/>
    <w:rsid w:val="00E236BB"/>
    <w:rsid w:val="00E241EF"/>
    <w:rsid w:val="00E243D8"/>
    <w:rsid w:val="00E24988"/>
    <w:rsid w:val="00E24A3D"/>
    <w:rsid w:val="00E25504"/>
    <w:rsid w:val="00E25576"/>
    <w:rsid w:val="00E25A7F"/>
    <w:rsid w:val="00E25F4A"/>
    <w:rsid w:val="00E25F99"/>
    <w:rsid w:val="00E2617D"/>
    <w:rsid w:val="00E26BCB"/>
    <w:rsid w:val="00E26BEC"/>
    <w:rsid w:val="00E26FA8"/>
    <w:rsid w:val="00E271F4"/>
    <w:rsid w:val="00E2727F"/>
    <w:rsid w:val="00E27521"/>
    <w:rsid w:val="00E27699"/>
    <w:rsid w:val="00E276B5"/>
    <w:rsid w:val="00E27731"/>
    <w:rsid w:val="00E27E49"/>
    <w:rsid w:val="00E30924"/>
    <w:rsid w:val="00E310D1"/>
    <w:rsid w:val="00E31B0E"/>
    <w:rsid w:val="00E31EE5"/>
    <w:rsid w:val="00E32F22"/>
    <w:rsid w:val="00E33207"/>
    <w:rsid w:val="00E33483"/>
    <w:rsid w:val="00E33918"/>
    <w:rsid w:val="00E33AD4"/>
    <w:rsid w:val="00E33B84"/>
    <w:rsid w:val="00E340F1"/>
    <w:rsid w:val="00E34640"/>
    <w:rsid w:val="00E34F03"/>
    <w:rsid w:val="00E34F34"/>
    <w:rsid w:val="00E35351"/>
    <w:rsid w:val="00E359EB"/>
    <w:rsid w:val="00E35BFF"/>
    <w:rsid w:val="00E35DCF"/>
    <w:rsid w:val="00E35DFA"/>
    <w:rsid w:val="00E36066"/>
    <w:rsid w:val="00E36692"/>
    <w:rsid w:val="00E3729C"/>
    <w:rsid w:val="00E372AE"/>
    <w:rsid w:val="00E379EC"/>
    <w:rsid w:val="00E400D2"/>
    <w:rsid w:val="00E40562"/>
    <w:rsid w:val="00E405AF"/>
    <w:rsid w:val="00E40B6A"/>
    <w:rsid w:val="00E40F25"/>
    <w:rsid w:val="00E41040"/>
    <w:rsid w:val="00E41C32"/>
    <w:rsid w:val="00E4256E"/>
    <w:rsid w:val="00E42617"/>
    <w:rsid w:val="00E429AC"/>
    <w:rsid w:val="00E42E3B"/>
    <w:rsid w:val="00E42E91"/>
    <w:rsid w:val="00E43066"/>
    <w:rsid w:val="00E430FF"/>
    <w:rsid w:val="00E434DB"/>
    <w:rsid w:val="00E43925"/>
    <w:rsid w:val="00E43970"/>
    <w:rsid w:val="00E43B9D"/>
    <w:rsid w:val="00E43D1E"/>
    <w:rsid w:val="00E43E5D"/>
    <w:rsid w:val="00E44864"/>
    <w:rsid w:val="00E44A97"/>
    <w:rsid w:val="00E45A07"/>
    <w:rsid w:val="00E45B7A"/>
    <w:rsid w:val="00E45D9F"/>
    <w:rsid w:val="00E46395"/>
    <w:rsid w:val="00E46B73"/>
    <w:rsid w:val="00E4714C"/>
    <w:rsid w:val="00E47565"/>
    <w:rsid w:val="00E47908"/>
    <w:rsid w:val="00E50252"/>
    <w:rsid w:val="00E50A5F"/>
    <w:rsid w:val="00E51762"/>
    <w:rsid w:val="00E51833"/>
    <w:rsid w:val="00E518D1"/>
    <w:rsid w:val="00E52102"/>
    <w:rsid w:val="00E52144"/>
    <w:rsid w:val="00E5238E"/>
    <w:rsid w:val="00E52A9A"/>
    <w:rsid w:val="00E530F0"/>
    <w:rsid w:val="00E539C8"/>
    <w:rsid w:val="00E539D9"/>
    <w:rsid w:val="00E53EA5"/>
    <w:rsid w:val="00E54702"/>
    <w:rsid w:val="00E548E9"/>
    <w:rsid w:val="00E54BBB"/>
    <w:rsid w:val="00E55272"/>
    <w:rsid w:val="00E552D1"/>
    <w:rsid w:val="00E55454"/>
    <w:rsid w:val="00E554C8"/>
    <w:rsid w:val="00E55573"/>
    <w:rsid w:val="00E55666"/>
    <w:rsid w:val="00E55686"/>
    <w:rsid w:val="00E55739"/>
    <w:rsid w:val="00E557C2"/>
    <w:rsid w:val="00E55B94"/>
    <w:rsid w:val="00E55BAC"/>
    <w:rsid w:val="00E55BF3"/>
    <w:rsid w:val="00E56098"/>
    <w:rsid w:val="00E56296"/>
    <w:rsid w:val="00E57240"/>
    <w:rsid w:val="00E572EA"/>
    <w:rsid w:val="00E579E3"/>
    <w:rsid w:val="00E57D0C"/>
    <w:rsid w:val="00E6052F"/>
    <w:rsid w:val="00E60615"/>
    <w:rsid w:val="00E607E7"/>
    <w:rsid w:val="00E60A71"/>
    <w:rsid w:val="00E60C2D"/>
    <w:rsid w:val="00E6160A"/>
    <w:rsid w:val="00E61D62"/>
    <w:rsid w:val="00E61E63"/>
    <w:rsid w:val="00E627AA"/>
    <w:rsid w:val="00E62947"/>
    <w:rsid w:val="00E639E9"/>
    <w:rsid w:val="00E639F9"/>
    <w:rsid w:val="00E63A51"/>
    <w:rsid w:val="00E63A60"/>
    <w:rsid w:val="00E63BDA"/>
    <w:rsid w:val="00E64386"/>
    <w:rsid w:val="00E65763"/>
    <w:rsid w:val="00E65D25"/>
    <w:rsid w:val="00E65DAA"/>
    <w:rsid w:val="00E66856"/>
    <w:rsid w:val="00E66B7F"/>
    <w:rsid w:val="00E67590"/>
    <w:rsid w:val="00E70146"/>
    <w:rsid w:val="00E70B29"/>
    <w:rsid w:val="00E70BF6"/>
    <w:rsid w:val="00E70F75"/>
    <w:rsid w:val="00E711B8"/>
    <w:rsid w:val="00E715C6"/>
    <w:rsid w:val="00E715FC"/>
    <w:rsid w:val="00E7224A"/>
    <w:rsid w:val="00E7288D"/>
    <w:rsid w:val="00E72948"/>
    <w:rsid w:val="00E72D5D"/>
    <w:rsid w:val="00E73353"/>
    <w:rsid w:val="00E73A07"/>
    <w:rsid w:val="00E73AA6"/>
    <w:rsid w:val="00E74077"/>
    <w:rsid w:val="00E740AC"/>
    <w:rsid w:val="00E74842"/>
    <w:rsid w:val="00E749C4"/>
    <w:rsid w:val="00E7508B"/>
    <w:rsid w:val="00E752A5"/>
    <w:rsid w:val="00E75B59"/>
    <w:rsid w:val="00E75C53"/>
    <w:rsid w:val="00E75C87"/>
    <w:rsid w:val="00E7630A"/>
    <w:rsid w:val="00E763ED"/>
    <w:rsid w:val="00E763FE"/>
    <w:rsid w:val="00E76B01"/>
    <w:rsid w:val="00E7770B"/>
    <w:rsid w:val="00E80F53"/>
    <w:rsid w:val="00E80F92"/>
    <w:rsid w:val="00E81271"/>
    <w:rsid w:val="00E813F5"/>
    <w:rsid w:val="00E81499"/>
    <w:rsid w:val="00E81675"/>
    <w:rsid w:val="00E81B53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4DB9"/>
    <w:rsid w:val="00E8523C"/>
    <w:rsid w:val="00E8529E"/>
    <w:rsid w:val="00E853F5"/>
    <w:rsid w:val="00E85469"/>
    <w:rsid w:val="00E85A5F"/>
    <w:rsid w:val="00E85D3B"/>
    <w:rsid w:val="00E860BD"/>
    <w:rsid w:val="00E861BF"/>
    <w:rsid w:val="00E86402"/>
    <w:rsid w:val="00E86813"/>
    <w:rsid w:val="00E86AE8"/>
    <w:rsid w:val="00E86D3B"/>
    <w:rsid w:val="00E87AE9"/>
    <w:rsid w:val="00E87CE5"/>
    <w:rsid w:val="00E90DE4"/>
    <w:rsid w:val="00E90E42"/>
    <w:rsid w:val="00E915C8"/>
    <w:rsid w:val="00E91715"/>
    <w:rsid w:val="00E91DB4"/>
    <w:rsid w:val="00E91DB7"/>
    <w:rsid w:val="00E9285D"/>
    <w:rsid w:val="00E93211"/>
    <w:rsid w:val="00E93232"/>
    <w:rsid w:val="00E93AC9"/>
    <w:rsid w:val="00E93D35"/>
    <w:rsid w:val="00E94002"/>
    <w:rsid w:val="00E941FB"/>
    <w:rsid w:val="00E951AF"/>
    <w:rsid w:val="00E95308"/>
    <w:rsid w:val="00E955B8"/>
    <w:rsid w:val="00E96EC0"/>
    <w:rsid w:val="00E96EFA"/>
    <w:rsid w:val="00E97486"/>
    <w:rsid w:val="00E976A7"/>
    <w:rsid w:val="00E979C4"/>
    <w:rsid w:val="00E97A37"/>
    <w:rsid w:val="00EA0428"/>
    <w:rsid w:val="00EA0D64"/>
    <w:rsid w:val="00EA1239"/>
    <w:rsid w:val="00EA132D"/>
    <w:rsid w:val="00EA169D"/>
    <w:rsid w:val="00EA193B"/>
    <w:rsid w:val="00EA194F"/>
    <w:rsid w:val="00EA19B6"/>
    <w:rsid w:val="00EA19D8"/>
    <w:rsid w:val="00EA1B7F"/>
    <w:rsid w:val="00EA2E98"/>
    <w:rsid w:val="00EA385F"/>
    <w:rsid w:val="00EA40F1"/>
    <w:rsid w:val="00EA4138"/>
    <w:rsid w:val="00EA4346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6606"/>
    <w:rsid w:val="00EA7309"/>
    <w:rsid w:val="00EA7BC5"/>
    <w:rsid w:val="00EA7E0A"/>
    <w:rsid w:val="00EB0484"/>
    <w:rsid w:val="00EB08EC"/>
    <w:rsid w:val="00EB11F4"/>
    <w:rsid w:val="00EB13AB"/>
    <w:rsid w:val="00EB1AD3"/>
    <w:rsid w:val="00EB200B"/>
    <w:rsid w:val="00EB2B5B"/>
    <w:rsid w:val="00EB317F"/>
    <w:rsid w:val="00EB3928"/>
    <w:rsid w:val="00EB3BEE"/>
    <w:rsid w:val="00EB428E"/>
    <w:rsid w:val="00EB44CD"/>
    <w:rsid w:val="00EB4778"/>
    <w:rsid w:val="00EB4F3D"/>
    <w:rsid w:val="00EB4F9C"/>
    <w:rsid w:val="00EB524A"/>
    <w:rsid w:val="00EB6275"/>
    <w:rsid w:val="00EB69AC"/>
    <w:rsid w:val="00EB705C"/>
    <w:rsid w:val="00EB7C74"/>
    <w:rsid w:val="00EB7C80"/>
    <w:rsid w:val="00EB7E76"/>
    <w:rsid w:val="00EC0959"/>
    <w:rsid w:val="00EC2095"/>
    <w:rsid w:val="00EC281A"/>
    <w:rsid w:val="00EC29E4"/>
    <w:rsid w:val="00EC2BE7"/>
    <w:rsid w:val="00EC2CB1"/>
    <w:rsid w:val="00EC2F3A"/>
    <w:rsid w:val="00EC3433"/>
    <w:rsid w:val="00EC3E4F"/>
    <w:rsid w:val="00EC3E8D"/>
    <w:rsid w:val="00EC4653"/>
    <w:rsid w:val="00EC5215"/>
    <w:rsid w:val="00EC5A23"/>
    <w:rsid w:val="00EC5AA9"/>
    <w:rsid w:val="00EC5C62"/>
    <w:rsid w:val="00EC5C99"/>
    <w:rsid w:val="00EC6070"/>
    <w:rsid w:val="00EC6113"/>
    <w:rsid w:val="00EC6720"/>
    <w:rsid w:val="00EC6855"/>
    <w:rsid w:val="00EC7301"/>
    <w:rsid w:val="00EC78B1"/>
    <w:rsid w:val="00EC7E04"/>
    <w:rsid w:val="00EC7E0E"/>
    <w:rsid w:val="00EC7F59"/>
    <w:rsid w:val="00ED09C5"/>
    <w:rsid w:val="00ED0E80"/>
    <w:rsid w:val="00ED14BC"/>
    <w:rsid w:val="00ED1547"/>
    <w:rsid w:val="00ED19F7"/>
    <w:rsid w:val="00ED1DFD"/>
    <w:rsid w:val="00ED2641"/>
    <w:rsid w:val="00ED3159"/>
    <w:rsid w:val="00ED38C7"/>
    <w:rsid w:val="00ED45A1"/>
    <w:rsid w:val="00ED47FB"/>
    <w:rsid w:val="00ED4937"/>
    <w:rsid w:val="00ED538A"/>
    <w:rsid w:val="00ED591B"/>
    <w:rsid w:val="00ED5A37"/>
    <w:rsid w:val="00ED5B18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45"/>
    <w:rsid w:val="00EE2361"/>
    <w:rsid w:val="00EE27E3"/>
    <w:rsid w:val="00EE2808"/>
    <w:rsid w:val="00EE2A4A"/>
    <w:rsid w:val="00EE2A96"/>
    <w:rsid w:val="00EE3202"/>
    <w:rsid w:val="00EE33BE"/>
    <w:rsid w:val="00EE46E8"/>
    <w:rsid w:val="00EE47E1"/>
    <w:rsid w:val="00EE49D4"/>
    <w:rsid w:val="00EE5400"/>
    <w:rsid w:val="00EE54BE"/>
    <w:rsid w:val="00EE5569"/>
    <w:rsid w:val="00EE5D0E"/>
    <w:rsid w:val="00EE5E81"/>
    <w:rsid w:val="00EE5EEE"/>
    <w:rsid w:val="00EE5F96"/>
    <w:rsid w:val="00EE6469"/>
    <w:rsid w:val="00EE6947"/>
    <w:rsid w:val="00EE6B14"/>
    <w:rsid w:val="00EE7060"/>
    <w:rsid w:val="00EE7639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37B"/>
    <w:rsid w:val="00EF5499"/>
    <w:rsid w:val="00EF56E0"/>
    <w:rsid w:val="00EF5CE9"/>
    <w:rsid w:val="00EF6A0B"/>
    <w:rsid w:val="00EF6F8C"/>
    <w:rsid w:val="00EF702F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2C1"/>
    <w:rsid w:val="00F0270C"/>
    <w:rsid w:val="00F027A2"/>
    <w:rsid w:val="00F029B9"/>
    <w:rsid w:val="00F02C37"/>
    <w:rsid w:val="00F02E5D"/>
    <w:rsid w:val="00F0356A"/>
    <w:rsid w:val="00F03B1C"/>
    <w:rsid w:val="00F03D42"/>
    <w:rsid w:val="00F045E9"/>
    <w:rsid w:val="00F04A6B"/>
    <w:rsid w:val="00F04ABD"/>
    <w:rsid w:val="00F04B8E"/>
    <w:rsid w:val="00F04CEB"/>
    <w:rsid w:val="00F04F58"/>
    <w:rsid w:val="00F0531C"/>
    <w:rsid w:val="00F058DF"/>
    <w:rsid w:val="00F05CA8"/>
    <w:rsid w:val="00F05DAC"/>
    <w:rsid w:val="00F05DC7"/>
    <w:rsid w:val="00F05E56"/>
    <w:rsid w:val="00F06480"/>
    <w:rsid w:val="00F06857"/>
    <w:rsid w:val="00F06E40"/>
    <w:rsid w:val="00F07308"/>
    <w:rsid w:val="00F078C0"/>
    <w:rsid w:val="00F07D43"/>
    <w:rsid w:val="00F10C25"/>
    <w:rsid w:val="00F10F7B"/>
    <w:rsid w:val="00F11384"/>
    <w:rsid w:val="00F114A1"/>
    <w:rsid w:val="00F1179A"/>
    <w:rsid w:val="00F11BFC"/>
    <w:rsid w:val="00F11C46"/>
    <w:rsid w:val="00F11C4E"/>
    <w:rsid w:val="00F11E27"/>
    <w:rsid w:val="00F11F21"/>
    <w:rsid w:val="00F11FED"/>
    <w:rsid w:val="00F12796"/>
    <w:rsid w:val="00F12F50"/>
    <w:rsid w:val="00F13342"/>
    <w:rsid w:val="00F133C5"/>
    <w:rsid w:val="00F1354F"/>
    <w:rsid w:val="00F1392A"/>
    <w:rsid w:val="00F13EAC"/>
    <w:rsid w:val="00F13EE1"/>
    <w:rsid w:val="00F1451A"/>
    <w:rsid w:val="00F145B1"/>
    <w:rsid w:val="00F1491C"/>
    <w:rsid w:val="00F1506E"/>
    <w:rsid w:val="00F166CD"/>
    <w:rsid w:val="00F16754"/>
    <w:rsid w:val="00F16783"/>
    <w:rsid w:val="00F16EDA"/>
    <w:rsid w:val="00F17798"/>
    <w:rsid w:val="00F1792F"/>
    <w:rsid w:val="00F21930"/>
    <w:rsid w:val="00F21C05"/>
    <w:rsid w:val="00F22137"/>
    <w:rsid w:val="00F22B3B"/>
    <w:rsid w:val="00F22C21"/>
    <w:rsid w:val="00F22C93"/>
    <w:rsid w:val="00F22E2C"/>
    <w:rsid w:val="00F22E5E"/>
    <w:rsid w:val="00F22F3E"/>
    <w:rsid w:val="00F23C81"/>
    <w:rsid w:val="00F24321"/>
    <w:rsid w:val="00F2462D"/>
    <w:rsid w:val="00F256F4"/>
    <w:rsid w:val="00F25EEA"/>
    <w:rsid w:val="00F261F3"/>
    <w:rsid w:val="00F26C91"/>
    <w:rsid w:val="00F26E37"/>
    <w:rsid w:val="00F27490"/>
    <w:rsid w:val="00F27753"/>
    <w:rsid w:val="00F27912"/>
    <w:rsid w:val="00F27F4B"/>
    <w:rsid w:val="00F30099"/>
    <w:rsid w:val="00F30194"/>
    <w:rsid w:val="00F30A7F"/>
    <w:rsid w:val="00F318AB"/>
    <w:rsid w:val="00F319B8"/>
    <w:rsid w:val="00F32851"/>
    <w:rsid w:val="00F348E4"/>
    <w:rsid w:val="00F34E9E"/>
    <w:rsid w:val="00F358D6"/>
    <w:rsid w:val="00F35AA8"/>
    <w:rsid w:val="00F35AC1"/>
    <w:rsid w:val="00F3693E"/>
    <w:rsid w:val="00F37114"/>
    <w:rsid w:val="00F375C2"/>
    <w:rsid w:val="00F376BC"/>
    <w:rsid w:val="00F37B14"/>
    <w:rsid w:val="00F37C80"/>
    <w:rsid w:val="00F408EF"/>
    <w:rsid w:val="00F40A36"/>
    <w:rsid w:val="00F40B7E"/>
    <w:rsid w:val="00F40DB8"/>
    <w:rsid w:val="00F40EDD"/>
    <w:rsid w:val="00F41421"/>
    <w:rsid w:val="00F415E3"/>
    <w:rsid w:val="00F41842"/>
    <w:rsid w:val="00F41EE7"/>
    <w:rsid w:val="00F420D5"/>
    <w:rsid w:val="00F426C2"/>
    <w:rsid w:val="00F43849"/>
    <w:rsid w:val="00F43ABE"/>
    <w:rsid w:val="00F43CC0"/>
    <w:rsid w:val="00F446A6"/>
    <w:rsid w:val="00F44853"/>
    <w:rsid w:val="00F448FD"/>
    <w:rsid w:val="00F44EFE"/>
    <w:rsid w:val="00F45839"/>
    <w:rsid w:val="00F46AA3"/>
    <w:rsid w:val="00F46EE2"/>
    <w:rsid w:val="00F47BE1"/>
    <w:rsid w:val="00F503A8"/>
    <w:rsid w:val="00F505A5"/>
    <w:rsid w:val="00F50728"/>
    <w:rsid w:val="00F51F6C"/>
    <w:rsid w:val="00F523F2"/>
    <w:rsid w:val="00F526A4"/>
    <w:rsid w:val="00F528F7"/>
    <w:rsid w:val="00F529CF"/>
    <w:rsid w:val="00F52E83"/>
    <w:rsid w:val="00F52FD0"/>
    <w:rsid w:val="00F537F5"/>
    <w:rsid w:val="00F53A63"/>
    <w:rsid w:val="00F53CCB"/>
    <w:rsid w:val="00F53E5D"/>
    <w:rsid w:val="00F5466F"/>
    <w:rsid w:val="00F546BA"/>
    <w:rsid w:val="00F54DBB"/>
    <w:rsid w:val="00F552B0"/>
    <w:rsid w:val="00F55FF0"/>
    <w:rsid w:val="00F5627D"/>
    <w:rsid w:val="00F56950"/>
    <w:rsid w:val="00F56965"/>
    <w:rsid w:val="00F56C45"/>
    <w:rsid w:val="00F57559"/>
    <w:rsid w:val="00F57C32"/>
    <w:rsid w:val="00F60A96"/>
    <w:rsid w:val="00F60C25"/>
    <w:rsid w:val="00F61193"/>
    <w:rsid w:val="00F613DD"/>
    <w:rsid w:val="00F6152C"/>
    <w:rsid w:val="00F61A78"/>
    <w:rsid w:val="00F61D69"/>
    <w:rsid w:val="00F620C7"/>
    <w:rsid w:val="00F622BA"/>
    <w:rsid w:val="00F62CFE"/>
    <w:rsid w:val="00F62EEB"/>
    <w:rsid w:val="00F634DA"/>
    <w:rsid w:val="00F636A5"/>
    <w:rsid w:val="00F6419A"/>
    <w:rsid w:val="00F641A2"/>
    <w:rsid w:val="00F6425E"/>
    <w:rsid w:val="00F646E5"/>
    <w:rsid w:val="00F64C59"/>
    <w:rsid w:val="00F64C97"/>
    <w:rsid w:val="00F65C77"/>
    <w:rsid w:val="00F6698A"/>
    <w:rsid w:val="00F66C04"/>
    <w:rsid w:val="00F66D81"/>
    <w:rsid w:val="00F67AE7"/>
    <w:rsid w:val="00F71547"/>
    <w:rsid w:val="00F71864"/>
    <w:rsid w:val="00F72059"/>
    <w:rsid w:val="00F7207E"/>
    <w:rsid w:val="00F72544"/>
    <w:rsid w:val="00F72696"/>
    <w:rsid w:val="00F72AE6"/>
    <w:rsid w:val="00F73012"/>
    <w:rsid w:val="00F73103"/>
    <w:rsid w:val="00F734B0"/>
    <w:rsid w:val="00F73C18"/>
    <w:rsid w:val="00F74040"/>
    <w:rsid w:val="00F741E4"/>
    <w:rsid w:val="00F74E6F"/>
    <w:rsid w:val="00F755D5"/>
    <w:rsid w:val="00F7592B"/>
    <w:rsid w:val="00F75B75"/>
    <w:rsid w:val="00F75BB9"/>
    <w:rsid w:val="00F75D1A"/>
    <w:rsid w:val="00F75DEC"/>
    <w:rsid w:val="00F765E2"/>
    <w:rsid w:val="00F77301"/>
    <w:rsid w:val="00F77494"/>
    <w:rsid w:val="00F77621"/>
    <w:rsid w:val="00F805D6"/>
    <w:rsid w:val="00F8087D"/>
    <w:rsid w:val="00F80A41"/>
    <w:rsid w:val="00F80B16"/>
    <w:rsid w:val="00F80BFC"/>
    <w:rsid w:val="00F80F1F"/>
    <w:rsid w:val="00F81A32"/>
    <w:rsid w:val="00F8303A"/>
    <w:rsid w:val="00F8383C"/>
    <w:rsid w:val="00F840A6"/>
    <w:rsid w:val="00F85374"/>
    <w:rsid w:val="00F85406"/>
    <w:rsid w:val="00F857A3"/>
    <w:rsid w:val="00F858EF"/>
    <w:rsid w:val="00F8592D"/>
    <w:rsid w:val="00F8606D"/>
    <w:rsid w:val="00F86441"/>
    <w:rsid w:val="00F8708E"/>
    <w:rsid w:val="00F871C4"/>
    <w:rsid w:val="00F875CC"/>
    <w:rsid w:val="00F8761C"/>
    <w:rsid w:val="00F877BE"/>
    <w:rsid w:val="00F87BA1"/>
    <w:rsid w:val="00F90040"/>
    <w:rsid w:val="00F902DD"/>
    <w:rsid w:val="00F904E3"/>
    <w:rsid w:val="00F91153"/>
    <w:rsid w:val="00F91E13"/>
    <w:rsid w:val="00F91EE6"/>
    <w:rsid w:val="00F9204F"/>
    <w:rsid w:val="00F925F3"/>
    <w:rsid w:val="00F93906"/>
    <w:rsid w:val="00F93DBD"/>
    <w:rsid w:val="00F949E0"/>
    <w:rsid w:val="00F94B5B"/>
    <w:rsid w:val="00F95132"/>
    <w:rsid w:val="00F95343"/>
    <w:rsid w:val="00F95A06"/>
    <w:rsid w:val="00F95BF5"/>
    <w:rsid w:val="00F95C72"/>
    <w:rsid w:val="00F95EB8"/>
    <w:rsid w:val="00F95F06"/>
    <w:rsid w:val="00F96278"/>
    <w:rsid w:val="00F96A36"/>
    <w:rsid w:val="00F978FA"/>
    <w:rsid w:val="00F979F3"/>
    <w:rsid w:val="00FA156F"/>
    <w:rsid w:val="00FA1D0D"/>
    <w:rsid w:val="00FA1EDD"/>
    <w:rsid w:val="00FA23AA"/>
    <w:rsid w:val="00FA2836"/>
    <w:rsid w:val="00FA2E6C"/>
    <w:rsid w:val="00FA3085"/>
    <w:rsid w:val="00FA31E5"/>
    <w:rsid w:val="00FA37F4"/>
    <w:rsid w:val="00FA39C9"/>
    <w:rsid w:val="00FA4332"/>
    <w:rsid w:val="00FA5283"/>
    <w:rsid w:val="00FA5F67"/>
    <w:rsid w:val="00FA6470"/>
    <w:rsid w:val="00FA70D9"/>
    <w:rsid w:val="00FA7273"/>
    <w:rsid w:val="00FA7376"/>
    <w:rsid w:val="00FA7987"/>
    <w:rsid w:val="00FB059E"/>
    <w:rsid w:val="00FB120E"/>
    <w:rsid w:val="00FB129A"/>
    <w:rsid w:val="00FB13D1"/>
    <w:rsid w:val="00FB18E0"/>
    <w:rsid w:val="00FB1BCF"/>
    <w:rsid w:val="00FB23F9"/>
    <w:rsid w:val="00FB2437"/>
    <w:rsid w:val="00FB26B5"/>
    <w:rsid w:val="00FB3436"/>
    <w:rsid w:val="00FB3589"/>
    <w:rsid w:val="00FB387A"/>
    <w:rsid w:val="00FB3C66"/>
    <w:rsid w:val="00FB3E00"/>
    <w:rsid w:val="00FB428D"/>
    <w:rsid w:val="00FB4E5F"/>
    <w:rsid w:val="00FB4FD1"/>
    <w:rsid w:val="00FB50E8"/>
    <w:rsid w:val="00FB5678"/>
    <w:rsid w:val="00FB5927"/>
    <w:rsid w:val="00FB6D30"/>
    <w:rsid w:val="00FB716C"/>
    <w:rsid w:val="00FB72CE"/>
    <w:rsid w:val="00FB7FC8"/>
    <w:rsid w:val="00FC03DD"/>
    <w:rsid w:val="00FC0434"/>
    <w:rsid w:val="00FC0484"/>
    <w:rsid w:val="00FC0503"/>
    <w:rsid w:val="00FC0756"/>
    <w:rsid w:val="00FC0E90"/>
    <w:rsid w:val="00FC0F1E"/>
    <w:rsid w:val="00FC12A7"/>
    <w:rsid w:val="00FC167B"/>
    <w:rsid w:val="00FC1F1F"/>
    <w:rsid w:val="00FC2262"/>
    <w:rsid w:val="00FC2356"/>
    <w:rsid w:val="00FC2424"/>
    <w:rsid w:val="00FC27F4"/>
    <w:rsid w:val="00FC2C8F"/>
    <w:rsid w:val="00FC444C"/>
    <w:rsid w:val="00FC4743"/>
    <w:rsid w:val="00FC508D"/>
    <w:rsid w:val="00FC5668"/>
    <w:rsid w:val="00FC5A26"/>
    <w:rsid w:val="00FC5C05"/>
    <w:rsid w:val="00FC60E0"/>
    <w:rsid w:val="00FC6658"/>
    <w:rsid w:val="00FC6F05"/>
    <w:rsid w:val="00FC7017"/>
    <w:rsid w:val="00FC74F7"/>
    <w:rsid w:val="00FC7DEC"/>
    <w:rsid w:val="00FD0032"/>
    <w:rsid w:val="00FD024E"/>
    <w:rsid w:val="00FD03B6"/>
    <w:rsid w:val="00FD06C0"/>
    <w:rsid w:val="00FD10C1"/>
    <w:rsid w:val="00FD16C0"/>
    <w:rsid w:val="00FD1781"/>
    <w:rsid w:val="00FD18C0"/>
    <w:rsid w:val="00FD1DEC"/>
    <w:rsid w:val="00FD229E"/>
    <w:rsid w:val="00FD22CE"/>
    <w:rsid w:val="00FD24AD"/>
    <w:rsid w:val="00FD270F"/>
    <w:rsid w:val="00FD2A94"/>
    <w:rsid w:val="00FD2DA0"/>
    <w:rsid w:val="00FD3993"/>
    <w:rsid w:val="00FD4738"/>
    <w:rsid w:val="00FD51F6"/>
    <w:rsid w:val="00FD5481"/>
    <w:rsid w:val="00FD560D"/>
    <w:rsid w:val="00FD5620"/>
    <w:rsid w:val="00FD5769"/>
    <w:rsid w:val="00FD5888"/>
    <w:rsid w:val="00FD58F3"/>
    <w:rsid w:val="00FD6289"/>
    <w:rsid w:val="00FD67B7"/>
    <w:rsid w:val="00FD6B16"/>
    <w:rsid w:val="00FD6C7E"/>
    <w:rsid w:val="00FD70D7"/>
    <w:rsid w:val="00FD729E"/>
    <w:rsid w:val="00FE01E3"/>
    <w:rsid w:val="00FE0410"/>
    <w:rsid w:val="00FE082E"/>
    <w:rsid w:val="00FE1960"/>
    <w:rsid w:val="00FE19FB"/>
    <w:rsid w:val="00FE1F4E"/>
    <w:rsid w:val="00FE2895"/>
    <w:rsid w:val="00FE28F4"/>
    <w:rsid w:val="00FE291E"/>
    <w:rsid w:val="00FE30C7"/>
    <w:rsid w:val="00FE34F1"/>
    <w:rsid w:val="00FE363C"/>
    <w:rsid w:val="00FE4014"/>
    <w:rsid w:val="00FE42F6"/>
    <w:rsid w:val="00FE47C0"/>
    <w:rsid w:val="00FE485C"/>
    <w:rsid w:val="00FE4D53"/>
    <w:rsid w:val="00FE4FB9"/>
    <w:rsid w:val="00FE5474"/>
    <w:rsid w:val="00FE56A7"/>
    <w:rsid w:val="00FE5941"/>
    <w:rsid w:val="00FE5BDB"/>
    <w:rsid w:val="00FE5CD7"/>
    <w:rsid w:val="00FE6012"/>
    <w:rsid w:val="00FE686F"/>
    <w:rsid w:val="00FE6CDC"/>
    <w:rsid w:val="00FE72DA"/>
    <w:rsid w:val="00FE78E1"/>
    <w:rsid w:val="00FF0A36"/>
    <w:rsid w:val="00FF0FA9"/>
    <w:rsid w:val="00FF13FB"/>
    <w:rsid w:val="00FF1696"/>
    <w:rsid w:val="00FF16BE"/>
    <w:rsid w:val="00FF2D73"/>
    <w:rsid w:val="00FF3809"/>
    <w:rsid w:val="00FF3B4E"/>
    <w:rsid w:val="00FF3D76"/>
    <w:rsid w:val="00FF3DF1"/>
    <w:rsid w:val="00FF4151"/>
    <w:rsid w:val="00FF483E"/>
    <w:rsid w:val="00FF488E"/>
    <w:rsid w:val="00FF4A30"/>
    <w:rsid w:val="00FF4BF3"/>
    <w:rsid w:val="00FF4DDB"/>
    <w:rsid w:val="00FF52F0"/>
    <w:rsid w:val="00FF560F"/>
    <w:rsid w:val="00FF6402"/>
    <w:rsid w:val="00FF6660"/>
    <w:rsid w:val="00FF6AA1"/>
    <w:rsid w:val="00FF6AAF"/>
    <w:rsid w:val="00FF6EDB"/>
    <w:rsid w:val="00FF6F7C"/>
    <w:rsid w:val="00FF7516"/>
    <w:rsid w:val="00FF7BE6"/>
    <w:rsid w:val="00FF7E68"/>
    <w:rsid w:val="011C4014"/>
    <w:rsid w:val="0125690A"/>
    <w:rsid w:val="0147FC47"/>
    <w:rsid w:val="01969431"/>
    <w:rsid w:val="01A34F43"/>
    <w:rsid w:val="01ABD05E"/>
    <w:rsid w:val="01B018FC"/>
    <w:rsid w:val="01B5B4EB"/>
    <w:rsid w:val="01CDDA03"/>
    <w:rsid w:val="01EF9699"/>
    <w:rsid w:val="020CCB1D"/>
    <w:rsid w:val="021107C6"/>
    <w:rsid w:val="023C9A96"/>
    <w:rsid w:val="0249202A"/>
    <w:rsid w:val="0279FB8B"/>
    <w:rsid w:val="027E7CA0"/>
    <w:rsid w:val="028D0CB2"/>
    <w:rsid w:val="02997871"/>
    <w:rsid w:val="02AF8A1A"/>
    <w:rsid w:val="02B41092"/>
    <w:rsid w:val="02D5EE6E"/>
    <w:rsid w:val="0313EAF6"/>
    <w:rsid w:val="0369F3CD"/>
    <w:rsid w:val="037C964B"/>
    <w:rsid w:val="038DA6B0"/>
    <w:rsid w:val="03A4AAEF"/>
    <w:rsid w:val="03E44576"/>
    <w:rsid w:val="040F87B6"/>
    <w:rsid w:val="04590D4E"/>
    <w:rsid w:val="04725026"/>
    <w:rsid w:val="047C1485"/>
    <w:rsid w:val="047C1757"/>
    <w:rsid w:val="0498AEF2"/>
    <w:rsid w:val="04A303B8"/>
    <w:rsid w:val="04A503E7"/>
    <w:rsid w:val="04D30849"/>
    <w:rsid w:val="04D5322D"/>
    <w:rsid w:val="04DD8567"/>
    <w:rsid w:val="051BD011"/>
    <w:rsid w:val="0584BC3C"/>
    <w:rsid w:val="061FD70A"/>
    <w:rsid w:val="06226342"/>
    <w:rsid w:val="063611CB"/>
    <w:rsid w:val="063CF382"/>
    <w:rsid w:val="065963E7"/>
    <w:rsid w:val="067DE94F"/>
    <w:rsid w:val="06804700"/>
    <w:rsid w:val="06C393C1"/>
    <w:rsid w:val="07020D41"/>
    <w:rsid w:val="071EC9C5"/>
    <w:rsid w:val="073E5D8E"/>
    <w:rsid w:val="0744A441"/>
    <w:rsid w:val="07684B62"/>
    <w:rsid w:val="07CE7990"/>
    <w:rsid w:val="07E8679B"/>
    <w:rsid w:val="0813FA41"/>
    <w:rsid w:val="0819E925"/>
    <w:rsid w:val="0823C49F"/>
    <w:rsid w:val="083B7AC8"/>
    <w:rsid w:val="085FDDAF"/>
    <w:rsid w:val="08E86ACE"/>
    <w:rsid w:val="0916F709"/>
    <w:rsid w:val="092A39DF"/>
    <w:rsid w:val="092CABDC"/>
    <w:rsid w:val="092E13D0"/>
    <w:rsid w:val="0936AD65"/>
    <w:rsid w:val="09452E21"/>
    <w:rsid w:val="0960C7B5"/>
    <w:rsid w:val="097E4EE6"/>
    <w:rsid w:val="0985A757"/>
    <w:rsid w:val="0986CE37"/>
    <w:rsid w:val="099B9F7B"/>
    <w:rsid w:val="09B0F68A"/>
    <w:rsid w:val="09B5B986"/>
    <w:rsid w:val="09DB47E5"/>
    <w:rsid w:val="09E01E79"/>
    <w:rsid w:val="09FCA8CF"/>
    <w:rsid w:val="0A13727E"/>
    <w:rsid w:val="0A2D153D"/>
    <w:rsid w:val="0A450EAA"/>
    <w:rsid w:val="0A4EEC23"/>
    <w:rsid w:val="0A5A5DBD"/>
    <w:rsid w:val="0AA81915"/>
    <w:rsid w:val="0AEDB2DD"/>
    <w:rsid w:val="0B459A6A"/>
    <w:rsid w:val="0B5189E7"/>
    <w:rsid w:val="0B523C1A"/>
    <w:rsid w:val="0B804CF2"/>
    <w:rsid w:val="0BB4A918"/>
    <w:rsid w:val="0BD6EE53"/>
    <w:rsid w:val="0C149AC7"/>
    <w:rsid w:val="0C4D22CE"/>
    <w:rsid w:val="0C78E092"/>
    <w:rsid w:val="0C82655C"/>
    <w:rsid w:val="0C849AD4"/>
    <w:rsid w:val="0CB7B1AC"/>
    <w:rsid w:val="0CE35216"/>
    <w:rsid w:val="0D0956AD"/>
    <w:rsid w:val="0D0DC471"/>
    <w:rsid w:val="0D18BF50"/>
    <w:rsid w:val="0D1FA567"/>
    <w:rsid w:val="0D2D20DE"/>
    <w:rsid w:val="0D8BE72A"/>
    <w:rsid w:val="0D95A10A"/>
    <w:rsid w:val="0D9ABD68"/>
    <w:rsid w:val="0DC7BA2F"/>
    <w:rsid w:val="0DEC1188"/>
    <w:rsid w:val="0E2BDE86"/>
    <w:rsid w:val="0E6965E2"/>
    <w:rsid w:val="0E76EB1B"/>
    <w:rsid w:val="0E78B532"/>
    <w:rsid w:val="0E892AA9"/>
    <w:rsid w:val="0ECA8B15"/>
    <w:rsid w:val="0ED38313"/>
    <w:rsid w:val="0ED6B1C5"/>
    <w:rsid w:val="0EE433CC"/>
    <w:rsid w:val="0EE77C3E"/>
    <w:rsid w:val="0EE9F4E1"/>
    <w:rsid w:val="0F0E2A6E"/>
    <w:rsid w:val="0F0ED75B"/>
    <w:rsid w:val="0F16832E"/>
    <w:rsid w:val="0F24BC48"/>
    <w:rsid w:val="0F2C6B8B"/>
    <w:rsid w:val="0F2ECBE1"/>
    <w:rsid w:val="0F5D128A"/>
    <w:rsid w:val="0F89640C"/>
    <w:rsid w:val="0F8C92FC"/>
    <w:rsid w:val="1012BB7C"/>
    <w:rsid w:val="1020D4B2"/>
    <w:rsid w:val="102D590B"/>
    <w:rsid w:val="10583541"/>
    <w:rsid w:val="105C5C06"/>
    <w:rsid w:val="10745AE6"/>
    <w:rsid w:val="108BDFC9"/>
    <w:rsid w:val="10C27F2B"/>
    <w:rsid w:val="10E7744F"/>
    <w:rsid w:val="10FAF801"/>
    <w:rsid w:val="112C5EB6"/>
    <w:rsid w:val="112C9D93"/>
    <w:rsid w:val="11458A1C"/>
    <w:rsid w:val="114E67DC"/>
    <w:rsid w:val="116750EB"/>
    <w:rsid w:val="11900A47"/>
    <w:rsid w:val="119F05E7"/>
    <w:rsid w:val="11A47E4D"/>
    <w:rsid w:val="11B6DFB3"/>
    <w:rsid w:val="11BE1355"/>
    <w:rsid w:val="11FE0FAB"/>
    <w:rsid w:val="1228A71D"/>
    <w:rsid w:val="123635B8"/>
    <w:rsid w:val="12885C45"/>
    <w:rsid w:val="129CDF53"/>
    <w:rsid w:val="12BA65C5"/>
    <w:rsid w:val="12BC6FA4"/>
    <w:rsid w:val="12BED32E"/>
    <w:rsid w:val="12C531BD"/>
    <w:rsid w:val="12D63FAA"/>
    <w:rsid w:val="12DC6DD0"/>
    <w:rsid w:val="12FFF8B0"/>
    <w:rsid w:val="134C8739"/>
    <w:rsid w:val="13520251"/>
    <w:rsid w:val="137AD76B"/>
    <w:rsid w:val="139C3847"/>
    <w:rsid w:val="13A6B522"/>
    <w:rsid w:val="13C04DB9"/>
    <w:rsid w:val="13C4D72B"/>
    <w:rsid w:val="13C6ACCE"/>
    <w:rsid w:val="13DD017A"/>
    <w:rsid w:val="1403EA62"/>
    <w:rsid w:val="1406DAE0"/>
    <w:rsid w:val="140972CF"/>
    <w:rsid w:val="145CDF44"/>
    <w:rsid w:val="14604E46"/>
    <w:rsid w:val="149659C3"/>
    <w:rsid w:val="1499FE99"/>
    <w:rsid w:val="14A299C0"/>
    <w:rsid w:val="14BCCA21"/>
    <w:rsid w:val="14E1720C"/>
    <w:rsid w:val="1503FAD9"/>
    <w:rsid w:val="152CCA2E"/>
    <w:rsid w:val="1537C375"/>
    <w:rsid w:val="1558AA78"/>
    <w:rsid w:val="156F16C3"/>
    <w:rsid w:val="1581079E"/>
    <w:rsid w:val="15B38FE3"/>
    <w:rsid w:val="15ECC31D"/>
    <w:rsid w:val="15F63E1D"/>
    <w:rsid w:val="1612F2AC"/>
    <w:rsid w:val="16169413"/>
    <w:rsid w:val="162D7008"/>
    <w:rsid w:val="163FC873"/>
    <w:rsid w:val="164505A5"/>
    <w:rsid w:val="16663356"/>
    <w:rsid w:val="1694A045"/>
    <w:rsid w:val="16C25996"/>
    <w:rsid w:val="16E277BF"/>
    <w:rsid w:val="16EF00FC"/>
    <w:rsid w:val="172334F2"/>
    <w:rsid w:val="1752E9E7"/>
    <w:rsid w:val="17AAB9F8"/>
    <w:rsid w:val="17DF0F1A"/>
    <w:rsid w:val="17E761CB"/>
    <w:rsid w:val="17F57507"/>
    <w:rsid w:val="181912CE"/>
    <w:rsid w:val="187AC444"/>
    <w:rsid w:val="1888B7CB"/>
    <w:rsid w:val="188EE0D2"/>
    <w:rsid w:val="18E8D1B0"/>
    <w:rsid w:val="18F7609F"/>
    <w:rsid w:val="1920F59E"/>
    <w:rsid w:val="19347341"/>
    <w:rsid w:val="195F2635"/>
    <w:rsid w:val="1960A01B"/>
    <w:rsid w:val="19649351"/>
    <w:rsid w:val="19673DAB"/>
    <w:rsid w:val="1972BA28"/>
    <w:rsid w:val="197AFBA0"/>
    <w:rsid w:val="198317E4"/>
    <w:rsid w:val="198B69BC"/>
    <w:rsid w:val="199C1A20"/>
    <w:rsid w:val="19E903EE"/>
    <w:rsid w:val="1A10EDD3"/>
    <w:rsid w:val="1A3C7B29"/>
    <w:rsid w:val="1A62E854"/>
    <w:rsid w:val="1A67FD84"/>
    <w:rsid w:val="1AF4BBBE"/>
    <w:rsid w:val="1B086E32"/>
    <w:rsid w:val="1B0CED19"/>
    <w:rsid w:val="1B166C3A"/>
    <w:rsid w:val="1B2056BE"/>
    <w:rsid w:val="1B6F9B37"/>
    <w:rsid w:val="1B8891C9"/>
    <w:rsid w:val="1BB4601E"/>
    <w:rsid w:val="1BBC8592"/>
    <w:rsid w:val="1BC7DA44"/>
    <w:rsid w:val="1BCAD85C"/>
    <w:rsid w:val="1BD2235A"/>
    <w:rsid w:val="1BFEB8B5"/>
    <w:rsid w:val="1C0722B8"/>
    <w:rsid w:val="1C24FDB4"/>
    <w:rsid w:val="1C41F9CE"/>
    <w:rsid w:val="1C498DF4"/>
    <w:rsid w:val="1C56A5AC"/>
    <w:rsid w:val="1C6847B7"/>
    <w:rsid w:val="1CC0A87B"/>
    <w:rsid w:val="1CEE7B95"/>
    <w:rsid w:val="1CF6D01F"/>
    <w:rsid w:val="1DA2F9BE"/>
    <w:rsid w:val="1DD09FA4"/>
    <w:rsid w:val="1DD49AF2"/>
    <w:rsid w:val="1DED11AE"/>
    <w:rsid w:val="1DEE2FFB"/>
    <w:rsid w:val="1DF788DC"/>
    <w:rsid w:val="1DFFBA6C"/>
    <w:rsid w:val="1E5A6036"/>
    <w:rsid w:val="1E727EBE"/>
    <w:rsid w:val="1E7A5218"/>
    <w:rsid w:val="1E810574"/>
    <w:rsid w:val="1E81FC72"/>
    <w:rsid w:val="1EA4A425"/>
    <w:rsid w:val="1EE570AC"/>
    <w:rsid w:val="1F066B72"/>
    <w:rsid w:val="1F132272"/>
    <w:rsid w:val="1F29596E"/>
    <w:rsid w:val="1F48C417"/>
    <w:rsid w:val="1F75260D"/>
    <w:rsid w:val="1F759780"/>
    <w:rsid w:val="1F88E20F"/>
    <w:rsid w:val="1FDDBD46"/>
    <w:rsid w:val="20162279"/>
    <w:rsid w:val="2063D0A9"/>
    <w:rsid w:val="2064E6AA"/>
    <w:rsid w:val="20694B1D"/>
    <w:rsid w:val="20A7CECA"/>
    <w:rsid w:val="20AAF927"/>
    <w:rsid w:val="20C19F76"/>
    <w:rsid w:val="20D7A5D9"/>
    <w:rsid w:val="2110A307"/>
    <w:rsid w:val="212E78D7"/>
    <w:rsid w:val="21574709"/>
    <w:rsid w:val="21822BC9"/>
    <w:rsid w:val="21AB28C6"/>
    <w:rsid w:val="21DC44E7"/>
    <w:rsid w:val="220E8A3C"/>
    <w:rsid w:val="22334819"/>
    <w:rsid w:val="223D2E50"/>
    <w:rsid w:val="2254D386"/>
    <w:rsid w:val="2299DC53"/>
    <w:rsid w:val="22ED9D41"/>
    <w:rsid w:val="23094A47"/>
    <w:rsid w:val="231F80BA"/>
    <w:rsid w:val="23590B2D"/>
    <w:rsid w:val="236AACDA"/>
    <w:rsid w:val="2372E2E1"/>
    <w:rsid w:val="23C9BDAA"/>
    <w:rsid w:val="23CEE242"/>
    <w:rsid w:val="2410DC09"/>
    <w:rsid w:val="245D2142"/>
    <w:rsid w:val="2471FEC7"/>
    <w:rsid w:val="24894011"/>
    <w:rsid w:val="248F195E"/>
    <w:rsid w:val="248FD6F3"/>
    <w:rsid w:val="24D3148A"/>
    <w:rsid w:val="2507054A"/>
    <w:rsid w:val="2513E5A9"/>
    <w:rsid w:val="252FB9E8"/>
    <w:rsid w:val="25499971"/>
    <w:rsid w:val="256835E9"/>
    <w:rsid w:val="25B7E5B9"/>
    <w:rsid w:val="25B90E43"/>
    <w:rsid w:val="25C662BF"/>
    <w:rsid w:val="25D7C6E9"/>
    <w:rsid w:val="26062699"/>
    <w:rsid w:val="2649425A"/>
    <w:rsid w:val="27365B7D"/>
    <w:rsid w:val="27494C9F"/>
    <w:rsid w:val="27495B6F"/>
    <w:rsid w:val="274DA869"/>
    <w:rsid w:val="276254A6"/>
    <w:rsid w:val="27747D25"/>
    <w:rsid w:val="277F1C6C"/>
    <w:rsid w:val="2791D8A5"/>
    <w:rsid w:val="279F8A4E"/>
    <w:rsid w:val="27F54C90"/>
    <w:rsid w:val="2807DE8C"/>
    <w:rsid w:val="28344794"/>
    <w:rsid w:val="28679A4C"/>
    <w:rsid w:val="286E5F42"/>
    <w:rsid w:val="288A5D38"/>
    <w:rsid w:val="28B3A8D1"/>
    <w:rsid w:val="28ED93B3"/>
    <w:rsid w:val="2929E53B"/>
    <w:rsid w:val="298EC266"/>
    <w:rsid w:val="29D0B2A6"/>
    <w:rsid w:val="2A33A153"/>
    <w:rsid w:val="2A553F5E"/>
    <w:rsid w:val="2A5EBA65"/>
    <w:rsid w:val="2A63D488"/>
    <w:rsid w:val="2A703AE7"/>
    <w:rsid w:val="2AD16D6C"/>
    <w:rsid w:val="2AD20FD8"/>
    <w:rsid w:val="2AE746FE"/>
    <w:rsid w:val="2B204D9D"/>
    <w:rsid w:val="2B2E11A5"/>
    <w:rsid w:val="2B39EA55"/>
    <w:rsid w:val="2B523ECB"/>
    <w:rsid w:val="2B5ACBB5"/>
    <w:rsid w:val="2B7A0F28"/>
    <w:rsid w:val="2B8D649B"/>
    <w:rsid w:val="2B8D90CF"/>
    <w:rsid w:val="2BDB6CAA"/>
    <w:rsid w:val="2BFFA4E9"/>
    <w:rsid w:val="2C29121D"/>
    <w:rsid w:val="2C713090"/>
    <w:rsid w:val="2C7C3EE0"/>
    <w:rsid w:val="2C8E2CBA"/>
    <w:rsid w:val="2CC8BD57"/>
    <w:rsid w:val="2CF45395"/>
    <w:rsid w:val="2CFEEAAF"/>
    <w:rsid w:val="2CFF5341"/>
    <w:rsid w:val="2D2F051B"/>
    <w:rsid w:val="2D3D1416"/>
    <w:rsid w:val="2D4F8368"/>
    <w:rsid w:val="2D7F2B44"/>
    <w:rsid w:val="2D9724B1"/>
    <w:rsid w:val="2D9B754A"/>
    <w:rsid w:val="2DC85CB7"/>
    <w:rsid w:val="2DFDA7D7"/>
    <w:rsid w:val="2E725D0A"/>
    <w:rsid w:val="2E83E0D3"/>
    <w:rsid w:val="2E9023F6"/>
    <w:rsid w:val="2EBAA9A1"/>
    <w:rsid w:val="2EC6C34B"/>
    <w:rsid w:val="2EF75E27"/>
    <w:rsid w:val="2F0B1104"/>
    <w:rsid w:val="2F26F68D"/>
    <w:rsid w:val="2F5C2555"/>
    <w:rsid w:val="2F70FB95"/>
    <w:rsid w:val="2F7912B2"/>
    <w:rsid w:val="2F8FC31E"/>
    <w:rsid w:val="2F951ED9"/>
    <w:rsid w:val="2FCAF699"/>
    <w:rsid w:val="302BF457"/>
    <w:rsid w:val="3089370C"/>
    <w:rsid w:val="30925472"/>
    <w:rsid w:val="309C8F33"/>
    <w:rsid w:val="30C63826"/>
    <w:rsid w:val="30E751B9"/>
    <w:rsid w:val="30EFAA9C"/>
    <w:rsid w:val="312F141C"/>
    <w:rsid w:val="313258DC"/>
    <w:rsid w:val="3134237E"/>
    <w:rsid w:val="315DAA03"/>
    <w:rsid w:val="31648396"/>
    <w:rsid w:val="3189BB11"/>
    <w:rsid w:val="319501B6"/>
    <w:rsid w:val="31C1FC14"/>
    <w:rsid w:val="31CE0AF1"/>
    <w:rsid w:val="31E4165E"/>
    <w:rsid w:val="31F9D414"/>
    <w:rsid w:val="31FE95B0"/>
    <w:rsid w:val="3225F17E"/>
    <w:rsid w:val="323C6F06"/>
    <w:rsid w:val="325CE6FC"/>
    <w:rsid w:val="32900B72"/>
    <w:rsid w:val="329720B1"/>
    <w:rsid w:val="32AD4A02"/>
    <w:rsid w:val="32BBF1C3"/>
    <w:rsid w:val="32D5D7D5"/>
    <w:rsid w:val="33168562"/>
    <w:rsid w:val="3319DD7A"/>
    <w:rsid w:val="3331BE97"/>
    <w:rsid w:val="3332B92C"/>
    <w:rsid w:val="33417776"/>
    <w:rsid w:val="3348F482"/>
    <w:rsid w:val="33984561"/>
    <w:rsid w:val="33B7FE35"/>
    <w:rsid w:val="33D38A1F"/>
    <w:rsid w:val="33E4E036"/>
    <w:rsid w:val="3419064B"/>
    <w:rsid w:val="346206A2"/>
    <w:rsid w:val="3492B8A1"/>
    <w:rsid w:val="34D6B9E3"/>
    <w:rsid w:val="34DE1ACB"/>
    <w:rsid w:val="35189EBE"/>
    <w:rsid w:val="3527FF22"/>
    <w:rsid w:val="353A410D"/>
    <w:rsid w:val="353CDDFB"/>
    <w:rsid w:val="3553CE96"/>
    <w:rsid w:val="35859DA8"/>
    <w:rsid w:val="3585A02C"/>
    <w:rsid w:val="35DA8178"/>
    <w:rsid w:val="35E6BE8A"/>
    <w:rsid w:val="361B9F1E"/>
    <w:rsid w:val="363C52BA"/>
    <w:rsid w:val="36409111"/>
    <w:rsid w:val="364A5959"/>
    <w:rsid w:val="3656A9A3"/>
    <w:rsid w:val="366F28AA"/>
    <w:rsid w:val="3672A279"/>
    <w:rsid w:val="36B424D6"/>
    <w:rsid w:val="36B762FB"/>
    <w:rsid w:val="36D84BA8"/>
    <w:rsid w:val="36F14AB8"/>
    <w:rsid w:val="36FA43EE"/>
    <w:rsid w:val="375C29B2"/>
    <w:rsid w:val="3778110F"/>
    <w:rsid w:val="37ABA5A6"/>
    <w:rsid w:val="37AF0B41"/>
    <w:rsid w:val="37CE7146"/>
    <w:rsid w:val="37D97B44"/>
    <w:rsid w:val="37F89853"/>
    <w:rsid w:val="3801CBAC"/>
    <w:rsid w:val="380AF90B"/>
    <w:rsid w:val="382CD6D6"/>
    <w:rsid w:val="38426F34"/>
    <w:rsid w:val="3897C40C"/>
    <w:rsid w:val="389C71C9"/>
    <w:rsid w:val="38A30153"/>
    <w:rsid w:val="38BE1A00"/>
    <w:rsid w:val="38C4E38D"/>
    <w:rsid w:val="38DB2C91"/>
    <w:rsid w:val="38EBC29D"/>
    <w:rsid w:val="38F8D835"/>
    <w:rsid w:val="3905A5EA"/>
    <w:rsid w:val="391BE74D"/>
    <w:rsid w:val="392AC92F"/>
    <w:rsid w:val="396A41A7"/>
    <w:rsid w:val="3988A41B"/>
    <w:rsid w:val="398AF3A4"/>
    <w:rsid w:val="39FC640D"/>
    <w:rsid w:val="39FCDF0A"/>
    <w:rsid w:val="3A606031"/>
    <w:rsid w:val="3A9B1263"/>
    <w:rsid w:val="3A9BE5B5"/>
    <w:rsid w:val="3ADA9963"/>
    <w:rsid w:val="3AE16DC8"/>
    <w:rsid w:val="3B03C48E"/>
    <w:rsid w:val="3B044132"/>
    <w:rsid w:val="3B0CC54E"/>
    <w:rsid w:val="3B26345A"/>
    <w:rsid w:val="3B32A97D"/>
    <w:rsid w:val="3B3C0DF2"/>
    <w:rsid w:val="3B46A75C"/>
    <w:rsid w:val="3B92FB44"/>
    <w:rsid w:val="3BBF4E07"/>
    <w:rsid w:val="3BC3A6B0"/>
    <w:rsid w:val="3BD7329B"/>
    <w:rsid w:val="3BED5CC7"/>
    <w:rsid w:val="3C238B0F"/>
    <w:rsid w:val="3C5D851E"/>
    <w:rsid w:val="3C729F18"/>
    <w:rsid w:val="3CA43F4B"/>
    <w:rsid w:val="3CB12A75"/>
    <w:rsid w:val="3CB953B2"/>
    <w:rsid w:val="3D401967"/>
    <w:rsid w:val="3D49B467"/>
    <w:rsid w:val="3D5AF93D"/>
    <w:rsid w:val="3D633703"/>
    <w:rsid w:val="3DA3AAB4"/>
    <w:rsid w:val="3DD20CF8"/>
    <w:rsid w:val="3DD47164"/>
    <w:rsid w:val="3DDD9FE0"/>
    <w:rsid w:val="3E0256A5"/>
    <w:rsid w:val="3E5BED28"/>
    <w:rsid w:val="3E6D2099"/>
    <w:rsid w:val="3E6EAF50"/>
    <w:rsid w:val="3E8756BF"/>
    <w:rsid w:val="3E920144"/>
    <w:rsid w:val="3E950E6C"/>
    <w:rsid w:val="3E97D9E1"/>
    <w:rsid w:val="3EAD47D3"/>
    <w:rsid w:val="3EAFEF68"/>
    <w:rsid w:val="3EBFCF7C"/>
    <w:rsid w:val="3EF3E3C3"/>
    <w:rsid w:val="3F1F79A1"/>
    <w:rsid w:val="3F509098"/>
    <w:rsid w:val="3F52A2B6"/>
    <w:rsid w:val="3F558428"/>
    <w:rsid w:val="3F797041"/>
    <w:rsid w:val="3F8EB66A"/>
    <w:rsid w:val="3FB80234"/>
    <w:rsid w:val="403E01A9"/>
    <w:rsid w:val="406B07B7"/>
    <w:rsid w:val="40841C26"/>
    <w:rsid w:val="40A09AD9"/>
    <w:rsid w:val="40A4622E"/>
    <w:rsid w:val="40DBCDC2"/>
    <w:rsid w:val="40E3EA64"/>
    <w:rsid w:val="411CB2B7"/>
    <w:rsid w:val="41404602"/>
    <w:rsid w:val="415C2B2F"/>
    <w:rsid w:val="41853340"/>
    <w:rsid w:val="4199C7C9"/>
    <w:rsid w:val="41C70BB7"/>
    <w:rsid w:val="41D1652E"/>
    <w:rsid w:val="41F53E72"/>
    <w:rsid w:val="4204825B"/>
    <w:rsid w:val="42220D9A"/>
    <w:rsid w:val="42526EFA"/>
    <w:rsid w:val="42588179"/>
    <w:rsid w:val="42B11865"/>
    <w:rsid w:val="42B89980"/>
    <w:rsid w:val="42C04E03"/>
    <w:rsid w:val="42E72C05"/>
    <w:rsid w:val="43040048"/>
    <w:rsid w:val="43A2E976"/>
    <w:rsid w:val="43A7335E"/>
    <w:rsid w:val="43B5E6B0"/>
    <w:rsid w:val="43B931A1"/>
    <w:rsid w:val="43DB4DA3"/>
    <w:rsid w:val="43EE8B89"/>
    <w:rsid w:val="43F35E51"/>
    <w:rsid w:val="43FC789B"/>
    <w:rsid w:val="441778C2"/>
    <w:rsid w:val="441C5A2C"/>
    <w:rsid w:val="445EE644"/>
    <w:rsid w:val="447B996A"/>
    <w:rsid w:val="44AF5632"/>
    <w:rsid w:val="44D69612"/>
    <w:rsid w:val="44EAE41B"/>
    <w:rsid w:val="45262EF4"/>
    <w:rsid w:val="45488101"/>
    <w:rsid w:val="454B35B0"/>
    <w:rsid w:val="455AD4C3"/>
    <w:rsid w:val="457C387D"/>
    <w:rsid w:val="4585CF96"/>
    <w:rsid w:val="45FC720C"/>
    <w:rsid w:val="46237A93"/>
    <w:rsid w:val="46356FF0"/>
    <w:rsid w:val="463CE479"/>
    <w:rsid w:val="463F8174"/>
    <w:rsid w:val="464E7BD6"/>
    <w:rsid w:val="465BB2A5"/>
    <w:rsid w:val="467B4687"/>
    <w:rsid w:val="469FDF4E"/>
    <w:rsid w:val="46ADBB59"/>
    <w:rsid w:val="4701E80E"/>
    <w:rsid w:val="4733AD4A"/>
    <w:rsid w:val="4736F409"/>
    <w:rsid w:val="473CD3E7"/>
    <w:rsid w:val="4745E1B2"/>
    <w:rsid w:val="4750D54C"/>
    <w:rsid w:val="475CBE31"/>
    <w:rsid w:val="4764A269"/>
    <w:rsid w:val="47A235E7"/>
    <w:rsid w:val="47B6254C"/>
    <w:rsid w:val="47D768A7"/>
    <w:rsid w:val="47E6F6F4"/>
    <w:rsid w:val="47EE2798"/>
    <w:rsid w:val="4808C940"/>
    <w:rsid w:val="4809CCC3"/>
    <w:rsid w:val="48399DE4"/>
    <w:rsid w:val="485A2708"/>
    <w:rsid w:val="4881CFEF"/>
    <w:rsid w:val="48BD965A"/>
    <w:rsid w:val="493E0648"/>
    <w:rsid w:val="495B0DB2"/>
    <w:rsid w:val="498D4EA5"/>
    <w:rsid w:val="4993694E"/>
    <w:rsid w:val="49A31984"/>
    <w:rsid w:val="49A5E90E"/>
    <w:rsid w:val="49AE7BF6"/>
    <w:rsid w:val="49F1B408"/>
    <w:rsid w:val="4A00C29B"/>
    <w:rsid w:val="4A032510"/>
    <w:rsid w:val="4A59FA2A"/>
    <w:rsid w:val="4A887184"/>
    <w:rsid w:val="4A92BAC5"/>
    <w:rsid w:val="4B2602F7"/>
    <w:rsid w:val="4B31BD0C"/>
    <w:rsid w:val="4B41777A"/>
    <w:rsid w:val="4B41B96F"/>
    <w:rsid w:val="4B60EEB6"/>
    <w:rsid w:val="4BF11D0B"/>
    <w:rsid w:val="4C20289D"/>
    <w:rsid w:val="4C457670"/>
    <w:rsid w:val="4C4A4EFB"/>
    <w:rsid w:val="4C5369C3"/>
    <w:rsid w:val="4C592663"/>
    <w:rsid w:val="4C80BA2C"/>
    <w:rsid w:val="4C97FD99"/>
    <w:rsid w:val="4CCE9C35"/>
    <w:rsid w:val="4CEE62B8"/>
    <w:rsid w:val="4D172B04"/>
    <w:rsid w:val="4D1ACBC1"/>
    <w:rsid w:val="4D233BF8"/>
    <w:rsid w:val="4D3D8CCF"/>
    <w:rsid w:val="4D6FB441"/>
    <w:rsid w:val="4D90E093"/>
    <w:rsid w:val="4DFB48E4"/>
    <w:rsid w:val="4E07CD2C"/>
    <w:rsid w:val="4E0B0CAC"/>
    <w:rsid w:val="4E147309"/>
    <w:rsid w:val="4E31B13A"/>
    <w:rsid w:val="4E330956"/>
    <w:rsid w:val="4E43FC07"/>
    <w:rsid w:val="4E463F27"/>
    <w:rsid w:val="4E5326D6"/>
    <w:rsid w:val="4E65842A"/>
    <w:rsid w:val="4E6F74FE"/>
    <w:rsid w:val="4E92E2A9"/>
    <w:rsid w:val="4ECAEAB4"/>
    <w:rsid w:val="4EE93E17"/>
    <w:rsid w:val="4F179B84"/>
    <w:rsid w:val="4F63B275"/>
    <w:rsid w:val="4F6C8701"/>
    <w:rsid w:val="4F725A06"/>
    <w:rsid w:val="4F8032D6"/>
    <w:rsid w:val="4F94AF5C"/>
    <w:rsid w:val="4FA1C7A5"/>
    <w:rsid w:val="4FB72F30"/>
    <w:rsid w:val="4FC9393C"/>
    <w:rsid w:val="4FCD60A1"/>
    <w:rsid w:val="5003C46C"/>
    <w:rsid w:val="500F2153"/>
    <w:rsid w:val="502E55A7"/>
    <w:rsid w:val="50654937"/>
    <w:rsid w:val="5081EC80"/>
    <w:rsid w:val="5089FECA"/>
    <w:rsid w:val="50D1414B"/>
    <w:rsid w:val="5106DC9C"/>
    <w:rsid w:val="511AD9F0"/>
    <w:rsid w:val="512440EF"/>
    <w:rsid w:val="51330BBB"/>
    <w:rsid w:val="513351F2"/>
    <w:rsid w:val="513AC407"/>
    <w:rsid w:val="516627BC"/>
    <w:rsid w:val="51D6314E"/>
    <w:rsid w:val="51F84773"/>
    <w:rsid w:val="520CAF96"/>
    <w:rsid w:val="523015BF"/>
    <w:rsid w:val="52752A8D"/>
    <w:rsid w:val="52A5C71A"/>
    <w:rsid w:val="52CEBEB6"/>
    <w:rsid w:val="52FA67BD"/>
    <w:rsid w:val="5304E062"/>
    <w:rsid w:val="53126BBD"/>
    <w:rsid w:val="531285FD"/>
    <w:rsid w:val="531A5C67"/>
    <w:rsid w:val="538AC7DC"/>
    <w:rsid w:val="538FFDA2"/>
    <w:rsid w:val="5399F531"/>
    <w:rsid w:val="53B891EC"/>
    <w:rsid w:val="53C965D6"/>
    <w:rsid w:val="53EB1A8A"/>
    <w:rsid w:val="53FB2A08"/>
    <w:rsid w:val="54032CA5"/>
    <w:rsid w:val="543B2078"/>
    <w:rsid w:val="5468D633"/>
    <w:rsid w:val="54840E27"/>
    <w:rsid w:val="549BB151"/>
    <w:rsid w:val="54C708D7"/>
    <w:rsid w:val="54DACCA3"/>
    <w:rsid w:val="54EE6506"/>
    <w:rsid w:val="55326C4D"/>
    <w:rsid w:val="55405CEB"/>
    <w:rsid w:val="5560E4A4"/>
    <w:rsid w:val="55D74DDB"/>
    <w:rsid w:val="55EEDB7E"/>
    <w:rsid w:val="56151E55"/>
    <w:rsid w:val="561A2A61"/>
    <w:rsid w:val="5684A529"/>
    <w:rsid w:val="56CD5F6E"/>
    <w:rsid w:val="56D918E7"/>
    <w:rsid w:val="5745D43B"/>
    <w:rsid w:val="574677FB"/>
    <w:rsid w:val="5760F2EF"/>
    <w:rsid w:val="57743F27"/>
    <w:rsid w:val="57978A58"/>
    <w:rsid w:val="57AA058B"/>
    <w:rsid w:val="57D04D4E"/>
    <w:rsid w:val="57D0C9A1"/>
    <w:rsid w:val="57D6C5E8"/>
    <w:rsid w:val="585C14E9"/>
    <w:rsid w:val="58623F63"/>
    <w:rsid w:val="58658EF1"/>
    <w:rsid w:val="58C916E6"/>
    <w:rsid w:val="58EE95CA"/>
    <w:rsid w:val="591EB16D"/>
    <w:rsid w:val="59279687"/>
    <w:rsid w:val="59410B61"/>
    <w:rsid w:val="594657B6"/>
    <w:rsid w:val="598698BC"/>
    <w:rsid w:val="5989A3CA"/>
    <w:rsid w:val="5992A718"/>
    <w:rsid w:val="599AB5E2"/>
    <w:rsid w:val="59A13927"/>
    <w:rsid w:val="59B17918"/>
    <w:rsid w:val="59DF1545"/>
    <w:rsid w:val="59FA56C8"/>
    <w:rsid w:val="59FB94BD"/>
    <w:rsid w:val="5A0A11F7"/>
    <w:rsid w:val="5A27D370"/>
    <w:rsid w:val="5A39B1EC"/>
    <w:rsid w:val="5A40811C"/>
    <w:rsid w:val="5ADB083A"/>
    <w:rsid w:val="5B129614"/>
    <w:rsid w:val="5B158E6B"/>
    <w:rsid w:val="5BAA7B74"/>
    <w:rsid w:val="5C0DB491"/>
    <w:rsid w:val="5C144B92"/>
    <w:rsid w:val="5C81B760"/>
    <w:rsid w:val="5CB04D94"/>
    <w:rsid w:val="5CB4CC05"/>
    <w:rsid w:val="5CE931B3"/>
    <w:rsid w:val="5D43F3EF"/>
    <w:rsid w:val="5D5F7432"/>
    <w:rsid w:val="5D60C4DB"/>
    <w:rsid w:val="5D658E2B"/>
    <w:rsid w:val="5D7ADE8B"/>
    <w:rsid w:val="5D8A677E"/>
    <w:rsid w:val="5D9D4A8C"/>
    <w:rsid w:val="5DC3E8DD"/>
    <w:rsid w:val="5DDA690D"/>
    <w:rsid w:val="5DDBA47C"/>
    <w:rsid w:val="5DE007DD"/>
    <w:rsid w:val="5E075244"/>
    <w:rsid w:val="5E3F8957"/>
    <w:rsid w:val="5E422E7D"/>
    <w:rsid w:val="5E81AB52"/>
    <w:rsid w:val="5EB0B7D4"/>
    <w:rsid w:val="5EE01F55"/>
    <w:rsid w:val="5EFB4493"/>
    <w:rsid w:val="5F089F31"/>
    <w:rsid w:val="5F0CDEA2"/>
    <w:rsid w:val="5F112DDB"/>
    <w:rsid w:val="5F2637DF"/>
    <w:rsid w:val="5F2EC00F"/>
    <w:rsid w:val="5F46F6D8"/>
    <w:rsid w:val="5F603432"/>
    <w:rsid w:val="5F8DEE75"/>
    <w:rsid w:val="5FEB6150"/>
    <w:rsid w:val="600B69B9"/>
    <w:rsid w:val="6021C591"/>
    <w:rsid w:val="602FAD56"/>
    <w:rsid w:val="60303AF9"/>
    <w:rsid w:val="603E20B8"/>
    <w:rsid w:val="606E86B8"/>
    <w:rsid w:val="60716775"/>
    <w:rsid w:val="609714F4"/>
    <w:rsid w:val="60A756D6"/>
    <w:rsid w:val="60AA28DB"/>
    <w:rsid w:val="60AE471B"/>
    <w:rsid w:val="60CDF5C3"/>
    <w:rsid w:val="60D31FF9"/>
    <w:rsid w:val="611D70C8"/>
    <w:rsid w:val="6133BAA8"/>
    <w:rsid w:val="615ACBEA"/>
    <w:rsid w:val="6160FF0E"/>
    <w:rsid w:val="6164776A"/>
    <w:rsid w:val="61C182AD"/>
    <w:rsid w:val="61C465EB"/>
    <w:rsid w:val="61D877CF"/>
    <w:rsid w:val="61EE23EC"/>
    <w:rsid w:val="61FC8BF8"/>
    <w:rsid w:val="62171BEB"/>
    <w:rsid w:val="626EF05A"/>
    <w:rsid w:val="62ACD26A"/>
    <w:rsid w:val="62CA9A8F"/>
    <w:rsid w:val="62F17FC9"/>
    <w:rsid w:val="634C4805"/>
    <w:rsid w:val="63A0D2DA"/>
    <w:rsid w:val="63AB6599"/>
    <w:rsid w:val="63BAFB49"/>
    <w:rsid w:val="63DC4812"/>
    <w:rsid w:val="63F1F6C1"/>
    <w:rsid w:val="640CD77E"/>
    <w:rsid w:val="641A7C7B"/>
    <w:rsid w:val="6430001E"/>
    <w:rsid w:val="64925C09"/>
    <w:rsid w:val="64B3B5C0"/>
    <w:rsid w:val="64E1C53B"/>
    <w:rsid w:val="650316B7"/>
    <w:rsid w:val="65168958"/>
    <w:rsid w:val="65235EE3"/>
    <w:rsid w:val="6533A707"/>
    <w:rsid w:val="65A10255"/>
    <w:rsid w:val="65D48ABD"/>
    <w:rsid w:val="65E2F872"/>
    <w:rsid w:val="6603F8BA"/>
    <w:rsid w:val="6614A4EB"/>
    <w:rsid w:val="661785A8"/>
    <w:rsid w:val="6634B82F"/>
    <w:rsid w:val="66458894"/>
    <w:rsid w:val="664E9ECF"/>
    <w:rsid w:val="66559302"/>
    <w:rsid w:val="66C4E53F"/>
    <w:rsid w:val="66C89A43"/>
    <w:rsid w:val="66DAC85C"/>
    <w:rsid w:val="66EE76A2"/>
    <w:rsid w:val="66FEF38A"/>
    <w:rsid w:val="67182167"/>
    <w:rsid w:val="673AC939"/>
    <w:rsid w:val="6746B6E0"/>
    <w:rsid w:val="675945AC"/>
    <w:rsid w:val="6771B484"/>
    <w:rsid w:val="67752A76"/>
    <w:rsid w:val="677FEB55"/>
    <w:rsid w:val="67890337"/>
    <w:rsid w:val="6825256A"/>
    <w:rsid w:val="683F6BBD"/>
    <w:rsid w:val="687D057C"/>
    <w:rsid w:val="68CCCF86"/>
    <w:rsid w:val="68E37C0D"/>
    <w:rsid w:val="691BAAB8"/>
    <w:rsid w:val="6926CA8A"/>
    <w:rsid w:val="694C3460"/>
    <w:rsid w:val="69913DA5"/>
    <w:rsid w:val="69A091DD"/>
    <w:rsid w:val="69BDBE67"/>
    <w:rsid w:val="69BDEB30"/>
    <w:rsid w:val="69CBC8CA"/>
    <w:rsid w:val="69E50AFD"/>
    <w:rsid w:val="69EDF25A"/>
    <w:rsid w:val="69EF1B78"/>
    <w:rsid w:val="6A0442BD"/>
    <w:rsid w:val="6A5331E6"/>
    <w:rsid w:val="6A613845"/>
    <w:rsid w:val="6A683D9B"/>
    <w:rsid w:val="6AACCB38"/>
    <w:rsid w:val="6B198D26"/>
    <w:rsid w:val="6B4540D2"/>
    <w:rsid w:val="6B6267C6"/>
    <w:rsid w:val="6BC585B0"/>
    <w:rsid w:val="6BD264AD"/>
    <w:rsid w:val="6BD3905E"/>
    <w:rsid w:val="6CB1B7C6"/>
    <w:rsid w:val="6CC30AF1"/>
    <w:rsid w:val="6CD24D8A"/>
    <w:rsid w:val="6CE7FA54"/>
    <w:rsid w:val="6D0242CB"/>
    <w:rsid w:val="6D099593"/>
    <w:rsid w:val="6D104DAB"/>
    <w:rsid w:val="6D111D5B"/>
    <w:rsid w:val="6D3EF6FE"/>
    <w:rsid w:val="6D466D6D"/>
    <w:rsid w:val="6D48B532"/>
    <w:rsid w:val="6DE51041"/>
    <w:rsid w:val="6DEFD69E"/>
    <w:rsid w:val="6DF91286"/>
    <w:rsid w:val="6DFA8A6C"/>
    <w:rsid w:val="6E503292"/>
    <w:rsid w:val="6E63EE94"/>
    <w:rsid w:val="6E6BFD4D"/>
    <w:rsid w:val="6E6C5759"/>
    <w:rsid w:val="6E91D54D"/>
    <w:rsid w:val="6E9336B2"/>
    <w:rsid w:val="6ED9B960"/>
    <w:rsid w:val="6EF1B455"/>
    <w:rsid w:val="6EFE13B9"/>
    <w:rsid w:val="6F4E8044"/>
    <w:rsid w:val="6F9C6502"/>
    <w:rsid w:val="6FB5C50B"/>
    <w:rsid w:val="6FC3BC5A"/>
    <w:rsid w:val="6FCE890A"/>
    <w:rsid w:val="6FF97083"/>
    <w:rsid w:val="70A1CE79"/>
    <w:rsid w:val="70B4EF26"/>
    <w:rsid w:val="70B5784B"/>
    <w:rsid w:val="70BB4079"/>
    <w:rsid w:val="70D43A39"/>
    <w:rsid w:val="70DC9CCA"/>
    <w:rsid w:val="70E4B5B4"/>
    <w:rsid w:val="70E90021"/>
    <w:rsid w:val="7118D40C"/>
    <w:rsid w:val="7129BD13"/>
    <w:rsid w:val="7134675A"/>
    <w:rsid w:val="718D7491"/>
    <w:rsid w:val="71CFE0B5"/>
    <w:rsid w:val="71DC0BFF"/>
    <w:rsid w:val="71FBEB80"/>
    <w:rsid w:val="72153B0C"/>
    <w:rsid w:val="722F831C"/>
    <w:rsid w:val="7255A604"/>
    <w:rsid w:val="72C64DBF"/>
    <w:rsid w:val="731CD9A1"/>
    <w:rsid w:val="73353C32"/>
    <w:rsid w:val="735F6B63"/>
    <w:rsid w:val="737C1E40"/>
    <w:rsid w:val="7394A070"/>
    <w:rsid w:val="73BEF542"/>
    <w:rsid w:val="7460304D"/>
    <w:rsid w:val="74606008"/>
    <w:rsid w:val="7493250E"/>
    <w:rsid w:val="74AF17DF"/>
    <w:rsid w:val="74B50A5C"/>
    <w:rsid w:val="75045FF0"/>
    <w:rsid w:val="7505C507"/>
    <w:rsid w:val="75221840"/>
    <w:rsid w:val="756E139A"/>
    <w:rsid w:val="757846CC"/>
    <w:rsid w:val="7583B1E1"/>
    <w:rsid w:val="75A343E1"/>
    <w:rsid w:val="75AACD32"/>
    <w:rsid w:val="75B1D35F"/>
    <w:rsid w:val="75B568FF"/>
    <w:rsid w:val="75D6F9C9"/>
    <w:rsid w:val="75EAC456"/>
    <w:rsid w:val="75EC5168"/>
    <w:rsid w:val="7628F8AC"/>
    <w:rsid w:val="762D7C0F"/>
    <w:rsid w:val="76652DEC"/>
    <w:rsid w:val="769792F3"/>
    <w:rsid w:val="76A4A87B"/>
    <w:rsid w:val="76A909F7"/>
    <w:rsid w:val="76AC60E2"/>
    <w:rsid w:val="76D39506"/>
    <w:rsid w:val="770C2A8B"/>
    <w:rsid w:val="771DD687"/>
    <w:rsid w:val="772D631A"/>
    <w:rsid w:val="77458F58"/>
    <w:rsid w:val="774D00E1"/>
    <w:rsid w:val="7763A6D9"/>
    <w:rsid w:val="7785C1C7"/>
    <w:rsid w:val="778CDCB1"/>
    <w:rsid w:val="77ADC18A"/>
    <w:rsid w:val="7823B947"/>
    <w:rsid w:val="786A1545"/>
    <w:rsid w:val="78CEC3A7"/>
    <w:rsid w:val="78DDD8C7"/>
    <w:rsid w:val="7932A46C"/>
    <w:rsid w:val="794BF001"/>
    <w:rsid w:val="79D18CBB"/>
    <w:rsid w:val="7A2435B6"/>
    <w:rsid w:val="7A484349"/>
    <w:rsid w:val="7A49D165"/>
    <w:rsid w:val="7A7FF3EC"/>
    <w:rsid w:val="7A88C6BC"/>
    <w:rsid w:val="7A946FE1"/>
    <w:rsid w:val="7ACF4288"/>
    <w:rsid w:val="7AD9523A"/>
    <w:rsid w:val="7AF7D917"/>
    <w:rsid w:val="7B18C86A"/>
    <w:rsid w:val="7B588F0E"/>
    <w:rsid w:val="7B597360"/>
    <w:rsid w:val="7B5E23E4"/>
    <w:rsid w:val="7B77D97B"/>
    <w:rsid w:val="7B7A4310"/>
    <w:rsid w:val="7BB4556A"/>
    <w:rsid w:val="7BB7F0C5"/>
    <w:rsid w:val="7BC02A93"/>
    <w:rsid w:val="7BC38D3F"/>
    <w:rsid w:val="7BD8E543"/>
    <w:rsid w:val="7BDA5DC3"/>
    <w:rsid w:val="7BE1D0BB"/>
    <w:rsid w:val="7BEAD3C6"/>
    <w:rsid w:val="7C181747"/>
    <w:rsid w:val="7C32E30C"/>
    <w:rsid w:val="7C3D623D"/>
    <w:rsid w:val="7C78326B"/>
    <w:rsid w:val="7C932168"/>
    <w:rsid w:val="7CAB2944"/>
    <w:rsid w:val="7CB0DEDE"/>
    <w:rsid w:val="7D010239"/>
    <w:rsid w:val="7D0B92D2"/>
    <w:rsid w:val="7D11BAA1"/>
    <w:rsid w:val="7D1AD79A"/>
    <w:rsid w:val="7D21871D"/>
    <w:rsid w:val="7D338E82"/>
    <w:rsid w:val="7D6A70E1"/>
    <w:rsid w:val="7D6E4537"/>
    <w:rsid w:val="7D7A968C"/>
    <w:rsid w:val="7DA8D45A"/>
    <w:rsid w:val="7DAFB820"/>
    <w:rsid w:val="7DDCD9AE"/>
    <w:rsid w:val="7DDE5BAB"/>
    <w:rsid w:val="7E0020BF"/>
    <w:rsid w:val="7E1F6C18"/>
    <w:rsid w:val="7E24F4E7"/>
    <w:rsid w:val="7E2D1E41"/>
    <w:rsid w:val="7E357630"/>
    <w:rsid w:val="7E43BEB2"/>
    <w:rsid w:val="7E710DAD"/>
    <w:rsid w:val="7EA667C5"/>
    <w:rsid w:val="7EEBDC83"/>
    <w:rsid w:val="7EFA2893"/>
    <w:rsid w:val="7F1DBF45"/>
    <w:rsid w:val="7F2C81A5"/>
    <w:rsid w:val="7F2F68AE"/>
    <w:rsid w:val="7F2FEA7B"/>
    <w:rsid w:val="7F72AB54"/>
    <w:rsid w:val="7F857B2F"/>
    <w:rsid w:val="7F8BA86A"/>
    <w:rsid w:val="7F903CBA"/>
    <w:rsid w:val="7F9510B8"/>
    <w:rsid w:val="7FBFCB28"/>
    <w:rsid w:val="7FD30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79B204"/>
  <w15:chartTrackingRefBased/>
  <w15:docId w15:val="{E59608C3-CEE2-4E93-BC59-BBDD52FAF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4A59FA2A"/>
    <w:rPr>
      <w:sz w:val="24"/>
      <w:szCs w:val="24"/>
      <w:lang w:eastAsia="nb-NO"/>
    </w:rPr>
  </w:style>
  <w:style w:type="paragraph" w:styleId="Overskrift1">
    <w:name w:val="heading 1"/>
    <w:basedOn w:val="Normal"/>
    <w:next w:val="Normal"/>
    <w:uiPriority w:val="1"/>
    <w:qFormat/>
    <w:rsid w:val="4A59FA2A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Overskrift2">
    <w:name w:val="heading 2"/>
    <w:basedOn w:val="Normal"/>
    <w:next w:val="Normal"/>
    <w:uiPriority w:val="1"/>
    <w:qFormat/>
    <w:rsid w:val="4A59FA2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Overskrift3">
    <w:name w:val="heading 3"/>
    <w:basedOn w:val="Normal"/>
    <w:next w:val="Normal"/>
    <w:uiPriority w:val="1"/>
    <w:qFormat/>
    <w:rsid w:val="4A59FA2A"/>
    <w:pPr>
      <w:keepNext/>
      <w:jc w:val="center"/>
      <w:outlineLvl w:val="2"/>
    </w:pPr>
    <w:rPr>
      <w:rFonts w:ascii="Matisse ITC" w:hAnsi="Matisse ITC"/>
      <w:b/>
      <w:bCs/>
      <w:sz w:val="32"/>
      <w:szCs w:val="32"/>
      <w:lang w:val="nb-NO"/>
    </w:rPr>
  </w:style>
  <w:style w:type="paragraph" w:styleId="Overskrift4">
    <w:name w:val="heading 4"/>
    <w:basedOn w:val="Normal"/>
    <w:next w:val="Normal"/>
    <w:link w:val="Overskrift4Teikn"/>
    <w:uiPriority w:val="9"/>
    <w:unhideWhenUsed/>
    <w:qFormat/>
    <w:rsid w:val="4A59F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Overskrift5">
    <w:name w:val="heading 5"/>
    <w:basedOn w:val="Normal"/>
    <w:next w:val="Normal"/>
    <w:link w:val="Overskrift5Teikn"/>
    <w:uiPriority w:val="9"/>
    <w:unhideWhenUsed/>
    <w:qFormat/>
    <w:rsid w:val="4A59F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Overskrift6">
    <w:name w:val="heading 6"/>
    <w:basedOn w:val="Normal"/>
    <w:next w:val="Normal"/>
    <w:link w:val="Overskrift6Teikn"/>
    <w:uiPriority w:val="9"/>
    <w:unhideWhenUsed/>
    <w:qFormat/>
    <w:rsid w:val="4A59FA2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Overskrift7">
    <w:name w:val="heading 7"/>
    <w:basedOn w:val="Normal"/>
    <w:next w:val="Normal"/>
    <w:link w:val="Overskrift7Teikn"/>
    <w:uiPriority w:val="9"/>
    <w:unhideWhenUsed/>
    <w:qFormat/>
    <w:rsid w:val="4A59FA2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Overskrift8">
    <w:name w:val="heading 8"/>
    <w:basedOn w:val="Normal"/>
    <w:next w:val="Normal"/>
    <w:link w:val="Overskrift8Teikn"/>
    <w:uiPriority w:val="9"/>
    <w:unhideWhenUsed/>
    <w:qFormat/>
    <w:rsid w:val="4A59FA2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Overskrift9">
    <w:name w:val="heading 9"/>
    <w:basedOn w:val="Normal"/>
    <w:next w:val="Normal"/>
    <w:link w:val="Overskrift9Teikn"/>
    <w:uiPriority w:val="9"/>
    <w:unhideWhenUsed/>
    <w:qFormat/>
    <w:rsid w:val="4A59FA2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e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aliste">
    <w:name w:val="No List"/>
    <w:uiPriority w:val="99"/>
    <w:semiHidden/>
    <w:unhideWhenUsed/>
  </w:style>
  <w:style w:type="paragraph" w:styleId="Tittel">
    <w:name w:val="Title"/>
    <w:basedOn w:val="Normal"/>
    <w:uiPriority w:val="1"/>
    <w:qFormat/>
    <w:rsid w:val="4A59FA2A"/>
    <w:pPr>
      <w:jc w:val="center"/>
    </w:pPr>
    <w:rPr>
      <w:rFonts w:ascii="Matisse ITC" w:hAnsi="Matisse ITC"/>
      <w:b/>
      <w:bCs/>
      <w:sz w:val="40"/>
      <w:szCs w:val="40"/>
      <w:lang w:val="nb-NO"/>
    </w:rPr>
  </w:style>
  <w:style w:type="character" w:styleId="Hyperkopling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uiPriority w:val="1"/>
    <w:rsid w:val="4A59FA2A"/>
    <w:pPr>
      <w:spacing w:beforeAutospacing="1" w:afterAutospacing="1"/>
    </w:pPr>
    <w:rPr>
      <w:rFonts w:ascii="Arial" w:hAnsi="Arial" w:cs="Arial"/>
      <w:sz w:val="20"/>
      <w:szCs w:val="20"/>
      <w:lang w:val="nb-NO"/>
    </w:rPr>
  </w:style>
  <w:style w:type="table" w:styleId="Tabellrutenett">
    <w:name w:val="Table Grid"/>
    <w:basedOn w:val="Vanlegtabell"/>
    <w:rsid w:val="00271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unktliste">
    <w:name w:val="List Bullet"/>
    <w:basedOn w:val="Normal"/>
    <w:uiPriority w:val="1"/>
    <w:rsid w:val="4A59FA2A"/>
    <w:pPr>
      <w:numPr>
        <w:numId w:val="5"/>
      </w:numPr>
    </w:pPr>
  </w:style>
  <w:style w:type="paragraph" w:styleId="Bobletekst">
    <w:name w:val="Balloon Text"/>
    <w:basedOn w:val="Normal"/>
    <w:uiPriority w:val="1"/>
    <w:semiHidden/>
    <w:rsid w:val="4A59FA2A"/>
    <w:rPr>
      <w:rFonts w:ascii="Tahoma" w:hAnsi="Tahoma" w:cs="Tahoma"/>
      <w:sz w:val="16"/>
      <w:szCs w:val="16"/>
    </w:rPr>
  </w:style>
  <w:style w:type="paragraph" w:styleId="Dokumentkart">
    <w:name w:val="Document Map"/>
    <w:basedOn w:val="Normal"/>
    <w:uiPriority w:val="1"/>
    <w:semiHidden/>
    <w:rsid w:val="4A59FA2A"/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Standardskriftforavsnitt"/>
    <w:rsid w:val="00B95320"/>
  </w:style>
  <w:style w:type="character" w:customStyle="1" w:styleId="eop">
    <w:name w:val="eop"/>
    <w:basedOn w:val="Standardskriftforavsnitt"/>
    <w:rsid w:val="00016BCA"/>
  </w:style>
  <w:style w:type="paragraph" w:styleId="Listeavsnitt">
    <w:name w:val="List Paragraph"/>
    <w:basedOn w:val="Normal"/>
    <w:uiPriority w:val="34"/>
    <w:qFormat/>
    <w:rsid w:val="4A59FA2A"/>
    <w:pPr>
      <w:ind w:left="720"/>
      <w:contextualSpacing/>
    </w:pPr>
  </w:style>
  <w:style w:type="paragraph" w:customStyle="1" w:styleId="paragraph">
    <w:name w:val="paragraph"/>
    <w:basedOn w:val="Normal"/>
    <w:rsid w:val="4A59FA2A"/>
    <w:pPr>
      <w:spacing w:beforeAutospacing="1" w:afterAutospacing="1"/>
    </w:pPr>
  </w:style>
  <w:style w:type="paragraph" w:styleId="Ingenmellomrom">
    <w:name w:val="No Spacing"/>
    <w:link w:val="IngenmellomromTeikn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IngenmellomromTeikn">
    <w:name w:val="Ingen mellomrom Teikn"/>
    <w:basedOn w:val="Standardskriftforavsnitt"/>
    <w:link w:val="Ingenmellomrom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lystomtale">
    <w:name w:val="Unresolved Mention"/>
    <w:basedOn w:val="Standardskriftforavsnit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Standardskriftforavsnitt"/>
    <w:rsid w:val="009868C1"/>
  </w:style>
  <w:style w:type="paragraph" w:customStyle="1" w:styleId="curriculum-goal">
    <w:name w:val="curriculum-goal"/>
    <w:basedOn w:val="Normal"/>
    <w:rsid w:val="4A59FA2A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Standardskriftforavsnitt"/>
    <w:rsid w:val="009868C1"/>
  </w:style>
  <w:style w:type="paragraph" w:styleId="Undertittel">
    <w:name w:val="Subtitle"/>
    <w:basedOn w:val="Normal"/>
    <w:next w:val="Normal"/>
    <w:link w:val="UndertittelTeikn"/>
    <w:uiPriority w:val="11"/>
    <w:qFormat/>
    <w:rsid w:val="4A59FA2A"/>
    <w:rPr>
      <w:rFonts w:eastAsiaTheme="minorEastAsia"/>
      <w:color w:val="5A5A5A"/>
    </w:rPr>
  </w:style>
  <w:style w:type="paragraph" w:styleId="Sitat">
    <w:name w:val="Quote"/>
    <w:basedOn w:val="Normal"/>
    <w:next w:val="Normal"/>
    <w:link w:val="SitatTeikn"/>
    <w:uiPriority w:val="29"/>
    <w:qFormat/>
    <w:rsid w:val="4A59FA2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Sterktsitat">
    <w:name w:val="Intense Quote"/>
    <w:basedOn w:val="Normal"/>
    <w:next w:val="Normal"/>
    <w:link w:val="SterktsitatTeikn"/>
    <w:uiPriority w:val="30"/>
    <w:qFormat/>
    <w:rsid w:val="4A59FA2A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Overskrift4Teikn">
    <w:name w:val="Overskrift 4 Teikn"/>
    <w:basedOn w:val="Standardskriftforavsnitt"/>
    <w:link w:val="Overskrift4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nn-NO"/>
    </w:rPr>
  </w:style>
  <w:style w:type="character" w:customStyle="1" w:styleId="Overskrift5Teikn">
    <w:name w:val="Overskrift 5 Teikn"/>
    <w:basedOn w:val="Standardskriftforavsnitt"/>
    <w:link w:val="Overskrift5"/>
    <w:uiPriority w:val="9"/>
    <w:rsid w:val="4A59FA2A"/>
    <w:rPr>
      <w:rFonts w:asciiTheme="majorHAnsi" w:eastAsiaTheme="majorEastAsia" w:hAnsiTheme="majorHAnsi" w:cstheme="majorBidi"/>
      <w:noProof w:val="0"/>
      <w:color w:val="2F5496" w:themeColor="accent1" w:themeShade="BF"/>
      <w:lang w:val="nn-NO"/>
    </w:rPr>
  </w:style>
  <w:style w:type="character" w:customStyle="1" w:styleId="Overskrift6Teikn">
    <w:name w:val="Overskrift 6 Teikn"/>
    <w:basedOn w:val="Standardskriftforavsnitt"/>
    <w:link w:val="Overskrift6"/>
    <w:uiPriority w:val="9"/>
    <w:rsid w:val="4A59FA2A"/>
    <w:rPr>
      <w:rFonts w:asciiTheme="majorHAnsi" w:eastAsiaTheme="majorEastAsia" w:hAnsiTheme="majorHAnsi" w:cstheme="majorBidi"/>
      <w:noProof w:val="0"/>
      <w:color w:val="1F3763"/>
      <w:lang w:val="nn-NO"/>
    </w:rPr>
  </w:style>
  <w:style w:type="character" w:customStyle="1" w:styleId="Overskrift7Teikn">
    <w:name w:val="Overskrift 7 Teikn"/>
    <w:basedOn w:val="Standardskriftforavsnitt"/>
    <w:link w:val="Overskrift7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1F3763"/>
      <w:lang w:val="nn-NO"/>
    </w:rPr>
  </w:style>
  <w:style w:type="character" w:customStyle="1" w:styleId="Overskrift8Teikn">
    <w:name w:val="Overskrift 8 Teikn"/>
    <w:basedOn w:val="Standardskriftforavsnitt"/>
    <w:link w:val="Overskrift8"/>
    <w:uiPriority w:val="9"/>
    <w:rsid w:val="4A59FA2A"/>
    <w:rPr>
      <w:rFonts w:asciiTheme="majorHAnsi" w:eastAsiaTheme="majorEastAsia" w:hAnsiTheme="majorHAnsi" w:cstheme="majorBidi"/>
      <w:noProof w:val="0"/>
      <w:color w:val="272727"/>
      <w:sz w:val="21"/>
      <w:szCs w:val="21"/>
      <w:lang w:val="nn-NO"/>
    </w:rPr>
  </w:style>
  <w:style w:type="character" w:customStyle="1" w:styleId="Overskrift9Teikn">
    <w:name w:val="Overskrift 9 Teikn"/>
    <w:basedOn w:val="Standardskriftforavsnitt"/>
    <w:link w:val="Overskrift9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nn-NO"/>
    </w:rPr>
  </w:style>
  <w:style w:type="character" w:customStyle="1" w:styleId="UndertittelTeikn">
    <w:name w:val="Undertittel Teikn"/>
    <w:basedOn w:val="Standardskriftforavsnitt"/>
    <w:link w:val="Undertittel"/>
    <w:uiPriority w:val="11"/>
    <w:rsid w:val="4A59FA2A"/>
    <w:rPr>
      <w:rFonts w:ascii="Times New Roman" w:eastAsiaTheme="minorEastAsia" w:hAnsi="Times New Roman" w:cs="Times New Roman"/>
      <w:noProof w:val="0"/>
      <w:color w:val="5A5A5A"/>
      <w:lang w:val="nn-NO"/>
    </w:rPr>
  </w:style>
  <w:style w:type="character" w:customStyle="1" w:styleId="SitatTeikn">
    <w:name w:val="Sitat Teikn"/>
    <w:basedOn w:val="Standardskriftforavsnitt"/>
    <w:link w:val="Sitat"/>
    <w:uiPriority w:val="29"/>
    <w:rsid w:val="4A59FA2A"/>
    <w:rPr>
      <w:i/>
      <w:iCs/>
      <w:noProof w:val="0"/>
      <w:color w:val="404040" w:themeColor="text1" w:themeTint="BF"/>
      <w:lang w:val="nn-NO"/>
    </w:rPr>
  </w:style>
  <w:style w:type="character" w:customStyle="1" w:styleId="SterktsitatTeikn">
    <w:name w:val="Sterkt sitat Teikn"/>
    <w:basedOn w:val="Standardskriftforavsnitt"/>
    <w:link w:val="Sterktsitat"/>
    <w:uiPriority w:val="30"/>
    <w:rsid w:val="4A59FA2A"/>
    <w:rPr>
      <w:i/>
      <w:iCs/>
      <w:noProof w:val="0"/>
      <w:color w:val="4472C4" w:themeColor="accent1"/>
      <w:lang w:val="nn-NO"/>
    </w:rPr>
  </w:style>
  <w:style w:type="paragraph" w:styleId="INNH1">
    <w:name w:val="toc 1"/>
    <w:basedOn w:val="Normal"/>
    <w:next w:val="Normal"/>
    <w:uiPriority w:val="39"/>
    <w:unhideWhenUsed/>
    <w:rsid w:val="4A59FA2A"/>
    <w:pPr>
      <w:spacing w:after="100"/>
    </w:pPr>
  </w:style>
  <w:style w:type="paragraph" w:styleId="INNH2">
    <w:name w:val="toc 2"/>
    <w:basedOn w:val="Normal"/>
    <w:next w:val="Normal"/>
    <w:uiPriority w:val="39"/>
    <w:unhideWhenUsed/>
    <w:rsid w:val="4A59FA2A"/>
    <w:pPr>
      <w:spacing w:after="100"/>
      <w:ind w:left="220"/>
    </w:pPr>
  </w:style>
  <w:style w:type="paragraph" w:styleId="INNH3">
    <w:name w:val="toc 3"/>
    <w:basedOn w:val="Normal"/>
    <w:next w:val="Normal"/>
    <w:uiPriority w:val="39"/>
    <w:unhideWhenUsed/>
    <w:rsid w:val="4A59FA2A"/>
    <w:pPr>
      <w:spacing w:after="100"/>
      <w:ind w:left="440"/>
    </w:pPr>
  </w:style>
  <w:style w:type="paragraph" w:styleId="INNH4">
    <w:name w:val="toc 4"/>
    <w:basedOn w:val="Normal"/>
    <w:next w:val="Normal"/>
    <w:uiPriority w:val="39"/>
    <w:unhideWhenUsed/>
    <w:rsid w:val="4A59FA2A"/>
    <w:pPr>
      <w:spacing w:after="100"/>
      <w:ind w:left="660"/>
    </w:pPr>
  </w:style>
  <w:style w:type="paragraph" w:styleId="INNH5">
    <w:name w:val="toc 5"/>
    <w:basedOn w:val="Normal"/>
    <w:next w:val="Normal"/>
    <w:uiPriority w:val="39"/>
    <w:unhideWhenUsed/>
    <w:rsid w:val="4A59FA2A"/>
    <w:pPr>
      <w:spacing w:after="100"/>
      <w:ind w:left="880"/>
    </w:pPr>
  </w:style>
  <w:style w:type="paragraph" w:styleId="INNH6">
    <w:name w:val="toc 6"/>
    <w:basedOn w:val="Normal"/>
    <w:next w:val="Normal"/>
    <w:uiPriority w:val="39"/>
    <w:unhideWhenUsed/>
    <w:rsid w:val="4A59FA2A"/>
    <w:pPr>
      <w:spacing w:after="100"/>
      <w:ind w:left="1100"/>
    </w:pPr>
  </w:style>
  <w:style w:type="paragraph" w:styleId="INNH7">
    <w:name w:val="toc 7"/>
    <w:basedOn w:val="Normal"/>
    <w:next w:val="Normal"/>
    <w:uiPriority w:val="39"/>
    <w:unhideWhenUsed/>
    <w:rsid w:val="4A59FA2A"/>
    <w:pPr>
      <w:spacing w:after="100"/>
      <w:ind w:left="1320"/>
    </w:pPr>
  </w:style>
  <w:style w:type="paragraph" w:styleId="INNH8">
    <w:name w:val="toc 8"/>
    <w:basedOn w:val="Normal"/>
    <w:next w:val="Normal"/>
    <w:uiPriority w:val="39"/>
    <w:unhideWhenUsed/>
    <w:rsid w:val="4A59FA2A"/>
    <w:pPr>
      <w:spacing w:after="100"/>
      <w:ind w:left="1540"/>
    </w:pPr>
  </w:style>
  <w:style w:type="paragraph" w:styleId="INNH9">
    <w:name w:val="toc 9"/>
    <w:basedOn w:val="Normal"/>
    <w:next w:val="Normal"/>
    <w:uiPriority w:val="39"/>
    <w:unhideWhenUsed/>
    <w:rsid w:val="4A59FA2A"/>
    <w:pPr>
      <w:spacing w:after="100"/>
      <w:ind w:left="1760"/>
    </w:pPr>
  </w:style>
  <w:style w:type="paragraph" w:styleId="Sluttnotetekst">
    <w:name w:val="endnote text"/>
    <w:basedOn w:val="Normal"/>
    <w:link w:val="SluttnotetekstTeikn"/>
    <w:uiPriority w:val="99"/>
    <w:semiHidden/>
    <w:unhideWhenUsed/>
    <w:rsid w:val="4A59FA2A"/>
    <w:rPr>
      <w:sz w:val="20"/>
      <w:szCs w:val="20"/>
    </w:rPr>
  </w:style>
  <w:style w:type="character" w:customStyle="1" w:styleId="SluttnotetekstTeikn">
    <w:name w:val="Sluttnotetekst Teikn"/>
    <w:basedOn w:val="Standardskriftforavsnitt"/>
    <w:link w:val="Sluttnotetekst"/>
    <w:uiPriority w:val="99"/>
    <w:semiHidden/>
    <w:rsid w:val="4A59FA2A"/>
    <w:rPr>
      <w:noProof w:val="0"/>
      <w:sz w:val="20"/>
      <w:szCs w:val="20"/>
      <w:lang w:val="nn-NO"/>
    </w:rPr>
  </w:style>
  <w:style w:type="paragraph" w:styleId="Botntekst">
    <w:name w:val="footer"/>
    <w:basedOn w:val="Normal"/>
    <w:link w:val="BotntekstTeikn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BotntekstTeikn">
    <w:name w:val="Botntekst Teikn"/>
    <w:basedOn w:val="Standardskriftforavsnitt"/>
    <w:link w:val="Botntekst"/>
    <w:uiPriority w:val="99"/>
    <w:rsid w:val="4A59FA2A"/>
    <w:rPr>
      <w:noProof w:val="0"/>
      <w:lang w:val="nn-NO"/>
    </w:rPr>
  </w:style>
  <w:style w:type="paragraph" w:styleId="Fotnotetekst">
    <w:name w:val="footnote text"/>
    <w:basedOn w:val="Normal"/>
    <w:link w:val="FotnotetekstTeikn"/>
    <w:uiPriority w:val="99"/>
    <w:semiHidden/>
    <w:unhideWhenUsed/>
    <w:rsid w:val="4A59FA2A"/>
    <w:rPr>
      <w:sz w:val="20"/>
      <w:szCs w:val="20"/>
    </w:rPr>
  </w:style>
  <w:style w:type="character" w:customStyle="1" w:styleId="FotnotetekstTeikn">
    <w:name w:val="Fotnotetekst Teikn"/>
    <w:basedOn w:val="Standardskriftforavsnitt"/>
    <w:link w:val="Fotnotetekst"/>
    <w:uiPriority w:val="99"/>
    <w:semiHidden/>
    <w:rsid w:val="4A59FA2A"/>
    <w:rPr>
      <w:noProof w:val="0"/>
      <w:sz w:val="20"/>
      <w:szCs w:val="20"/>
      <w:lang w:val="nn-NO"/>
    </w:rPr>
  </w:style>
  <w:style w:type="paragraph" w:styleId="Topptekst">
    <w:name w:val="header"/>
    <w:basedOn w:val="Normal"/>
    <w:link w:val="TopptekstTeikn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TopptekstTeikn">
    <w:name w:val="Topptekst Teikn"/>
    <w:basedOn w:val="Standardskriftforavsnitt"/>
    <w:link w:val="Topptekst"/>
    <w:uiPriority w:val="99"/>
    <w:rsid w:val="4A59FA2A"/>
    <w:rPr>
      <w:noProof w:val="0"/>
      <w:lang w:val="nn-NO"/>
    </w:rPr>
  </w:style>
  <w:style w:type="character" w:customStyle="1" w:styleId="y2iqfc">
    <w:name w:val="y2iqfc"/>
    <w:basedOn w:val="Standardskriftforavsnitt"/>
    <w:rsid w:val="004E5AFB"/>
  </w:style>
  <w:style w:type="paragraph" w:styleId="HTML-frehandsformatert">
    <w:name w:val="HTML Preformatted"/>
    <w:basedOn w:val="Normal"/>
    <w:link w:val="HTML-frehandsformatertTeikn"/>
    <w:uiPriority w:val="99"/>
    <w:unhideWhenUsed/>
    <w:rsid w:val="005B6D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nb-NO"/>
    </w:rPr>
  </w:style>
  <w:style w:type="character" w:customStyle="1" w:styleId="HTML-frehandsformatertTeikn">
    <w:name w:val="HTML-førehandsformatert Teikn"/>
    <w:basedOn w:val="Standardskriftforavsnitt"/>
    <w:link w:val="HTML-frehandsformatert"/>
    <w:uiPriority w:val="99"/>
    <w:rsid w:val="005B6D45"/>
    <w:rPr>
      <w:rFonts w:ascii="Courier New" w:hAnsi="Courier New" w:cs="Courier New"/>
      <w:lang w:val="nb-NO" w:eastAsia="nb-NO"/>
    </w:rPr>
  </w:style>
  <w:style w:type="character" w:customStyle="1" w:styleId="ui-provider">
    <w:name w:val="ui-provider"/>
    <w:basedOn w:val="Standardskriftforavsnitt"/>
    <w:rsid w:val="009A59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50747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8780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570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0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0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183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8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3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15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30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1635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3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8591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gelinn.meling.hausberg@austevoll.kommune.no" TargetMode="Externa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herese.melver@austevoll.kommune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gelinn.meling.hausberg@austevoll.kommune.no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hyperlink" Target="mailto:therese.melver@austevoll.kommune.no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39" ma:contentTypeDescription="Opprett et nytt dokument." ma:contentTypeScope="" ma:versionID="fa0753e9a3fd31105821059c98de1e56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8139332ce1df030535b72251b7311bd2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48F293-C65C-4EF5-B200-F0DBF1C617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562</Words>
  <Characters>2983</Characters>
  <Application>Microsoft Office Word</Application>
  <DocSecurity>0</DocSecurity>
  <Lines>24</Lines>
  <Paragraphs>7</Paragraphs>
  <ScaleCrop>false</ScaleCrop>
  <Company>Austevoll kommune</Company>
  <LinksUpToDate>false</LinksUpToDate>
  <CharactersWithSpaces>3538</CharactersWithSpaces>
  <SharedDoc>false</SharedDoc>
  <HLinks>
    <vt:vector size="12" baseType="variant">
      <vt:variant>
        <vt:i4>5177440</vt:i4>
      </vt:variant>
      <vt:variant>
        <vt:i4>3</vt:i4>
      </vt:variant>
      <vt:variant>
        <vt:i4>0</vt:i4>
      </vt:variant>
      <vt:variant>
        <vt:i4>5</vt:i4>
      </vt:variant>
      <vt:variant>
        <vt:lpwstr>mailto:therese.melver@austevoll.kommune.no</vt:lpwstr>
      </vt:variant>
      <vt:variant>
        <vt:lpwstr/>
      </vt:variant>
      <vt:variant>
        <vt:i4>8257563</vt:i4>
      </vt:variant>
      <vt:variant>
        <vt:i4>0</vt:i4>
      </vt:variant>
      <vt:variant>
        <vt:i4>0</vt:i4>
      </vt:variant>
      <vt:variant>
        <vt:i4>5</vt:i4>
      </vt:variant>
      <vt:variant>
        <vt:lpwstr>mailto:ingelinn.meling.hausberg@austevoll.kommune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Therese Melvær</cp:lastModifiedBy>
  <cp:revision>101</cp:revision>
  <cp:lastPrinted>2024-02-17T23:32:00Z</cp:lastPrinted>
  <dcterms:created xsi:type="dcterms:W3CDTF">2024-04-04T00:54:00Z</dcterms:created>
  <dcterms:modified xsi:type="dcterms:W3CDTF">2024-04-15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</Properties>
</file>